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F47629" w14:textId="6FA69F4A" w:rsidR="001B5FB0" w:rsidRDefault="001B5FB0" w:rsidP="001B5FB0">
      <w:r>
        <w:t>Windows PowerShell</w:t>
      </w:r>
    </w:p>
    <w:p w14:paraId="2E65D29F" w14:textId="77777777" w:rsidR="001B5FB0" w:rsidRDefault="001B5FB0" w:rsidP="001B5FB0">
      <w:r>
        <w:t>Copyright (C) Microsoft Corporation. All rights reserved.</w:t>
      </w:r>
    </w:p>
    <w:p w14:paraId="134DDB6E" w14:textId="77777777" w:rsidR="001B5FB0" w:rsidRDefault="001B5FB0" w:rsidP="001B5FB0"/>
    <w:p w14:paraId="2CE7D13F" w14:textId="77777777" w:rsidR="001B5FB0" w:rsidRDefault="001B5FB0" w:rsidP="001B5FB0">
      <w:r>
        <w:t>Install the latest PowerShell for new features and improvements! https://aka.ms/PSWindows</w:t>
      </w:r>
    </w:p>
    <w:p w14:paraId="54531FE6" w14:textId="77777777" w:rsidR="001B5FB0" w:rsidRDefault="001B5FB0" w:rsidP="001B5FB0"/>
    <w:p w14:paraId="13FB955F" w14:textId="77777777" w:rsidR="001B5FB0" w:rsidRDefault="001B5FB0" w:rsidP="001B5FB0">
      <w:r>
        <w:t>Warning: PowerShell detected that you might be using a screen reader and has disabled PSReadLine for compatibility purposes. If you want to re-enable it, run 'Import-Module PSReadLine'.</w:t>
      </w:r>
    </w:p>
    <w:p w14:paraId="359E16AF" w14:textId="77777777" w:rsidR="001B5FB0" w:rsidRDefault="001B5FB0" w:rsidP="001B5FB0"/>
    <w:p w14:paraId="0CD901C2" w14:textId="77777777" w:rsidR="001B5FB0" w:rsidRDefault="001B5FB0" w:rsidP="001B5FB0">
      <w:r>
        <w:t>PS C:\Users\rajsa&gt; C:\Users\rajsa\AppData\Local\Programs\Python\Python39\python.exe C:\Users\rajsa\OneDrive\Desktop\domain_checker\domain_checker.py</w:t>
      </w:r>
    </w:p>
    <w:p w14:paraId="7C251C35" w14:textId="77777777" w:rsidR="001B5FB0" w:rsidRDefault="001B5FB0" w:rsidP="001B5FB0">
      <w:r>
        <w:t>Checking apnah.com...</w:t>
      </w:r>
    </w:p>
    <w:p w14:paraId="36B807F4" w14:textId="77777777" w:rsidR="001B5FB0" w:rsidRDefault="001B5FB0" w:rsidP="001B5FB0">
      <w:r>
        <w:t>Retrying apnah.com...</w:t>
      </w:r>
    </w:p>
    <w:p w14:paraId="4D15E84B" w14:textId="77777777" w:rsidR="001B5FB0" w:rsidRDefault="001B5FB0" w:rsidP="001B5FB0">
      <w:r>
        <w:t>Retrying apnah.com...</w:t>
      </w:r>
    </w:p>
    <w:p w14:paraId="5C7D581E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pnah.com</w:t>
      </w:r>
    </w:p>
    <w:p w14:paraId="4FAA4CB1" w14:textId="77777777" w:rsidR="001B5FB0" w:rsidRDefault="001B5FB0" w:rsidP="001B5FB0">
      <w:r>
        <w:t>Checking agele.com...</w:t>
      </w:r>
    </w:p>
    <w:p w14:paraId="534CFB51" w14:textId="77777777" w:rsidR="001B5FB0" w:rsidRDefault="001B5FB0" w:rsidP="001B5FB0">
      <w:r>
        <w:t>Retrying agele.com...</w:t>
      </w:r>
    </w:p>
    <w:p w14:paraId="4B52242C" w14:textId="77777777" w:rsidR="001B5FB0" w:rsidRDefault="001B5FB0" w:rsidP="001B5FB0">
      <w:r>
        <w:t>Retrying agele.com...</w:t>
      </w:r>
    </w:p>
    <w:p w14:paraId="29428C58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gele.com</w:t>
      </w:r>
    </w:p>
    <w:p w14:paraId="790ED612" w14:textId="77777777" w:rsidR="001B5FB0" w:rsidRDefault="001B5FB0" w:rsidP="001B5FB0">
      <w:r>
        <w:t>Checking umnal.com...</w:t>
      </w:r>
    </w:p>
    <w:p w14:paraId="49376307" w14:textId="77777777" w:rsidR="001B5FB0" w:rsidRDefault="001B5FB0" w:rsidP="001B5FB0">
      <w:r>
        <w:t>Error checking umnal.com: No match found.</w:t>
      </w:r>
    </w:p>
    <w:p w14:paraId="6CDEF25C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umnal.com</w:t>
      </w:r>
    </w:p>
    <w:p w14:paraId="4004A610" w14:textId="77777777" w:rsidR="001B5FB0" w:rsidRDefault="001B5FB0" w:rsidP="001B5FB0">
      <w:r>
        <w:t>Checking olcoh.com...</w:t>
      </w:r>
    </w:p>
    <w:p w14:paraId="0D638A5C" w14:textId="77777777" w:rsidR="001B5FB0" w:rsidRDefault="001B5FB0" w:rsidP="001B5FB0">
      <w:r>
        <w:t>Error checking olcoh.com: No match found.</w:t>
      </w:r>
    </w:p>
    <w:p w14:paraId="3EBF9708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olcoh.com</w:t>
      </w:r>
    </w:p>
    <w:p w14:paraId="5711DCCE" w14:textId="77777777" w:rsidR="001B5FB0" w:rsidRDefault="001B5FB0" w:rsidP="001B5FB0">
      <w:r>
        <w:t>Checking dobeg.com...</w:t>
      </w:r>
    </w:p>
    <w:p w14:paraId="6350AEF0" w14:textId="77777777" w:rsidR="001B5FB0" w:rsidRDefault="001B5FB0" w:rsidP="001B5FB0">
      <w:r>
        <w:t>Retrying dobeg.com...</w:t>
      </w:r>
    </w:p>
    <w:p w14:paraId="295420CE" w14:textId="77777777" w:rsidR="001B5FB0" w:rsidRDefault="001B5FB0" w:rsidP="001B5FB0">
      <w:r>
        <w:t>Retrying dobeg.com...</w:t>
      </w:r>
    </w:p>
    <w:p w14:paraId="1B7B3CB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dobeg.com</w:t>
      </w:r>
    </w:p>
    <w:p w14:paraId="61D586C2" w14:textId="77777777" w:rsidR="001B5FB0" w:rsidRDefault="001B5FB0" w:rsidP="001B5FB0">
      <w:r>
        <w:t>Checking epofu.com...</w:t>
      </w:r>
    </w:p>
    <w:p w14:paraId="579F9C7D" w14:textId="77777777" w:rsidR="001B5FB0" w:rsidRDefault="001B5FB0" w:rsidP="001B5FB0">
      <w:r>
        <w:t>Error checking epofu.com: No match found.</w:t>
      </w:r>
    </w:p>
    <w:p w14:paraId="21434359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epofu.com</w:t>
      </w:r>
    </w:p>
    <w:p w14:paraId="2C7B824D" w14:textId="77777777" w:rsidR="001B5FB0" w:rsidRDefault="001B5FB0" w:rsidP="001B5FB0">
      <w:r>
        <w:t>Checking uhaka.com...</w:t>
      </w:r>
    </w:p>
    <w:p w14:paraId="19429D11" w14:textId="77777777" w:rsidR="001B5FB0" w:rsidRDefault="001B5FB0" w:rsidP="001B5FB0">
      <w:r>
        <w:t>Retrying uhaka.com...</w:t>
      </w:r>
    </w:p>
    <w:p w14:paraId="2B904787" w14:textId="77777777" w:rsidR="001B5FB0" w:rsidRDefault="001B5FB0" w:rsidP="001B5FB0">
      <w:r>
        <w:t>Retrying uhaka.com...</w:t>
      </w:r>
    </w:p>
    <w:p w14:paraId="5914E24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haka.com</w:t>
      </w:r>
    </w:p>
    <w:p w14:paraId="1139AEA3" w14:textId="77777777" w:rsidR="001B5FB0" w:rsidRDefault="001B5FB0" w:rsidP="001B5FB0">
      <w:r>
        <w:t>Checking ihbon.com...</w:t>
      </w:r>
    </w:p>
    <w:p w14:paraId="6CED6BD1" w14:textId="77777777" w:rsidR="001B5FB0" w:rsidRDefault="001B5FB0" w:rsidP="001B5FB0">
      <w:r>
        <w:t>Error checking ihbon.com: No match found.</w:t>
      </w:r>
    </w:p>
    <w:p w14:paraId="6B4E3180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ihbon.com</w:t>
      </w:r>
    </w:p>
    <w:p w14:paraId="31CDF004" w14:textId="77777777" w:rsidR="001B5FB0" w:rsidRDefault="001B5FB0" w:rsidP="001B5FB0">
      <w:r>
        <w:t>Checking ramar.com...</w:t>
      </w:r>
    </w:p>
    <w:p w14:paraId="447D8E50" w14:textId="77777777" w:rsidR="001B5FB0" w:rsidRDefault="001B5FB0" w:rsidP="001B5FB0">
      <w:r>
        <w:t>Retrying ramar.com...</w:t>
      </w:r>
    </w:p>
    <w:p w14:paraId="1FC96A22" w14:textId="77777777" w:rsidR="001B5FB0" w:rsidRDefault="001B5FB0" w:rsidP="001B5FB0">
      <w:r>
        <w:t>Retrying ramar.com...</w:t>
      </w:r>
    </w:p>
    <w:p w14:paraId="0CF95061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ramar.com</w:t>
      </w:r>
    </w:p>
    <w:p w14:paraId="538D4B4A" w14:textId="77777777" w:rsidR="001B5FB0" w:rsidRDefault="001B5FB0" w:rsidP="001B5FB0">
      <w:r>
        <w:t>Checking inoku.com...</w:t>
      </w:r>
    </w:p>
    <w:p w14:paraId="6E8E3C9B" w14:textId="77777777" w:rsidR="001B5FB0" w:rsidRDefault="001B5FB0" w:rsidP="001B5FB0">
      <w:r>
        <w:t>Retrying inoku.com...</w:t>
      </w:r>
    </w:p>
    <w:p w14:paraId="61B807A2" w14:textId="77777777" w:rsidR="001B5FB0" w:rsidRDefault="001B5FB0" w:rsidP="001B5FB0">
      <w:r>
        <w:t>Retrying inoku.com...</w:t>
      </w:r>
    </w:p>
    <w:p w14:paraId="6C09BF78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noku.com</w:t>
      </w:r>
    </w:p>
    <w:p w14:paraId="4D0354D5" w14:textId="77777777" w:rsidR="001B5FB0" w:rsidRDefault="001B5FB0" w:rsidP="001B5FB0">
      <w:r>
        <w:t>Checking recin.com...</w:t>
      </w:r>
    </w:p>
    <w:p w14:paraId="13DA3B22" w14:textId="77777777" w:rsidR="001B5FB0" w:rsidRDefault="001B5FB0" w:rsidP="001B5FB0">
      <w:r>
        <w:lastRenderedPageBreak/>
        <w:t>Retrying recin.com...</w:t>
      </w:r>
    </w:p>
    <w:p w14:paraId="361B5354" w14:textId="77777777" w:rsidR="001B5FB0" w:rsidRDefault="001B5FB0" w:rsidP="001B5FB0">
      <w:r>
        <w:t>Retrying recin.com...</w:t>
      </w:r>
    </w:p>
    <w:p w14:paraId="51589E66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recin.com</w:t>
      </w:r>
    </w:p>
    <w:p w14:paraId="4FC18393" w14:textId="77777777" w:rsidR="001B5FB0" w:rsidRDefault="001B5FB0" w:rsidP="001B5FB0">
      <w:r>
        <w:t>Checking molih.com...</w:t>
      </w:r>
    </w:p>
    <w:p w14:paraId="4DE1740B" w14:textId="77777777" w:rsidR="001B5FB0" w:rsidRDefault="001B5FB0" w:rsidP="001B5FB0">
      <w:r>
        <w:t>Retrying molih.com...</w:t>
      </w:r>
    </w:p>
    <w:p w14:paraId="5D2DBB70" w14:textId="77777777" w:rsidR="001B5FB0" w:rsidRDefault="001B5FB0" w:rsidP="001B5FB0">
      <w:r>
        <w:t>Retrying molih.com...</w:t>
      </w:r>
    </w:p>
    <w:p w14:paraId="3E7C91AD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molih.com</w:t>
      </w:r>
    </w:p>
    <w:p w14:paraId="4BED7975" w14:textId="77777777" w:rsidR="001B5FB0" w:rsidRDefault="001B5FB0" w:rsidP="001B5FB0">
      <w:r>
        <w:t>Checking tubed.com...</w:t>
      </w:r>
    </w:p>
    <w:p w14:paraId="70594EA6" w14:textId="77777777" w:rsidR="001B5FB0" w:rsidRDefault="001B5FB0" w:rsidP="001B5FB0">
      <w:r>
        <w:t>Retrying tubed.com...</w:t>
      </w:r>
    </w:p>
    <w:p w14:paraId="2D2B2BA5" w14:textId="77777777" w:rsidR="001B5FB0" w:rsidRDefault="001B5FB0" w:rsidP="001B5FB0">
      <w:r>
        <w:t>Retrying tubed.com...</w:t>
      </w:r>
    </w:p>
    <w:p w14:paraId="6C361DCC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tubed.com</w:t>
      </w:r>
    </w:p>
    <w:p w14:paraId="73221889" w14:textId="77777777" w:rsidR="001B5FB0" w:rsidRDefault="001B5FB0" w:rsidP="001B5FB0">
      <w:r>
        <w:t>Checking dabko.com...</w:t>
      </w:r>
    </w:p>
    <w:p w14:paraId="7E1442AA" w14:textId="77777777" w:rsidR="001B5FB0" w:rsidRDefault="001B5FB0" w:rsidP="001B5FB0">
      <w:r>
        <w:t>Retrying dabko.com...</w:t>
      </w:r>
    </w:p>
    <w:p w14:paraId="6A4E808C" w14:textId="77777777" w:rsidR="001B5FB0" w:rsidRDefault="001B5FB0" w:rsidP="001B5FB0">
      <w:r>
        <w:t>Retrying dabko.com...</w:t>
      </w:r>
    </w:p>
    <w:p w14:paraId="60A6606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dabko.com</w:t>
      </w:r>
    </w:p>
    <w:p w14:paraId="69CC9486" w14:textId="77777777" w:rsidR="001B5FB0" w:rsidRDefault="001B5FB0" w:rsidP="001B5FB0">
      <w:r>
        <w:t>Checking honib.com...</w:t>
      </w:r>
    </w:p>
    <w:p w14:paraId="686ABB5C" w14:textId="77777777" w:rsidR="001B5FB0" w:rsidRDefault="001B5FB0" w:rsidP="001B5FB0">
      <w:r>
        <w:t>Retrying honib.com...</w:t>
      </w:r>
    </w:p>
    <w:p w14:paraId="61A29ABA" w14:textId="77777777" w:rsidR="001B5FB0" w:rsidRDefault="001B5FB0" w:rsidP="001B5FB0">
      <w:r>
        <w:t>Retrying honib.com...</w:t>
      </w:r>
    </w:p>
    <w:p w14:paraId="3616B766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honib.com</w:t>
      </w:r>
    </w:p>
    <w:p w14:paraId="20869820" w14:textId="77777777" w:rsidR="001B5FB0" w:rsidRDefault="001B5FB0" w:rsidP="001B5FB0">
      <w:r>
        <w:t>Checking cilud.com...</w:t>
      </w:r>
    </w:p>
    <w:p w14:paraId="6686D5D2" w14:textId="77777777" w:rsidR="001B5FB0" w:rsidRDefault="001B5FB0" w:rsidP="001B5FB0">
      <w:r>
        <w:t>Retrying cilud.com...</w:t>
      </w:r>
    </w:p>
    <w:p w14:paraId="5DC5BD18" w14:textId="77777777" w:rsidR="001B5FB0" w:rsidRDefault="001B5FB0" w:rsidP="001B5FB0">
      <w:r>
        <w:t>Retrying cilud.com...</w:t>
      </w:r>
    </w:p>
    <w:p w14:paraId="05F4197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cilud.com</w:t>
      </w:r>
    </w:p>
    <w:p w14:paraId="0081923F" w14:textId="77777777" w:rsidR="001B5FB0" w:rsidRDefault="001B5FB0" w:rsidP="001B5FB0">
      <w:r>
        <w:t>Checking ohinu.com...</w:t>
      </w:r>
    </w:p>
    <w:p w14:paraId="05D42E37" w14:textId="77777777" w:rsidR="001B5FB0" w:rsidRDefault="001B5FB0" w:rsidP="001B5FB0">
      <w:r>
        <w:t>Error checking ohinu.com: No match found.</w:t>
      </w:r>
    </w:p>
    <w:p w14:paraId="37FDB7B8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ohinu.com</w:t>
      </w:r>
    </w:p>
    <w:p w14:paraId="1B7DD49D" w14:textId="77777777" w:rsidR="001B5FB0" w:rsidRDefault="001B5FB0" w:rsidP="001B5FB0">
      <w:r>
        <w:t>Checking ihupa.com...</w:t>
      </w:r>
    </w:p>
    <w:p w14:paraId="45523931" w14:textId="77777777" w:rsidR="001B5FB0" w:rsidRDefault="001B5FB0" w:rsidP="001B5FB0">
      <w:r>
        <w:t>Retrying ihupa.com...</w:t>
      </w:r>
    </w:p>
    <w:p w14:paraId="7E68E271" w14:textId="77777777" w:rsidR="001B5FB0" w:rsidRDefault="001B5FB0" w:rsidP="001B5FB0">
      <w:r>
        <w:t>Retrying ihupa.com...</w:t>
      </w:r>
    </w:p>
    <w:p w14:paraId="18C3FA7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hupa.com</w:t>
      </w:r>
    </w:p>
    <w:p w14:paraId="316D8DEA" w14:textId="77777777" w:rsidR="001B5FB0" w:rsidRDefault="001B5FB0" w:rsidP="001B5FB0">
      <w:r>
        <w:t>Checking otupo.com...</w:t>
      </w:r>
    </w:p>
    <w:p w14:paraId="52EA1130" w14:textId="77777777" w:rsidR="001B5FB0" w:rsidRDefault="001B5FB0" w:rsidP="001B5FB0">
      <w:r>
        <w:t>Retrying otupo.com...</w:t>
      </w:r>
    </w:p>
    <w:p w14:paraId="78A24DB4" w14:textId="77777777" w:rsidR="001B5FB0" w:rsidRDefault="001B5FB0" w:rsidP="001B5FB0">
      <w:r>
        <w:t>Retrying otupo.com...</w:t>
      </w:r>
    </w:p>
    <w:p w14:paraId="058BE87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tupo.com</w:t>
      </w:r>
    </w:p>
    <w:p w14:paraId="63627459" w14:textId="77777777" w:rsidR="001B5FB0" w:rsidRDefault="001B5FB0" w:rsidP="001B5FB0">
      <w:r>
        <w:t>Checking esite.com...</w:t>
      </w:r>
    </w:p>
    <w:p w14:paraId="531666FA" w14:textId="77777777" w:rsidR="001B5FB0" w:rsidRDefault="001B5FB0" w:rsidP="001B5FB0">
      <w:r>
        <w:t>Retrying esite.com...</w:t>
      </w:r>
    </w:p>
    <w:p w14:paraId="1D796D33" w14:textId="77777777" w:rsidR="001B5FB0" w:rsidRDefault="001B5FB0" w:rsidP="001B5FB0">
      <w:r>
        <w:t>Retrying esite.com...</w:t>
      </w:r>
    </w:p>
    <w:p w14:paraId="565EF1FA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site.com</w:t>
      </w:r>
    </w:p>
    <w:p w14:paraId="1375E35B" w14:textId="77777777" w:rsidR="001B5FB0" w:rsidRDefault="001B5FB0" w:rsidP="001B5FB0">
      <w:r>
        <w:t>Checking popot.com...</w:t>
      </w:r>
    </w:p>
    <w:p w14:paraId="2C9FE43D" w14:textId="77777777" w:rsidR="001B5FB0" w:rsidRDefault="001B5FB0" w:rsidP="001B5FB0">
      <w:r>
        <w:t>Retrying popot.com...</w:t>
      </w:r>
    </w:p>
    <w:p w14:paraId="0D03CB42" w14:textId="77777777" w:rsidR="001B5FB0" w:rsidRDefault="001B5FB0" w:rsidP="001B5FB0">
      <w:r>
        <w:t>Retrying popot.com...</w:t>
      </w:r>
    </w:p>
    <w:p w14:paraId="6599674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popot.com</w:t>
      </w:r>
    </w:p>
    <w:p w14:paraId="491D34B7" w14:textId="77777777" w:rsidR="001B5FB0" w:rsidRDefault="001B5FB0" w:rsidP="001B5FB0">
      <w:r>
        <w:t>Checking nodas.com...</w:t>
      </w:r>
    </w:p>
    <w:p w14:paraId="007C235B" w14:textId="77777777" w:rsidR="001B5FB0" w:rsidRDefault="001B5FB0" w:rsidP="001B5FB0">
      <w:r>
        <w:t>Retrying nodas.com...</w:t>
      </w:r>
    </w:p>
    <w:p w14:paraId="3565097D" w14:textId="77777777" w:rsidR="001B5FB0" w:rsidRDefault="001B5FB0" w:rsidP="001B5FB0">
      <w:r>
        <w:t>Retrying nodas.com...</w:t>
      </w:r>
    </w:p>
    <w:p w14:paraId="0029D96E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nodas.com</w:t>
      </w:r>
    </w:p>
    <w:p w14:paraId="608707CF" w14:textId="77777777" w:rsidR="001B5FB0" w:rsidRDefault="001B5FB0" w:rsidP="001B5FB0">
      <w:r>
        <w:lastRenderedPageBreak/>
        <w:t>Checking nogle.com...</w:t>
      </w:r>
    </w:p>
    <w:p w14:paraId="3743688B" w14:textId="77777777" w:rsidR="001B5FB0" w:rsidRDefault="001B5FB0" w:rsidP="001B5FB0">
      <w:r>
        <w:t>Retrying nogle.com...</w:t>
      </w:r>
    </w:p>
    <w:p w14:paraId="300E6447" w14:textId="77777777" w:rsidR="001B5FB0" w:rsidRDefault="001B5FB0" w:rsidP="001B5FB0">
      <w:r>
        <w:t>Retrying nogle.com...</w:t>
      </w:r>
    </w:p>
    <w:p w14:paraId="3329D215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nogle.com</w:t>
      </w:r>
    </w:p>
    <w:p w14:paraId="666D44BF" w14:textId="77777777" w:rsidR="001B5FB0" w:rsidRDefault="001B5FB0" w:rsidP="001B5FB0">
      <w:r>
        <w:t>Checking enfef.com...</w:t>
      </w:r>
    </w:p>
    <w:p w14:paraId="08F33A6B" w14:textId="77777777" w:rsidR="001B5FB0" w:rsidRDefault="001B5FB0" w:rsidP="001B5FB0">
      <w:r>
        <w:t>Error checking enfef.com: No match found.</w:t>
      </w:r>
    </w:p>
    <w:p w14:paraId="7614C4FA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enfef.com</w:t>
      </w:r>
    </w:p>
    <w:p w14:paraId="15D5AE2C" w14:textId="77777777" w:rsidR="001B5FB0" w:rsidRDefault="001B5FB0" w:rsidP="001B5FB0">
      <w:r>
        <w:t>Checking akegu.com...</w:t>
      </w:r>
    </w:p>
    <w:p w14:paraId="4187917F" w14:textId="77777777" w:rsidR="001B5FB0" w:rsidRDefault="001B5FB0" w:rsidP="001B5FB0">
      <w:r>
        <w:t>Error checking akegu.com: No match found.</w:t>
      </w:r>
    </w:p>
    <w:p w14:paraId="08E581DE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akegu.com</w:t>
      </w:r>
    </w:p>
    <w:p w14:paraId="67B3D51F" w14:textId="77777777" w:rsidR="001B5FB0" w:rsidRDefault="001B5FB0" w:rsidP="001B5FB0">
      <w:r>
        <w:t>Checking atusa.com...</w:t>
      </w:r>
    </w:p>
    <w:p w14:paraId="7903FE4B" w14:textId="77777777" w:rsidR="001B5FB0" w:rsidRDefault="001B5FB0" w:rsidP="001B5FB0">
      <w:r>
        <w:t>Retrying atusa.com...</w:t>
      </w:r>
    </w:p>
    <w:p w14:paraId="293F8300" w14:textId="77777777" w:rsidR="001B5FB0" w:rsidRDefault="001B5FB0" w:rsidP="001B5FB0">
      <w:r>
        <w:t>Retrying atusa.com...</w:t>
      </w:r>
    </w:p>
    <w:p w14:paraId="0491654E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tusa.com</w:t>
      </w:r>
    </w:p>
    <w:p w14:paraId="58E80DB1" w14:textId="77777777" w:rsidR="001B5FB0" w:rsidRDefault="001B5FB0" w:rsidP="001B5FB0">
      <w:r>
        <w:t>Checking edpan.com...</w:t>
      </w:r>
    </w:p>
    <w:p w14:paraId="59622D85" w14:textId="77777777" w:rsidR="001B5FB0" w:rsidRDefault="001B5FB0" w:rsidP="001B5FB0">
      <w:r>
        <w:t>Retrying edpan.com...</w:t>
      </w:r>
    </w:p>
    <w:p w14:paraId="26792893" w14:textId="77777777" w:rsidR="001B5FB0" w:rsidRDefault="001B5FB0" w:rsidP="001B5FB0">
      <w:r>
        <w:t>Retrying edpan.com...</w:t>
      </w:r>
    </w:p>
    <w:p w14:paraId="1116606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dpan.com</w:t>
      </w:r>
    </w:p>
    <w:p w14:paraId="227D1075" w14:textId="77777777" w:rsidR="001B5FB0" w:rsidRDefault="001B5FB0" w:rsidP="001B5FB0">
      <w:r>
        <w:t>Checking elefa.com...</w:t>
      </w:r>
    </w:p>
    <w:p w14:paraId="32ED2575" w14:textId="77777777" w:rsidR="001B5FB0" w:rsidRDefault="001B5FB0" w:rsidP="001B5FB0">
      <w:r>
        <w:t>Retrying elefa.com...</w:t>
      </w:r>
    </w:p>
    <w:p w14:paraId="4EC2C1E2" w14:textId="77777777" w:rsidR="001B5FB0" w:rsidRDefault="001B5FB0" w:rsidP="001B5FB0">
      <w:r>
        <w:t>Retrying elefa.com...</w:t>
      </w:r>
    </w:p>
    <w:p w14:paraId="2094E6C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lefa.com</w:t>
      </w:r>
    </w:p>
    <w:p w14:paraId="0B661472" w14:textId="77777777" w:rsidR="001B5FB0" w:rsidRDefault="001B5FB0" w:rsidP="001B5FB0">
      <w:r>
        <w:t>Checking ofupu.com...</w:t>
      </w:r>
    </w:p>
    <w:p w14:paraId="662B1D13" w14:textId="77777777" w:rsidR="001B5FB0" w:rsidRDefault="001B5FB0" w:rsidP="001B5FB0">
      <w:r>
        <w:t>Error checking ofupu.com: No match found.</w:t>
      </w:r>
    </w:p>
    <w:p w14:paraId="1F073C91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ofupu.com</w:t>
      </w:r>
    </w:p>
    <w:p w14:paraId="73AB5845" w14:textId="77777777" w:rsidR="001B5FB0" w:rsidRDefault="001B5FB0" w:rsidP="001B5FB0">
      <w:r>
        <w:t>Checking lotle.com...</w:t>
      </w:r>
    </w:p>
    <w:p w14:paraId="0F6647DB" w14:textId="77777777" w:rsidR="001B5FB0" w:rsidRDefault="001B5FB0" w:rsidP="001B5FB0">
      <w:r>
        <w:t>Retrying lotle.com...</w:t>
      </w:r>
    </w:p>
    <w:p w14:paraId="61DF488A" w14:textId="77777777" w:rsidR="001B5FB0" w:rsidRDefault="001B5FB0" w:rsidP="001B5FB0">
      <w:r>
        <w:t>Retrying lotle.com...</w:t>
      </w:r>
    </w:p>
    <w:p w14:paraId="4DEEC7E0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lotle.com</w:t>
      </w:r>
    </w:p>
    <w:p w14:paraId="5C76ABDF" w14:textId="77777777" w:rsidR="001B5FB0" w:rsidRDefault="001B5FB0" w:rsidP="001B5FB0">
      <w:r>
        <w:t>Checking mocik.com...</w:t>
      </w:r>
    </w:p>
    <w:p w14:paraId="4FAC7F80" w14:textId="77777777" w:rsidR="001B5FB0" w:rsidRDefault="001B5FB0" w:rsidP="001B5FB0">
      <w:r>
        <w:t>Retrying mocik.com...</w:t>
      </w:r>
    </w:p>
    <w:p w14:paraId="27A42426" w14:textId="77777777" w:rsidR="001B5FB0" w:rsidRDefault="001B5FB0" w:rsidP="001B5FB0">
      <w:r>
        <w:t>Retrying mocik.com...</w:t>
      </w:r>
    </w:p>
    <w:p w14:paraId="5F0B86B1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mocik.com</w:t>
      </w:r>
    </w:p>
    <w:p w14:paraId="583B19AD" w14:textId="77777777" w:rsidR="001B5FB0" w:rsidRDefault="001B5FB0" w:rsidP="001B5FB0">
      <w:r>
        <w:t>Checking imdis.com...</w:t>
      </w:r>
    </w:p>
    <w:p w14:paraId="6E54F8D5" w14:textId="77777777" w:rsidR="001B5FB0" w:rsidRDefault="001B5FB0" w:rsidP="001B5FB0">
      <w:r>
        <w:t>Retrying imdis.com...</w:t>
      </w:r>
    </w:p>
    <w:p w14:paraId="4CDAEE4D" w14:textId="77777777" w:rsidR="001B5FB0" w:rsidRDefault="001B5FB0" w:rsidP="001B5FB0">
      <w:r>
        <w:t>Retrying imdis.com...</w:t>
      </w:r>
    </w:p>
    <w:p w14:paraId="05F4E19C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mdis.com</w:t>
      </w:r>
    </w:p>
    <w:p w14:paraId="1E7FC4C9" w14:textId="77777777" w:rsidR="001B5FB0" w:rsidRDefault="001B5FB0" w:rsidP="001B5FB0">
      <w:r>
        <w:t>Checking tumli.com...</w:t>
      </w:r>
    </w:p>
    <w:p w14:paraId="26AD25D1" w14:textId="77777777" w:rsidR="001B5FB0" w:rsidRDefault="001B5FB0" w:rsidP="001B5FB0">
      <w:r>
        <w:t>Retrying tumli.com...</w:t>
      </w:r>
    </w:p>
    <w:p w14:paraId="5B9091C0" w14:textId="77777777" w:rsidR="001B5FB0" w:rsidRDefault="001B5FB0" w:rsidP="001B5FB0">
      <w:r>
        <w:t>Retrying tumli.com...</w:t>
      </w:r>
    </w:p>
    <w:p w14:paraId="54344FE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tumli.com</w:t>
      </w:r>
    </w:p>
    <w:p w14:paraId="75E988D6" w14:textId="77777777" w:rsidR="001B5FB0" w:rsidRDefault="001B5FB0" w:rsidP="001B5FB0">
      <w:r>
        <w:t>Checking osuce.com...</w:t>
      </w:r>
    </w:p>
    <w:p w14:paraId="1B335DA0" w14:textId="77777777" w:rsidR="001B5FB0" w:rsidRDefault="001B5FB0" w:rsidP="001B5FB0">
      <w:r>
        <w:t>Error checking osuce.com: No match found.</w:t>
      </w:r>
    </w:p>
    <w:p w14:paraId="1C9B7B8C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osuce.com</w:t>
      </w:r>
    </w:p>
    <w:p w14:paraId="13DF7B16" w14:textId="77777777" w:rsidR="001B5FB0" w:rsidRDefault="001B5FB0" w:rsidP="001B5FB0">
      <w:r>
        <w:t>Checking osilu.com...</w:t>
      </w:r>
    </w:p>
    <w:p w14:paraId="7F81AA91" w14:textId="77777777" w:rsidR="001B5FB0" w:rsidRDefault="001B5FB0" w:rsidP="001B5FB0">
      <w:r>
        <w:t>Retrying osilu.com...</w:t>
      </w:r>
    </w:p>
    <w:p w14:paraId="2C7989FE" w14:textId="77777777" w:rsidR="001B5FB0" w:rsidRDefault="001B5FB0" w:rsidP="001B5FB0">
      <w:r>
        <w:lastRenderedPageBreak/>
        <w:t>Retrying osilu.com...</w:t>
      </w:r>
    </w:p>
    <w:p w14:paraId="4DAF9EED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silu.com</w:t>
      </w:r>
    </w:p>
    <w:p w14:paraId="6570D924" w14:textId="77777777" w:rsidR="001B5FB0" w:rsidRDefault="001B5FB0" w:rsidP="001B5FB0">
      <w:r>
        <w:t>Checking dolep.com...</w:t>
      </w:r>
    </w:p>
    <w:p w14:paraId="35471B43" w14:textId="77777777" w:rsidR="001B5FB0" w:rsidRDefault="001B5FB0" w:rsidP="001B5FB0">
      <w:r>
        <w:t>Retrying dolep.com...</w:t>
      </w:r>
    </w:p>
    <w:p w14:paraId="03EDA35F" w14:textId="77777777" w:rsidR="001B5FB0" w:rsidRDefault="001B5FB0" w:rsidP="001B5FB0">
      <w:r>
        <w:t>Retrying dolep.com...</w:t>
      </w:r>
    </w:p>
    <w:p w14:paraId="4EA138AC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dolep.com</w:t>
      </w:r>
    </w:p>
    <w:p w14:paraId="1A07EB10" w14:textId="77777777" w:rsidR="001B5FB0" w:rsidRDefault="001B5FB0" w:rsidP="001B5FB0">
      <w:r>
        <w:t>Checking suhed.com...</w:t>
      </w:r>
    </w:p>
    <w:p w14:paraId="3CD190B7" w14:textId="77777777" w:rsidR="001B5FB0" w:rsidRDefault="001B5FB0" w:rsidP="001B5FB0">
      <w:r>
        <w:t>Retrying suhed.com...</w:t>
      </w:r>
    </w:p>
    <w:p w14:paraId="4EA99665" w14:textId="77777777" w:rsidR="001B5FB0" w:rsidRDefault="001B5FB0" w:rsidP="001B5FB0">
      <w:r>
        <w:t>Retrying suhed.com...</w:t>
      </w:r>
    </w:p>
    <w:p w14:paraId="5AFB7955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suhed.com</w:t>
      </w:r>
    </w:p>
    <w:p w14:paraId="7C6A8725" w14:textId="77777777" w:rsidR="001B5FB0" w:rsidRDefault="001B5FB0" w:rsidP="001B5FB0">
      <w:r>
        <w:t>Checking kodoh.com...</w:t>
      </w:r>
    </w:p>
    <w:p w14:paraId="1DCF8B68" w14:textId="77777777" w:rsidR="001B5FB0" w:rsidRDefault="001B5FB0" w:rsidP="001B5FB0">
      <w:r>
        <w:t>Retrying kodoh.com...</w:t>
      </w:r>
    </w:p>
    <w:p w14:paraId="3E23DD16" w14:textId="77777777" w:rsidR="001B5FB0" w:rsidRDefault="001B5FB0" w:rsidP="001B5FB0">
      <w:r>
        <w:t>Retrying kodoh.com...</w:t>
      </w:r>
    </w:p>
    <w:p w14:paraId="00E579B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kodoh.com</w:t>
      </w:r>
    </w:p>
    <w:p w14:paraId="7E7A804C" w14:textId="77777777" w:rsidR="001B5FB0" w:rsidRDefault="001B5FB0" w:rsidP="001B5FB0">
      <w:r>
        <w:t>Checking pamni.com...</w:t>
      </w:r>
    </w:p>
    <w:p w14:paraId="3C98CD43" w14:textId="77777777" w:rsidR="001B5FB0" w:rsidRDefault="001B5FB0" w:rsidP="001B5FB0">
      <w:r>
        <w:t>Retrying pamni.com...</w:t>
      </w:r>
    </w:p>
    <w:p w14:paraId="4D0746B3" w14:textId="77777777" w:rsidR="001B5FB0" w:rsidRDefault="001B5FB0" w:rsidP="001B5FB0">
      <w:r>
        <w:t>Retrying pamni.com...</w:t>
      </w:r>
    </w:p>
    <w:p w14:paraId="2B30262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pamni.com</w:t>
      </w:r>
    </w:p>
    <w:p w14:paraId="713594CA" w14:textId="77777777" w:rsidR="001B5FB0" w:rsidRDefault="001B5FB0" w:rsidP="001B5FB0">
      <w:r>
        <w:t>Checking larpe.com...</w:t>
      </w:r>
    </w:p>
    <w:p w14:paraId="2F9A00AC" w14:textId="77777777" w:rsidR="001B5FB0" w:rsidRDefault="001B5FB0" w:rsidP="001B5FB0">
      <w:r>
        <w:t>Retrying larpe.com...</w:t>
      </w:r>
    </w:p>
    <w:p w14:paraId="4218808E" w14:textId="77777777" w:rsidR="001B5FB0" w:rsidRDefault="001B5FB0" w:rsidP="001B5FB0">
      <w:r>
        <w:t>Retrying larpe.com...</w:t>
      </w:r>
    </w:p>
    <w:p w14:paraId="410898A9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larpe.com</w:t>
      </w:r>
    </w:p>
    <w:p w14:paraId="01D55368" w14:textId="77777777" w:rsidR="001B5FB0" w:rsidRDefault="001B5FB0" w:rsidP="001B5FB0">
      <w:r>
        <w:t>Checking tofpu.com...</w:t>
      </w:r>
    </w:p>
    <w:p w14:paraId="6FED5F3F" w14:textId="77777777" w:rsidR="001B5FB0" w:rsidRDefault="001B5FB0" w:rsidP="001B5FB0">
      <w:r>
        <w:t>Error checking tofpu.com: No match found.</w:t>
      </w:r>
    </w:p>
    <w:p w14:paraId="006BE303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tofpu.com</w:t>
      </w:r>
    </w:p>
    <w:p w14:paraId="45F09C84" w14:textId="77777777" w:rsidR="001B5FB0" w:rsidRDefault="001B5FB0" w:rsidP="001B5FB0">
      <w:r>
        <w:t>Checking ibomo.com...</w:t>
      </w:r>
    </w:p>
    <w:p w14:paraId="3AB15729" w14:textId="77777777" w:rsidR="001B5FB0" w:rsidRDefault="001B5FB0" w:rsidP="001B5FB0">
      <w:r>
        <w:t>Retrying ibomo.com...</w:t>
      </w:r>
    </w:p>
    <w:p w14:paraId="406991B7" w14:textId="77777777" w:rsidR="001B5FB0" w:rsidRDefault="001B5FB0" w:rsidP="001B5FB0">
      <w:r>
        <w:t>Retrying ibomo.com...</w:t>
      </w:r>
    </w:p>
    <w:p w14:paraId="2D0800C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bomo.com</w:t>
      </w:r>
    </w:p>
    <w:p w14:paraId="2713CB2F" w14:textId="77777777" w:rsidR="001B5FB0" w:rsidRDefault="001B5FB0" w:rsidP="001B5FB0">
      <w:r>
        <w:t>Checking ukcim.com...</w:t>
      </w:r>
    </w:p>
    <w:p w14:paraId="3D669694" w14:textId="77777777" w:rsidR="001B5FB0" w:rsidRDefault="001B5FB0" w:rsidP="001B5FB0">
      <w:r>
        <w:t>Error checking ukcim.com: No match found.</w:t>
      </w:r>
    </w:p>
    <w:p w14:paraId="23AB70B4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ukcim.com</w:t>
      </w:r>
    </w:p>
    <w:p w14:paraId="030F6111" w14:textId="77777777" w:rsidR="001B5FB0" w:rsidRDefault="001B5FB0" w:rsidP="001B5FB0">
      <w:r>
        <w:t>Checking itcin.com...</w:t>
      </w:r>
    </w:p>
    <w:p w14:paraId="000B7B15" w14:textId="77777777" w:rsidR="001B5FB0" w:rsidRDefault="001B5FB0" w:rsidP="001B5FB0">
      <w:r>
        <w:t>Retrying itcin.com...</w:t>
      </w:r>
    </w:p>
    <w:p w14:paraId="537D870F" w14:textId="77777777" w:rsidR="001B5FB0" w:rsidRDefault="001B5FB0" w:rsidP="001B5FB0">
      <w:r>
        <w:t>Retrying itcin.com...</w:t>
      </w:r>
    </w:p>
    <w:p w14:paraId="11B31E4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tcin.com</w:t>
      </w:r>
    </w:p>
    <w:p w14:paraId="1F9DCF9B" w14:textId="77777777" w:rsidR="001B5FB0" w:rsidRDefault="001B5FB0" w:rsidP="001B5FB0">
      <w:r>
        <w:t>Checking unobe.com...</w:t>
      </w:r>
    </w:p>
    <w:p w14:paraId="0432352B" w14:textId="77777777" w:rsidR="001B5FB0" w:rsidRDefault="001B5FB0" w:rsidP="001B5FB0">
      <w:r>
        <w:t>Retrying unobe.com...</w:t>
      </w:r>
    </w:p>
    <w:p w14:paraId="152E6D85" w14:textId="77777777" w:rsidR="001B5FB0" w:rsidRDefault="001B5FB0" w:rsidP="001B5FB0">
      <w:r>
        <w:t>Retrying unobe.com...</w:t>
      </w:r>
    </w:p>
    <w:p w14:paraId="312C31F4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nobe.com</w:t>
      </w:r>
    </w:p>
    <w:p w14:paraId="07851EAF" w14:textId="77777777" w:rsidR="001B5FB0" w:rsidRDefault="001B5FB0" w:rsidP="001B5FB0">
      <w:r>
        <w:t>Checking hulda.com...</w:t>
      </w:r>
    </w:p>
    <w:p w14:paraId="18F6C62A" w14:textId="77777777" w:rsidR="001B5FB0" w:rsidRDefault="001B5FB0" w:rsidP="001B5FB0">
      <w:r>
        <w:t>Retrying hulda.com...</w:t>
      </w:r>
    </w:p>
    <w:p w14:paraId="4E1D01A3" w14:textId="77777777" w:rsidR="001B5FB0" w:rsidRDefault="001B5FB0" w:rsidP="001B5FB0">
      <w:r>
        <w:t>Retrying hulda.com...</w:t>
      </w:r>
    </w:p>
    <w:p w14:paraId="49D4B5E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hulda.com</w:t>
      </w:r>
    </w:p>
    <w:p w14:paraId="00529FFC" w14:textId="77777777" w:rsidR="001B5FB0" w:rsidRDefault="001B5FB0" w:rsidP="001B5FB0">
      <w:r>
        <w:t>Checking lurlu.com...</w:t>
      </w:r>
    </w:p>
    <w:p w14:paraId="7CD023D7" w14:textId="77777777" w:rsidR="001B5FB0" w:rsidRDefault="001B5FB0" w:rsidP="001B5FB0">
      <w:r>
        <w:t>Retrying lurlu.com...</w:t>
      </w:r>
    </w:p>
    <w:p w14:paraId="57FBF022" w14:textId="77777777" w:rsidR="001B5FB0" w:rsidRDefault="001B5FB0" w:rsidP="001B5FB0">
      <w:r>
        <w:lastRenderedPageBreak/>
        <w:t>Retrying lurlu.com...</w:t>
      </w:r>
    </w:p>
    <w:p w14:paraId="77382855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lurlu.com</w:t>
      </w:r>
    </w:p>
    <w:p w14:paraId="407038DE" w14:textId="77777777" w:rsidR="001B5FB0" w:rsidRDefault="001B5FB0" w:rsidP="001B5FB0">
      <w:r>
        <w:t>Checking rigbe.com...</w:t>
      </w:r>
    </w:p>
    <w:p w14:paraId="2C427D62" w14:textId="77777777" w:rsidR="001B5FB0" w:rsidRDefault="001B5FB0" w:rsidP="001B5FB0">
      <w:r>
        <w:t>Retrying rigbe.com...</w:t>
      </w:r>
    </w:p>
    <w:p w14:paraId="0DD0DF30" w14:textId="77777777" w:rsidR="001B5FB0" w:rsidRDefault="001B5FB0" w:rsidP="001B5FB0">
      <w:r>
        <w:t>Retrying rigbe.com...</w:t>
      </w:r>
    </w:p>
    <w:p w14:paraId="210EEBF6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rigbe.com</w:t>
      </w:r>
    </w:p>
    <w:p w14:paraId="547F06B2" w14:textId="77777777" w:rsidR="001B5FB0" w:rsidRDefault="001B5FB0" w:rsidP="001B5FB0">
      <w:r>
        <w:t>Checking punha.com...</w:t>
      </w:r>
    </w:p>
    <w:p w14:paraId="2830BBB3" w14:textId="77777777" w:rsidR="001B5FB0" w:rsidRDefault="001B5FB0" w:rsidP="001B5FB0">
      <w:r>
        <w:t>Retrying punha.com...</w:t>
      </w:r>
    </w:p>
    <w:p w14:paraId="709D7E1E" w14:textId="77777777" w:rsidR="001B5FB0" w:rsidRDefault="001B5FB0" w:rsidP="001B5FB0">
      <w:r>
        <w:t>Retrying punha.com...</w:t>
      </w:r>
    </w:p>
    <w:p w14:paraId="64FC38A9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punha.com</w:t>
      </w:r>
    </w:p>
    <w:p w14:paraId="3B169DA9" w14:textId="77777777" w:rsidR="001B5FB0" w:rsidRDefault="001B5FB0" w:rsidP="001B5FB0">
      <w:r>
        <w:t>Checking ralpi.com...</w:t>
      </w:r>
    </w:p>
    <w:p w14:paraId="6DAB364E" w14:textId="77777777" w:rsidR="001B5FB0" w:rsidRDefault="001B5FB0" w:rsidP="001B5FB0">
      <w:r>
        <w:t>Retrying ralpi.com...</w:t>
      </w:r>
    </w:p>
    <w:p w14:paraId="5C4F4D57" w14:textId="77777777" w:rsidR="001B5FB0" w:rsidRDefault="001B5FB0" w:rsidP="001B5FB0">
      <w:r>
        <w:t>Retrying ralpi.com...</w:t>
      </w:r>
    </w:p>
    <w:p w14:paraId="6956D7F2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ralpi.com</w:t>
      </w:r>
    </w:p>
    <w:p w14:paraId="43A75AD8" w14:textId="77777777" w:rsidR="001B5FB0" w:rsidRDefault="001B5FB0" w:rsidP="001B5FB0">
      <w:r>
        <w:t>Checking nosda.com...</w:t>
      </w:r>
    </w:p>
    <w:p w14:paraId="0654FAF2" w14:textId="77777777" w:rsidR="001B5FB0" w:rsidRDefault="001B5FB0" w:rsidP="001B5FB0">
      <w:r>
        <w:t>Retrying nosda.com...</w:t>
      </w:r>
    </w:p>
    <w:p w14:paraId="052BCDAA" w14:textId="77777777" w:rsidR="001B5FB0" w:rsidRDefault="001B5FB0" w:rsidP="001B5FB0">
      <w:r>
        <w:t>Retrying nosda.com...</w:t>
      </w:r>
    </w:p>
    <w:p w14:paraId="7C7DABA0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nosda.com</w:t>
      </w:r>
    </w:p>
    <w:p w14:paraId="7C2E1427" w14:textId="77777777" w:rsidR="001B5FB0" w:rsidRDefault="001B5FB0" w:rsidP="001B5FB0">
      <w:r>
        <w:t>Checking punmi.com...</w:t>
      </w:r>
    </w:p>
    <w:p w14:paraId="0EC82644" w14:textId="77777777" w:rsidR="001B5FB0" w:rsidRDefault="001B5FB0" w:rsidP="001B5FB0">
      <w:r>
        <w:t>Retrying punmi.com...</w:t>
      </w:r>
    </w:p>
    <w:p w14:paraId="2F70A930" w14:textId="77777777" w:rsidR="001B5FB0" w:rsidRDefault="001B5FB0" w:rsidP="001B5FB0">
      <w:r>
        <w:t>Retrying punmi.com...</w:t>
      </w:r>
    </w:p>
    <w:p w14:paraId="10176FE8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punmi.com</w:t>
      </w:r>
    </w:p>
    <w:p w14:paraId="6E2CC61C" w14:textId="77777777" w:rsidR="001B5FB0" w:rsidRDefault="001B5FB0" w:rsidP="001B5FB0">
      <w:r>
        <w:t>Checking hatri.com...</w:t>
      </w:r>
    </w:p>
    <w:p w14:paraId="46B90E2B" w14:textId="77777777" w:rsidR="001B5FB0" w:rsidRDefault="001B5FB0" w:rsidP="001B5FB0">
      <w:r>
        <w:t>Retrying hatri.com...</w:t>
      </w:r>
    </w:p>
    <w:p w14:paraId="446153F9" w14:textId="77777777" w:rsidR="001B5FB0" w:rsidRDefault="001B5FB0" w:rsidP="001B5FB0">
      <w:r>
        <w:t>Retrying hatri.com...</w:t>
      </w:r>
    </w:p>
    <w:p w14:paraId="64DF54D1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hatri.com</w:t>
      </w:r>
    </w:p>
    <w:p w14:paraId="66C5BC33" w14:textId="77777777" w:rsidR="001B5FB0" w:rsidRDefault="001B5FB0" w:rsidP="001B5FB0">
      <w:r>
        <w:t>Checking aroni.com...</w:t>
      </w:r>
    </w:p>
    <w:p w14:paraId="4AD1EE68" w14:textId="77777777" w:rsidR="001B5FB0" w:rsidRDefault="001B5FB0" w:rsidP="001B5FB0">
      <w:r>
        <w:t>Retrying aroni.com...</w:t>
      </w:r>
    </w:p>
    <w:p w14:paraId="72B3EB9D" w14:textId="77777777" w:rsidR="001B5FB0" w:rsidRDefault="001B5FB0" w:rsidP="001B5FB0">
      <w:r>
        <w:t>Retrying aroni.com...</w:t>
      </w:r>
    </w:p>
    <w:p w14:paraId="7B62CC16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roni.com</w:t>
      </w:r>
    </w:p>
    <w:p w14:paraId="183C511F" w14:textId="77777777" w:rsidR="001B5FB0" w:rsidRDefault="001B5FB0" w:rsidP="001B5FB0">
      <w:r>
        <w:t>Checking bappe.com...</w:t>
      </w:r>
    </w:p>
    <w:p w14:paraId="5D00BFBE" w14:textId="77777777" w:rsidR="001B5FB0" w:rsidRDefault="001B5FB0" w:rsidP="001B5FB0">
      <w:r>
        <w:t>Retrying bappe.com...</w:t>
      </w:r>
    </w:p>
    <w:p w14:paraId="00C8BFAF" w14:textId="77777777" w:rsidR="001B5FB0" w:rsidRDefault="001B5FB0" w:rsidP="001B5FB0">
      <w:r>
        <w:t>Retrying bappe.com...</w:t>
      </w:r>
    </w:p>
    <w:p w14:paraId="306E4004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bappe.com</w:t>
      </w:r>
    </w:p>
    <w:p w14:paraId="109AB013" w14:textId="77777777" w:rsidR="001B5FB0" w:rsidRDefault="001B5FB0" w:rsidP="001B5FB0">
      <w:r>
        <w:t>Checking ocena.com...</w:t>
      </w:r>
    </w:p>
    <w:p w14:paraId="196186FC" w14:textId="77777777" w:rsidR="001B5FB0" w:rsidRDefault="001B5FB0" w:rsidP="001B5FB0">
      <w:r>
        <w:t>Retrying ocena.com...</w:t>
      </w:r>
    </w:p>
    <w:p w14:paraId="4D84249C" w14:textId="77777777" w:rsidR="001B5FB0" w:rsidRDefault="001B5FB0" w:rsidP="001B5FB0">
      <w:r>
        <w:t>Retrying ocena.com...</w:t>
      </w:r>
    </w:p>
    <w:p w14:paraId="617D5990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cena.com</w:t>
      </w:r>
    </w:p>
    <w:p w14:paraId="20E1C63A" w14:textId="77777777" w:rsidR="001B5FB0" w:rsidRDefault="001B5FB0" w:rsidP="001B5FB0">
      <w:r>
        <w:t>Checking onuhu.com...</w:t>
      </w:r>
    </w:p>
    <w:p w14:paraId="107E5B8A" w14:textId="77777777" w:rsidR="001B5FB0" w:rsidRDefault="001B5FB0" w:rsidP="001B5FB0">
      <w:r>
        <w:t>Error checking onuhu.com: No match found.</w:t>
      </w:r>
    </w:p>
    <w:p w14:paraId="5A8A8703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onuhu.com</w:t>
      </w:r>
    </w:p>
    <w:p w14:paraId="0F6A5BAE" w14:textId="77777777" w:rsidR="001B5FB0" w:rsidRDefault="001B5FB0" w:rsidP="001B5FB0">
      <w:r>
        <w:t>Checking gicmo.com...</w:t>
      </w:r>
    </w:p>
    <w:p w14:paraId="7E4BD0AA" w14:textId="77777777" w:rsidR="001B5FB0" w:rsidRDefault="001B5FB0" w:rsidP="001B5FB0">
      <w:r>
        <w:t>Retrying gicmo.com...</w:t>
      </w:r>
    </w:p>
    <w:p w14:paraId="3D90FB46" w14:textId="77777777" w:rsidR="001B5FB0" w:rsidRDefault="001B5FB0" w:rsidP="001B5FB0">
      <w:r>
        <w:t>Retrying gicmo.com...</w:t>
      </w:r>
    </w:p>
    <w:p w14:paraId="7E048D75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gicmo.com</w:t>
      </w:r>
    </w:p>
    <w:p w14:paraId="0FB3CA54" w14:textId="77777777" w:rsidR="001B5FB0" w:rsidRDefault="001B5FB0" w:rsidP="001B5FB0">
      <w:r>
        <w:t>Checking umoka.com...</w:t>
      </w:r>
    </w:p>
    <w:p w14:paraId="7F659FB3" w14:textId="77777777" w:rsidR="001B5FB0" w:rsidRDefault="001B5FB0" w:rsidP="001B5FB0">
      <w:r>
        <w:lastRenderedPageBreak/>
        <w:t>Retrying umoka.com...</w:t>
      </w:r>
    </w:p>
    <w:p w14:paraId="78AC9627" w14:textId="77777777" w:rsidR="001B5FB0" w:rsidRDefault="001B5FB0" w:rsidP="001B5FB0">
      <w:r>
        <w:t>Retrying umoka.com...</w:t>
      </w:r>
    </w:p>
    <w:p w14:paraId="1009476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moka.com</w:t>
      </w:r>
    </w:p>
    <w:p w14:paraId="4F046620" w14:textId="77777777" w:rsidR="001B5FB0" w:rsidRDefault="001B5FB0" w:rsidP="001B5FB0">
      <w:r>
        <w:t>Checking rupop.com...</w:t>
      </w:r>
    </w:p>
    <w:p w14:paraId="76CEA633" w14:textId="77777777" w:rsidR="001B5FB0" w:rsidRDefault="001B5FB0" w:rsidP="001B5FB0">
      <w:r>
        <w:t>Retrying rupop.com...</w:t>
      </w:r>
    </w:p>
    <w:p w14:paraId="70CAE4CA" w14:textId="77777777" w:rsidR="001B5FB0" w:rsidRDefault="001B5FB0" w:rsidP="001B5FB0">
      <w:r>
        <w:t>Retrying rupop.com...</w:t>
      </w:r>
    </w:p>
    <w:p w14:paraId="32B819BC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rupop.com</w:t>
      </w:r>
    </w:p>
    <w:p w14:paraId="5BC020FB" w14:textId="77777777" w:rsidR="001B5FB0" w:rsidRDefault="001B5FB0" w:rsidP="001B5FB0">
      <w:r>
        <w:t>Checking alfap.com...</w:t>
      </w:r>
    </w:p>
    <w:p w14:paraId="74BE154C" w14:textId="77777777" w:rsidR="001B5FB0" w:rsidRDefault="001B5FB0" w:rsidP="001B5FB0">
      <w:r>
        <w:t>Retrying alfap.com...</w:t>
      </w:r>
    </w:p>
    <w:p w14:paraId="3B43F5D4" w14:textId="77777777" w:rsidR="001B5FB0" w:rsidRDefault="001B5FB0" w:rsidP="001B5FB0">
      <w:r>
        <w:t>Retrying alfap.com...</w:t>
      </w:r>
    </w:p>
    <w:p w14:paraId="393A8B2D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lfap.com</w:t>
      </w:r>
    </w:p>
    <w:p w14:paraId="15FA09ED" w14:textId="77777777" w:rsidR="001B5FB0" w:rsidRDefault="001B5FB0" w:rsidP="001B5FB0">
      <w:r>
        <w:t>Checking tagak.com...</w:t>
      </w:r>
    </w:p>
    <w:p w14:paraId="345B9500" w14:textId="77777777" w:rsidR="001B5FB0" w:rsidRDefault="001B5FB0" w:rsidP="001B5FB0">
      <w:r>
        <w:t>Retrying tagak.com...</w:t>
      </w:r>
    </w:p>
    <w:p w14:paraId="386FFAEA" w14:textId="77777777" w:rsidR="001B5FB0" w:rsidRDefault="001B5FB0" w:rsidP="001B5FB0">
      <w:r>
        <w:t>Retrying tagak.com...</w:t>
      </w:r>
    </w:p>
    <w:p w14:paraId="3AF9BBA6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tagak.com</w:t>
      </w:r>
    </w:p>
    <w:p w14:paraId="19A0A493" w14:textId="77777777" w:rsidR="001B5FB0" w:rsidRDefault="001B5FB0" w:rsidP="001B5FB0">
      <w:r>
        <w:t>Checking cimdi.com...</w:t>
      </w:r>
    </w:p>
    <w:p w14:paraId="42D66A01" w14:textId="77777777" w:rsidR="001B5FB0" w:rsidRDefault="001B5FB0" w:rsidP="001B5FB0">
      <w:r>
        <w:t>Retrying cimdi.com...</w:t>
      </w:r>
    </w:p>
    <w:p w14:paraId="36AD7098" w14:textId="77777777" w:rsidR="001B5FB0" w:rsidRDefault="001B5FB0" w:rsidP="001B5FB0">
      <w:r>
        <w:t>Retrying cimdi.com...</w:t>
      </w:r>
    </w:p>
    <w:p w14:paraId="36C554F4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cimdi.com</w:t>
      </w:r>
    </w:p>
    <w:p w14:paraId="4B58F765" w14:textId="77777777" w:rsidR="001B5FB0" w:rsidRDefault="001B5FB0" w:rsidP="001B5FB0">
      <w:r>
        <w:t>Checking edime.com...</w:t>
      </w:r>
    </w:p>
    <w:p w14:paraId="2F17C6F8" w14:textId="77777777" w:rsidR="001B5FB0" w:rsidRDefault="001B5FB0" w:rsidP="001B5FB0">
      <w:r>
        <w:t>Retrying edime.com...</w:t>
      </w:r>
    </w:p>
    <w:p w14:paraId="3E38D370" w14:textId="77777777" w:rsidR="001B5FB0" w:rsidRDefault="001B5FB0" w:rsidP="001B5FB0">
      <w:r>
        <w:t>Retrying edime.com...</w:t>
      </w:r>
    </w:p>
    <w:p w14:paraId="25144422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dime.com</w:t>
      </w:r>
    </w:p>
    <w:p w14:paraId="15869B07" w14:textId="77777777" w:rsidR="001B5FB0" w:rsidRDefault="001B5FB0" w:rsidP="001B5FB0">
      <w:r>
        <w:t>Checking supuh.com...</w:t>
      </w:r>
    </w:p>
    <w:p w14:paraId="67F62ABD" w14:textId="77777777" w:rsidR="001B5FB0" w:rsidRDefault="001B5FB0" w:rsidP="001B5FB0">
      <w:r>
        <w:t>Error checking supuh.com: No match found.</w:t>
      </w:r>
    </w:p>
    <w:p w14:paraId="69D294A3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supuh.com</w:t>
      </w:r>
    </w:p>
    <w:p w14:paraId="4E9D1458" w14:textId="77777777" w:rsidR="001B5FB0" w:rsidRDefault="001B5FB0" w:rsidP="001B5FB0">
      <w:r>
        <w:t>Checking calem.com...</w:t>
      </w:r>
    </w:p>
    <w:p w14:paraId="7B2259B8" w14:textId="77777777" w:rsidR="001B5FB0" w:rsidRDefault="001B5FB0" w:rsidP="001B5FB0">
      <w:r>
        <w:t>Retrying calem.com...</w:t>
      </w:r>
    </w:p>
    <w:p w14:paraId="6FD8DB4E" w14:textId="77777777" w:rsidR="001B5FB0" w:rsidRDefault="001B5FB0" w:rsidP="001B5FB0">
      <w:r>
        <w:t>Retrying calem.com...</w:t>
      </w:r>
    </w:p>
    <w:p w14:paraId="6D623C1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calem.com</w:t>
      </w:r>
    </w:p>
    <w:p w14:paraId="6CA828D4" w14:textId="77777777" w:rsidR="001B5FB0" w:rsidRDefault="001B5FB0" w:rsidP="001B5FB0">
      <w:r>
        <w:t>Checking kisos.com...</w:t>
      </w:r>
    </w:p>
    <w:p w14:paraId="0A332B34" w14:textId="77777777" w:rsidR="001B5FB0" w:rsidRDefault="001B5FB0" w:rsidP="001B5FB0">
      <w:r>
        <w:t>Retrying kisos.com...</w:t>
      </w:r>
    </w:p>
    <w:p w14:paraId="680D29CD" w14:textId="77777777" w:rsidR="001B5FB0" w:rsidRDefault="001B5FB0" w:rsidP="001B5FB0">
      <w:r>
        <w:t>Retrying kisos.com...</w:t>
      </w:r>
    </w:p>
    <w:p w14:paraId="5C099B5A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kisos.com</w:t>
      </w:r>
    </w:p>
    <w:p w14:paraId="7799AB87" w14:textId="77777777" w:rsidR="001B5FB0" w:rsidRDefault="001B5FB0" w:rsidP="001B5FB0">
      <w:r>
        <w:t>Checking egami.com...</w:t>
      </w:r>
    </w:p>
    <w:p w14:paraId="5D564018" w14:textId="77777777" w:rsidR="001B5FB0" w:rsidRDefault="001B5FB0" w:rsidP="001B5FB0">
      <w:r>
        <w:t>Retrying egami.com...</w:t>
      </w:r>
    </w:p>
    <w:p w14:paraId="50E5C1D8" w14:textId="77777777" w:rsidR="001B5FB0" w:rsidRDefault="001B5FB0" w:rsidP="001B5FB0">
      <w:r>
        <w:t>Retrying egami.com...</w:t>
      </w:r>
    </w:p>
    <w:p w14:paraId="194A4F3E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gami.com</w:t>
      </w:r>
    </w:p>
    <w:p w14:paraId="52CEB3D8" w14:textId="77777777" w:rsidR="001B5FB0" w:rsidRDefault="001B5FB0" w:rsidP="001B5FB0">
      <w:r>
        <w:t>Checking ufemi.com...</w:t>
      </w:r>
    </w:p>
    <w:p w14:paraId="5ED659C2" w14:textId="77777777" w:rsidR="001B5FB0" w:rsidRDefault="001B5FB0" w:rsidP="001B5FB0">
      <w:r>
        <w:t>Retrying ufemi.com...</w:t>
      </w:r>
    </w:p>
    <w:p w14:paraId="603E3DB8" w14:textId="77777777" w:rsidR="001B5FB0" w:rsidRDefault="001B5FB0" w:rsidP="001B5FB0">
      <w:r>
        <w:t>Retrying ufemi.com...</w:t>
      </w:r>
    </w:p>
    <w:p w14:paraId="4ED2984E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femi.com</w:t>
      </w:r>
    </w:p>
    <w:p w14:paraId="0029C7B9" w14:textId="77777777" w:rsidR="001B5FB0" w:rsidRDefault="001B5FB0" w:rsidP="001B5FB0">
      <w:r>
        <w:t>Checking egcef.com...</w:t>
      </w:r>
    </w:p>
    <w:p w14:paraId="5DDFC073" w14:textId="77777777" w:rsidR="001B5FB0" w:rsidRDefault="001B5FB0" w:rsidP="001B5FB0">
      <w:r>
        <w:t>Retrying egcef.com...</w:t>
      </w:r>
    </w:p>
    <w:p w14:paraId="6BE6D71D" w14:textId="77777777" w:rsidR="001B5FB0" w:rsidRDefault="001B5FB0" w:rsidP="001B5FB0">
      <w:r>
        <w:t>Retrying egcef.com...</w:t>
      </w:r>
    </w:p>
    <w:p w14:paraId="11D76BE0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gcef.com</w:t>
      </w:r>
    </w:p>
    <w:p w14:paraId="10521910" w14:textId="77777777" w:rsidR="001B5FB0" w:rsidRDefault="001B5FB0" w:rsidP="001B5FB0">
      <w:r>
        <w:lastRenderedPageBreak/>
        <w:t>Checking sugto.com...</w:t>
      </w:r>
    </w:p>
    <w:p w14:paraId="3898467E" w14:textId="77777777" w:rsidR="001B5FB0" w:rsidRDefault="001B5FB0" w:rsidP="001B5FB0">
      <w:r>
        <w:t>Retrying sugto.com...</w:t>
      </w:r>
    </w:p>
    <w:p w14:paraId="44D514C8" w14:textId="77777777" w:rsidR="001B5FB0" w:rsidRDefault="001B5FB0" w:rsidP="001B5FB0">
      <w:r>
        <w:t>Retrying sugto.com...</w:t>
      </w:r>
    </w:p>
    <w:p w14:paraId="3D8B21A9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sugto.com</w:t>
      </w:r>
    </w:p>
    <w:p w14:paraId="1D97248B" w14:textId="77777777" w:rsidR="001B5FB0" w:rsidRDefault="001B5FB0" w:rsidP="001B5FB0">
      <w:r>
        <w:t>Checking fugar.com...</w:t>
      </w:r>
    </w:p>
    <w:p w14:paraId="4A619B4C" w14:textId="77777777" w:rsidR="001B5FB0" w:rsidRDefault="001B5FB0" w:rsidP="001B5FB0">
      <w:r>
        <w:t>Retrying fugar.com...</w:t>
      </w:r>
    </w:p>
    <w:p w14:paraId="1D8F924C" w14:textId="77777777" w:rsidR="001B5FB0" w:rsidRDefault="001B5FB0" w:rsidP="001B5FB0">
      <w:r>
        <w:t>Retrying fugar.com...</w:t>
      </w:r>
    </w:p>
    <w:p w14:paraId="27EC1F5D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fugar.com</w:t>
      </w:r>
    </w:p>
    <w:p w14:paraId="287BFDA4" w14:textId="77777777" w:rsidR="001B5FB0" w:rsidRDefault="001B5FB0" w:rsidP="001B5FB0">
      <w:r>
        <w:t>Checking cilim.com...</w:t>
      </w:r>
    </w:p>
    <w:p w14:paraId="37BE41AA" w14:textId="77777777" w:rsidR="001B5FB0" w:rsidRDefault="001B5FB0" w:rsidP="001B5FB0">
      <w:r>
        <w:t>Retrying cilim.com...</w:t>
      </w:r>
    </w:p>
    <w:p w14:paraId="18E9DC5E" w14:textId="77777777" w:rsidR="001B5FB0" w:rsidRDefault="001B5FB0" w:rsidP="001B5FB0">
      <w:r>
        <w:t>Retrying cilim.com...</w:t>
      </w:r>
    </w:p>
    <w:p w14:paraId="5EB7D22C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cilim.com</w:t>
      </w:r>
    </w:p>
    <w:p w14:paraId="4D06BB86" w14:textId="77777777" w:rsidR="001B5FB0" w:rsidRDefault="001B5FB0" w:rsidP="001B5FB0">
      <w:r>
        <w:t>Checking espod.com...</w:t>
      </w:r>
    </w:p>
    <w:p w14:paraId="1654DFD8" w14:textId="77777777" w:rsidR="001B5FB0" w:rsidRDefault="001B5FB0" w:rsidP="001B5FB0">
      <w:r>
        <w:t>Retrying espod.com...</w:t>
      </w:r>
    </w:p>
    <w:p w14:paraId="511C24FA" w14:textId="77777777" w:rsidR="001B5FB0" w:rsidRDefault="001B5FB0" w:rsidP="001B5FB0">
      <w:r>
        <w:t>Retrying espod.com...</w:t>
      </w:r>
    </w:p>
    <w:p w14:paraId="3FC37DE9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spod.com</w:t>
      </w:r>
    </w:p>
    <w:p w14:paraId="49C22D7C" w14:textId="77777777" w:rsidR="001B5FB0" w:rsidRDefault="001B5FB0" w:rsidP="001B5FB0">
      <w:r>
        <w:t>Checking gitci.com...</w:t>
      </w:r>
    </w:p>
    <w:p w14:paraId="3957BFB8" w14:textId="77777777" w:rsidR="001B5FB0" w:rsidRDefault="001B5FB0" w:rsidP="001B5FB0">
      <w:r>
        <w:t>Retrying gitci.com...</w:t>
      </w:r>
    </w:p>
    <w:p w14:paraId="7662CF3B" w14:textId="77777777" w:rsidR="001B5FB0" w:rsidRDefault="001B5FB0" w:rsidP="001B5FB0">
      <w:r>
        <w:t>Retrying gitci.com...</w:t>
      </w:r>
    </w:p>
    <w:p w14:paraId="47B4FF06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gitci.com</w:t>
      </w:r>
    </w:p>
    <w:p w14:paraId="05A854F0" w14:textId="77777777" w:rsidR="001B5FB0" w:rsidRDefault="001B5FB0" w:rsidP="001B5FB0">
      <w:r>
        <w:t>Checking ehpof.com...</w:t>
      </w:r>
    </w:p>
    <w:p w14:paraId="25CF20CE" w14:textId="77777777" w:rsidR="001B5FB0" w:rsidRDefault="001B5FB0" w:rsidP="001B5FB0">
      <w:r>
        <w:t>Retrying ehpof.com...</w:t>
      </w:r>
    </w:p>
    <w:p w14:paraId="162A395C" w14:textId="77777777" w:rsidR="001B5FB0" w:rsidRDefault="001B5FB0" w:rsidP="001B5FB0">
      <w:r>
        <w:t>Retrying ehpof.com...</w:t>
      </w:r>
    </w:p>
    <w:p w14:paraId="6CE72C9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hpof.com</w:t>
      </w:r>
    </w:p>
    <w:p w14:paraId="7BA5FF68" w14:textId="77777777" w:rsidR="001B5FB0" w:rsidRDefault="001B5FB0" w:rsidP="001B5FB0">
      <w:r>
        <w:t>Checking hocak.com...</w:t>
      </w:r>
    </w:p>
    <w:p w14:paraId="2A442A4D" w14:textId="77777777" w:rsidR="001B5FB0" w:rsidRDefault="001B5FB0" w:rsidP="001B5FB0">
      <w:r>
        <w:t>Retrying hocak.com...</w:t>
      </w:r>
    </w:p>
    <w:p w14:paraId="141786A5" w14:textId="77777777" w:rsidR="001B5FB0" w:rsidRDefault="001B5FB0" w:rsidP="001B5FB0">
      <w:r>
        <w:t>Retrying hocak.com...</w:t>
      </w:r>
    </w:p>
    <w:p w14:paraId="65952408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hocak.com</w:t>
      </w:r>
    </w:p>
    <w:p w14:paraId="25943AAC" w14:textId="77777777" w:rsidR="001B5FB0" w:rsidRDefault="001B5FB0" w:rsidP="001B5FB0">
      <w:r>
        <w:t>Checking tulco.com...</w:t>
      </w:r>
    </w:p>
    <w:p w14:paraId="429BA450" w14:textId="77777777" w:rsidR="001B5FB0" w:rsidRDefault="001B5FB0" w:rsidP="001B5FB0">
      <w:r>
        <w:t>Retrying tulco.com...</w:t>
      </w:r>
    </w:p>
    <w:p w14:paraId="67FB6402" w14:textId="77777777" w:rsidR="001B5FB0" w:rsidRDefault="001B5FB0" w:rsidP="001B5FB0">
      <w:r>
        <w:t>Retrying tulco.com...</w:t>
      </w:r>
    </w:p>
    <w:p w14:paraId="32387D7D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tulco.com</w:t>
      </w:r>
    </w:p>
    <w:p w14:paraId="3C32F94E" w14:textId="77777777" w:rsidR="001B5FB0" w:rsidRDefault="001B5FB0" w:rsidP="001B5FB0">
      <w:r>
        <w:t>Checking arfus.com...</w:t>
      </w:r>
    </w:p>
    <w:p w14:paraId="0A92F776" w14:textId="77777777" w:rsidR="001B5FB0" w:rsidRDefault="001B5FB0" w:rsidP="001B5FB0">
      <w:r>
        <w:t>Retrying arfus.com...</w:t>
      </w:r>
    </w:p>
    <w:p w14:paraId="432C2057" w14:textId="77777777" w:rsidR="001B5FB0" w:rsidRDefault="001B5FB0" w:rsidP="001B5FB0">
      <w:r>
        <w:t>Retrying arfus.com...</w:t>
      </w:r>
    </w:p>
    <w:p w14:paraId="0EE18579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rfus.com</w:t>
      </w:r>
    </w:p>
    <w:p w14:paraId="7CCA1A97" w14:textId="77777777" w:rsidR="001B5FB0" w:rsidRDefault="001B5FB0" w:rsidP="001B5FB0">
      <w:r>
        <w:t>Checking furti.com...</w:t>
      </w:r>
    </w:p>
    <w:p w14:paraId="706B166D" w14:textId="77777777" w:rsidR="001B5FB0" w:rsidRDefault="001B5FB0" w:rsidP="001B5FB0">
      <w:r>
        <w:t>Retrying furti.com...</w:t>
      </w:r>
    </w:p>
    <w:p w14:paraId="5748524D" w14:textId="77777777" w:rsidR="001B5FB0" w:rsidRDefault="001B5FB0" w:rsidP="001B5FB0">
      <w:r>
        <w:t>Retrying furti.com...</w:t>
      </w:r>
    </w:p>
    <w:p w14:paraId="0C8A33C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furti.com</w:t>
      </w:r>
    </w:p>
    <w:p w14:paraId="2CF24BE4" w14:textId="77777777" w:rsidR="001B5FB0" w:rsidRDefault="001B5FB0" w:rsidP="001B5FB0">
      <w:r>
        <w:t>Checking tirep.com...</w:t>
      </w:r>
    </w:p>
    <w:p w14:paraId="66562C70" w14:textId="77777777" w:rsidR="001B5FB0" w:rsidRDefault="001B5FB0" w:rsidP="001B5FB0">
      <w:r>
        <w:t>Retrying tirep.com...</w:t>
      </w:r>
    </w:p>
    <w:p w14:paraId="12F3B0E3" w14:textId="77777777" w:rsidR="001B5FB0" w:rsidRDefault="001B5FB0" w:rsidP="001B5FB0">
      <w:r>
        <w:t>Retrying tirep.com...</w:t>
      </w:r>
    </w:p>
    <w:p w14:paraId="29D5B308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tirep.com</w:t>
      </w:r>
    </w:p>
    <w:p w14:paraId="06420716" w14:textId="77777777" w:rsidR="001B5FB0" w:rsidRDefault="001B5FB0" w:rsidP="001B5FB0">
      <w:r>
        <w:t>Checking ihkeh.com...</w:t>
      </w:r>
    </w:p>
    <w:p w14:paraId="2E168DEB" w14:textId="77777777" w:rsidR="001B5FB0" w:rsidRDefault="001B5FB0" w:rsidP="001B5FB0">
      <w:r>
        <w:t>Error checking ihkeh.com: No match found.</w:t>
      </w:r>
    </w:p>
    <w:p w14:paraId="324F2951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ihkeh.com</w:t>
      </w:r>
    </w:p>
    <w:p w14:paraId="21F0E411" w14:textId="77777777" w:rsidR="001B5FB0" w:rsidRDefault="001B5FB0" w:rsidP="001B5FB0">
      <w:r>
        <w:lastRenderedPageBreak/>
        <w:t>Checking ilcim.com...</w:t>
      </w:r>
    </w:p>
    <w:p w14:paraId="316A1946" w14:textId="77777777" w:rsidR="001B5FB0" w:rsidRDefault="001B5FB0" w:rsidP="001B5FB0">
      <w:r>
        <w:t>Error checking ilcim.com: No match found.</w:t>
      </w:r>
    </w:p>
    <w:p w14:paraId="4E5855A4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ilcim.com</w:t>
      </w:r>
    </w:p>
    <w:p w14:paraId="2DDA4BCC" w14:textId="77777777" w:rsidR="001B5FB0" w:rsidRDefault="001B5FB0" w:rsidP="001B5FB0">
      <w:r>
        <w:t>Checking pinip.com...</w:t>
      </w:r>
    </w:p>
    <w:p w14:paraId="2A9A9512" w14:textId="77777777" w:rsidR="001B5FB0" w:rsidRDefault="001B5FB0" w:rsidP="001B5FB0">
      <w:r>
        <w:t>Retrying pinip.com...</w:t>
      </w:r>
    </w:p>
    <w:p w14:paraId="0755A3B7" w14:textId="77777777" w:rsidR="001B5FB0" w:rsidRDefault="001B5FB0" w:rsidP="001B5FB0">
      <w:r>
        <w:t>Retrying pinip.com...</w:t>
      </w:r>
    </w:p>
    <w:p w14:paraId="7B76649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pinip.com</w:t>
      </w:r>
    </w:p>
    <w:p w14:paraId="07FDEF24" w14:textId="77777777" w:rsidR="001B5FB0" w:rsidRDefault="001B5FB0" w:rsidP="001B5FB0">
      <w:r>
        <w:t>Checking icbib.com...</w:t>
      </w:r>
    </w:p>
    <w:p w14:paraId="33CBFC57" w14:textId="77777777" w:rsidR="001B5FB0" w:rsidRDefault="001B5FB0" w:rsidP="001B5FB0">
      <w:r>
        <w:t>Error checking icbib.com: No match found.</w:t>
      </w:r>
    </w:p>
    <w:p w14:paraId="339C5B4A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icbib.com</w:t>
      </w:r>
    </w:p>
    <w:p w14:paraId="1066FCE1" w14:textId="77777777" w:rsidR="001B5FB0" w:rsidRDefault="001B5FB0" w:rsidP="001B5FB0">
      <w:r>
        <w:t>Checking sekum.com...</w:t>
      </w:r>
    </w:p>
    <w:p w14:paraId="59FFF2CB" w14:textId="77777777" w:rsidR="001B5FB0" w:rsidRDefault="001B5FB0" w:rsidP="001B5FB0">
      <w:r>
        <w:t>Retrying sekum.com...</w:t>
      </w:r>
    </w:p>
    <w:p w14:paraId="4B123248" w14:textId="77777777" w:rsidR="001B5FB0" w:rsidRDefault="001B5FB0" w:rsidP="001B5FB0">
      <w:r>
        <w:t>Retrying sekum.com...</w:t>
      </w:r>
    </w:p>
    <w:p w14:paraId="141FDA8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sekum.com</w:t>
      </w:r>
    </w:p>
    <w:p w14:paraId="250E8BB7" w14:textId="77777777" w:rsidR="001B5FB0" w:rsidRDefault="001B5FB0" w:rsidP="001B5FB0">
      <w:r>
        <w:t>Checking sibop.com...</w:t>
      </w:r>
    </w:p>
    <w:p w14:paraId="3A12A0D5" w14:textId="77777777" w:rsidR="001B5FB0" w:rsidRDefault="001B5FB0" w:rsidP="001B5FB0">
      <w:r>
        <w:t>Retrying sibop.com...</w:t>
      </w:r>
    </w:p>
    <w:p w14:paraId="77B0CB71" w14:textId="77777777" w:rsidR="001B5FB0" w:rsidRDefault="001B5FB0" w:rsidP="001B5FB0">
      <w:r>
        <w:t>Retrying sibop.com...</w:t>
      </w:r>
    </w:p>
    <w:p w14:paraId="54799381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sibop.com</w:t>
      </w:r>
    </w:p>
    <w:p w14:paraId="571C939A" w14:textId="77777777" w:rsidR="001B5FB0" w:rsidRDefault="001B5FB0" w:rsidP="001B5FB0">
      <w:r>
        <w:t>Checking luhis.com...</w:t>
      </w:r>
    </w:p>
    <w:p w14:paraId="7E576FAE" w14:textId="77777777" w:rsidR="001B5FB0" w:rsidRDefault="001B5FB0" w:rsidP="001B5FB0">
      <w:r>
        <w:t>Retrying luhis.com...</w:t>
      </w:r>
    </w:p>
    <w:p w14:paraId="7B646643" w14:textId="77777777" w:rsidR="001B5FB0" w:rsidRDefault="001B5FB0" w:rsidP="001B5FB0">
      <w:r>
        <w:t>Retrying luhis.com...</w:t>
      </w:r>
    </w:p>
    <w:p w14:paraId="55B4028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luhis.com</w:t>
      </w:r>
    </w:p>
    <w:p w14:paraId="75D14443" w14:textId="77777777" w:rsidR="001B5FB0" w:rsidRDefault="001B5FB0" w:rsidP="001B5FB0">
      <w:r>
        <w:t>Checking nugit.com...</w:t>
      </w:r>
    </w:p>
    <w:p w14:paraId="7834B506" w14:textId="77777777" w:rsidR="001B5FB0" w:rsidRDefault="001B5FB0" w:rsidP="001B5FB0">
      <w:r>
        <w:t>Retrying nugit.com...</w:t>
      </w:r>
    </w:p>
    <w:p w14:paraId="19119C98" w14:textId="77777777" w:rsidR="001B5FB0" w:rsidRDefault="001B5FB0" w:rsidP="001B5FB0">
      <w:r>
        <w:t>Retrying nugit.com...</w:t>
      </w:r>
    </w:p>
    <w:p w14:paraId="53B13EF8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nugit.com</w:t>
      </w:r>
    </w:p>
    <w:p w14:paraId="51C9A26F" w14:textId="77777777" w:rsidR="001B5FB0" w:rsidRDefault="001B5FB0" w:rsidP="001B5FB0">
      <w:r>
        <w:t>Checking ofmok.com...</w:t>
      </w:r>
    </w:p>
    <w:p w14:paraId="3F695D35" w14:textId="77777777" w:rsidR="001B5FB0" w:rsidRDefault="001B5FB0" w:rsidP="001B5FB0">
      <w:r>
        <w:t>Error checking ofmok.com: No match found.</w:t>
      </w:r>
    </w:p>
    <w:p w14:paraId="48298EC6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ofmok.com</w:t>
      </w:r>
    </w:p>
    <w:p w14:paraId="7D571792" w14:textId="77777777" w:rsidR="001B5FB0" w:rsidRDefault="001B5FB0" w:rsidP="001B5FB0">
      <w:r>
        <w:t>Checking efuhe.com...</w:t>
      </w:r>
    </w:p>
    <w:p w14:paraId="11302D7C" w14:textId="77777777" w:rsidR="001B5FB0" w:rsidRDefault="001B5FB0" w:rsidP="001B5FB0">
      <w:r>
        <w:t>Retrying efuhe.com...</w:t>
      </w:r>
    </w:p>
    <w:p w14:paraId="004DA1D4" w14:textId="77777777" w:rsidR="001B5FB0" w:rsidRDefault="001B5FB0" w:rsidP="001B5FB0">
      <w:r>
        <w:t>Retrying efuhe.com...</w:t>
      </w:r>
    </w:p>
    <w:p w14:paraId="3D45E2D6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fuhe.com</w:t>
      </w:r>
    </w:p>
    <w:p w14:paraId="3D1BF4A6" w14:textId="77777777" w:rsidR="001B5FB0" w:rsidRDefault="001B5FB0" w:rsidP="001B5FB0">
      <w:r>
        <w:t>Checking kotsa.com...</w:t>
      </w:r>
    </w:p>
    <w:p w14:paraId="74856269" w14:textId="77777777" w:rsidR="001B5FB0" w:rsidRDefault="001B5FB0" w:rsidP="001B5FB0">
      <w:r>
        <w:t>Retrying kotsa.com...</w:t>
      </w:r>
    </w:p>
    <w:p w14:paraId="3C1D5BBE" w14:textId="77777777" w:rsidR="001B5FB0" w:rsidRDefault="001B5FB0" w:rsidP="001B5FB0">
      <w:r>
        <w:t>Retrying kotsa.com...</w:t>
      </w:r>
    </w:p>
    <w:p w14:paraId="4D555CC4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kotsa.com</w:t>
      </w:r>
    </w:p>
    <w:p w14:paraId="5ED4B5C0" w14:textId="77777777" w:rsidR="001B5FB0" w:rsidRDefault="001B5FB0" w:rsidP="001B5FB0">
      <w:r>
        <w:t>Checking akhek.com...</w:t>
      </w:r>
    </w:p>
    <w:p w14:paraId="214D6BD5" w14:textId="77777777" w:rsidR="001B5FB0" w:rsidRDefault="001B5FB0" w:rsidP="001B5FB0">
      <w:r>
        <w:t>Error checking akhek.com: No match found.</w:t>
      </w:r>
    </w:p>
    <w:p w14:paraId="322E7F21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akhek.com</w:t>
      </w:r>
    </w:p>
    <w:p w14:paraId="3CCFEA08" w14:textId="77777777" w:rsidR="001B5FB0" w:rsidRDefault="001B5FB0" w:rsidP="001B5FB0">
      <w:r>
        <w:t>Checking igute.com...</w:t>
      </w:r>
    </w:p>
    <w:p w14:paraId="0F5214F8" w14:textId="77777777" w:rsidR="001B5FB0" w:rsidRDefault="001B5FB0" w:rsidP="001B5FB0">
      <w:r>
        <w:t>Retrying igute.com...</w:t>
      </w:r>
    </w:p>
    <w:p w14:paraId="5AFB1C53" w14:textId="77777777" w:rsidR="001B5FB0" w:rsidRDefault="001B5FB0" w:rsidP="001B5FB0">
      <w:r>
        <w:t>Retrying igute.com...</w:t>
      </w:r>
    </w:p>
    <w:p w14:paraId="6E7A78C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gute.com</w:t>
      </w:r>
    </w:p>
    <w:p w14:paraId="6B77BE28" w14:textId="77777777" w:rsidR="001B5FB0" w:rsidRDefault="001B5FB0" w:rsidP="001B5FB0">
      <w:r>
        <w:t>Checking ibsup.com...</w:t>
      </w:r>
    </w:p>
    <w:p w14:paraId="6BC70555" w14:textId="77777777" w:rsidR="001B5FB0" w:rsidRDefault="001B5FB0" w:rsidP="001B5FB0">
      <w:r>
        <w:t>Retrying ibsup.com...</w:t>
      </w:r>
    </w:p>
    <w:p w14:paraId="4D247102" w14:textId="77777777" w:rsidR="001B5FB0" w:rsidRDefault="001B5FB0" w:rsidP="001B5FB0">
      <w:r>
        <w:lastRenderedPageBreak/>
        <w:t>Retrying ibsup.com...</w:t>
      </w:r>
    </w:p>
    <w:p w14:paraId="0A103F8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bsup.com</w:t>
      </w:r>
    </w:p>
    <w:p w14:paraId="2C62FEA8" w14:textId="77777777" w:rsidR="001B5FB0" w:rsidRDefault="001B5FB0" w:rsidP="001B5FB0">
      <w:r>
        <w:t>Checking mocru.com...</w:t>
      </w:r>
    </w:p>
    <w:p w14:paraId="6CD0453A" w14:textId="77777777" w:rsidR="001B5FB0" w:rsidRDefault="001B5FB0" w:rsidP="001B5FB0">
      <w:r>
        <w:t>Retrying mocru.com...</w:t>
      </w:r>
    </w:p>
    <w:p w14:paraId="0CFCA5E1" w14:textId="77777777" w:rsidR="001B5FB0" w:rsidRDefault="001B5FB0" w:rsidP="001B5FB0">
      <w:r>
        <w:t>Retrying mocru.com...</w:t>
      </w:r>
    </w:p>
    <w:p w14:paraId="53745A1D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mocru.com</w:t>
      </w:r>
    </w:p>
    <w:p w14:paraId="31B1FF46" w14:textId="77777777" w:rsidR="001B5FB0" w:rsidRDefault="001B5FB0" w:rsidP="001B5FB0">
      <w:r>
        <w:t>Checking kugku.com...</w:t>
      </w:r>
    </w:p>
    <w:p w14:paraId="149AFA1F" w14:textId="77777777" w:rsidR="001B5FB0" w:rsidRDefault="001B5FB0" w:rsidP="001B5FB0">
      <w:r>
        <w:t>Error checking kugku.com: No match found.</w:t>
      </w:r>
    </w:p>
    <w:p w14:paraId="187A3B00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kugku.com</w:t>
      </w:r>
    </w:p>
    <w:p w14:paraId="24362A45" w14:textId="77777777" w:rsidR="001B5FB0" w:rsidRDefault="001B5FB0" w:rsidP="001B5FB0">
      <w:r>
        <w:t>Checking nutod.com...</w:t>
      </w:r>
    </w:p>
    <w:p w14:paraId="4D00668B" w14:textId="77777777" w:rsidR="001B5FB0" w:rsidRDefault="001B5FB0" w:rsidP="001B5FB0">
      <w:r>
        <w:t>Retrying nutod.com...</w:t>
      </w:r>
    </w:p>
    <w:p w14:paraId="236AB54B" w14:textId="77777777" w:rsidR="001B5FB0" w:rsidRDefault="001B5FB0" w:rsidP="001B5FB0">
      <w:r>
        <w:t>Retrying nutod.com...</w:t>
      </w:r>
    </w:p>
    <w:p w14:paraId="4FB9CD12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nutod.com</w:t>
      </w:r>
    </w:p>
    <w:p w14:paraId="25FD08AD" w14:textId="77777777" w:rsidR="001B5FB0" w:rsidRDefault="001B5FB0" w:rsidP="001B5FB0">
      <w:r>
        <w:t>Checking akotu.com...</w:t>
      </w:r>
    </w:p>
    <w:p w14:paraId="7742A637" w14:textId="77777777" w:rsidR="001B5FB0" w:rsidRDefault="001B5FB0" w:rsidP="001B5FB0">
      <w:r>
        <w:t>Retrying akotu.com...</w:t>
      </w:r>
    </w:p>
    <w:p w14:paraId="52EF9639" w14:textId="77777777" w:rsidR="001B5FB0" w:rsidRDefault="001B5FB0" w:rsidP="001B5FB0">
      <w:r>
        <w:t>Retrying akotu.com...</w:t>
      </w:r>
    </w:p>
    <w:p w14:paraId="4C62E77E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kotu.com</w:t>
      </w:r>
    </w:p>
    <w:p w14:paraId="09579E00" w14:textId="77777777" w:rsidR="001B5FB0" w:rsidRDefault="001B5FB0" w:rsidP="001B5FB0">
      <w:r>
        <w:t>Checking osesa.com...</w:t>
      </w:r>
    </w:p>
    <w:p w14:paraId="01551595" w14:textId="77777777" w:rsidR="001B5FB0" w:rsidRDefault="001B5FB0" w:rsidP="001B5FB0">
      <w:r>
        <w:t>Retrying osesa.com...</w:t>
      </w:r>
    </w:p>
    <w:p w14:paraId="3829B5B8" w14:textId="77777777" w:rsidR="001B5FB0" w:rsidRDefault="001B5FB0" w:rsidP="001B5FB0">
      <w:r>
        <w:t>Retrying osesa.com...</w:t>
      </w:r>
    </w:p>
    <w:p w14:paraId="332D1D5A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sesa.com</w:t>
      </w:r>
    </w:p>
    <w:p w14:paraId="64CBCBE7" w14:textId="77777777" w:rsidR="001B5FB0" w:rsidRDefault="001B5FB0" w:rsidP="001B5FB0">
      <w:r>
        <w:t>Checking acufe.com...</w:t>
      </w:r>
    </w:p>
    <w:p w14:paraId="795A3E52" w14:textId="77777777" w:rsidR="001B5FB0" w:rsidRDefault="001B5FB0" w:rsidP="001B5FB0">
      <w:r>
        <w:t>Retrying acufe.com...</w:t>
      </w:r>
    </w:p>
    <w:p w14:paraId="1615D517" w14:textId="77777777" w:rsidR="001B5FB0" w:rsidRDefault="001B5FB0" w:rsidP="001B5FB0">
      <w:r>
        <w:t>Retrying acufe.com...</w:t>
      </w:r>
    </w:p>
    <w:p w14:paraId="5E9C8C39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cufe.com</w:t>
      </w:r>
    </w:p>
    <w:p w14:paraId="36BC61BD" w14:textId="77777777" w:rsidR="001B5FB0" w:rsidRDefault="001B5FB0" w:rsidP="001B5FB0">
      <w:r>
        <w:t>Checking kinre.com...</w:t>
      </w:r>
    </w:p>
    <w:p w14:paraId="73FE733D" w14:textId="77777777" w:rsidR="001B5FB0" w:rsidRDefault="001B5FB0" w:rsidP="001B5FB0">
      <w:r>
        <w:t>Retrying kinre.com...</w:t>
      </w:r>
    </w:p>
    <w:p w14:paraId="0397D45D" w14:textId="77777777" w:rsidR="001B5FB0" w:rsidRDefault="001B5FB0" w:rsidP="001B5FB0">
      <w:r>
        <w:t>Retrying kinre.com...</w:t>
      </w:r>
    </w:p>
    <w:p w14:paraId="72BAA828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kinre.com</w:t>
      </w:r>
    </w:p>
    <w:p w14:paraId="7DD20575" w14:textId="77777777" w:rsidR="001B5FB0" w:rsidRDefault="001B5FB0" w:rsidP="001B5FB0">
      <w:r>
        <w:t>Checking ruren.com...</w:t>
      </w:r>
    </w:p>
    <w:p w14:paraId="7D284E50" w14:textId="77777777" w:rsidR="001B5FB0" w:rsidRDefault="001B5FB0" w:rsidP="001B5FB0">
      <w:r>
        <w:t>Retrying ruren.com...</w:t>
      </w:r>
    </w:p>
    <w:p w14:paraId="0E515A29" w14:textId="77777777" w:rsidR="001B5FB0" w:rsidRDefault="001B5FB0" w:rsidP="001B5FB0">
      <w:r>
        <w:t>Retrying ruren.com...</w:t>
      </w:r>
    </w:p>
    <w:p w14:paraId="61FC9D8D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ruren.com</w:t>
      </w:r>
    </w:p>
    <w:p w14:paraId="33350F14" w14:textId="77777777" w:rsidR="001B5FB0" w:rsidRDefault="001B5FB0" w:rsidP="001B5FB0">
      <w:r>
        <w:t>Checking ladlu.com...</w:t>
      </w:r>
    </w:p>
    <w:p w14:paraId="1590387A" w14:textId="77777777" w:rsidR="001B5FB0" w:rsidRDefault="001B5FB0" w:rsidP="001B5FB0">
      <w:r>
        <w:t>Retrying ladlu.com...</w:t>
      </w:r>
    </w:p>
    <w:p w14:paraId="58D35B5D" w14:textId="77777777" w:rsidR="001B5FB0" w:rsidRDefault="001B5FB0" w:rsidP="001B5FB0">
      <w:r>
        <w:t>Retrying ladlu.com...</w:t>
      </w:r>
    </w:p>
    <w:p w14:paraId="3F64DDB8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ladlu.com</w:t>
      </w:r>
    </w:p>
    <w:p w14:paraId="1B9ABB01" w14:textId="77777777" w:rsidR="001B5FB0" w:rsidRDefault="001B5FB0" w:rsidP="001B5FB0">
      <w:r>
        <w:t>Checking usebe.com...</w:t>
      </w:r>
    </w:p>
    <w:p w14:paraId="1A04E311" w14:textId="77777777" w:rsidR="001B5FB0" w:rsidRDefault="001B5FB0" w:rsidP="001B5FB0">
      <w:r>
        <w:t>Retrying usebe.com...</w:t>
      </w:r>
    </w:p>
    <w:p w14:paraId="4887C483" w14:textId="77777777" w:rsidR="001B5FB0" w:rsidRDefault="001B5FB0" w:rsidP="001B5FB0">
      <w:r>
        <w:t>Retrying usebe.com...</w:t>
      </w:r>
    </w:p>
    <w:p w14:paraId="1B8ABE6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sebe.com</w:t>
      </w:r>
    </w:p>
    <w:p w14:paraId="34B7C6C5" w14:textId="77777777" w:rsidR="001B5FB0" w:rsidRDefault="001B5FB0" w:rsidP="001B5FB0">
      <w:r>
        <w:t>Checking momhu.com...</w:t>
      </w:r>
    </w:p>
    <w:p w14:paraId="09513A61" w14:textId="77777777" w:rsidR="001B5FB0" w:rsidRDefault="001B5FB0" w:rsidP="001B5FB0">
      <w:r>
        <w:t>Error checking momhu.com: No match found.</w:t>
      </w:r>
    </w:p>
    <w:p w14:paraId="0C39414E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momhu.com</w:t>
      </w:r>
    </w:p>
    <w:p w14:paraId="0B8B0B4E" w14:textId="77777777" w:rsidR="001B5FB0" w:rsidRDefault="001B5FB0" w:rsidP="001B5FB0">
      <w:r>
        <w:t>Checking emesi.com...</w:t>
      </w:r>
    </w:p>
    <w:p w14:paraId="703D6B20" w14:textId="77777777" w:rsidR="001B5FB0" w:rsidRDefault="001B5FB0" w:rsidP="001B5FB0">
      <w:r>
        <w:t>Retrying emesi.com...</w:t>
      </w:r>
    </w:p>
    <w:p w14:paraId="7F43A8E0" w14:textId="77777777" w:rsidR="001B5FB0" w:rsidRDefault="001B5FB0" w:rsidP="001B5FB0">
      <w:r>
        <w:lastRenderedPageBreak/>
        <w:t>Retrying emesi.com...</w:t>
      </w:r>
    </w:p>
    <w:p w14:paraId="61B29C20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mesi.com</w:t>
      </w:r>
    </w:p>
    <w:p w14:paraId="1C1C501E" w14:textId="77777777" w:rsidR="001B5FB0" w:rsidRDefault="001B5FB0" w:rsidP="001B5FB0">
      <w:r>
        <w:t>Checking updef.com...</w:t>
      </w:r>
    </w:p>
    <w:p w14:paraId="053A563C" w14:textId="77777777" w:rsidR="001B5FB0" w:rsidRDefault="001B5FB0" w:rsidP="001B5FB0">
      <w:r>
        <w:t>Retrying updef.com...</w:t>
      </w:r>
    </w:p>
    <w:p w14:paraId="2A0AEC47" w14:textId="77777777" w:rsidR="001B5FB0" w:rsidRDefault="001B5FB0" w:rsidP="001B5FB0">
      <w:r>
        <w:t>Retrying updef.com...</w:t>
      </w:r>
    </w:p>
    <w:p w14:paraId="0017274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pdef.com</w:t>
      </w:r>
    </w:p>
    <w:p w14:paraId="134A8D36" w14:textId="77777777" w:rsidR="001B5FB0" w:rsidRDefault="001B5FB0" w:rsidP="001B5FB0">
      <w:r>
        <w:t>Checking notif.com...</w:t>
      </w:r>
    </w:p>
    <w:p w14:paraId="2E180FDC" w14:textId="77777777" w:rsidR="001B5FB0" w:rsidRDefault="001B5FB0" w:rsidP="001B5FB0">
      <w:r>
        <w:t>Retrying notif.com...</w:t>
      </w:r>
    </w:p>
    <w:p w14:paraId="6C2537BD" w14:textId="77777777" w:rsidR="001B5FB0" w:rsidRDefault="001B5FB0" w:rsidP="001B5FB0">
      <w:r>
        <w:t>Retrying notif.com...</w:t>
      </w:r>
    </w:p>
    <w:p w14:paraId="6AD84CF6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notif.com</w:t>
      </w:r>
    </w:p>
    <w:p w14:paraId="070D6A96" w14:textId="77777777" w:rsidR="001B5FB0" w:rsidRDefault="001B5FB0" w:rsidP="001B5FB0">
      <w:r>
        <w:t>Checking enmoh.com...</w:t>
      </w:r>
    </w:p>
    <w:p w14:paraId="28BEC1A7" w14:textId="77777777" w:rsidR="001B5FB0" w:rsidRDefault="001B5FB0" w:rsidP="001B5FB0">
      <w:r>
        <w:t>Error checking enmoh.com: No match found.</w:t>
      </w:r>
    </w:p>
    <w:p w14:paraId="3917F03F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enmoh.com</w:t>
      </w:r>
    </w:p>
    <w:p w14:paraId="66686CC9" w14:textId="77777777" w:rsidR="001B5FB0" w:rsidRDefault="001B5FB0" w:rsidP="001B5FB0">
      <w:r>
        <w:t>Checking eboki.com...</w:t>
      </w:r>
    </w:p>
    <w:p w14:paraId="4F225B4C" w14:textId="77777777" w:rsidR="001B5FB0" w:rsidRDefault="001B5FB0" w:rsidP="001B5FB0">
      <w:r>
        <w:t>Retrying eboki.com...</w:t>
      </w:r>
    </w:p>
    <w:p w14:paraId="74154B3F" w14:textId="77777777" w:rsidR="001B5FB0" w:rsidRDefault="001B5FB0" w:rsidP="001B5FB0">
      <w:r>
        <w:t>Retrying eboki.com...</w:t>
      </w:r>
    </w:p>
    <w:p w14:paraId="6FF4AB84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boki.com</w:t>
      </w:r>
    </w:p>
    <w:p w14:paraId="1864DC12" w14:textId="77777777" w:rsidR="001B5FB0" w:rsidRDefault="001B5FB0" w:rsidP="001B5FB0">
      <w:r>
        <w:t>Checking hoffe.com...</w:t>
      </w:r>
    </w:p>
    <w:p w14:paraId="705B4E6A" w14:textId="77777777" w:rsidR="001B5FB0" w:rsidRDefault="001B5FB0" w:rsidP="001B5FB0">
      <w:r>
        <w:t>Retrying hoffe.com...</w:t>
      </w:r>
    </w:p>
    <w:p w14:paraId="79DC3B54" w14:textId="77777777" w:rsidR="001B5FB0" w:rsidRDefault="001B5FB0" w:rsidP="001B5FB0">
      <w:r>
        <w:t>Retrying hoffe.com...</w:t>
      </w:r>
    </w:p>
    <w:p w14:paraId="10DD0B6A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hoffe.com</w:t>
      </w:r>
    </w:p>
    <w:p w14:paraId="0B0BABC4" w14:textId="77777777" w:rsidR="001B5FB0" w:rsidRDefault="001B5FB0" w:rsidP="001B5FB0">
      <w:r>
        <w:t>Checking cokni.com...</w:t>
      </w:r>
    </w:p>
    <w:p w14:paraId="59C931E7" w14:textId="77777777" w:rsidR="001B5FB0" w:rsidRDefault="001B5FB0" w:rsidP="001B5FB0">
      <w:r>
        <w:t>Retrying cokni.com...</w:t>
      </w:r>
    </w:p>
    <w:p w14:paraId="168C517F" w14:textId="77777777" w:rsidR="001B5FB0" w:rsidRDefault="001B5FB0" w:rsidP="001B5FB0">
      <w:r>
        <w:t>Retrying cokni.com...</w:t>
      </w:r>
    </w:p>
    <w:p w14:paraId="201F422A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cokni.com</w:t>
      </w:r>
    </w:p>
    <w:p w14:paraId="6A3A149B" w14:textId="77777777" w:rsidR="001B5FB0" w:rsidRDefault="001B5FB0" w:rsidP="001B5FB0">
      <w:r>
        <w:t>Checking aguhu.com...</w:t>
      </w:r>
    </w:p>
    <w:p w14:paraId="513565DC" w14:textId="77777777" w:rsidR="001B5FB0" w:rsidRDefault="001B5FB0" w:rsidP="001B5FB0">
      <w:r>
        <w:t>Retrying aguhu.com...</w:t>
      </w:r>
    </w:p>
    <w:p w14:paraId="089183D0" w14:textId="77777777" w:rsidR="001B5FB0" w:rsidRDefault="001B5FB0" w:rsidP="001B5FB0">
      <w:r>
        <w:t>Retrying aguhu.com...</w:t>
      </w:r>
    </w:p>
    <w:p w14:paraId="517A82B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guhu.com</w:t>
      </w:r>
    </w:p>
    <w:p w14:paraId="63F4F972" w14:textId="77777777" w:rsidR="001B5FB0" w:rsidRDefault="001B5FB0" w:rsidP="001B5FB0">
      <w:r>
        <w:t>Checking fohil.com...</w:t>
      </w:r>
    </w:p>
    <w:p w14:paraId="4812843F" w14:textId="77777777" w:rsidR="001B5FB0" w:rsidRDefault="001B5FB0" w:rsidP="001B5FB0">
      <w:r>
        <w:t>Retrying fohil.com...</w:t>
      </w:r>
    </w:p>
    <w:p w14:paraId="09684C11" w14:textId="77777777" w:rsidR="001B5FB0" w:rsidRDefault="001B5FB0" w:rsidP="001B5FB0">
      <w:r>
        <w:t>Retrying fohil.com...</w:t>
      </w:r>
    </w:p>
    <w:p w14:paraId="013AE03A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fohil.com</w:t>
      </w:r>
    </w:p>
    <w:p w14:paraId="4AB8BF73" w14:textId="77777777" w:rsidR="001B5FB0" w:rsidRDefault="001B5FB0" w:rsidP="001B5FB0">
      <w:r>
        <w:t>Checking pothe.com...</w:t>
      </w:r>
    </w:p>
    <w:p w14:paraId="2C958954" w14:textId="77777777" w:rsidR="001B5FB0" w:rsidRDefault="001B5FB0" w:rsidP="001B5FB0">
      <w:r>
        <w:t>Retrying pothe.com...</w:t>
      </w:r>
    </w:p>
    <w:p w14:paraId="7FC225B1" w14:textId="77777777" w:rsidR="001B5FB0" w:rsidRDefault="001B5FB0" w:rsidP="001B5FB0">
      <w:r>
        <w:t>Retrying pothe.com...</w:t>
      </w:r>
    </w:p>
    <w:p w14:paraId="562CF0C2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pothe.com</w:t>
      </w:r>
    </w:p>
    <w:p w14:paraId="151D2D41" w14:textId="77777777" w:rsidR="001B5FB0" w:rsidRDefault="001B5FB0" w:rsidP="001B5FB0">
      <w:r>
        <w:t>Checking egano.com...</w:t>
      </w:r>
    </w:p>
    <w:p w14:paraId="1B5DC3DF" w14:textId="77777777" w:rsidR="001B5FB0" w:rsidRDefault="001B5FB0" w:rsidP="001B5FB0">
      <w:r>
        <w:t>Retrying egano.com...</w:t>
      </w:r>
    </w:p>
    <w:p w14:paraId="773010C2" w14:textId="77777777" w:rsidR="001B5FB0" w:rsidRDefault="001B5FB0" w:rsidP="001B5FB0">
      <w:r>
        <w:t>Retrying egano.com...</w:t>
      </w:r>
    </w:p>
    <w:p w14:paraId="09FFDF0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gano.com</w:t>
      </w:r>
    </w:p>
    <w:p w14:paraId="381B255F" w14:textId="77777777" w:rsidR="001B5FB0" w:rsidRDefault="001B5FB0" w:rsidP="001B5FB0">
      <w:r>
        <w:t>Checking hohfa.com...</w:t>
      </w:r>
    </w:p>
    <w:p w14:paraId="04757898" w14:textId="77777777" w:rsidR="001B5FB0" w:rsidRDefault="001B5FB0" w:rsidP="001B5FB0">
      <w:r>
        <w:t>Error checking hohfa.com: No match found.</w:t>
      </w:r>
    </w:p>
    <w:p w14:paraId="29A012D9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hohfa.com</w:t>
      </w:r>
    </w:p>
    <w:p w14:paraId="7CFFC813" w14:textId="77777777" w:rsidR="001B5FB0" w:rsidRDefault="001B5FB0" w:rsidP="001B5FB0">
      <w:r>
        <w:t>Checking ipune.com...</w:t>
      </w:r>
    </w:p>
    <w:p w14:paraId="7BAB7869" w14:textId="77777777" w:rsidR="001B5FB0" w:rsidRDefault="001B5FB0" w:rsidP="001B5FB0">
      <w:r>
        <w:t>Retrying ipune.com...</w:t>
      </w:r>
    </w:p>
    <w:p w14:paraId="7C37498E" w14:textId="77777777" w:rsidR="001B5FB0" w:rsidRDefault="001B5FB0" w:rsidP="001B5FB0">
      <w:r>
        <w:lastRenderedPageBreak/>
        <w:t>Retrying ipune.com...</w:t>
      </w:r>
    </w:p>
    <w:p w14:paraId="700DBEB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pune.com</w:t>
      </w:r>
    </w:p>
    <w:p w14:paraId="5A59CB71" w14:textId="77777777" w:rsidR="001B5FB0" w:rsidRDefault="001B5FB0" w:rsidP="001B5FB0">
      <w:r>
        <w:t>Checking ulora.com...</w:t>
      </w:r>
    </w:p>
    <w:p w14:paraId="41DE95FA" w14:textId="77777777" w:rsidR="001B5FB0" w:rsidRDefault="001B5FB0" w:rsidP="001B5FB0">
      <w:r>
        <w:t>Retrying ulora.com...</w:t>
      </w:r>
    </w:p>
    <w:p w14:paraId="132C6F31" w14:textId="77777777" w:rsidR="001B5FB0" w:rsidRDefault="001B5FB0" w:rsidP="001B5FB0">
      <w:r>
        <w:t>Retrying ulora.com...</w:t>
      </w:r>
    </w:p>
    <w:p w14:paraId="2AB25656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lora.com</w:t>
      </w:r>
    </w:p>
    <w:p w14:paraId="16A6E92D" w14:textId="77777777" w:rsidR="001B5FB0" w:rsidRDefault="001B5FB0" w:rsidP="001B5FB0">
      <w:r>
        <w:t>Checking lokab.com...</w:t>
      </w:r>
    </w:p>
    <w:p w14:paraId="1C4C2536" w14:textId="77777777" w:rsidR="001B5FB0" w:rsidRDefault="001B5FB0" w:rsidP="001B5FB0">
      <w:r>
        <w:t>Retrying lokab.com...</w:t>
      </w:r>
    </w:p>
    <w:p w14:paraId="303C557F" w14:textId="77777777" w:rsidR="001B5FB0" w:rsidRDefault="001B5FB0" w:rsidP="001B5FB0">
      <w:r>
        <w:t>Retrying lokab.com...</w:t>
      </w:r>
    </w:p>
    <w:p w14:paraId="15A8AA8D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lokab.com</w:t>
      </w:r>
    </w:p>
    <w:p w14:paraId="02A3ACA8" w14:textId="77777777" w:rsidR="001B5FB0" w:rsidRDefault="001B5FB0" w:rsidP="001B5FB0">
      <w:r>
        <w:t>Checking totco.com...</w:t>
      </w:r>
    </w:p>
    <w:p w14:paraId="5C235CCE" w14:textId="77777777" w:rsidR="001B5FB0" w:rsidRDefault="001B5FB0" w:rsidP="001B5FB0">
      <w:r>
        <w:t>Retrying totco.com...</w:t>
      </w:r>
    </w:p>
    <w:p w14:paraId="53AC3862" w14:textId="77777777" w:rsidR="001B5FB0" w:rsidRDefault="001B5FB0" w:rsidP="001B5FB0">
      <w:r>
        <w:t>Retrying totco.com...</w:t>
      </w:r>
    </w:p>
    <w:p w14:paraId="10FBE78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totco.com</w:t>
      </w:r>
    </w:p>
    <w:p w14:paraId="2AED5340" w14:textId="77777777" w:rsidR="001B5FB0" w:rsidRDefault="001B5FB0" w:rsidP="001B5FB0">
      <w:r>
        <w:t>Checking bimgo.com...</w:t>
      </w:r>
    </w:p>
    <w:p w14:paraId="6D9F7CBD" w14:textId="77777777" w:rsidR="001B5FB0" w:rsidRDefault="001B5FB0" w:rsidP="001B5FB0">
      <w:r>
        <w:t>Retrying bimgo.com...</w:t>
      </w:r>
    </w:p>
    <w:p w14:paraId="1A814B3C" w14:textId="77777777" w:rsidR="001B5FB0" w:rsidRDefault="001B5FB0" w:rsidP="001B5FB0">
      <w:r>
        <w:t>Retrying bimgo.com...</w:t>
      </w:r>
    </w:p>
    <w:p w14:paraId="6D2FF7EA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bimgo.com</w:t>
      </w:r>
    </w:p>
    <w:p w14:paraId="6446B1E9" w14:textId="77777777" w:rsidR="001B5FB0" w:rsidRDefault="001B5FB0" w:rsidP="001B5FB0">
      <w:r>
        <w:t>Checking sudol.com...</w:t>
      </w:r>
    </w:p>
    <w:p w14:paraId="072412B0" w14:textId="77777777" w:rsidR="001B5FB0" w:rsidRDefault="001B5FB0" w:rsidP="001B5FB0">
      <w:r>
        <w:t>Retrying sudol.com...</w:t>
      </w:r>
    </w:p>
    <w:p w14:paraId="0DED91A7" w14:textId="77777777" w:rsidR="001B5FB0" w:rsidRDefault="001B5FB0" w:rsidP="001B5FB0">
      <w:r>
        <w:t>Retrying sudol.com...</w:t>
      </w:r>
    </w:p>
    <w:p w14:paraId="6DF9717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sudol.com</w:t>
      </w:r>
    </w:p>
    <w:p w14:paraId="15837645" w14:textId="77777777" w:rsidR="001B5FB0" w:rsidRDefault="001B5FB0" w:rsidP="001B5FB0">
      <w:r>
        <w:t>Checking ugusu.com...</w:t>
      </w:r>
    </w:p>
    <w:p w14:paraId="6F5CEED5" w14:textId="77777777" w:rsidR="001B5FB0" w:rsidRDefault="001B5FB0" w:rsidP="001B5FB0">
      <w:r>
        <w:t>Retrying ugusu.com...</w:t>
      </w:r>
    </w:p>
    <w:p w14:paraId="5B43634E" w14:textId="77777777" w:rsidR="001B5FB0" w:rsidRDefault="001B5FB0" w:rsidP="001B5FB0">
      <w:r>
        <w:t>Retrying ugusu.com...</w:t>
      </w:r>
    </w:p>
    <w:p w14:paraId="43457FFA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gusu.com</w:t>
      </w:r>
    </w:p>
    <w:p w14:paraId="5C4B6F16" w14:textId="77777777" w:rsidR="001B5FB0" w:rsidRDefault="001B5FB0" w:rsidP="001B5FB0">
      <w:r>
        <w:t>Checking mopgu.com...</w:t>
      </w:r>
    </w:p>
    <w:p w14:paraId="54F193F4" w14:textId="77777777" w:rsidR="001B5FB0" w:rsidRDefault="001B5FB0" w:rsidP="001B5FB0">
      <w:r>
        <w:t>Error checking mopgu.com: No match found.</w:t>
      </w:r>
    </w:p>
    <w:p w14:paraId="52C5E63C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mopgu.com</w:t>
      </w:r>
    </w:p>
    <w:p w14:paraId="0D1E6989" w14:textId="77777777" w:rsidR="001B5FB0" w:rsidRDefault="001B5FB0" w:rsidP="001B5FB0">
      <w:r>
        <w:t>Checking ondas.com...</w:t>
      </w:r>
    </w:p>
    <w:p w14:paraId="62C36929" w14:textId="77777777" w:rsidR="001B5FB0" w:rsidRDefault="001B5FB0" w:rsidP="001B5FB0">
      <w:r>
        <w:t>Retrying ondas.com...</w:t>
      </w:r>
    </w:p>
    <w:p w14:paraId="7DA6332A" w14:textId="77777777" w:rsidR="001B5FB0" w:rsidRDefault="001B5FB0" w:rsidP="001B5FB0">
      <w:r>
        <w:t>Retrying ondas.com...</w:t>
      </w:r>
    </w:p>
    <w:p w14:paraId="6C05DA5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ndas.com</w:t>
      </w:r>
    </w:p>
    <w:p w14:paraId="37959CF6" w14:textId="77777777" w:rsidR="001B5FB0" w:rsidRDefault="001B5FB0" w:rsidP="001B5FB0">
      <w:r>
        <w:t>Checking tuker.com...</w:t>
      </w:r>
    </w:p>
    <w:p w14:paraId="01B3581F" w14:textId="77777777" w:rsidR="001B5FB0" w:rsidRDefault="001B5FB0" w:rsidP="001B5FB0">
      <w:r>
        <w:t>Retrying tuker.com...</w:t>
      </w:r>
    </w:p>
    <w:p w14:paraId="58484D11" w14:textId="77777777" w:rsidR="001B5FB0" w:rsidRDefault="001B5FB0" w:rsidP="001B5FB0">
      <w:r>
        <w:t>Retrying tuker.com...</w:t>
      </w:r>
    </w:p>
    <w:p w14:paraId="68C15AA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tuker.com</w:t>
      </w:r>
    </w:p>
    <w:p w14:paraId="5CC04CA1" w14:textId="77777777" w:rsidR="001B5FB0" w:rsidRDefault="001B5FB0" w:rsidP="001B5FB0">
      <w:r>
        <w:t>Checking ipona.com...</w:t>
      </w:r>
    </w:p>
    <w:p w14:paraId="584895A7" w14:textId="77777777" w:rsidR="001B5FB0" w:rsidRDefault="001B5FB0" w:rsidP="001B5FB0">
      <w:r>
        <w:t>Retrying ipona.com...</w:t>
      </w:r>
    </w:p>
    <w:p w14:paraId="73A20759" w14:textId="77777777" w:rsidR="001B5FB0" w:rsidRDefault="001B5FB0" w:rsidP="001B5FB0">
      <w:r>
        <w:t>Retrying ipona.com...</w:t>
      </w:r>
    </w:p>
    <w:p w14:paraId="2A00DFD0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pona.com</w:t>
      </w:r>
    </w:p>
    <w:p w14:paraId="7E96F96A" w14:textId="77777777" w:rsidR="001B5FB0" w:rsidRDefault="001B5FB0" w:rsidP="001B5FB0">
      <w:r>
        <w:t>Checking rutir.com...</w:t>
      </w:r>
    </w:p>
    <w:p w14:paraId="00EB42F6" w14:textId="77777777" w:rsidR="001B5FB0" w:rsidRDefault="001B5FB0" w:rsidP="001B5FB0">
      <w:r>
        <w:t>Retrying rutir.com...</w:t>
      </w:r>
    </w:p>
    <w:p w14:paraId="5C7476C3" w14:textId="77777777" w:rsidR="001B5FB0" w:rsidRDefault="001B5FB0" w:rsidP="001B5FB0">
      <w:r>
        <w:t>Retrying rutir.com...</w:t>
      </w:r>
    </w:p>
    <w:p w14:paraId="7AFCF4CC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rutir.com</w:t>
      </w:r>
    </w:p>
    <w:p w14:paraId="5548393C" w14:textId="77777777" w:rsidR="001B5FB0" w:rsidRDefault="001B5FB0" w:rsidP="001B5FB0">
      <w:r>
        <w:t>Checking sembi.com...</w:t>
      </w:r>
    </w:p>
    <w:p w14:paraId="4EC887D7" w14:textId="77777777" w:rsidR="001B5FB0" w:rsidRDefault="001B5FB0" w:rsidP="001B5FB0">
      <w:r>
        <w:lastRenderedPageBreak/>
        <w:t>Retrying sembi.com...</w:t>
      </w:r>
    </w:p>
    <w:p w14:paraId="7E102329" w14:textId="77777777" w:rsidR="001B5FB0" w:rsidRDefault="001B5FB0" w:rsidP="001B5FB0">
      <w:r>
        <w:t>Retrying sembi.com...</w:t>
      </w:r>
    </w:p>
    <w:p w14:paraId="4C21D6DA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sembi.com</w:t>
      </w:r>
    </w:p>
    <w:p w14:paraId="493C45E2" w14:textId="77777777" w:rsidR="001B5FB0" w:rsidRDefault="001B5FB0" w:rsidP="001B5FB0">
      <w:r>
        <w:t>Checking pimur.com...</w:t>
      </w:r>
    </w:p>
    <w:p w14:paraId="2851BD07" w14:textId="77777777" w:rsidR="001B5FB0" w:rsidRDefault="001B5FB0" w:rsidP="001B5FB0">
      <w:r>
        <w:t>Retrying pimur.com...</w:t>
      </w:r>
    </w:p>
    <w:p w14:paraId="62CD8BC9" w14:textId="77777777" w:rsidR="001B5FB0" w:rsidRDefault="001B5FB0" w:rsidP="001B5FB0">
      <w:r>
        <w:t>Retrying pimur.com...</w:t>
      </w:r>
    </w:p>
    <w:p w14:paraId="02787A7C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pimur.com</w:t>
      </w:r>
    </w:p>
    <w:p w14:paraId="62FFA011" w14:textId="77777777" w:rsidR="001B5FB0" w:rsidRDefault="001B5FB0" w:rsidP="001B5FB0">
      <w:r>
        <w:t>Checking rucma.com...</w:t>
      </w:r>
    </w:p>
    <w:p w14:paraId="03AC8ECA" w14:textId="77777777" w:rsidR="001B5FB0" w:rsidRDefault="001B5FB0" w:rsidP="001B5FB0">
      <w:r>
        <w:t>Retrying rucma.com...</w:t>
      </w:r>
    </w:p>
    <w:p w14:paraId="0DEE8100" w14:textId="77777777" w:rsidR="001B5FB0" w:rsidRDefault="001B5FB0" w:rsidP="001B5FB0">
      <w:r>
        <w:t>Retrying rucma.com...</w:t>
      </w:r>
    </w:p>
    <w:p w14:paraId="11D79786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rucma.com</w:t>
      </w:r>
    </w:p>
    <w:p w14:paraId="16DC9DD7" w14:textId="77777777" w:rsidR="001B5FB0" w:rsidRDefault="001B5FB0" w:rsidP="001B5FB0">
      <w:r>
        <w:t>Checking mucuh.com...</w:t>
      </w:r>
    </w:p>
    <w:p w14:paraId="289FF063" w14:textId="77777777" w:rsidR="001B5FB0" w:rsidRDefault="001B5FB0" w:rsidP="001B5FB0">
      <w:r>
        <w:t>Error checking mucuh.com: No match found.</w:t>
      </w:r>
    </w:p>
    <w:p w14:paraId="1AD5D10C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mucuh.com</w:t>
      </w:r>
    </w:p>
    <w:p w14:paraId="17C16CFD" w14:textId="77777777" w:rsidR="001B5FB0" w:rsidRDefault="001B5FB0" w:rsidP="001B5FB0">
      <w:r>
        <w:t>Checking ofdal.com...</w:t>
      </w:r>
    </w:p>
    <w:p w14:paraId="727EDF27" w14:textId="77777777" w:rsidR="001B5FB0" w:rsidRDefault="001B5FB0" w:rsidP="001B5FB0">
      <w:r>
        <w:t>Error checking ofdal.com: No match found.</w:t>
      </w:r>
    </w:p>
    <w:p w14:paraId="0843D2AF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ofdal.com</w:t>
      </w:r>
    </w:p>
    <w:p w14:paraId="2CF62C43" w14:textId="77777777" w:rsidR="001B5FB0" w:rsidRDefault="001B5FB0" w:rsidP="001B5FB0">
      <w:r>
        <w:t>Checking pegot.com...</w:t>
      </w:r>
    </w:p>
    <w:p w14:paraId="7B0CD204" w14:textId="77777777" w:rsidR="001B5FB0" w:rsidRDefault="001B5FB0" w:rsidP="001B5FB0">
      <w:r>
        <w:t>Retrying pegot.com...</w:t>
      </w:r>
    </w:p>
    <w:p w14:paraId="35E1CED4" w14:textId="77777777" w:rsidR="001B5FB0" w:rsidRDefault="001B5FB0" w:rsidP="001B5FB0">
      <w:r>
        <w:t>Retrying pegot.com...</w:t>
      </w:r>
    </w:p>
    <w:p w14:paraId="32C859B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pegot.com</w:t>
      </w:r>
    </w:p>
    <w:p w14:paraId="4B27360C" w14:textId="77777777" w:rsidR="001B5FB0" w:rsidRDefault="001B5FB0" w:rsidP="001B5FB0">
      <w:r>
        <w:t>Checking acigu.com...</w:t>
      </w:r>
    </w:p>
    <w:p w14:paraId="3A513F67" w14:textId="77777777" w:rsidR="001B5FB0" w:rsidRDefault="001B5FB0" w:rsidP="001B5FB0">
      <w:r>
        <w:t>Error checking acigu.com: No match found.</w:t>
      </w:r>
    </w:p>
    <w:p w14:paraId="59FA327A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acigu.com</w:t>
      </w:r>
    </w:p>
    <w:p w14:paraId="6E6F46E9" w14:textId="77777777" w:rsidR="001B5FB0" w:rsidRDefault="001B5FB0" w:rsidP="001B5FB0">
      <w:r>
        <w:t>Checking uhgof.com...</w:t>
      </w:r>
    </w:p>
    <w:p w14:paraId="3E005B9F" w14:textId="77777777" w:rsidR="001B5FB0" w:rsidRDefault="001B5FB0" w:rsidP="001B5FB0">
      <w:r>
        <w:t>Error checking uhgof.com: No match found.</w:t>
      </w:r>
    </w:p>
    <w:p w14:paraId="2EC7A9B8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uhgof.com</w:t>
      </w:r>
    </w:p>
    <w:p w14:paraId="3CC6D235" w14:textId="77777777" w:rsidR="001B5FB0" w:rsidRDefault="001B5FB0" w:rsidP="001B5FB0">
      <w:r>
        <w:t>Checking cudof.com...</w:t>
      </w:r>
    </w:p>
    <w:p w14:paraId="327B1758" w14:textId="77777777" w:rsidR="001B5FB0" w:rsidRDefault="001B5FB0" w:rsidP="001B5FB0">
      <w:r>
        <w:t>Retrying cudof.com...</w:t>
      </w:r>
    </w:p>
    <w:p w14:paraId="373B4783" w14:textId="77777777" w:rsidR="001B5FB0" w:rsidRDefault="001B5FB0" w:rsidP="001B5FB0">
      <w:r>
        <w:t>Retrying cudof.com...</w:t>
      </w:r>
    </w:p>
    <w:p w14:paraId="78333D6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cudof.com</w:t>
      </w:r>
    </w:p>
    <w:p w14:paraId="60C8CB26" w14:textId="77777777" w:rsidR="001B5FB0" w:rsidRDefault="001B5FB0" w:rsidP="001B5FB0">
      <w:r>
        <w:t>Checking pagod.com...</w:t>
      </w:r>
    </w:p>
    <w:p w14:paraId="12266C84" w14:textId="77777777" w:rsidR="001B5FB0" w:rsidRDefault="001B5FB0" w:rsidP="001B5FB0">
      <w:r>
        <w:t>Retrying pagod.com...</w:t>
      </w:r>
    </w:p>
    <w:p w14:paraId="671DB328" w14:textId="77777777" w:rsidR="001B5FB0" w:rsidRDefault="001B5FB0" w:rsidP="001B5FB0">
      <w:r>
        <w:t>Retrying pagod.com...</w:t>
      </w:r>
    </w:p>
    <w:p w14:paraId="796EF000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pagod.com</w:t>
      </w:r>
    </w:p>
    <w:p w14:paraId="2FFA3479" w14:textId="77777777" w:rsidR="001B5FB0" w:rsidRDefault="001B5FB0" w:rsidP="001B5FB0">
      <w:r>
        <w:t>Checking kibag.com...</w:t>
      </w:r>
    </w:p>
    <w:p w14:paraId="2CBBE531" w14:textId="77777777" w:rsidR="001B5FB0" w:rsidRDefault="001B5FB0" w:rsidP="001B5FB0">
      <w:r>
        <w:t>Retrying kibag.com...</w:t>
      </w:r>
    </w:p>
    <w:p w14:paraId="3F545D78" w14:textId="77777777" w:rsidR="001B5FB0" w:rsidRDefault="001B5FB0" w:rsidP="001B5FB0">
      <w:r>
        <w:t>Retrying kibag.com...</w:t>
      </w:r>
    </w:p>
    <w:p w14:paraId="2292A82D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kibag.com</w:t>
      </w:r>
    </w:p>
    <w:p w14:paraId="6F4A892E" w14:textId="77777777" w:rsidR="001B5FB0" w:rsidRDefault="001B5FB0" w:rsidP="001B5FB0">
      <w:r>
        <w:t>Checking urusi.com...</w:t>
      </w:r>
    </w:p>
    <w:p w14:paraId="197DAAD1" w14:textId="77777777" w:rsidR="001B5FB0" w:rsidRDefault="001B5FB0" w:rsidP="001B5FB0">
      <w:r>
        <w:t>Retrying urusi.com...</w:t>
      </w:r>
    </w:p>
    <w:p w14:paraId="050EC635" w14:textId="77777777" w:rsidR="001B5FB0" w:rsidRDefault="001B5FB0" w:rsidP="001B5FB0">
      <w:r>
        <w:t>Retrying urusi.com...</w:t>
      </w:r>
    </w:p>
    <w:p w14:paraId="22D68E29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rusi.com</w:t>
      </w:r>
    </w:p>
    <w:p w14:paraId="1C18897F" w14:textId="77777777" w:rsidR="001B5FB0" w:rsidRDefault="001B5FB0" w:rsidP="001B5FB0">
      <w:r>
        <w:t>Checking cugpi.com...</w:t>
      </w:r>
    </w:p>
    <w:p w14:paraId="745F955D" w14:textId="77777777" w:rsidR="001B5FB0" w:rsidRDefault="001B5FB0" w:rsidP="001B5FB0">
      <w:r>
        <w:t>Error checking cugpi.com: No match found.</w:t>
      </w:r>
    </w:p>
    <w:p w14:paraId="11F214E3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cugpi.com</w:t>
      </w:r>
    </w:p>
    <w:p w14:paraId="0F1804EF" w14:textId="77777777" w:rsidR="001B5FB0" w:rsidRDefault="001B5FB0" w:rsidP="001B5FB0">
      <w:r>
        <w:lastRenderedPageBreak/>
        <w:t>Checking mehoh.com...</w:t>
      </w:r>
    </w:p>
    <w:p w14:paraId="27820EB5" w14:textId="77777777" w:rsidR="001B5FB0" w:rsidRDefault="001B5FB0" w:rsidP="001B5FB0">
      <w:r>
        <w:t>Retrying mehoh.com...</w:t>
      </w:r>
    </w:p>
    <w:p w14:paraId="437AECFA" w14:textId="77777777" w:rsidR="001B5FB0" w:rsidRDefault="001B5FB0" w:rsidP="001B5FB0">
      <w:r>
        <w:t>Retrying mehoh.com...</w:t>
      </w:r>
    </w:p>
    <w:p w14:paraId="5DE207A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mehoh.com</w:t>
      </w:r>
    </w:p>
    <w:p w14:paraId="434BE9BB" w14:textId="77777777" w:rsidR="001B5FB0" w:rsidRDefault="001B5FB0" w:rsidP="001B5FB0">
      <w:r>
        <w:t>Checking notsi.com...</w:t>
      </w:r>
    </w:p>
    <w:p w14:paraId="52528BE4" w14:textId="77777777" w:rsidR="001B5FB0" w:rsidRDefault="001B5FB0" w:rsidP="001B5FB0">
      <w:r>
        <w:t>Retrying notsi.com...</w:t>
      </w:r>
    </w:p>
    <w:p w14:paraId="43CD8551" w14:textId="77777777" w:rsidR="001B5FB0" w:rsidRDefault="001B5FB0" w:rsidP="001B5FB0">
      <w:r>
        <w:t>Retrying notsi.com...</w:t>
      </w:r>
    </w:p>
    <w:p w14:paraId="3E8045F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notsi.com</w:t>
      </w:r>
    </w:p>
    <w:p w14:paraId="5A0846BB" w14:textId="77777777" w:rsidR="001B5FB0" w:rsidRDefault="001B5FB0" w:rsidP="001B5FB0">
      <w:r>
        <w:t>Checking numma.com...</w:t>
      </w:r>
    </w:p>
    <w:p w14:paraId="0A8E4A68" w14:textId="77777777" w:rsidR="001B5FB0" w:rsidRDefault="001B5FB0" w:rsidP="001B5FB0">
      <w:r>
        <w:t>Retrying numma.com...</w:t>
      </w:r>
    </w:p>
    <w:p w14:paraId="0FC91C6D" w14:textId="77777777" w:rsidR="001B5FB0" w:rsidRDefault="001B5FB0" w:rsidP="001B5FB0">
      <w:r>
        <w:t>Retrying numma.com...</w:t>
      </w:r>
    </w:p>
    <w:p w14:paraId="31542E42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numma.com</w:t>
      </w:r>
    </w:p>
    <w:p w14:paraId="057F5759" w14:textId="77777777" w:rsidR="001B5FB0" w:rsidRDefault="001B5FB0" w:rsidP="001B5FB0">
      <w:r>
        <w:t>Checking gicuk.com...</w:t>
      </w:r>
    </w:p>
    <w:p w14:paraId="01469BBF" w14:textId="77777777" w:rsidR="001B5FB0" w:rsidRDefault="001B5FB0" w:rsidP="001B5FB0">
      <w:r>
        <w:t>Retrying gicuk.com...</w:t>
      </w:r>
    </w:p>
    <w:p w14:paraId="0CD19A86" w14:textId="77777777" w:rsidR="001B5FB0" w:rsidRDefault="001B5FB0" w:rsidP="001B5FB0">
      <w:r>
        <w:t>Retrying gicuk.com...</w:t>
      </w:r>
    </w:p>
    <w:p w14:paraId="6021B9A1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gicuk.com</w:t>
      </w:r>
    </w:p>
    <w:p w14:paraId="08DB4E9D" w14:textId="77777777" w:rsidR="001B5FB0" w:rsidRDefault="001B5FB0" w:rsidP="001B5FB0">
      <w:r>
        <w:t>Checking udaki.com...</w:t>
      </w:r>
    </w:p>
    <w:p w14:paraId="6063953B" w14:textId="77777777" w:rsidR="001B5FB0" w:rsidRDefault="001B5FB0" w:rsidP="001B5FB0">
      <w:r>
        <w:t>Retrying udaki.com...</w:t>
      </w:r>
    </w:p>
    <w:p w14:paraId="6760DB1D" w14:textId="77777777" w:rsidR="001B5FB0" w:rsidRDefault="001B5FB0" w:rsidP="001B5FB0">
      <w:r>
        <w:t>Retrying udaki.com...</w:t>
      </w:r>
    </w:p>
    <w:p w14:paraId="09C2C9D8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daki.com</w:t>
      </w:r>
    </w:p>
    <w:p w14:paraId="10C622F0" w14:textId="77777777" w:rsidR="001B5FB0" w:rsidRDefault="001B5FB0" w:rsidP="001B5FB0">
      <w:r>
        <w:t>Checking agpog.com...</w:t>
      </w:r>
    </w:p>
    <w:p w14:paraId="1C36FEE5" w14:textId="77777777" w:rsidR="001B5FB0" w:rsidRDefault="001B5FB0" w:rsidP="001B5FB0">
      <w:r>
        <w:t>Error checking agpog.com: No match found.</w:t>
      </w:r>
    </w:p>
    <w:p w14:paraId="04DD6964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agpog.com</w:t>
      </w:r>
    </w:p>
    <w:p w14:paraId="3D20DEC5" w14:textId="77777777" w:rsidR="001B5FB0" w:rsidRDefault="001B5FB0" w:rsidP="001B5FB0">
      <w:r>
        <w:t>Checking gamof.com...</w:t>
      </w:r>
    </w:p>
    <w:p w14:paraId="310F034F" w14:textId="77777777" w:rsidR="001B5FB0" w:rsidRDefault="001B5FB0" w:rsidP="001B5FB0">
      <w:r>
        <w:t>Retrying gamof.com...</w:t>
      </w:r>
    </w:p>
    <w:p w14:paraId="27FEBC13" w14:textId="77777777" w:rsidR="001B5FB0" w:rsidRDefault="001B5FB0" w:rsidP="001B5FB0">
      <w:r>
        <w:t>Retrying gamof.com...</w:t>
      </w:r>
    </w:p>
    <w:p w14:paraId="7281FE9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gamof.com</w:t>
      </w:r>
    </w:p>
    <w:p w14:paraId="0010D0F5" w14:textId="77777777" w:rsidR="001B5FB0" w:rsidRDefault="001B5FB0" w:rsidP="001B5FB0">
      <w:r>
        <w:t>Checking ibgip.com...</w:t>
      </w:r>
    </w:p>
    <w:p w14:paraId="202D0246" w14:textId="77777777" w:rsidR="001B5FB0" w:rsidRDefault="001B5FB0" w:rsidP="001B5FB0">
      <w:r>
        <w:t>Error checking ibgip.com: No match found.</w:t>
      </w:r>
    </w:p>
    <w:p w14:paraId="79BD04E7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ibgip.com</w:t>
      </w:r>
    </w:p>
    <w:p w14:paraId="637218B6" w14:textId="77777777" w:rsidR="001B5FB0" w:rsidRDefault="001B5FB0" w:rsidP="001B5FB0">
      <w:r>
        <w:t>Checking lafhe.com...</w:t>
      </w:r>
    </w:p>
    <w:p w14:paraId="2B2AF5A1" w14:textId="77777777" w:rsidR="001B5FB0" w:rsidRDefault="001B5FB0" w:rsidP="001B5FB0">
      <w:r>
        <w:t>Error checking lafhe.com: No match found.</w:t>
      </w:r>
    </w:p>
    <w:p w14:paraId="2A1DF077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lafhe.com</w:t>
      </w:r>
    </w:p>
    <w:p w14:paraId="599EC9F0" w14:textId="77777777" w:rsidR="001B5FB0" w:rsidRDefault="001B5FB0" w:rsidP="001B5FB0">
      <w:r>
        <w:t>Checking arkas.com...</w:t>
      </w:r>
    </w:p>
    <w:p w14:paraId="3BB5EBAE" w14:textId="77777777" w:rsidR="001B5FB0" w:rsidRDefault="001B5FB0" w:rsidP="001B5FB0">
      <w:r>
        <w:t>Retrying arkas.com...</w:t>
      </w:r>
    </w:p>
    <w:p w14:paraId="4D1F56D7" w14:textId="77777777" w:rsidR="001B5FB0" w:rsidRDefault="001B5FB0" w:rsidP="001B5FB0">
      <w:r>
        <w:t>Retrying arkas.com...</w:t>
      </w:r>
    </w:p>
    <w:p w14:paraId="46534DC6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rkas.com</w:t>
      </w:r>
    </w:p>
    <w:p w14:paraId="04DB6C57" w14:textId="77777777" w:rsidR="001B5FB0" w:rsidRDefault="001B5FB0" w:rsidP="001B5FB0">
      <w:r>
        <w:t>Checking kadek.com...</w:t>
      </w:r>
    </w:p>
    <w:p w14:paraId="70D7FD0D" w14:textId="77777777" w:rsidR="001B5FB0" w:rsidRDefault="001B5FB0" w:rsidP="001B5FB0">
      <w:r>
        <w:t>Retrying kadek.com...</w:t>
      </w:r>
    </w:p>
    <w:p w14:paraId="2913C573" w14:textId="77777777" w:rsidR="001B5FB0" w:rsidRDefault="001B5FB0" w:rsidP="001B5FB0">
      <w:r>
        <w:t>Retrying kadek.com...</w:t>
      </w:r>
    </w:p>
    <w:p w14:paraId="768A8BA4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kadek.com</w:t>
      </w:r>
    </w:p>
    <w:p w14:paraId="3C1BFBA1" w14:textId="77777777" w:rsidR="001B5FB0" w:rsidRDefault="001B5FB0" w:rsidP="001B5FB0">
      <w:r>
        <w:t>Checking kicpu.com...</w:t>
      </w:r>
    </w:p>
    <w:p w14:paraId="18911C71" w14:textId="77777777" w:rsidR="001B5FB0" w:rsidRDefault="001B5FB0" w:rsidP="001B5FB0">
      <w:r>
        <w:t>Error checking kicpu.com: No match found.</w:t>
      </w:r>
    </w:p>
    <w:p w14:paraId="11FCE36F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kicpu.com</w:t>
      </w:r>
    </w:p>
    <w:p w14:paraId="2DADDEA2" w14:textId="77777777" w:rsidR="001B5FB0" w:rsidRDefault="001B5FB0" w:rsidP="001B5FB0">
      <w:r>
        <w:t>Checking obpom.com...</w:t>
      </w:r>
    </w:p>
    <w:p w14:paraId="0242C75E" w14:textId="77777777" w:rsidR="001B5FB0" w:rsidRDefault="001B5FB0" w:rsidP="001B5FB0">
      <w:r>
        <w:t>Error checking obpom.com: No match found.</w:t>
      </w:r>
    </w:p>
    <w:p w14:paraId="56E724CF" w14:textId="77777777" w:rsidR="001B5FB0" w:rsidRDefault="001B5FB0" w:rsidP="001B5FB0">
      <w:r>
        <w:rPr>
          <w:rFonts w:ascii="Segoe UI Emoji" w:hAnsi="Segoe UI Emoji" w:cs="Segoe UI Emoji"/>
        </w:rPr>
        <w:lastRenderedPageBreak/>
        <w:t>✅</w:t>
      </w:r>
      <w:r>
        <w:t xml:space="preserve"> Available: obpom.com</w:t>
      </w:r>
    </w:p>
    <w:p w14:paraId="7C7BF3DD" w14:textId="77777777" w:rsidR="001B5FB0" w:rsidRDefault="001B5FB0" w:rsidP="001B5FB0">
      <w:r>
        <w:t>Checking copma.com...</w:t>
      </w:r>
    </w:p>
    <w:p w14:paraId="3A474DE3" w14:textId="77777777" w:rsidR="001B5FB0" w:rsidRDefault="001B5FB0" w:rsidP="001B5FB0">
      <w:r>
        <w:t>Retrying copma.com...</w:t>
      </w:r>
    </w:p>
    <w:p w14:paraId="5C83C6D1" w14:textId="77777777" w:rsidR="001B5FB0" w:rsidRDefault="001B5FB0" w:rsidP="001B5FB0">
      <w:r>
        <w:t>Retrying copma.com...</w:t>
      </w:r>
    </w:p>
    <w:p w14:paraId="466F3976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copma.com</w:t>
      </w:r>
    </w:p>
    <w:p w14:paraId="33FC2F2C" w14:textId="77777777" w:rsidR="001B5FB0" w:rsidRDefault="001B5FB0" w:rsidP="001B5FB0">
      <w:r>
        <w:t>Checking netet.com...</w:t>
      </w:r>
    </w:p>
    <w:p w14:paraId="6CAA7383" w14:textId="77777777" w:rsidR="001B5FB0" w:rsidRDefault="001B5FB0" w:rsidP="001B5FB0">
      <w:r>
        <w:t>Retrying netet.com...</w:t>
      </w:r>
    </w:p>
    <w:p w14:paraId="621E6232" w14:textId="77777777" w:rsidR="001B5FB0" w:rsidRDefault="001B5FB0" w:rsidP="001B5FB0">
      <w:r>
        <w:t>Retrying netet.com...</w:t>
      </w:r>
    </w:p>
    <w:p w14:paraId="42AA10E0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netet.com</w:t>
      </w:r>
    </w:p>
    <w:p w14:paraId="11562CC2" w14:textId="77777777" w:rsidR="001B5FB0" w:rsidRDefault="001B5FB0" w:rsidP="001B5FB0">
      <w:r>
        <w:t>Checking gecoc.com...</w:t>
      </w:r>
    </w:p>
    <w:p w14:paraId="31FFB79D" w14:textId="77777777" w:rsidR="001B5FB0" w:rsidRDefault="001B5FB0" w:rsidP="001B5FB0">
      <w:r>
        <w:t>Retrying gecoc.com...</w:t>
      </w:r>
    </w:p>
    <w:p w14:paraId="3A33D129" w14:textId="77777777" w:rsidR="001B5FB0" w:rsidRDefault="001B5FB0" w:rsidP="001B5FB0">
      <w:r>
        <w:t>Retrying gecoc.com...</w:t>
      </w:r>
    </w:p>
    <w:p w14:paraId="70EBE48A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gecoc.com</w:t>
      </w:r>
    </w:p>
    <w:p w14:paraId="24AB6963" w14:textId="77777777" w:rsidR="001B5FB0" w:rsidRDefault="001B5FB0" w:rsidP="001B5FB0">
      <w:r>
        <w:t>Checking ilugu.com...</w:t>
      </w:r>
    </w:p>
    <w:p w14:paraId="5EF6BA21" w14:textId="77777777" w:rsidR="001B5FB0" w:rsidRDefault="001B5FB0" w:rsidP="001B5FB0">
      <w:r>
        <w:t>Retrying ilugu.com...</w:t>
      </w:r>
    </w:p>
    <w:p w14:paraId="3A4F628C" w14:textId="77777777" w:rsidR="001B5FB0" w:rsidRDefault="001B5FB0" w:rsidP="001B5FB0">
      <w:r>
        <w:t>Retrying ilugu.com...</w:t>
      </w:r>
    </w:p>
    <w:p w14:paraId="1284778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lugu.com</w:t>
      </w:r>
    </w:p>
    <w:p w14:paraId="7EEACB6F" w14:textId="77777777" w:rsidR="001B5FB0" w:rsidRDefault="001B5FB0" w:rsidP="001B5FB0">
      <w:r>
        <w:t>Checking utkih.com...</w:t>
      </w:r>
    </w:p>
    <w:p w14:paraId="108B6D85" w14:textId="77777777" w:rsidR="001B5FB0" w:rsidRDefault="001B5FB0" w:rsidP="001B5FB0">
      <w:r>
        <w:t>Error checking utkih.com: No match found.</w:t>
      </w:r>
    </w:p>
    <w:p w14:paraId="4FF53519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utkih.com</w:t>
      </w:r>
    </w:p>
    <w:p w14:paraId="0D02D940" w14:textId="77777777" w:rsidR="001B5FB0" w:rsidRDefault="001B5FB0" w:rsidP="001B5FB0">
      <w:r>
        <w:t>Checking bocad.com...</w:t>
      </w:r>
    </w:p>
    <w:p w14:paraId="41552592" w14:textId="77777777" w:rsidR="001B5FB0" w:rsidRDefault="001B5FB0" w:rsidP="001B5FB0">
      <w:r>
        <w:t>Retrying bocad.com...</w:t>
      </w:r>
    </w:p>
    <w:p w14:paraId="7A8F2A27" w14:textId="77777777" w:rsidR="001B5FB0" w:rsidRDefault="001B5FB0" w:rsidP="001B5FB0">
      <w:r>
        <w:t>Retrying bocad.com...</w:t>
      </w:r>
    </w:p>
    <w:p w14:paraId="61510B62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bocad.com</w:t>
      </w:r>
    </w:p>
    <w:p w14:paraId="7D2E9A1F" w14:textId="77777777" w:rsidR="001B5FB0" w:rsidRDefault="001B5FB0" w:rsidP="001B5FB0">
      <w:r>
        <w:t>Checking epnan.com...</w:t>
      </w:r>
    </w:p>
    <w:p w14:paraId="7FDB8A33" w14:textId="77777777" w:rsidR="001B5FB0" w:rsidRDefault="001B5FB0" w:rsidP="001B5FB0">
      <w:r>
        <w:t>Error checking epnan.com: No match found.</w:t>
      </w:r>
    </w:p>
    <w:p w14:paraId="2451B8F2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epnan.com</w:t>
      </w:r>
    </w:p>
    <w:p w14:paraId="6E30DD79" w14:textId="77777777" w:rsidR="001B5FB0" w:rsidRDefault="001B5FB0" w:rsidP="001B5FB0">
      <w:r>
        <w:t>Checking dofpo.com...</w:t>
      </w:r>
    </w:p>
    <w:p w14:paraId="63AD68AF" w14:textId="77777777" w:rsidR="001B5FB0" w:rsidRDefault="001B5FB0" w:rsidP="001B5FB0">
      <w:r>
        <w:t>Error checking dofpo.com: No match found.</w:t>
      </w:r>
    </w:p>
    <w:p w14:paraId="0E95F9FD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dofpo.com</w:t>
      </w:r>
    </w:p>
    <w:p w14:paraId="2AA40E6B" w14:textId="77777777" w:rsidR="001B5FB0" w:rsidRDefault="001B5FB0" w:rsidP="001B5FB0">
      <w:r>
        <w:t>Checking eguna.com...</w:t>
      </w:r>
    </w:p>
    <w:p w14:paraId="72C9D87D" w14:textId="77777777" w:rsidR="001B5FB0" w:rsidRDefault="001B5FB0" w:rsidP="001B5FB0">
      <w:r>
        <w:t>Retrying eguna.com...</w:t>
      </w:r>
    </w:p>
    <w:p w14:paraId="44832766" w14:textId="77777777" w:rsidR="001B5FB0" w:rsidRDefault="001B5FB0" w:rsidP="001B5FB0">
      <w:r>
        <w:t>Retrying eguna.com...</w:t>
      </w:r>
    </w:p>
    <w:p w14:paraId="768B54C9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guna.com</w:t>
      </w:r>
    </w:p>
    <w:p w14:paraId="5A408FF7" w14:textId="77777777" w:rsidR="001B5FB0" w:rsidRDefault="001B5FB0" w:rsidP="001B5FB0">
      <w:r>
        <w:t>Checking timus.com...</w:t>
      </w:r>
    </w:p>
    <w:p w14:paraId="79DFD4C3" w14:textId="77777777" w:rsidR="001B5FB0" w:rsidRDefault="001B5FB0" w:rsidP="001B5FB0">
      <w:r>
        <w:t>Retrying timus.com...</w:t>
      </w:r>
    </w:p>
    <w:p w14:paraId="1AF23B79" w14:textId="77777777" w:rsidR="001B5FB0" w:rsidRDefault="001B5FB0" w:rsidP="001B5FB0">
      <w:r>
        <w:t>Retrying timus.com...</w:t>
      </w:r>
    </w:p>
    <w:p w14:paraId="59E04388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timus.com</w:t>
      </w:r>
    </w:p>
    <w:p w14:paraId="0B8BA98D" w14:textId="77777777" w:rsidR="001B5FB0" w:rsidRDefault="001B5FB0" w:rsidP="001B5FB0">
      <w:r>
        <w:t>Checking edogo.com...</w:t>
      </w:r>
    </w:p>
    <w:p w14:paraId="07F44458" w14:textId="77777777" w:rsidR="001B5FB0" w:rsidRDefault="001B5FB0" w:rsidP="001B5FB0">
      <w:r>
        <w:t>Retrying edogo.com...</w:t>
      </w:r>
    </w:p>
    <w:p w14:paraId="40EE8756" w14:textId="77777777" w:rsidR="001B5FB0" w:rsidRDefault="001B5FB0" w:rsidP="001B5FB0">
      <w:r>
        <w:t>Retrying edogo.com...</w:t>
      </w:r>
    </w:p>
    <w:p w14:paraId="19CABDE5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dogo.com</w:t>
      </w:r>
    </w:p>
    <w:p w14:paraId="11E3B0E4" w14:textId="77777777" w:rsidR="001B5FB0" w:rsidRDefault="001B5FB0" w:rsidP="001B5FB0">
      <w:r>
        <w:t>Checking hicfi.com...</w:t>
      </w:r>
    </w:p>
    <w:p w14:paraId="6705E53B" w14:textId="77777777" w:rsidR="001B5FB0" w:rsidRDefault="001B5FB0" w:rsidP="001B5FB0">
      <w:r>
        <w:t>Error checking hicfi.com: No match found.</w:t>
      </w:r>
    </w:p>
    <w:p w14:paraId="6837F06F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hicfi.com</w:t>
      </w:r>
    </w:p>
    <w:p w14:paraId="450FB0A9" w14:textId="77777777" w:rsidR="001B5FB0" w:rsidRDefault="001B5FB0" w:rsidP="001B5FB0">
      <w:r>
        <w:t>Checking latat.com...</w:t>
      </w:r>
    </w:p>
    <w:p w14:paraId="05F9112D" w14:textId="77777777" w:rsidR="001B5FB0" w:rsidRDefault="001B5FB0" w:rsidP="001B5FB0">
      <w:r>
        <w:lastRenderedPageBreak/>
        <w:t>Retrying latat.com...</w:t>
      </w:r>
    </w:p>
    <w:p w14:paraId="3F148D4A" w14:textId="77777777" w:rsidR="001B5FB0" w:rsidRDefault="001B5FB0" w:rsidP="001B5FB0">
      <w:r>
        <w:t>Retrying latat.com...</w:t>
      </w:r>
    </w:p>
    <w:p w14:paraId="127D349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latat.com</w:t>
      </w:r>
    </w:p>
    <w:p w14:paraId="68573D20" w14:textId="77777777" w:rsidR="001B5FB0" w:rsidRDefault="001B5FB0" w:rsidP="001B5FB0">
      <w:r>
        <w:t>Checking akipa.com...</w:t>
      </w:r>
    </w:p>
    <w:p w14:paraId="75D0DE45" w14:textId="77777777" w:rsidR="001B5FB0" w:rsidRDefault="001B5FB0" w:rsidP="001B5FB0">
      <w:r>
        <w:t>Retrying akipa.com...</w:t>
      </w:r>
    </w:p>
    <w:p w14:paraId="68EC019D" w14:textId="77777777" w:rsidR="001B5FB0" w:rsidRDefault="001B5FB0" w:rsidP="001B5FB0">
      <w:r>
        <w:t>Retrying akipa.com...</w:t>
      </w:r>
    </w:p>
    <w:p w14:paraId="4106CA50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kipa.com</w:t>
      </w:r>
    </w:p>
    <w:p w14:paraId="3C8C3694" w14:textId="77777777" w:rsidR="001B5FB0" w:rsidRDefault="001B5FB0" w:rsidP="001B5FB0">
      <w:r>
        <w:t>Checking parhe.com...</w:t>
      </w:r>
    </w:p>
    <w:p w14:paraId="6A16AB99" w14:textId="77777777" w:rsidR="001B5FB0" w:rsidRDefault="001B5FB0" w:rsidP="001B5FB0">
      <w:r>
        <w:t>Retrying parhe.com...</w:t>
      </w:r>
    </w:p>
    <w:p w14:paraId="02C1F2A3" w14:textId="77777777" w:rsidR="001B5FB0" w:rsidRDefault="001B5FB0" w:rsidP="001B5FB0">
      <w:r>
        <w:t>Retrying parhe.com...</w:t>
      </w:r>
    </w:p>
    <w:p w14:paraId="658619D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parhe.com</w:t>
      </w:r>
    </w:p>
    <w:p w14:paraId="64999FD9" w14:textId="77777777" w:rsidR="001B5FB0" w:rsidRDefault="001B5FB0" w:rsidP="001B5FB0">
      <w:r>
        <w:t>Checking bipfi.com...</w:t>
      </w:r>
    </w:p>
    <w:p w14:paraId="749643C3" w14:textId="77777777" w:rsidR="001B5FB0" w:rsidRDefault="001B5FB0" w:rsidP="001B5FB0">
      <w:r>
        <w:t>Retrying bipfi.com...</w:t>
      </w:r>
    </w:p>
    <w:p w14:paraId="43B27A50" w14:textId="77777777" w:rsidR="001B5FB0" w:rsidRDefault="001B5FB0" w:rsidP="001B5FB0">
      <w:r>
        <w:t>Retrying bipfi.com...</w:t>
      </w:r>
    </w:p>
    <w:p w14:paraId="310B2D40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bipfi.com</w:t>
      </w:r>
    </w:p>
    <w:p w14:paraId="14D3B018" w14:textId="77777777" w:rsidR="001B5FB0" w:rsidRDefault="001B5FB0" w:rsidP="001B5FB0">
      <w:r>
        <w:t>Checking ikadi.com...</w:t>
      </w:r>
    </w:p>
    <w:p w14:paraId="181732E8" w14:textId="77777777" w:rsidR="001B5FB0" w:rsidRDefault="001B5FB0" w:rsidP="001B5FB0">
      <w:r>
        <w:t>Retrying ikadi.com...</w:t>
      </w:r>
    </w:p>
    <w:p w14:paraId="4D08ABDF" w14:textId="77777777" w:rsidR="001B5FB0" w:rsidRDefault="001B5FB0" w:rsidP="001B5FB0">
      <w:r>
        <w:t>Retrying ikadi.com...</w:t>
      </w:r>
    </w:p>
    <w:p w14:paraId="60B66FB0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kadi.com</w:t>
      </w:r>
    </w:p>
    <w:p w14:paraId="51E79F6F" w14:textId="77777777" w:rsidR="001B5FB0" w:rsidRDefault="001B5FB0" w:rsidP="001B5FB0">
      <w:r>
        <w:t>Checking oncim.com...</w:t>
      </w:r>
    </w:p>
    <w:p w14:paraId="3DDC3FC3" w14:textId="77777777" w:rsidR="001B5FB0" w:rsidRDefault="001B5FB0" w:rsidP="001B5FB0">
      <w:r>
        <w:t>Retrying oncim.com...</w:t>
      </w:r>
    </w:p>
    <w:p w14:paraId="4586FEE5" w14:textId="77777777" w:rsidR="001B5FB0" w:rsidRDefault="001B5FB0" w:rsidP="001B5FB0">
      <w:r>
        <w:t>Retrying oncim.com...</w:t>
      </w:r>
    </w:p>
    <w:p w14:paraId="66ED75F9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ncim.com</w:t>
      </w:r>
    </w:p>
    <w:p w14:paraId="3ED3C90B" w14:textId="77777777" w:rsidR="001B5FB0" w:rsidRDefault="001B5FB0" w:rsidP="001B5FB0">
      <w:r>
        <w:t>Checking dirlu.com...</w:t>
      </w:r>
    </w:p>
    <w:p w14:paraId="5DD480F0" w14:textId="77777777" w:rsidR="001B5FB0" w:rsidRDefault="001B5FB0" w:rsidP="001B5FB0">
      <w:r>
        <w:t>Retrying dirlu.com...</w:t>
      </w:r>
    </w:p>
    <w:p w14:paraId="3C635E24" w14:textId="77777777" w:rsidR="001B5FB0" w:rsidRDefault="001B5FB0" w:rsidP="001B5FB0">
      <w:r>
        <w:t>Retrying dirlu.com...</w:t>
      </w:r>
    </w:p>
    <w:p w14:paraId="4B1F5495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dirlu.com</w:t>
      </w:r>
    </w:p>
    <w:p w14:paraId="0BFCB93D" w14:textId="77777777" w:rsidR="001B5FB0" w:rsidRDefault="001B5FB0" w:rsidP="001B5FB0">
      <w:r>
        <w:t>Checking gemdu.com...</w:t>
      </w:r>
    </w:p>
    <w:p w14:paraId="795B1C38" w14:textId="77777777" w:rsidR="001B5FB0" w:rsidRDefault="001B5FB0" w:rsidP="001B5FB0">
      <w:r>
        <w:t>Retrying gemdu.com...</w:t>
      </w:r>
    </w:p>
    <w:p w14:paraId="37567FFD" w14:textId="77777777" w:rsidR="001B5FB0" w:rsidRDefault="001B5FB0" w:rsidP="001B5FB0">
      <w:r>
        <w:t>Retrying gemdu.com...</w:t>
      </w:r>
    </w:p>
    <w:p w14:paraId="0C78D944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gemdu.com</w:t>
      </w:r>
    </w:p>
    <w:p w14:paraId="1333BCB4" w14:textId="77777777" w:rsidR="001B5FB0" w:rsidRDefault="001B5FB0" w:rsidP="001B5FB0">
      <w:r>
        <w:t>Checking retup.com...</w:t>
      </w:r>
    </w:p>
    <w:p w14:paraId="42DB054E" w14:textId="77777777" w:rsidR="001B5FB0" w:rsidRDefault="001B5FB0" w:rsidP="001B5FB0">
      <w:r>
        <w:t>Retrying retup.com...</w:t>
      </w:r>
    </w:p>
    <w:p w14:paraId="676758DA" w14:textId="77777777" w:rsidR="001B5FB0" w:rsidRDefault="001B5FB0" w:rsidP="001B5FB0">
      <w:r>
        <w:t>Retrying retup.com...</w:t>
      </w:r>
    </w:p>
    <w:p w14:paraId="02C88308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retup.com</w:t>
      </w:r>
    </w:p>
    <w:p w14:paraId="61578998" w14:textId="77777777" w:rsidR="001B5FB0" w:rsidRDefault="001B5FB0" w:rsidP="001B5FB0">
      <w:r>
        <w:t>Checking adkub.com...</w:t>
      </w:r>
    </w:p>
    <w:p w14:paraId="76467531" w14:textId="77777777" w:rsidR="001B5FB0" w:rsidRDefault="001B5FB0" w:rsidP="001B5FB0">
      <w:r>
        <w:t>Error checking adkub.com: No match found.</w:t>
      </w:r>
    </w:p>
    <w:p w14:paraId="080ADC01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adkub.com</w:t>
      </w:r>
    </w:p>
    <w:p w14:paraId="23A6C7F0" w14:textId="77777777" w:rsidR="001B5FB0" w:rsidRDefault="001B5FB0" w:rsidP="001B5FB0">
      <w:r>
        <w:t>Checking hodic.com...</w:t>
      </w:r>
    </w:p>
    <w:p w14:paraId="50511728" w14:textId="77777777" w:rsidR="001B5FB0" w:rsidRDefault="001B5FB0" w:rsidP="001B5FB0">
      <w:r>
        <w:t>Retrying hodic.com...</w:t>
      </w:r>
    </w:p>
    <w:p w14:paraId="51F2329F" w14:textId="77777777" w:rsidR="001B5FB0" w:rsidRDefault="001B5FB0" w:rsidP="001B5FB0">
      <w:r>
        <w:t>Retrying hodic.com...</w:t>
      </w:r>
    </w:p>
    <w:p w14:paraId="538CD67A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hodic.com</w:t>
      </w:r>
    </w:p>
    <w:p w14:paraId="5D0CE28E" w14:textId="77777777" w:rsidR="001B5FB0" w:rsidRDefault="001B5FB0" w:rsidP="001B5FB0">
      <w:r>
        <w:t>Checking ikbes.com...</w:t>
      </w:r>
    </w:p>
    <w:p w14:paraId="525C526D" w14:textId="77777777" w:rsidR="001B5FB0" w:rsidRDefault="001B5FB0" w:rsidP="001B5FB0">
      <w:r>
        <w:t>Retrying ikbes.com...</w:t>
      </w:r>
    </w:p>
    <w:p w14:paraId="3AD30E91" w14:textId="77777777" w:rsidR="001B5FB0" w:rsidRDefault="001B5FB0" w:rsidP="001B5FB0">
      <w:r>
        <w:t>Retrying ikbes.com...</w:t>
      </w:r>
    </w:p>
    <w:p w14:paraId="4DE2AAE4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kbes.com</w:t>
      </w:r>
    </w:p>
    <w:p w14:paraId="0BC2BAFB" w14:textId="77777777" w:rsidR="001B5FB0" w:rsidRDefault="001B5FB0" w:rsidP="001B5FB0">
      <w:r>
        <w:lastRenderedPageBreak/>
        <w:t>Checking ussih.com...</w:t>
      </w:r>
    </w:p>
    <w:p w14:paraId="488BF3F8" w14:textId="77777777" w:rsidR="001B5FB0" w:rsidRDefault="001B5FB0" w:rsidP="001B5FB0">
      <w:r>
        <w:t>Error checking ussih.com: No match found.</w:t>
      </w:r>
    </w:p>
    <w:p w14:paraId="3C1B4131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ussih.com</w:t>
      </w:r>
    </w:p>
    <w:p w14:paraId="7CA0D54E" w14:textId="77777777" w:rsidR="001B5FB0" w:rsidRDefault="001B5FB0" w:rsidP="001B5FB0">
      <w:r>
        <w:t>Checking olnug.com...</w:t>
      </w:r>
    </w:p>
    <w:p w14:paraId="41240FBD" w14:textId="77777777" w:rsidR="001B5FB0" w:rsidRDefault="001B5FB0" w:rsidP="001B5FB0">
      <w:r>
        <w:t>Error checking olnug.com: No match found.</w:t>
      </w:r>
    </w:p>
    <w:p w14:paraId="1F7CAFFC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olnug.com</w:t>
      </w:r>
    </w:p>
    <w:p w14:paraId="0D7826B9" w14:textId="77777777" w:rsidR="001B5FB0" w:rsidRDefault="001B5FB0" w:rsidP="001B5FB0">
      <w:r>
        <w:t>Checking osofo.com...</w:t>
      </w:r>
    </w:p>
    <w:p w14:paraId="55724852" w14:textId="77777777" w:rsidR="001B5FB0" w:rsidRDefault="001B5FB0" w:rsidP="001B5FB0">
      <w:r>
        <w:t>Retrying osofo.com...</w:t>
      </w:r>
    </w:p>
    <w:p w14:paraId="1C4D45B6" w14:textId="77777777" w:rsidR="001B5FB0" w:rsidRDefault="001B5FB0" w:rsidP="001B5FB0">
      <w:r>
        <w:t>Retrying osofo.com...</w:t>
      </w:r>
    </w:p>
    <w:p w14:paraId="5B781B60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sofo.com</w:t>
      </w:r>
    </w:p>
    <w:p w14:paraId="29BF1DEC" w14:textId="77777777" w:rsidR="001B5FB0" w:rsidRDefault="001B5FB0" w:rsidP="001B5FB0">
      <w:r>
        <w:t>Checking rason.com...</w:t>
      </w:r>
    </w:p>
    <w:p w14:paraId="23EBBDBA" w14:textId="77777777" w:rsidR="001B5FB0" w:rsidRDefault="001B5FB0" w:rsidP="001B5FB0">
      <w:r>
        <w:t>Retrying rason.com...</w:t>
      </w:r>
    </w:p>
    <w:p w14:paraId="25DA5DFE" w14:textId="77777777" w:rsidR="001B5FB0" w:rsidRDefault="001B5FB0" w:rsidP="001B5FB0">
      <w:r>
        <w:t>Retrying rason.com...</w:t>
      </w:r>
    </w:p>
    <w:p w14:paraId="45548F72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rason.com</w:t>
      </w:r>
    </w:p>
    <w:p w14:paraId="580FEEC4" w14:textId="77777777" w:rsidR="001B5FB0" w:rsidRDefault="001B5FB0" w:rsidP="001B5FB0">
      <w:r>
        <w:t>Checking ihaco.com...</w:t>
      </w:r>
    </w:p>
    <w:p w14:paraId="7647B3AF" w14:textId="77777777" w:rsidR="001B5FB0" w:rsidRDefault="001B5FB0" w:rsidP="001B5FB0">
      <w:r>
        <w:t>Retrying ihaco.com...</w:t>
      </w:r>
    </w:p>
    <w:p w14:paraId="37C542A7" w14:textId="77777777" w:rsidR="001B5FB0" w:rsidRDefault="001B5FB0" w:rsidP="001B5FB0">
      <w:r>
        <w:t>Retrying ihaco.com...</w:t>
      </w:r>
    </w:p>
    <w:p w14:paraId="259AC0BC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haco.com</w:t>
      </w:r>
    </w:p>
    <w:p w14:paraId="3CE0AB63" w14:textId="77777777" w:rsidR="001B5FB0" w:rsidRDefault="001B5FB0" w:rsidP="001B5FB0">
      <w:r>
        <w:t>Checking fuhar.com...</w:t>
      </w:r>
    </w:p>
    <w:p w14:paraId="121BCC8F" w14:textId="77777777" w:rsidR="001B5FB0" w:rsidRDefault="001B5FB0" w:rsidP="001B5FB0">
      <w:r>
        <w:t>Retrying fuhar.com...</w:t>
      </w:r>
    </w:p>
    <w:p w14:paraId="4F834A63" w14:textId="77777777" w:rsidR="001B5FB0" w:rsidRDefault="001B5FB0" w:rsidP="001B5FB0">
      <w:r>
        <w:t>Retrying fuhar.com...</w:t>
      </w:r>
    </w:p>
    <w:p w14:paraId="7AC999E5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fuhar.com</w:t>
      </w:r>
    </w:p>
    <w:p w14:paraId="2321CF8B" w14:textId="77777777" w:rsidR="001B5FB0" w:rsidRDefault="001B5FB0" w:rsidP="001B5FB0">
      <w:r>
        <w:t>Checking ahebu.com...</w:t>
      </w:r>
    </w:p>
    <w:p w14:paraId="6323C9F5" w14:textId="77777777" w:rsidR="001B5FB0" w:rsidRDefault="001B5FB0" w:rsidP="001B5FB0">
      <w:r>
        <w:t>Error checking ahebu.com: No match found.</w:t>
      </w:r>
    </w:p>
    <w:p w14:paraId="6F079A43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ahebu.com</w:t>
      </w:r>
    </w:p>
    <w:p w14:paraId="11B5E983" w14:textId="77777777" w:rsidR="001B5FB0" w:rsidRDefault="001B5FB0" w:rsidP="001B5FB0">
      <w:r>
        <w:t>Checking agufo.com...</w:t>
      </w:r>
    </w:p>
    <w:p w14:paraId="0ACC1318" w14:textId="77777777" w:rsidR="001B5FB0" w:rsidRDefault="001B5FB0" w:rsidP="001B5FB0">
      <w:r>
        <w:t>Retrying agufo.com...</w:t>
      </w:r>
    </w:p>
    <w:p w14:paraId="520544A7" w14:textId="77777777" w:rsidR="001B5FB0" w:rsidRDefault="001B5FB0" w:rsidP="001B5FB0">
      <w:r>
        <w:t>Retrying agufo.com...</w:t>
      </w:r>
    </w:p>
    <w:p w14:paraId="2F2798B4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gufo.com</w:t>
      </w:r>
    </w:p>
    <w:p w14:paraId="1D1A09A9" w14:textId="77777777" w:rsidR="001B5FB0" w:rsidRDefault="001B5FB0" w:rsidP="001B5FB0">
      <w:r>
        <w:t>Checking canmo.com...</w:t>
      </w:r>
    </w:p>
    <w:p w14:paraId="0AF14AD3" w14:textId="77777777" w:rsidR="001B5FB0" w:rsidRDefault="001B5FB0" w:rsidP="001B5FB0">
      <w:r>
        <w:t>Retrying canmo.com...</w:t>
      </w:r>
    </w:p>
    <w:p w14:paraId="65D03D7E" w14:textId="77777777" w:rsidR="001B5FB0" w:rsidRDefault="001B5FB0" w:rsidP="001B5FB0">
      <w:r>
        <w:t>Retrying canmo.com...</w:t>
      </w:r>
    </w:p>
    <w:p w14:paraId="00D3F780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canmo.com</w:t>
      </w:r>
    </w:p>
    <w:p w14:paraId="5ECA8C1E" w14:textId="77777777" w:rsidR="001B5FB0" w:rsidRDefault="001B5FB0" w:rsidP="001B5FB0">
      <w:r>
        <w:t>Checking tunga.com...</w:t>
      </w:r>
    </w:p>
    <w:p w14:paraId="1B6E3198" w14:textId="77777777" w:rsidR="001B5FB0" w:rsidRDefault="001B5FB0" w:rsidP="001B5FB0">
      <w:r>
        <w:t>Retrying tunga.com...</w:t>
      </w:r>
    </w:p>
    <w:p w14:paraId="6D71593A" w14:textId="77777777" w:rsidR="001B5FB0" w:rsidRDefault="001B5FB0" w:rsidP="001B5FB0">
      <w:r>
        <w:t>Retrying tunga.com...</w:t>
      </w:r>
    </w:p>
    <w:p w14:paraId="3078EB1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tunga.com</w:t>
      </w:r>
    </w:p>
    <w:p w14:paraId="29DF0C0C" w14:textId="77777777" w:rsidR="001B5FB0" w:rsidRDefault="001B5FB0" w:rsidP="001B5FB0">
      <w:r>
        <w:t>Checking dosef.com...</w:t>
      </w:r>
    </w:p>
    <w:p w14:paraId="6CDE0186" w14:textId="77777777" w:rsidR="001B5FB0" w:rsidRDefault="001B5FB0" w:rsidP="001B5FB0">
      <w:r>
        <w:t>Retrying dosef.com...</w:t>
      </w:r>
    </w:p>
    <w:p w14:paraId="1BED515E" w14:textId="77777777" w:rsidR="001B5FB0" w:rsidRDefault="001B5FB0" w:rsidP="001B5FB0">
      <w:r>
        <w:t>Retrying dosef.com...</w:t>
      </w:r>
    </w:p>
    <w:p w14:paraId="7A5734F9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dosef.com</w:t>
      </w:r>
    </w:p>
    <w:p w14:paraId="7E982CA3" w14:textId="77777777" w:rsidR="001B5FB0" w:rsidRDefault="001B5FB0" w:rsidP="001B5FB0">
      <w:r>
        <w:t>Checking logup.com...</w:t>
      </w:r>
    </w:p>
    <w:p w14:paraId="2EF576E8" w14:textId="77777777" w:rsidR="001B5FB0" w:rsidRDefault="001B5FB0" w:rsidP="001B5FB0">
      <w:r>
        <w:t>Retrying logup.com...</w:t>
      </w:r>
    </w:p>
    <w:p w14:paraId="19DF6858" w14:textId="77777777" w:rsidR="001B5FB0" w:rsidRDefault="001B5FB0" w:rsidP="001B5FB0">
      <w:r>
        <w:t>Retrying logup.com...</w:t>
      </w:r>
    </w:p>
    <w:p w14:paraId="2AB2A514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logup.com</w:t>
      </w:r>
    </w:p>
    <w:p w14:paraId="2273B115" w14:textId="77777777" w:rsidR="001B5FB0" w:rsidRDefault="001B5FB0" w:rsidP="001B5FB0">
      <w:r>
        <w:t>Checking tadcu.com...</w:t>
      </w:r>
    </w:p>
    <w:p w14:paraId="4B5D2AAD" w14:textId="77777777" w:rsidR="001B5FB0" w:rsidRDefault="001B5FB0" w:rsidP="001B5FB0">
      <w:r>
        <w:lastRenderedPageBreak/>
        <w:t>Retrying tadcu.com...</w:t>
      </w:r>
    </w:p>
    <w:p w14:paraId="503B0397" w14:textId="77777777" w:rsidR="001B5FB0" w:rsidRDefault="001B5FB0" w:rsidP="001B5FB0">
      <w:r>
        <w:t>Retrying tadcu.com...</w:t>
      </w:r>
    </w:p>
    <w:p w14:paraId="0305A268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tadcu.com</w:t>
      </w:r>
    </w:p>
    <w:p w14:paraId="0A342E80" w14:textId="77777777" w:rsidR="001B5FB0" w:rsidRDefault="001B5FB0" w:rsidP="001B5FB0">
      <w:r>
        <w:t>Checking suner.com...</w:t>
      </w:r>
    </w:p>
    <w:p w14:paraId="0EE89941" w14:textId="77777777" w:rsidR="001B5FB0" w:rsidRDefault="001B5FB0" w:rsidP="001B5FB0">
      <w:r>
        <w:t>Retrying suner.com...</w:t>
      </w:r>
    </w:p>
    <w:p w14:paraId="0C4C184A" w14:textId="77777777" w:rsidR="001B5FB0" w:rsidRDefault="001B5FB0" w:rsidP="001B5FB0">
      <w:r>
        <w:t>Retrying suner.com...</w:t>
      </w:r>
    </w:p>
    <w:p w14:paraId="5E4C96A0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suner.com</w:t>
      </w:r>
    </w:p>
    <w:p w14:paraId="3B3B621D" w14:textId="77777777" w:rsidR="001B5FB0" w:rsidRDefault="001B5FB0" w:rsidP="001B5FB0">
      <w:r>
        <w:t>Checking ekopa.com...</w:t>
      </w:r>
    </w:p>
    <w:p w14:paraId="702FB691" w14:textId="77777777" w:rsidR="001B5FB0" w:rsidRDefault="001B5FB0" w:rsidP="001B5FB0">
      <w:r>
        <w:t>Retrying ekopa.com...</w:t>
      </w:r>
    </w:p>
    <w:p w14:paraId="717BD62E" w14:textId="77777777" w:rsidR="001B5FB0" w:rsidRDefault="001B5FB0" w:rsidP="001B5FB0">
      <w:r>
        <w:t>Retrying ekopa.com...</w:t>
      </w:r>
    </w:p>
    <w:p w14:paraId="36D48624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kopa.com</w:t>
      </w:r>
    </w:p>
    <w:p w14:paraId="122AEE6B" w14:textId="77777777" w:rsidR="001B5FB0" w:rsidRDefault="001B5FB0" w:rsidP="001B5FB0">
      <w:r>
        <w:t>Checking cisig.com...</w:t>
      </w:r>
    </w:p>
    <w:p w14:paraId="14094276" w14:textId="77777777" w:rsidR="001B5FB0" w:rsidRDefault="001B5FB0" w:rsidP="001B5FB0">
      <w:r>
        <w:t>Retrying cisig.com...</w:t>
      </w:r>
    </w:p>
    <w:p w14:paraId="42475633" w14:textId="77777777" w:rsidR="001B5FB0" w:rsidRDefault="001B5FB0" w:rsidP="001B5FB0">
      <w:r>
        <w:t>Retrying cisig.com...</w:t>
      </w:r>
    </w:p>
    <w:p w14:paraId="45C2B83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cisig.com</w:t>
      </w:r>
    </w:p>
    <w:p w14:paraId="5A231AEF" w14:textId="77777777" w:rsidR="001B5FB0" w:rsidRDefault="001B5FB0" w:rsidP="001B5FB0">
      <w:r>
        <w:t>Checking caglo.com...</w:t>
      </w:r>
    </w:p>
    <w:p w14:paraId="0FCD18B2" w14:textId="77777777" w:rsidR="001B5FB0" w:rsidRDefault="001B5FB0" w:rsidP="001B5FB0">
      <w:r>
        <w:t>Retrying caglo.com...</w:t>
      </w:r>
    </w:p>
    <w:p w14:paraId="4A391E49" w14:textId="77777777" w:rsidR="001B5FB0" w:rsidRDefault="001B5FB0" w:rsidP="001B5FB0">
      <w:r>
        <w:t>Retrying caglo.com...</w:t>
      </w:r>
    </w:p>
    <w:p w14:paraId="0C4BA426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caglo.com</w:t>
      </w:r>
    </w:p>
    <w:p w14:paraId="4CE5002C" w14:textId="77777777" w:rsidR="001B5FB0" w:rsidRDefault="001B5FB0" w:rsidP="001B5FB0">
      <w:r>
        <w:t>Checking orega.com...</w:t>
      </w:r>
    </w:p>
    <w:p w14:paraId="084484EF" w14:textId="77777777" w:rsidR="001B5FB0" w:rsidRDefault="001B5FB0" w:rsidP="001B5FB0">
      <w:r>
        <w:t>Retrying orega.com...</w:t>
      </w:r>
    </w:p>
    <w:p w14:paraId="47AC7C59" w14:textId="77777777" w:rsidR="001B5FB0" w:rsidRDefault="001B5FB0" w:rsidP="001B5FB0">
      <w:r>
        <w:t>Retrying orega.com...</w:t>
      </w:r>
    </w:p>
    <w:p w14:paraId="3F2B2CA9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rega.com</w:t>
      </w:r>
    </w:p>
    <w:p w14:paraId="765D306C" w14:textId="77777777" w:rsidR="001B5FB0" w:rsidRDefault="001B5FB0" w:rsidP="001B5FB0">
      <w:r>
        <w:t>Checking gukci.com...</w:t>
      </w:r>
    </w:p>
    <w:p w14:paraId="7017A80D" w14:textId="77777777" w:rsidR="001B5FB0" w:rsidRDefault="001B5FB0" w:rsidP="001B5FB0">
      <w:r>
        <w:t>Error checking gukci.com: No match found.</w:t>
      </w:r>
    </w:p>
    <w:p w14:paraId="5696EEA3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gukci.com</w:t>
      </w:r>
    </w:p>
    <w:p w14:paraId="774DBD0D" w14:textId="77777777" w:rsidR="001B5FB0" w:rsidRDefault="001B5FB0" w:rsidP="001B5FB0">
      <w:r>
        <w:t>Checking ituhi.com...</w:t>
      </w:r>
    </w:p>
    <w:p w14:paraId="7C5A93C1" w14:textId="77777777" w:rsidR="001B5FB0" w:rsidRDefault="001B5FB0" w:rsidP="001B5FB0">
      <w:r>
        <w:t>Error checking ituhi.com: No match found.</w:t>
      </w:r>
    </w:p>
    <w:p w14:paraId="39E35304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ituhi.com</w:t>
      </w:r>
    </w:p>
    <w:p w14:paraId="60F49CB0" w14:textId="77777777" w:rsidR="001B5FB0" w:rsidRDefault="001B5FB0" w:rsidP="001B5FB0">
      <w:r>
        <w:t>Checking otile.com...</w:t>
      </w:r>
    </w:p>
    <w:p w14:paraId="232BFCC8" w14:textId="77777777" w:rsidR="001B5FB0" w:rsidRDefault="001B5FB0" w:rsidP="001B5FB0">
      <w:r>
        <w:t>Retrying otile.com...</w:t>
      </w:r>
    </w:p>
    <w:p w14:paraId="698D4D42" w14:textId="77777777" w:rsidR="001B5FB0" w:rsidRDefault="001B5FB0" w:rsidP="001B5FB0">
      <w:r>
        <w:t>Retrying otile.com...</w:t>
      </w:r>
    </w:p>
    <w:p w14:paraId="6CD9DD8D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tile.com</w:t>
      </w:r>
    </w:p>
    <w:p w14:paraId="7D155EBC" w14:textId="77777777" w:rsidR="001B5FB0" w:rsidRDefault="001B5FB0" w:rsidP="001B5FB0">
      <w:r>
        <w:t>Checking ubsih.com...</w:t>
      </w:r>
    </w:p>
    <w:p w14:paraId="37E03D85" w14:textId="77777777" w:rsidR="001B5FB0" w:rsidRDefault="001B5FB0" w:rsidP="001B5FB0">
      <w:r>
        <w:t>Error checking ubsih.com: No match found.</w:t>
      </w:r>
    </w:p>
    <w:p w14:paraId="30A4EE76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ubsih.com</w:t>
      </w:r>
    </w:p>
    <w:p w14:paraId="425CE1DC" w14:textId="77777777" w:rsidR="001B5FB0" w:rsidRDefault="001B5FB0" w:rsidP="001B5FB0">
      <w:r>
        <w:t>Checking igcel.com...</w:t>
      </w:r>
    </w:p>
    <w:p w14:paraId="00518938" w14:textId="77777777" w:rsidR="001B5FB0" w:rsidRDefault="001B5FB0" w:rsidP="001B5FB0">
      <w:r>
        <w:t>Retrying igcel.com...</w:t>
      </w:r>
    </w:p>
    <w:p w14:paraId="5309EA15" w14:textId="77777777" w:rsidR="001B5FB0" w:rsidRDefault="001B5FB0" w:rsidP="001B5FB0">
      <w:r>
        <w:t>Retrying igcel.com...</w:t>
      </w:r>
    </w:p>
    <w:p w14:paraId="3E65FF12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gcel.com</w:t>
      </w:r>
    </w:p>
    <w:p w14:paraId="69F73CCA" w14:textId="77777777" w:rsidR="001B5FB0" w:rsidRDefault="001B5FB0" w:rsidP="001B5FB0">
      <w:r>
        <w:t>Checking ollup.com...</w:t>
      </w:r>
    </w:p>
    <w:p w14:paraId="4CE3F6C3" w14:textId="77777777" w:rsidR="001B5FB0" w:rsidRDefault="001B5FB0" w:rsidP="001B5FB0">
      <w:r>
        <w:t>Retrying ollup.com...</w:t>
      </w:r>
    </w:p>
    <w:p w14:paraId="607E6776" w14:textId="77777777" w:rsidR="001B5FB0" w:rsidRDefault="001B5FB0" w:rsidP="001B5FB0">
      <w:r>
        <w:t>Retrying ollup.com...</w:t>
      </w:r>
    </w:p>
    <w:p w14:paraId="6C5404CA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llup.com</w:t>
      </w:r>
    </w:p>
    <w:p w14:paraId="6E489AF0" w14:textId="77777777" w:rsidR="001B5FB0" w:rsidRDefault="001B5FB0" w:rsidP="001B5FB0">
      <w:r>
        <w:t>Checking tidam.com...</w:t>
      </w:r>
    </w:p>
    <w:p w14:paraId="726CD635" w14:textId="77777777" w:rsidR="001B5FB0" w:rsidRDefault="001B5FB0" w:rsidP="001B5FB0">
      <w:r>
        <w:t>Retrying tidam.com...</w:t>
      </w:r>
    </w:p>
    <w:p w14:paraId="5462942E" w14:textId="77777777" w:rsidR="001B5FB0" w:rsidRDefault="001B5FB0" w:rsidP="001B5FB0">
      <w:r>
        <w:lastRenderedPageBreak/>
        <w:t>Retrying tidam.com...</w:t>
      </w:r>
    </w:p>
    <w:p w14:paraId="64DB9C5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tidam.com</w:t>
      </w:r>
    </w:p>
    <w:p w14:paraId="58090068" w14:textId="77777777" w:rsidR="001B5FB0" w:rsidRDefault="001B5FB0" w:rsidP="001B5FB0">
      <w:r>
        <w:t>Checking hulus.com...</w:t>
      </w:r>
    </w:p>
    <w:p w14:paraId="6C6170F7" w14:textId="77777777" w:rsidR="001B5FB0" w:rsidRDefault="001B5FB0" w:rsidP="001B5FB0">
      <w:r>
        <w:t>Retrying hulus.com...</w:t>
      </w:r>
    </w:p>
    <w:p w14:paraId="7137B61A" w14:textId="77777777" w:rsidR="001B5FB0" w:rsidRDefault="001B5FB0" w:rsidP="001B5FB0">
      <w:r>
        <w:t>Retrying hulus.com...</w:t>
      </w:r>
    </w:p>
    <w:p w14:paraId="015205C0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hulus.com</w:t>
      </w:r>
    </w:p>
    <w:p w14:paraId="42B3456E" w14:textId="77777777" w:rsidR="001B5FB0" w:rsidRDefault="001B5FB0" w:rsidP="001B5FB0">
      <w:r>
        <w:t>Checking ferip.com...</w:t>
      </w:r>
    </w:p>
    <w:p w14:paraId="727B6D04" w14:textId="77777777" w:rsidR="001B5FB0" w:rsidRDefault="001B5FB0" w:rsidP="001B5FB0">
      <w:r>
        <w:t>Retrying ferip.com...</w:t>
      </w:r>
    </w:p>
    <w:p w14:paraId="041238E1" w14:textId="77777777" w:rsidR="001B5FB0" w:rsidRDefault="001B5FB0" w:rsidP="001B5FB0">
      <w:r>
        <w:t>Retrying ferip.com...</w:t>
      </w:r>
    </w:p>
    <w:p w14:paraId="4A1CBE1E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ferip.com</w:t>
      </w:r>
    </w:p>
    <w:p w14:paraId="4BB66F72" w14:textId="77777777" w:rsidR="001B5FB0" w:rsidRDefault="001B5FB0" w:rsidP="001B5FB0">
      <w:r>
        <w:t>Checking ogcit.com...</w:t>
      </w:r>
    </w:p>
    <w:p w14:paraId="30DE4D7E" w14:textId="77777777" w:rsidR="001B5FB0" w:rsidRDefault="001B5FB0" w:rsidP="001B5FB0">
      <w:r>
        <w:t>Error checking ogcit.com: No match found.</w:t>
      </w:r>
    </w:p>
    <w:p w14:paraId="5B4FB5E3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ogcit.com</w:t>
      </w:r>
    </w:p>
    <w:p w14:paraId="1C019A83" w14:textId="77777777" w:rsidR="001B5FB0" w:rsidRDefault="001B5FB0" w:rsidP="001B5FB0">
      <w:r>
        <w:t>Checking berne.com...</w:t>
      </w:r>
    </w:p>
    <w:p w14:paraId="04914D4A" w14:textId="77777777" w:rsidR="001B5FB0" w:rsidRDefault="001B5FB0" w:rsidP="001B5FB0">
      <w:r>
        <w:t>Retrying berne.com...</w:t>
      </w:r>
    </w:p>
    <w:p w14:paraId="554EBE1D" w14:textId="77777777" w:rsidR="001B5FB0" w:rsidRDefault="001B5FB0" w:rsidP="001B5FB0">
      <w:r>
        <w:t>Retrying berne.com...</w:t>
      </w:r>
    </w:p>
    <w:p w14:paraId="48E03B25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berne.com</w:t>
      </w:r>
    </w:p>
    <w:p w14:paraId="5D49E7C3" w14:textId="77777777" w:rsidR="001B5FB0" w:rsidRDefault="001B5FB0" w:rsidP="001B5FB0">
      <w:r>
        <w:t>Checking oseke.com...</w:t>
      </w:r>
    </w:p>
    <w:p w14:paraId="774CFE33" w14:textId="77777777" w:rsidR="001B5FB0" w:rsidRDefault="001B5FB0" w:rsidP="001B5FB0">
      <w:r>
        <w:t>Retrying oseke.com...</w:t>
      </w:r>
    </w:p>
    <w:p w14:paraId="5FC0ECFA" w14:textId="77777777" w:rsidR="001B5FB0" w:rsidRDefault="001B5FB0" w:rsidP="001B5FB0">
      <w:r>
        <w:t>Retrying oseke.com...</w:t>
      </w:r>
    </w:p>
    <w:p w14:paraId="075015CE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seke.com</w:t>
      </w:r>
    </w:p>
    <w:p w14:paraId="2661314A" w14:textId="77777777" w:rsidR="001B5FB0" w:rsidRDefault="001B5FB0" w:rsidP="001B5FB0">
      <w:r>
        <w:t>Checking erisi.com...</w:t>
      </w:r>
    </w:p>
    <w:p w14:paraId="79ACB939" w14:textId="77777777" w:rsidR="001B5FB0" w:rsidRDefault="001B5FB0" w:rsidP="001B5FB0">
      <w:r>
        <w:t>Retrying erisi.com...</w:t>
      </w:r>
    </w:p>
    <w:p w14:paraId="724ABBA3" w14:textId="77777777" w:rsidR="001B5FB0" w:rsidRDefault="001B5FB0" w:rsidP="001B5FB0">
      <w:r>
        <w:t>Retrying erisi.com...</w:t>
      </w:r>
    </w:p>
    <w:p w14:paraId="380D46D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risi.com</w:t>
      </w:r>
    </w:p>
    <w:p w14:paraId="70636BDC" w14:textId="77777777" w:rsidR="001B5FB0" w:rsidRDefault="001B5FB0" w:rsidP="001B5FB0">
      <w:r>
        <w:t>Checking ulhek.com...</w:t>
      </w:r>
    </w:p>
    <w:p w14:paraId="312DDB3F" w14:textId="77777777" w:rsidR="001B5FB0" w:rsidRDefault="001B5FB0" w:rsidP="001B5FB0">
      <w:r>
        <w:t>Error checking ulhek.com: No match found.</w:t>
      </w:r>
    </w:p>
    <w:p w14:paraId="4740D155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ulhek.com</w:t>
      </w:r>
    </w:p>
    <w:p w14:paraId="1CAB94BB" w14:textId="77777777" w:rsidR="001B5FB0" w:rsidRDefault="001B5FB0" w:rsidP="001B5FB0">
      <w:r>
        <w:t>Checking konmi.com...</w:t>
      </w:r>
    </w:p>
    <w:p w14:paraId="7D757E28" w14:textId="77777777" w:rsidR="001B5FB0" w:rsidRDefault="001B5FB0" w:rsidP="001B5FB0">
      <w:r>
        <w:t>Retrying konmi.com...</w:t>
      </w:r>
    </w:p>
    <w:p w14:paraId="1F75B587" w14:textId="77777777" w:rsidR="001B5FB0" w:rsidRDefault="001B5FB0" w:rsidP="001B5FB0">
      <w:r>
        <w:t>Retrying konmi.com...</w:t>
      </w:r>
    </w:p>
    <w:p w14:paraId="01C1AC3A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konmi.com</w:t>
      </w:r>
    </w:p>
    <w:p w14:paraId="7DF8D8AD" w14:textId="77777777" w:rsidR="001B5FB0" w:rsidRDefault="001B5FB0" w:rsidP="001B5FB0">
      <w:r>
        <w:t>Checking ibahu.com...</w:t>
      </w:r>
    </w:p>
    <w:p w14:paraId="4E9D5A1D" w14:textId="77777777" w:rsidR="001B5FB0" w:rsidRDefault="001B5FB0" w:rsidP="001B5FB0">
      <w:r>
        <w:t>Retrying ibahu.com...</w:t>
      </w:r>
    </w:p>
    <w:p w14:paraId="0596DF48" w14:textId="77777777" w:rsidR="001B5FB0" w:rsidRDefault="001B5FB0" w:rsidP="001B5FB0">
      <w:r>
        <w:t>Retrying ibahu.com...</w:t>
      </w:r>
    </w:p>
    <w:p w14:paraId="08009158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bahu.com</w:t>
      </w:r>
    </w:p>
    <w:p w14:paraId="18D49BB0" w14:textId="77777777" w:rsidR="001B5FB0" w:rsidRDefault="001B5FB0" w:rsidP="001B5FB0">
      <w:r>
        <w:t>Checking icfug.com...</w:t>
      </w:r>
    </w:p>
    <w:p w14:paraId="2F6563B0" w14:textId="77777777" w:rsidR="001B5FB0" w:rsidRDefault="001B5FB0" w:rsidP="001B5FB0">
      <w:r>
        <w:t>Error checking icfug.com: No match found.</w:t>
      </w:r>
    </w:p>
    <w:p w14:paraId="5FAE2BFB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icfug.com</w:t>
      </w:r>
    </w:p>
    <w:p w14:paraId="37DA1C3E" w14:textId="77777777" w:rsidR="001B5FB0" w:rsidRDefault="001B5FB0" w:rsidP="001B5FB0">
      <w:r>
        <w:t>Checking adpub.com...</w:t>
      </w:r>
    </w:p>
    <w:p w14:paraId="457A4B1E" w14:textId="77777777" w:rsidR="001B5FB0" w:rsidRDefault="001B5FB0" w:rsidP="001B5FB0">
      <w:r>
        <w:t>Retrying adpub.com...</w:t>
      </w:r>
    </w:p>
    <w:p w14:paraId="7FA09A82" w14:textId="77777777" w:rsidR="001B5FB0" w:rsidRDefault="001B5FB0" w:rsidP="001B5FB0">
      <w:r>
        <w:t>Retrying adpub.com...</w:t>
      </w:r>
    </w:p>
    <w:p w14:paraId="4F545A8C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dpub.com</w:t>
      </w:r>
    </w:p>
    <w:p w14:paraId="7222874C" w14:textId="77777777" w:rsidR="001B5FB0" w:rsidRDefault="001B5FB0" w:rsidP="001B5FB0">
      <w:r>
        <w:t>Checking nefam.com...</w:t>
      </w:r>
    </w:p>
    <w:p w14:paraId="31AD51AA" w14:textId="77777777" w:rsidR="001B5FB0" w:rsidRDefault="001B5FB0" w:rsidP="001B5FB0">
      <w:r>
        <w:t>Retrying nefam.com...</w:t>
      </w:r>
    </w:p>
    <w:p w14:paraId="6122C5B1" w14:textId="77777777" w:rsidR="001B5FB0" w:rsidRDefault="001B5FB0" w:rsidP="001B5FB0">
      <w:r>
        <w:t>Retrying nefam.com...</w:t>
      </w:r>
    </w:p>
    <w:p w14:paraId="0E06F677" w14:textId="77777777" w:rsidR="001B5FB0" w:rsidRDefault="001B5FB0" w:rsidP="001B5FB0">
      <w:r>
        <w:rPr>
          <w:rFonts w:ascii="Segoe UI Emoji" w:hAnsi="Segoe UI Emoji" w:cs="Segoe UI Emoji"/>
        </w:rPr>
        <w:lastRenderedPageBreak/>
        <w:t>❌</w:t>
      </w:r>
      <w:r>
        <w:t xml:space="preserve"> Taken: nefam.com</w:t>
      </w:r>
    </w:p>
    <w:p w14:paraId="3C29DA92" w14:textId="77777777" w:rsidR="001B5FB0" w:rsidRDefault="001B5FB0" w:rsidP="001B5FB0">
      <w:r>
        <w:t>Checking hefak.com...</w:t>
      </w:r>
    </w:p>
    <w:p w14:paraId="2CB2D461" w14:textId="77777777" w:rsidR="001B5FB0" w:rsidRDefault="001B5FB0" w:rsidP="001B5FB0">
      <w:r>
        <w:t>Error checking hefak.com: No match found.</w:t>
      </w:r>
    </w:p>
    <w:p w14:paraId="638A4FB3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hefak.com</w:t>
      </w:r>
    </w:p>
    <w:p w14:paraId="4C206449" w14:textId="77777777" w:rsidR="001B5FB0" w:rsidRDefault="001B5FB0" w:rsidP="001B5FB0">
      <w:r>
        <w:t>Checking gefsa.com...</w:t>
      </w:r>
    </w:p>
    <w:p w14:paraId="11B431B1" w14:textId="77777777" w:rsidR="001B5FB0" w:rsidRDefault="001B5FB0" w:rsidP="001B5FB0">
      <w:r>
        <w:t>Retrying gefsa.com...</w:t>
      </w:r>
    </w:p>
    <w:p w14:paraId="48E31FBA" w14:textId="77777777" w:rsidR="001B5FB0" w:rsidRDefault="001B5FB0" w:rsidP="001B5FB0">
      <w:r>
        <w:t>Retrying gefsa.com...</w:t>
      </w:r>
    </w:p>
    <w:p w14:paraId="4C4506E6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gefsa.com</w:t>
      </w:r>
    </w:p>
    <w:p w14:paraId="0F2687B7" w14:textId="77777777" w:rsidR="001B5FB0" w:rsidRDefault="001B5FB0" w:rsidP="001B5FB0">
      <w:r>
        <w:t>Checking rebtu.com...</w:t>
      </w:r>
    </w:p>
    <w:p w14:paraId="54312902" w14:textId="77777777" w:rsidR="001B5FB0" w:rsidRDefault="001B5FB0" w:rsidP="001B5FB0">
      <w:r>
        <w:t>Retrying rebtu.com...</w:t>
      </w:r>
    </w:p>
    <w:p w14:paraId="7CFF0E09" w14:textId="77777777" w:rsidR="001B5FB0" w:rsidRDefault="001B5FB0" w:rsidP="001B5FB0">
      <w:r>
        <w:t>Retrying rebtu.com...</w:t>
      </w:r>
    </w:p>
    <w:p w14:paraId="5FCA6714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rebtu.com</w:t>
      </w:r>
    </w:p>
    <w:p w14:paraId="72E1552F" w14:textId="77777777" w:rsidR="001B5FB0" w:rsidRDefault="001B5FB0" w:rsidP="001B5FB0">
      <w:r>
        <w:t>Checking ladra.com...</w:t>
      </w:r>
    </w:p>
    <w:p w14:paraId="498DF3FE" w14:textId="77777777" w:rsidR="001B5FB0" w:rsidRDefault="001B5FB0" w:rsidP="001B5FB0">
      <w:r>
        <w:t>Retrying ladra.com...</w:t>
      </w:r>
    </w:p>
    <w:p w14:paraId="65D6444B" w14:textId="77777777" w:rsidR="001B5FB0" w:rsidRDefault="001B5FB0" w:rsidP="001B5FB0">
      <w:r>
        <w:t>Retrying ladra.com...</w:t>
      </w:r>
    </w:p>
    <w:p w14:paraId="6806D619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ladra.com</w:t>
      </w:r>
    </w:p>
    <w:p w14:paraId="695069A7" w14:textId="77777777" w:rsidR="001B5FB0" w:rsidRDefault="001B5FB0" w:rsidP="001B5FB0">
      <w:r>
        <w:t>Checking efofu.com...</w:t>
      </w:r>
    </w:p>
    <w:p w14:paraId="4CF20D13" w14:textId="77777777" w:rsidR="001B5FB0" w:rsidRDefault="001B5FB0" w:rsidP="001B5FB0">
      <w:r>
        <w:t>Error checking efofu.com: No match found.</w:t>
      </w:r>
    </w:p>
    <w:p w14:paraId="7CEC70D5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efofu.com</w:t>
      </w:r>
    </w:p>
    <w:p w14:paraId="15B1A0E7" w14:textId="77777777" w:rsidR="001B5FB0" w:rsidRDefault="001B5FB0" w:rsidP="001B5FB0">
      <w:r>
        <w:t>Checking upnig.com...</w:t>
      </w:r>
    </w:p>
    <w:p w14:paraId="5A768BC4" w14:textId="77777777" w:rsidR="001B5FB0" w:rsidRDefault="001B5FB0" w:rsidP="001B5FB0">
      <w:r>
        <w:t>Retrying upnig.com...</w:t>
      </w:r>
    </w:p>
    <w:p w14:paraId="10DCD3D8" w14:textId="77777777" w:rsidR="001B5FB0" w:rsidRDefault="001B5FB0" w:rsidP="001B5FB0">
      <w:r>
        <w:t>Retrying upnig.com...</w:t>
      </w:r>
    </w:p>
    <w:p w14:paraId="02B7BFB1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pnig.com</w:t>
      </w:r>
    </w:p>
    <w:p w14:paraId="5E41A1F2" w14:textId="77777777" w:rsidR="001B5FB0" w:rsidRDefault="001B5FB0" w:rsidP="001B5FB0">
      <w:r>
        <w:t>Checking fisub.com...</w:t>
      </w:r>
    </w:p>
    <w:p w14:paraId="16EEA70C" w14:textId="77777777" w:rsidR="001B5FB0" w:rsidRDefault="001B5FB0" w:rsidP="001B5FB0">
      <w:r>
        <w:t>Retrying fisub.com...</w:t>
      </w:r>
    </w:p>
    <w:p w14:paraId="5C8B3194" w14:textId="77777777" w:rsidR="001B5FB0" w:rsidRDefault="001B5FB0" w:rsidP="001B5FB0">
      <w:r>
        <w:t>Retrying fisub.com...</w:t>
      </w:r>
    </w:p>
    <w:p w14:paraId="62F9D9C6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fisub.com</w:t>
      </w:r>
    </w:p>
    <w:p w14:paraId="2624670F" w14:textId="77777777" w:rsidR="001B5FB0" w:rsidRDefault="001B5FB0" w:rsidP="001B5FB0">
      <w:r>
        <w:t>Checking damca.com...</w:t>
      </w:r>
    </w:p>
    <w:p w14:paraId="5D927407" w14:textId="77777777" w:rsidR="001B5FB0" w:rsidRDefault="001B5FB0" w:rsidP="001B5FB0">
      <w:r>
        <w:t>Retrying damca.com...</w:t>
      </w:r>
    </w:p>
    <w:p w14:paraId="567A189E" w14:textId="77777777" w:rsidR="001B5FB0" w:rsidRDefault="001B5FB0" w:rsidP="001B5FB0">
      <w:r>
        <w:t>Retrying damca.com...</w:t>
      </w:r>
    </w:p>
    <w:p w14:paraId="250F4AB4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damca.com</w:t>
      </w:r>
    </w:p>
    <w:p w14:paraId="56B1A50B" w14:textId="77777777" w:rsidR="001B5FB0" w:rsidRDefault="001B5FB0" w:rsidP="001B5FB0">
      <w:r>
        <w:t>Checking lafuc.com...</w:t>
      </w:r>
    </w:p>
    <w:p w14:paraId="78158609" w14:textId="77777777" w:rsidR="001B5FB0" w:rsidRDefault="001B5FB0" w:rsidP="001B5FB0">
      <w:r>
        <w:t>Retrying lafuc.com...</w:t>
      </w:r>
    </w:p>
    <w:p w14:paraId="6CC40ED0" w14:textId="77777777" w:rsidR="001B5FB0" w:rsidRDefault="001B5FB0" w:rsidP="001B5FB0">
      <w:r>
        <w:t>Retrying lafuc.com...</w:t>
      </w:r>
    </w:p>
    <w:p w14:paraId="38793208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lafuc.com</w:t>
      </w:r>
    </w:p>
    <w:p w14:paraId="1C81291C" w14:textId="77777777" w:rsidR="001B5FB0" w:rsidRDefault="001B5FB0" w:rsidP="001B5FB0">
      <w:r>
        <w:t>Checking pirog.com...</w:t>
      </w:r>
    </w:p>
    <w:p w14:paraId="2212E699" w14:textId="77777777" w:rsidR="001B5FB0" w:rsidRDefault="001B5FB0" w:rsidP="001B5FB0">
      <w:r>
        <w:t>Retrying pirog.com...</w:t>
      </w:r>
    </w:p>
    <w:p w14:paraId="4A2543BD" w14:textId="77777777" w:rsidR="001B5FB0" w:rsidRDefault="001B5FB0" w:rsidP="001B5FB0">
      <w:r>
        <w:t>Retrying pirog.com...</w:t>
      </w:r>
    </w:p>
    <w:p w14:paraId="12A4806E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pirog.com</w:t>
      </w:r>
    </w:p>
    <w:p w14:paraId="4BDFBC79" w14:textId="77777777" w:rsidR="001B5FB0" w:rsidRDefault="001B5FB0" w:rsidP="001B5FB0">
      <w:r>
        <w:t>Checking inedo.com...</w:t>
      </w:r>
    </w:p>
    <w:p w14:paraId="614E56DB" w14:textId="77777777" w:rsidR="001B5FB0" w:rsidRDefault="001B5FB0" w:rsidP="001B5FB0">
      <w:r>
        <w:t>Retrying inedo.com...</w:t>
      </w:r>
    </w:p>
    <w:p w14:paraId="1566F4CA" w14:textId="77777777" w:rsidR="001B5FB0" w:rsidRDefault="001B5FB0" w:rsidP="001B5FB0">
      <w:r>
        <w:t>Retrying inedo.com...</w:t>
      </w:r>
    </w:p>
    <w:p w14:paraId="29C9AC12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nedo.com</w:t>
      </w:r>
    </w:p>
    <w:p w14:paraId="38DAFB57" w14:textId="77777777" w:rsidR="001B5FB0" w:rsidRDefault="001B5FB0" w:rsidP="001B5FB0">
      <w:r>
        <w:t>Checking rikni.com...</w:t>
      </w:r>
    </w:p>
    <w:p w14:paraId="43E9196A" w14:textId="77777777" w:rsidR="001B5FB0" w:rsidRDefault="001B5FB0" w:rsidP="001B5FB0">
      <w:r>
        <w:t>Retrying rikni.com...</w:t>
      </w:r>
    </w:p>
    <w:p w14:paraId="6080C50F" w14:textId="77777777" w:rsidR="001B5FB0" w:rsidRDefault="001B5FB0" w:rsidP="001B5FB0">
      <w:r>
        <w:t>Retrying rikni.com...</w:t>
      </w:r>
    </w:p>
    <w:p w14:paraId="4714AA37" w14:textId="77777777" w:rsidR="001B5FB0" w:rsidRDefault="001B5FB0" w:rsidP="001B5FB0">
      <w:r>
        <w:rPr>
          <w:rFonts w:ascii="Segoe UI Emoji" w:hAnsi="Segoe UI Emoji" w:cs="Segoe UI Emoji"/>
        </w:rPr>
        <w:lastRenderedPageBreak/>
        <w:t>❌</w:t>
      </w:r>
      <w:r>
        <w:t xml:space="preserve"> Taken: rikni.com</w:t>
      </w:r>
    </w:p>
    <w:p w14:paraId="7ED2CAAE" w14:textId="77777777" w:rsidR="001B5FB0" w:rsidRDefault="001B5FB0" w:rsidP="001B5FB0">
      <w:r>
        <w:t>Checking odeko.com...</w:t>
      </w:r>
    </w:p>
    <w:p w14:paraId="77B67915" w14:textId="77777777" w:rsidR="001B5FB0" w:rsidRDefault="001B5FB0" w:rsidP="001B5FB0">
      <w:r>
        <w:t>Retrying odeko.com...</w:t>
      </w:r>
    </w:p>
    <w:p w14:paraId="2E500ED8" w14:textId="77777777" w:rsidR="001B5FB0" w:rsidRDefault="001B5FB0" w:rsidP="001B5FB0">
      <w:r>
        <w:t>Retrying odeko.com...</w:t>
      </w:r>
    </w:p>
    <w:p w14:paraId="505643D1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deko.com</w:t>
      </w:r>
    </w:p>
    <w:p w14:paraId="1874907B" w14:textId="77777777" w:rsidR="001B5FB0" w:rsidRDefault="001B5FB0" w:rsidP="001B5FB0">
      <w:r>
        <w:t>Checking pimci.com...</w:t>
      </w:r>
    </w:p>
    <w:p w14:paraId="4AD77335" w14:textId="77777777" w:rsidR="001B5FB0" w:rsidRDefault="001B5FB0" w:rsidP="001B5FB0">
      <w:r>
        <w:t>Retrying pimci.com...</w:t>
      </w:r>
    </w:p>
    <w:p w14:paraId="466B9EC1" w14:textId="77777777" w:rsidR="001B5FB0" w:rsidRDefault="001B5FB0" w:rsidP="001B5FB0">
      <w:r>
        <w:t>Retrying pimci.com...</w:t>
      </w:r>
    </w:p>
    <w:p w14:paraId="29B63E89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pimci.com</w:t>
      </w:r>
    </w:p>
    <w:p w14:paraId="4F89E13D" w14:textId="77777777" w:rsidR="001B5FB0" w:rsidRDefault="001B5FB0" w:rsidP="001B5FB0">
      <w:r>
        <w:t>Checking piblo.com...</w:t>
      </w:r>
    </w:p>
    <w:p w14:paraId="7792C855" w14:textId="77777777" w:rsidR="001B5FB0" w:rsidRDefault="001B5FB0" w:rsidP="001B5FB0">
      <w:r>
        <w:t>Retrying piblo.com...</w:t>
      </w:r>
    </w:p>
    <w:p w14:paraId="551C69A7" w14:textId="77777777" w:rsidR="001B5FB0" w:rsidRDefault="001B5FB0" w:rsidP="001B5FB0">
      <w:r>
        <w:t>Retrying piblo.com...</w:t>
      </w:r>
    </w:p>
    <w:p w14:paraId="3E0E006A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piblo.com</w:t>
      </w:r>
    </w:p>
    <w:p w14:paraId="3A32A6B1" w14:textId="77777777" w:rsidR="001B5FB0" w:rsidRDefault="001B5FB0" w:rsidP="001B5FB0">
      <w:r>
        <w:t>Checking ulbic.com...</w:t>
      </w:r>
    </w:p>
    <w:p w14:paraId="4431B961" w14:textId="77777777" w:rsidR="001B5FB0" w:rsidRDefault="001B5FB0" w:rsidP="001B5FB0">
      <w:r>
        <w:t>Error checking ulbic.com: No match found.</w:t>
      </w:r>
    </w:p>
    <w:p w14:paraId="42A1995A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ulbic.com</w:t>
      </w:r>
    </w:p>
    <w:p w14:paraId="4C84E6BD" w14:textId="77777777" w:rsidR="001B5FB0" w:rsidRDefault="001B5FB0" w:rsidP="001B5FB0">
      <w:r>
        <w:t>Checking sefir.com...</w:t>
      </w:r>
    </w:p>
    <w:p w14:paraId="2194C0B8" w14:textId="77777777" w:rsidR="001B5FB0" w:rsidRDefault="001B5FB0" w:rsidP="001B5FB0">
      <w:r>
        <w:t>Retrying sefir.com...</w:t>
      </w:r>
    </w:p>
    <w:p w14:paraId="62B22770" w14:textId="77777777" w:rsidR="001B5FB0" w:rsidRDefault="001B5FB0" w:rsidP="001B5FB0">
      <w:r>
        <w:t>Retrying sefir.com...</w:t>
      </w:r>
    </w:p>
    <w:p w14:paraId="679FD04C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sefir.com</w:t>
      </w:r>
    </w:p>
    <w:p w14:paraId="7906E0ED" w14:textId="77777777" w:rsidR="001B5FB0" w:rsidRDefault="001B5FB0" w:rsidP="001B5FB0">
      <w:r>
        <w:t>Checking opnuc.com...</w:t>
      </w:r>
    </w:p>
    <w:p w14:paraId="17EFE4D4" w14:textId="77777777" w:rsidR="001B5FB0" w:rsidRDefault="001B5FB0" w:rsidP="001B5FB0">
      <w:r>
        <w:t>Retrying opnuc.com...</w:t>
      </w:r>
    </w:p>
    <w:p w14:paraId="692A4EE3" w14:textId="77777777" w:rsidR="001B5FB0" w:rsidRDefault="001B5FB0" w:rsidP="001B5FB0">
      <w:r>
        <w:t>Retrying opnuc.com...</w:t>
      </w:r>
    </w:p>
    <w:p w14:paraId="17214B4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pnuc.com</w:t>
      </w:r>
    </w:p>
    <w:p w14:paraId="7352DE4D" w14:textId="77777777" w:rsidR="001B5FB0" w:rsidRDefault="001B5FB0" w:rsidP="001B5FB0">
      <w:r>
        <w:t>Checking gafse.com...</w:t>
      </w:r>
    </w:p>
    <w:p w14:paraId="4D27308D" w14:textId="77777777" w:rsidR="001B5FB0" w:rsidRDefault="001B5FB0" w:rsidP="001B5FB0">
      <w:r>
        <w:t>Error checking gafse.com: No match found.</w:t>
      </w:r>
    </w:p>
    <w:p w14:paraId="737E5F5F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gafse.com</w:t>
      </w:r>
    </w:p>
    <w:p w14:paraId="521DAAA9" w14:textId="77777777" w:rsidR="001B5FB0" w:rsidRDefault="001B5FB0" w:rsidP="001B5FB0">
      <w:r>
        <w:t>Checking fokel.com...</w:t>
      </w:r>
    </w:p>
    <w:p w14:paraId="5728E5A4" w14:textId="77777777" w:rsidR="001B5FB0" w:rsidRDefault="001B5FB0" w:rsidP="001B5FB0">
      <w:r>
        <w:t>Retrying fokel.com...</w:t>
      </w:r>
    </w:p>
    <w:p w14:paraId="56FEB305" w14:textId="77777777" w:rsidR="001B5FB0" w:rsidRDefault="001B5FB0" w:rsidP="001B5FB0">
      <w:r>
        <w:t>Retrying fokel.com...</w:t>
      </w:r>
    </w:p>
    <w:p w14:paraId="0426BCF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fokel.com</w:t>
      </w:r>
    </w:p>
    <w:p w14:paraId="5D2CADD1" w14:textId="77777777" w:rsidR="001B5FB0" w:rsidRDefault="001B5FB0" w:rsidP="001B5FB0">
      <w:r>
        <w:t>Checking famum.com...</w:t>
      </w:r>
    </w:p>
    <w:p w14:paraId="16151374" w14:textId="77777777" w:rsidR="001B5FB0" w:rsidRDefault="001B5FB0" w:rsidP="001B5FB0">
      <w:r>
        <w:t>Retrying famum.com...</w:t>
      </w:r>
    </w:p>
    <w:p w14:paraId="41980B87" w14:textId="77777777" w:rsidR="001B5FB0" w:rsidRDefault="001B5FB0" w:rsidP="001B5FB0">
      <w:r>
        <w:t>Retrying famum.com...</w:t>
      </w:r>
    </w:p>
    <w:p w14:paraId="00FF115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famum.com</w:t>
      </w:r>
    </w:p>
    <w:p w14:paraId="5448DB2B" w14:textId="77777777" w:rsidR="001B5FB0" w:rsidRDefault="001B5FB0" w:rsidP="001B5FB0">
      <w:r>
        <w:t>Checking girde.com...</w:t>
      </w:r>
    </w:p>
    <w:p w14:paraId="0A0CF30B" w14:textId="77777777" w:rsidR="001B5FB0" w:rsidRDefault="001B5FB0" w:rsidP="001B5FB0">
      <w:r>
        <w:t>Retrying girde.com...</w:t>
      </w:r>
    </w:p>
    <w:p w14:paraId="2DD49396" w14:textId="77777777" w:rsidR="001B5FB0" w:rsidRDefault="001B5FB0" w:rsidP="001B5FB0">
      <w:r>
        <w:t>Retrying girde.com...</w:t>
      </w:r>
    </w:p>
    <w:p w14:paraId="4F2EA9D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girde.com</w:t>
      </w:r>
    </w:p>
    <w:p w14:paraId="4C37BBAF" w14:textId="77777777" w:rsidR="001B5FB0" w:rsidRDefault="001B5FB0" w:rsidP="001B5FB0">
      <w:r>
        <w:t>Checking bohap.com...</w:t>
      </w:r>
    </w:p>
    <w:p w14:paraId="11280317" w14:textId="77777777" w:rsidR="001B5FB0" w:rsidRDefault="001B5FB0" w:rsidP="001B5FB0">
      <w:r>
        <w:t>Retrying bohap.com...</w:t>
      </w:r>
    </w:p>
    <w:p w14:paraId="470B4D04" w14:textId="77777777" w:rsidR="001B5FB0" w:rsidRDefault="001B5FB0" w:rsidP="001B5FB0">
      <w:r>
        <w:t>Retrying bohap.com...</w:t>
      </w:r>
    </w:p>
    <w:p w14:paraId="17966D1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bohap.com</w:t>
      </w:r>
    </w:p>
    <w:p w14:paraId="00E4E980" w14:textId="77777777" w:rsidR="001B5FB0" w:rsidRDefault="001B5FB0" w:rsidP="001B5FB0">
      <w:r>
        <w:t>Checking atolu.com...</w:t>
      </w:r>
    </w:p>
    <w:p w14:paraId="68DE7F8E" w14:textId="77777777" w:rsidR="001B5FB0" w:rsidRDefault="001B5FB0" w:rsidP="001B5FB0">
      <w:r>
        <w:t>Retrying atolu.com...</w:t>
      </w:r>
    </w:p>
    <w:p w14:paraId="3AD0634C" w14:textId="77777777" w:rsidR="001B5FB0" w:rsidRDefault="001B5FB0" w:rsidP="001B5FB0">
      <w:r>
        <w:t>Retrying atolu.com...</w:t>
      </w:r>
    </w:p>
    <w:p w14:paraId="677E3173" w14:textId="77777777" w:rsidR="001B5FB0" w:rsidRDefault="001B5FB0" w:rsidP="001B5FB0">
      <w:r>
        <w:rPr>
          <w:rFonts w:ascii="Segoe UI Emoji" w:hAnsi="Segoe UI Emoji" w:cs="Segoe UI Emoji"/>
        </w:rPr>
        <w:lastRenderedPageBreak/>
        <w:t>❌</w:t>
      </w:r>
      <w:r>
        <w:t xml:space="preserve"> Taken: atolu.com</w:t>
      </w:r>
    </w:p>
    <w:p w14:paraId="6F3BF69F" w14:textId="77777777" w:rsidR="001B5FB0" w:rsidRDefault="001B5FB0" w:rsidP="001B5FB0">
      <w:r>
        <w:t>Checking ucuki.com...</w:t>
      </w:r>
    </w:p>
    <w:p w14:paraId="6A71168A" w14:textId="77777777" w:rsidR="001B5FB0" w:rsidRDefault="001B5FB0" w:rsidP="001B5FB0">
      <w:r>
        <w:t>Error checking ucuki.com: No match found.</w:t>
      </w:r>
    </w:p>
    <w:p w14:paraId="0F7A91D0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ucuki.com</w:t>
      </w:r>
    </w:p>
    <w:p w14:paraId="6C389EB1" w14:textId="77777777" w:rsidR="001B5FB0" w:rsidRDefault="001B5FB0" w:rsidP="001B5FB0">
      <w:r>
        <w:t>Checking ucder.com...</w:t>
      </w:r>
    </w:p>
    <w:p w14:paraId="532CED1A" w14:textId="77777777" w:rsidR="001B5FB0" w:rsidRDefault="001B5FB0" w:rsidP="001B5FB0">
      <w:r>
        <w:t>Retrying ucder.com...</w:t>
      </w:r>
    </w:p>
    <w:p w14:paraId="7D90E192" w14:textId="77777777" w:rsidR="001B5FB0" w:rsidRDefault="001B5FB0" w:rsidP="001B5FB0">
      <w:r>
        <w:t>Retrying ucder.com...</w:t>
      </w:r>
    </w:p>
    <w:p w14:paraId="3A2AAA28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cder.com</w:t>
      </w:r>
    </w:p>
    <w:p w14:paraId="11CE8DC9" w14:textId="77777777" w:rsidR="001B5FB0" w:rsidRDefault="001B5FB0" w:rsidP="001B5FB0">
      <w:r>
        <w:t>Checking todog.com...</w:t>
      </w:r>
    </w:p>
    <w:p w14:paraId="3C2215E9" w14:textId="77777777" w:rsidR="001B5FB0" w:rsidRDefault="001B5FB0" w:rsidP="001B5FB0">
      <w:r>
        <w:t>Retrying todog.com...</w:t>
      </w:r>
    </w:p>
    <w:p w14:paraId="02AF66D6" w14:textId="77777777" w:rsidR="001B5FB0" w:rsidRDefault="001B5FB0" w:rsidP="001B5FB0">
      <w:r>
        <w:t>Retrying todog.com...</w:t>
      </w:r>
    </w:p>
    <w:p w14:paraId="1E08D565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todog.com</w:t>
      </w:r>
    </w:p>
    <w:p w14:paraId="53EF3944" w14:textId="77777777" w:rsidR="001B5FB0" w:rsidRDefault="001B5FB0" w:rsidP="001B5FB0">
      <w:r>
        <w:t>Checking bitgo.com...</w:t>
      </w:r>
    </w:p>
    <w:p w14:paraId="1B74D1AD" w14:textId="77777777" w:rsidR="001B5FB0" w:rsidRDefault="001B5FB0" w:rsidP="001B5FB0">
      <w:r>
        <w:t>Retrying bitgo.com...</w:t>
      </w:r>
    </w:p>
    <w:p w14:paraId="6B9CA9DE" w14:textId="77777777" w:rsidR="001B5FB0" w:rsidRDefault="001B5FB0" w:rsidP="001B5FB0">
      <w:r>
        <w:t>Retrying bitgo.com...</w:t>
      </w:r>
    </w:p>
    <w:p w14:paraId="742DA98C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bitgo.com</w:t>
      </w:r>
    </w:p>
    <w:p w14:paraId="16CE6276" w14:textId="77777777" w:rsidR="001B5FB0" w:rsidRDefault="001B5FB0" w:rsidP="001B5FB0">
      <w:r>
        <w:t>Checking seppo.com...</w:t>
      </w:r>
    </w:p>
    <w:p w14:paraId="06A4136D" w14:textId="77777777" w:rsidR="001B5FB0" w:rsidRDefault="001B5FB0" w:rsidP="001B5FB0">
      <w:r>
        <w:t>Retrying seppo.com...</w:t>
      </w:r>
    </w:p>
    <w:p w14:paraId="5F89E5CE" w14:textId="77777777" w:rsidR="001B5FB0" w:rsidRDefault="001B5FB0" w:rsidP="001B5FB0">
      <w:r>
        <w:t>Retrying seppo.com...</w:t>
      </w:r>
    </w:p>
    <w:p w14:paraId="48420C4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seppo.com</w:t>
      </w:r>
    </w:p>
    <w:p w14:paraId="28DE67C6" w14:textId="77777777" w:rsidR="001B5FB0" w:rsidRDefault="001B5FB0" w:rsidP="001B5FB0">
      <w:r>
        <w:t>Checking esgid.com...</w:t>
      </w:r>
    </w:p>
    <w:p w14:paraId="773FD830" w14:textId="77777777" w:rsidR="001B5FB0" w:rsidRDefault="001B5FB0" w:rsidP="001B5FB0">
      <w:r>
        <w:t>Retrying esgid.com...</w:t>
      </w:r>
    </w:p>
    <w:p w14:paraId="6755B1A8" w14:textId="77777777" w:rsidR="001B5FB0" w:rsidRDefault="001B5FB0" w:rsidP="001B5FB0">
      <w:r>
        <w:t>Retrying esgid.com...</w:t>
      </w:r>
    </w:p>
    <w:p w14:paraId="5D8D5C8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sgid.com</w:t>
      </w:r>
    </w:p>
    <w:p w14:paraId="1324D4AF" w14:textId="77777777" w:rsidR="001B5FB0" w:rsidRDefault="001B5FB0" w:rsidP="001B5FB0">
      <w:r>
        <w:t>Checking etufu.com...</w:t>
      </w:r>
    </w:p>
    <w:p w14:paraId="07000549" w14:textId="77777777" w:rsidR="001B5FB0" w:rsidRDefault="001B5FB0" w:rsidP="001B5FB0">
      <w:r>
        <w:t>Retrying etufu.com...</w:t>
      </w:r>
    </w:p>
    <w:p w14:paraId="26D76E7A" w14:textId="77777777" w:rsidR="001B5FB0" w:rsidRDefault="001B5FB0" w:rsidP="001B5FB0">
      <w:r>
        <w:t>Retrying etufu.com...</w:t>
      </w:r>
    </w:p>
    <w:p w14:paraId="31B61790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tufu.com</w:t>
      </w:r>
    </w:p>
    <w:p w14:paraId="31B2AF9A" w14:textId="77777777" w:rsidR="001B5FB0" w:rsidRDefault="001B5FB0" w:rsidP="001B5FB0">
      <w:r>
        <w:t>Checking ecsug.com...</w:t>
      </w:r>
    </w:p>
    <w:p w14:paraId="2F077AF1" w14:textId="77777777" w:rsidR="001B5FB0" w:rsidRDefault="001B5FB0" w:rsidP="001B5FB0">
      <w:r>
        <w:t>Error checking ecsug.com: No match found.</w:t>
      </w:r>
    </w:p>
    <w:p w14:paraId="4D043AC7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ecsug.com</w:t>
      </w:r>
    </w:p>
    <w:p w14:paraId="364FCC38" w14:textId="77777777" w:rsidR="001B5FB0" w:rsidRDefault="001B5FB0" w:rsidP="001B5FB0">
      <w:r>
        <w:t>Checking topef.com...</w:t>
      </w:r>
    </w:p>
    <w:p w14:paraId="2E5A57B6" w14:textId="77777777" w:rsidR="001B5FB0" w:rsidRDefault="001B5FB0" w:rsidP="001B5FB0">
      <w:r>
        <w:t>Retrying topef.com...</w:t>
      </w:r>
    </w:p>
    <w:p w14:paraId="5AE3B303" w14:textId="77777777" w:rsidR="001B5FB0" w:rsidRDefault="001B5FB0" w:rsidP="001B5FB0">
      <w:r>
        <w:t>Retrying topef.com...</w:t>
      </w:r>
    </w:p>
    <w:p w14:paraId="6C576862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topef.com</w:t>
      </w:r>
    </w:p>
    <w:p w14:paraId="704C5FD3" w14:textId="77777777" w:rsidR="001B5FB0" w:rsidRDefault="001B5FB0" w:rsidP="001B5FB0">
      <w:r>
        <w:t>Checking urute.com...</w:t>
      </w:r>
    </w:p>
    <w:p w14:paraId="3D0514F8" w14:textId="77777777" w:rsidR="001B5FB0" w:rsidRDefault="001B5FB0" w:rsidP="001B5FB0">
      <w:r>
        <w:t>Retrying urute.com...</w:t>
      </w:r>
    </w:p>
    <w:p w14:paraId="0702368E" w14:textId="77777777" w:rsidR="001B5FB0" w:rsidRDefault="001B5FB0" w:rsidP="001B5FB0">
      <w:r>
        <w:t>Retrying urute.com...</w:t>
      </w:r>
    </w:p>
    <w:p w14:paraId="7AF38B7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rute.com</w:t>
      </w:r>
    </w:p>
    <w:p w14:paraId="6C3B83E4" w14:textId="77777777" w:rsidR="001B5FB0" w:rsidRDefault="001B5FB0" w:rsidP="001B5FB0">
      <w:r>
        <w:t>Checking legah.com...</w:t>
      </w:r>
    </w:p>
    <w:p w14:paraId="423FAC4D" w14:textId="77777777" w:rsidR="001B5FB0" w:rsidRDefault="001B5FB0" w:rsidP="001B5FB0">
      <w:r>
        <w:t>Retrying legah.com...</w:t>
      </w:r>
    </w:p>
    <w:p w14:paraId="1FC1E429" w14:textId="77777777" w:rsidR="001B5FB0" w:rsidRDefault="001B5FB0" w:rsidP="001B5FB0">
      <w:r>
        <w:t>Retrying legah.com...</w:t>
      </w:r>
    </w:p>
    <w:p w14:paraId="6C5AB8B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legah.com</w:t>
      </w:r>
    </w:p>
    <w:p w14:paraId="6F6DD4D8" w14:textId="77777777" w:rsidR="001B5FB0" w:rsidRDefault="001B5FB0" w:rsidP="001B5FB0">
      <w:r>
        <w:t>Checking unasi.com...</w:t>
      </w:r>
    </w:p>
    <w:p w14:paraId="638B467F" w14:textId="77777777" w:rsidR="001B5FB0" w:rsidRDefault="001B5FB0" w:rsidP="001B5FB0">
      <w:r>
        <w:t>Retrying unasi.com...</w:t>
      </w:r>
    </w:p>
    <w:p w14:paraId="711C62DB" w14:textId="77777777" w:rsidR="001B5FB0" w:rsidRDefault="001B5FB0" w:rsidP="001B5FB0">
      <w:r>
        <w:t>Retrying unasi.com...</w:t>
      </w:r>
    </w:p>
    <w:p w14:paraId="69095AE6" w14:textId="77777777" w:rsidR="001B5FB0" w:rsidRDefault="001B5FB0" w:rsidP="001B5FB0">
      <w:r>
        <w:rPr>
          <w:rFonts w:ascii="Segoe UI Emoji" w:hAnsi="Segoe UI Emoji" w:cs="Segoe UI Emoji"/>
        </w:rPr>
        <w:lastRenderedPageBreak/>
        <w:t>❌</w:t>
      </w:r>
      <w:r>
        <w:t xml:space="preserve"> Taken: unasi.com</w:t>
      </w:r>
    </w:p>
    <w:p w14:paraId="26F126C3" w14:textId="77777777" w:rsidR="001B5FB0" w:rsidRDefault="001B5FB0" w:rsidP="001B5FB0">
      <w:r>
        <w:t>Checking agnop.com...</w:t>
      </w:r>
    </w:p>
    <w:p w14:paraId="0C68CE53" w14:textId="77777777" w:rsidR="001B5FB0" w:rsidRDefault="001B5FB0" w:rsidP="001B5FB0">
      <w:r>
        <w:t>Error checking agnop.com: No match found.</w:t>
      </w:r>
    </w:p>
    <w:p w14:paraId="2BC00492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agnop.com</w:t>
      </w:r>
    </w:p>
    <w:p w14:paraId="007C1448" w14:textId="77777777" w:rsidR="001B5FB0" w:rsidRDefault="001B5FB0" w:rsidP="001B5FB0">
      <w:r>
        <w:t>Checking imkof.com...</w:t>
      </w:r>
    </w:p>
    <w:p w14:paraId="3322CD52" w14:textId="77777777" w:rsidR="001B5FB0" w:rsidRDefault="001B5FB0" w:rsidP="001B5FB0">
      <w:r>
        <w:t>Error checking imkof.com: No match found.</w:t>
      </w:r>
    </w:p>
    <w:p w14:paraId="592BA159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imkof.com</w:t>
      </w:r>
    </w:p>
    <w:p w14:paraId="79D9C183" w14:textId="77777777" w:rsidR="001B5FB0" w:rsidRDefault="001B5FB0" w:rsidP="001B5FB0">
      <w:r>
        <w:t>Checking tidug.com...</w:t>
      </w:r>
    </w:p>
    <w:p w14:paraId="31E1AF95" w14:textId="77777777" w:rsidR="001B5FB0" w:rsidRDefault="001B5FB0" w:rsidP="001B5FB0">
      <w:r>
        <w:t>Error checking tidug.com: No match found.</w:t>
      </w:r>
    </w:p>
    <w:p w14:paraId="3A19BDAC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tidug.com</w:t>
      </w:r>
    </w:p>
    <w:p w14:paraId="088E4176" w14:textId="77777777" w:rsidR="001B5FB0" w:rsidRDefault="001B5FB0" w:rsidP="001B5FB0">
      <w:r>
        <w:t>Checking gukac.com...</w:t>
      </w:r>
    </w:p>
    <w:p w14:paraId="5471F467" w14:textId="77777777" w:rsidR="001B5FB0" w:rsidRDefault="001B5FB0" w:rsidP="001B5FB0">
      <w:r>
        <w:t>Error checking gukac.com: No match found.</w:t>
      </w:r>
    </w:p>
    <w:p w14:paraId="32B9F786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gukac.com</w:t>
      </w:r>
    </w:p>
    <w:p w14:paraId="23599CEF" w14:textId="77777777" w:rsidR="001B5FB0" w:rsidRDefault="001B5FB0" w:rsidP="001B5FB0">
      <w:r>
        <w:t>Checking hirok.com...</w:t>
      </w:r>
    </w:p>
    <w:p w14:paraId="3FE63AB7" w14:textId="77777777" w:rsidR="001B5FB0" w:rsidRDefault="001B5FB0" w:rsidP="001B5FB0">
      <w:r>
        <w:t>Retrying hirok.com...</w:t>
      </w:r>
    </w:p>
    <w:p w14:paraId="7E6759AA" w14:textId="77777777" w:rsidR="001B5FB0" w:rsidRDefault="001B5FB0" w:rsidP="001B5FB0">
      <w:r>
        <w:t>Retrying hirok.com...</w:t>
      </w:r>
    </w:p>
    <w:p w14:paraId="5DE7D122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hirok.com</w:t>
      </w:r>
    </w:p>
    <w:p w14:paraId="214EE14A" w14:textId="77777777" w:rsidR="001B5FB0" w:rsidRDefault="001B5FB0" w:rsidP="001B5FB0">
      <w:r>
        <w:t>Checking nehir.com...</w:t>
      </w:r>
    </w:p>
    <w:p w14:paraId="6A25A8D9" w14:textId="77777777" w:rsidR="001B5FB0" w:rsidRDefault="001B5FB0" w:rsidP="001B5FB0">
      <w:r>
        <w:t>Retrying nehir.com...</w:t>
      </w:r>
    </w:p>
    <w:p w14:paraId="41CB8C49" w14:textId="77777777" w:rsidR="001B5FB0" w:rsidRDefault="001B5FB0" w:rsidP="001B5FB0">
      <w:r>
        <w:t>Retrying nehir.com...</w:t>
      </w:r>
    </w:p>
    <w:p w14:paraId="38D1A53C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nehir.com</w:t>
      </w:r>
    </w:p>
    <w:p w14:paraId="5DBCCB08" w14:textId="77777777" w:rsidR="001B5FB0" w:rsidRDefault="001B5FB0" w:rsidP="001B5FB0">
      <w:r>
        <w:t>Checking sisud.com...</w:t>
      </w:r>
    </w:p>
    <w:p w14:paraId="2EC5E2C0" w14:textId="77777777" w:rsidR="001B5FB0" w:rsidRDefault="001B5FB0" w:rsidP="001B5FB0">
      <w:r>
        <w:t>Retrying sisud.com...</w:t>
      </w:r>
    </w:p>
    <w:p w14:paraId="7898A85A" w14:textId="77777777" w:rsidR="001B5FB0" w:rsidRDefault="001B5FB0" w:rsidP="001B5FB0">
      <w:r>
        <w:t>Retrying sisud.com...</w:t>
      </w:r>
    </w:p>
    <w:p w14:paraId="137F8546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sisud.com</w:t>
      </w:r>
    </w:p>
    <w:p w14:paraId="1E289C95" w14:textId="77777777" w:rsidR="001B5FB0" w:rsidRDefault="001B5FB0" w:rsidP="001B5FB0">
      <w:r>
        <w:t>Checking egbus.com...</w:t>
      </w:r>
    </w:p>
    <w:p w14:paraId="170BC4EA" w14:textId="77777777" w:rsidR="001B5FB0" w:rsidRDefault="001B5FB0" w:rsidP="001B5FB0">
      <w:r>
        <w:t>Retrying egbus.com...</w:t>
      </w:r>
    </w:p>
    <w:p w14:paraId="398E151B" w14:textId="77777777" w:rsidR="001B5FB0" w:rsidRDefault="001B5FB0" w:rsidP="001B5FB0">
      <w:r>
        <w:t>Retrying egbus.com...</w:t>
      </w:r>
    </w:p>
    <w:p w14:paraId="1ACC8D52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gbus.com</w:t>
      </w:r>
    </w:p>
    <w:p w14:paraId="34563478" w14:textId="77777777" w:rsidR="001B5FB0" w:rsidRDefault="001B5FB0" w:rsidP="001B5FB0">
      <w:r>
        <w:t>Checking kufha.com...</w:t>
      </w:r>
    </w:p>
    <w:p w14:paraId="6A27A37A" w14:textId="77777777" w:rsidR="001B5FB0" w:rsidRDefault="001B5FB0" w:rsidP="001B5FB0">
      <w:r>
        <w:t>Error checking kufha.com: No match found.</w:t>
      </w:r>
    </w:p>
    <w:p w14:paraId="0DB76EE4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kufha.com</w:t>
      </w:r>
    </w:p>
    <w:p w14:paraId="5125E610" w14:textId="77777777" w:rsidR="001B5FB0" w:rsidRDefault="001B5FB0" w:rsidP="001B5FB0">
      <w:r>
        <w:t>Checking hihup.com...</w:t>
      </w:r>
    </w:p>
    <w:p w14:paraId="35F7C75C" w14:textId="77777777" w:rsidR="001B5FB0" w:rsidRDefault="001B5FB0" w:rsidP="001B5FB0">
      <w:r>
        <w:t>Error checking hihup.com: No match found.</w:t>
      </w:r>
    </w:p>
    <w:p w14:paraId="7DA7DC33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hihup.com</w:t>
      </w:r>
    </w:p>
    <w:p w14:paraId="2BB7912E" w14:textId="77777777" w:rsidR="001B5FB0" w:rsidRDefault="001B5FB0" w:rsidP="001B5FB0">
      <w:r>
        <w:t>Checking ribsi.com...</w:t>
      </w:r>
    </w:p>
    <w:p w14:paraId="3C4966E8" w14:textId="77777777" w:rsidR="001B5FB0" w:rsidRDefault="001B5FB0" w:rsidP="001B5FB0">
      <w:r>
        <w:t>Retrying ribsi.com...</w:t>
      </w:r>
    </w:p>
    <w:p w14:paraId="66FD99E9" w14:textId="77777777" w:rsidR="001B5FB0" w:rsidRDefault="001B5FB0" w:rsidP="001B5FB0">
      <w:r>
        <w:t>Retrying ribsi.com...</w:t>
      </w:r>
    </w:p>
    <w:p w14:paraId="2A06725D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ribsi.com</w:t>
      </w:r>
    </w:p>
    <w:p w14:paraId="545E10C8" w14:textId="77777777" w:rsidR="001B5FB0" w:rsidRDefault="001B5FB0" w:rsidP="001B5FB0">
      <w:r>
        <w:t>Checking omdoh.com...</w:t>
      </w:r>
    </w:p>
    <w:p w14:paraId="37B6AEEF" w14:textId="77777777" w:rsidR="001B5FB0" w:rsidRDefault="001B5FB0" w:rsidP="001B5FB0">
      <w:r>
        <w:t>Error checking omdoh.com: No match found.</w:t>
      </w:r>
    </w:p>
    <w:p w14:paraId="7661DE56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omdoh.com</w:t>
      </w:r>
    </w:p>
    <w:p w14:paraId="239B8F71" w14:textId="77777777" w:rsidR="001B5FB0" w:rsidRDefault="001B5FB0" w:rsidP="001B5FB0">
      <w:r>
        <w:t>Checking dusba.com...</w:t>
      </w:r>
    </w:p>
    <w:p w14:paraId="21DAA1D1" w14:textId="77777777" w:rsidR="001B5FB0" w:rsidRDefault="001B5FB0" w:rsidP="001B5FB0">
      <w:r>
        <w:t>Retrying dusba.com...</w:t>
      </w:r>
    </w:p>
    <w:p w14:paraId="5B7E9881" w14:textId="77777777" w:rsidR="001B5FB0" w:rsidRDefault="001B5FB0" w:rsidP="001B5FB0">
      <w:r>
        <w:t>Retrying dusba.com...</w:t>
      </w:r>
    </w:p>
    <w:p w14:paraId="22AD74F1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dusba.com</w:t>
      </w:r>
    </w:p>
    <w:p w14:paraId="736C007D" w14:textId="77777777" w:rsidR="001B5FB0" w:rsidRDefault="001B5FB0" w:rsidP="001B5FB0">
      <w:r>
        <w:lastRenderedPageBreak/>
        <w:t>Checking donhe.com...</w:t>
      </w:r>
    </w:p>
    <w:p w14:paraId="115BAB6E" w14:textId="77777777" w:rsidR="001B5FB0" w:rsidRDefault="001B5FB0" w:rsidP="001B5FB0">
      <w:r>
        <w:t>Retrying donhe.com...</w:t>
      </w:r>
    </w:p>
    <w:p w14:paraId="04CC63B8" w14:textId="77777777" w:rsidR="001B5FB0" w:rsidRDefault="001B5FB0" w:rsidP="001B5FB0">
      <w:r>
        <w:t>Retrying donhe.com...</w:t>
      </w:r>
    </w:p>
    <w:p w14:paraId="301A4BA2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donhe.com</w:t>
      </w:r>
    </w:p>
    <w:p w14:paraId="7BD44BC2" w14:textId="77777777" w:rsidR="001B5FB0" w:rsidRDefault="001B5FB0" w:rsidP="001B5FB0">
      <w:r>
        <w:t>Checking ecada.com...</w:t>
      </w:r>
    </w:p>
    <w:p w14:paraId="1A6B3D60" w14:textId="77777777" w:rsidR="001B5FB0" w:rsidRDefault="001B5FB0" w:rsidP="001B5FB0">
      <w:r>
        <w:t>Retrying ecada.com...</w:t>
      </w:r>
    </w:p>
    <w:p w14:paraId="1F1E54EF" w14:textId="77777777" w:rsidR="001B5FB0" w:rsidRDefault="001B5FB0" w:rsidP="001B5FB0">
      <w:r>
        <w:t>Retrying ecada.com...</w:t>
      </w:r>
    </w:p>
    <w:p w14:paraId="69AD0C1E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cada.com</w:t>
      </w:r>
    </w:p>
    <w:p w14:paraId="2EB6DD0D" w14:textId="77777777" w:rsidR="001B5FB0" w:rsidRDefault="001B5FB0" w:rsidP="001B5FB0">
      <w:r>
        <w:t>Checking okusa.com...</w:t>
      </w:r>
    </w:p>
    <w:p w14:paraId="384B02C1" w14:textId="77777777" w:rsidR="001B5FB0" w:rsidRDefault="001B5FB0" w:rsidP="001B5FB0">
      <w:r>
        <w:t>Retrying okusa.com...</w:t>
      </w:r>
    </w:p>
    <w:p w14:paraId="30B58772" w14:textId="77777777" w:rsidR="001B5FB0" w:rsidRDefault="001B5FB0" w:rsidP="001B5FB0">
      <w:r>
        <w:t>Retrying okusa.com...</w:t>
      </w:r>
    </w:p>
    <w:p w14:paraId="3F19F861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kusa.com</w:t>
      </w:r>
    </w:p>
    <w:p w14:paraId="625A8484" w14:textId="77777777" w:rsidR="001B5FB0" w:rsidRDefault="001B5FB0" w:rsidP="001B5FB0">
      <w:r>
        <w:t>Checking isehe.com...</w:t>
      </w:r>
    </w:p>
    <w:p w14:paraId="459AAFA4" w14:textId="77777777" w:rsidR="001B5FB0" w:rsidRDefault="001B5FB0" w:rsidP="001B5FB0">
      <w:r>
        <w:t>Retrying isehe.com...</w:t>
      </w:r>
    </w:p>
    <w:p w14:paraId="5A5111CD" w14:textId="77777777" w:rsidR="001B5FB0" w:rsidRDefault="001B5FB0" w:rsidP="001B5FB0">
      <w:r>
        <w:t>Retrying isehe.com...</w:t>
      </w:r>
    </w:p>
    <w:p w14:paraId="7324BC89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sehe.com</w:t>
      </w:r>
    </w:p>
    <w:p w14:paraId="6361D684" w14:textId="77777777" w:rsidR="001B5FB0" w:rsidRDefault="001B5FB0" w:rsidP="001B5FB0">
      <w:r>
        <w:t>Checking denim.com...</w:t>
      </w:r>
    </w:p>
    <w:p w14:paraId="3B6F84CF" w14:textId="77777777" w:rsidR="001B5FB0" w:rsidRDefault="001B5FB0" w:rsidP="001B5FB0">
      <w:r>
        <w:t>Retrying denim.com...</w:t>
      </w:r>
    </w:p>
    <w:p w14:paraId="4046C088" w14:textId="77777777" w:rsidR="001B5FB0" w:rsidRDefault="001B5FB0" w:rsidP="001B5FB0">
      <w:r>
        <w:t>Retrying denim.com...</w:t>
      </w:r>
    </w:p>
    <w:p w14:paraId="7554F83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denim.com</w:t>
      </w:r>
    </w:p>
    <w:p w14:paraId="57C476BB" w14:textId="77777777" w:rsidR="001B5FB0" w:rsidRDefault="001B5FB0" w:rsidP="001B5FB0">
      <w:r>
        <w:t>Checking minap.com...</w:t>
      </w:r>
    </w:p>
    <w:p w14:paraId="270BC8DD" w14:textId="77777777" w:rsidR="001B5FB0" w:rsidRDefault="001B5FB0" w:rsidP="001B5FB0">
      <w:r>
        <w:t>Retrying minap.com...</w:t>
      </w:r>
    </w:p>
    <w:p w14:paraId="0A259377" w14:textId="77777777" w:rsidR="001B5FB0" w:rsidRDefault="001B5FB0" w:rsidP="001B5FB0">
      <w:r>
        <w:t>Retrying minap.com...</w:t>
      </w:r>
    </w:p>
    <w:p w14:paraId="5E96F32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minap.com</w:t>
      </w:r>
    </w:p>
    <w:p w14:paraId="5FFAFE7A" w14:textId="77777777" w:rsidR="001B5FB0" w:rsidRDefault="001B5FB0" w:rsidP="001B5FB0">
      <w:r>
        <w:t>Checking mehag.com...</w:t>
      </w:r>
    </w:p>
    <w:p w14:paraId="3B0169F5" w14:textId="77777777" w:rsidR="001B5FB0" w:rsidRDefault="001B5FB0" w:rsidP="001B5FB0">
      <w:r>
        <w:t>Retrying mehag.com...</w:t>
      </w:r>
    </w:p>
    <w:p w14:paraId="404ABB76" w14:textId="77777777" w:rsidR="001B5FB0" w:rsidRDefault="001B5FB0" w:rsidP="001B5FB0">
      <w:r>
        <w:t>Retrying mehag.com...</w:t>
      </w:r>
    </w:p>
    <w:p w14:paraId="0E068772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mehag.com</w:t>
      </w:r>
    </w:p>
    <w:p w14:paraId="2B86D145" w14:textId="77777777" w:rsidR="001B5FB0" w:rsidRDefault="001B5FB0" w:rsidP="001B5FB0">
      <w:r>
        <w:t>Checking cekes.com...</w:t>
      </w:r>
    </w:p>
    <w:p w14:paraId="6E170806" w14:textId="77777777" w:rsidR="001B5FB0" w:rsidRDefault="001B5FB0" w:rsidP="001B5FB0">
      <w:r>
        <w:t>Retrying cekes.com...</w:t>
      </w:r>
    </w:p>
    <w:p w14:paraId="049BC4B8" w14:textId="77777777" w:rsidR="001B5FB0" w:rsidRDefault="001B5FB0" w:rsidP="001B5FB0">
      <w:r>
        <w:t>Retrying cekes.com...</w:t>
      </w:r>
    </w:p>
    <w:p w14:paraId="66D6881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cekes.com</w:t>
      </w:r>
    </w:p>
    <w:p w14:paraId="4F3055AA" w14:textId="77777777" w:rsidR="001B5FB0" w:rsidRDefault="001B5FB0" w:rsidP="001B5FB0">
      <w:r>
        <w:t>Checking ulcam.com...</w:t>
      </w:r>
    </w:p>
    <w:p w14:paraId="0C533D24" w14:textId="77777777" w:rsidR="001B5FB0" w:rsidRDefault="001B5FB0" w:rsidP="001B5FB0">
      <w:r>
        <w:t>Retrying ulcam.com...</w:t>
      </w:r>
    </w:p>
    <w:p w14:paraId="705D5482" w14:textId="77777777" w:rsidR="001B5FB0" w:rsidRDefault="001B5FB0" w:rsidP="001B5FB0">
      <w:r>
        <w:t>Retrying ulcam.com...</w:t>
      </w:r>
    </w:p>
    <w:p w14:paraId="477FF58A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lcam.com</w:t>
      </w:r>
    </w:p>
    <w:p w14:paraId="12FB81C8" w14:textId="77777777" w:rsidR="001B5FB0" w:rsidRDefault="001B5FB0" w:rsidP="001B5FB0">
      <w:r>
        <w:t>Checking kedic.com...</w:t>
      </w:r>
    </w:p>
    <w:p w14:paraId="55AE968B" w14:textId="77777777" w:rsidR="001B5FB0" w:rsidRDefault="001B5FB0" w:rsidP="001B5FB0">
      <w:r>
        <w:t>Retrying kedic.com...</w:t>
      </w:r>
    </w:p>
    <w:p w14:paraId="25D237E0" w14:textId="77777777" w:rsidR="001B5FB0" w:rsidRDefault="001B5FB0" w:rsidP="001B5FB0">
      <w:r>
        <w:t>Retrying kedic.com...</w:t>
      </w:r>
    </w:p>
    <w:p w14:paraId="0CB65D00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kedic.com</w:t>
      </w:r>
    </w:p>
    <w:p w14:paraId="4B1A8D8F" w14:textId="77777777" w:rsidR="001B5FB0" w:rsidRDefault="001B5FB0" w:rsidP="001B5FB0">
      <w:r>
        <w:t>Checking rolun.com...</w:t>
      </w:r>
    </w:p>
    <w:p w14:paraId="54B58881" w14:textId="77777777" w:rsidR="001B5FB0" w:rsidRDefault="001B5FB0" w:rsidP="001B5FB0">
      <w:r>
        <w:t>Retrying rolun.com...</w:t>
      </w:r>
    </w:p>
    <w:p w14:paraId="5342A9BC" w14:textId="77777777" w:rsidR="001B5FB0" w:rsidRDefault="001B5FB0" w:rsidP="001B5FB0">
      <w:r>
        <w:t>Retrying rolun.com...</w:t>
      </w:r>
    </w:p>
    <w:p w14:paraId="3F76683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rolun.com</w:t>
      </w:r>
    </w:p>
    <w:p w14:paraId="3C88D46E" w14:textId="77777777" w:rsidR="001B5FB0" w:rsidRDefault="001B5FB0" w:rsidP="001B5FB0">
      <w:r>
        <w:t>Checking tacos.com...</w:t>
      </w:r>
    </w:p>
    <w:p w14:paraId="684A609E" w14:textId="77777777" w:rsidR="001B5FB0" w:rsidRDefault="001B5FB0" w:rsidP="001B5FB0">
      <w:r>
        <w:t>Retrying tacos.com...</w:t>
      </w:r>
    </w:p>
    <w:p w14:paraId="08697361" w14:textId="77777777" w:rsidR="001B5FB0" w:rsidRDefault="001B5FB0" w:rsidP="001B5FB0">
      <w:r>
        <w:t>Retrying tacos.com...</w:t>
      </w:r>
    </w:p>
    <w:p w14:paraId="507C0BE1" w14:textId="77777777" w:rsidR="001B5FB0" w:rsidRDefault="001B5FB0" w:rsidP="001B5FB0">
      <w:r>
        <w:rPr>
          <w:rFonts w:ascii="Segoe UI Emoji" w:hAnsi="Segoe UI Emoji" w:cs="Segoe UI Emoji"/>
        </w:rPr>
        <w:lastRenderedPageBreak/>
        <w:t>❌</w:t>
      </w:r>
      <w:r>
        <w:t xml:space="preserve"> Taken: tacos.com</w:t>
      </w:r>
    </w:p>
    <w:p w14:paraId="41E0A70E" w14:textId="77777777" w:rsidR="001B5FB0" w:rsidRDefault="001B5FB0" w:rsidP="001B5FB0">
      <w:r>
        <w:t>Checking ahimi.com...</w:t>
      </w:r>
    </w:p>
    <w:p w14:paraId="6275A8A3" w14:textId="77777777" w:rsidR="001B5FB0" w:rsidRDefault="001B5FB0" w:rsidP="001B5FB0">
      <w:r>
        <w:t>Retrying ahimi.com...</w:t>
      </w:r>
    </w:p>
    <w:p w14:paraId="56D36C46" w14:textId="77777777" w:rsidR="001B5FB0" w:rsidRDefault="001B5FB0" w:rsidP="001B5FB0">
      <w:r>
        <w:t>Retrying ahimi.com...</w:t>
      </w:r>
    </w:p>
    <w:p w14:paraId="07EDAB5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himi.com</w:t>
      </w:r>
    </w:p>
    <w:p w14:paraId="43D2463A" w14:textId="77777777" w:rsidR="001B5FB0" w:rsidRDefault="001B5FB0" w:rsidP="001B5FB0">
      <w:r>
        <w:t>Checking alcoc.com...</w:t>
      </w:r>
    </w:p>
    <w:p w14:paraId="74DCE5F3" w14:textId="77777777" w:rsidR="001B5FB0" w:rsidRDefault="001B5FB0" w:rsidP="001B5FB0">
      <w:r>
        <w:t>Retrying alcoc.com...</w:t>
      </w:r>
    </w:p>
    <w:p w14:paraId="596E9509" w14:textId="77777777" w:rsidR="001B5FB0" w:rsidRDefault="001B5FB0" w:rsidP="001B5FB0">
      <w:r>
        <w:t>Retrying alcoc.com...</w:t>
      </w:r>
    </w:p>
    <w:p w14:paraId="02585A8E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lcoc.com</w:t>
      </w:r>
    </w:p>
    <w:p w14:paraId="1296BCBA" w14:textId="77777777" w:rsidR="001B5FB0" w:rsidRDefault="001B5FB0" w:rsidP="001B5FB0">
      <w:r>
        <w:t>Checking efila.com...</w:t>
      </w:r>
    </w:p>
    <w:p w14:paraId="3BD2D575" w14:textId="77777777" w:rsidR="001B5FB0" w:rsidRDefault="001B5FB0" w:rsidP="001B5FB0">
      <w:r>
        <w:t>Retrying efila.com...</w:t>
      </w:r>
    </w:p>
    <w:p w14:paraId="2253C897" w14:textId="77777777" w:rsidR="001B5FB0" w:rsidRDefault="001B5FB0" w:rsidP="001B5FB0">
      <w:r>
        <w:t>Retrying efila.com...</w:t>
      </w:r>
    </w:p>
    <w:p w14:paraId="03430F98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fila.com</w:t>
      </w:r>
    </w:p>
    <w:p w14:paraId="3EB9D950" w14:textId="77777777" w:rsidR="001B5FB0" w:rsidRDefault="001B5FB0" w:rsidP="001B5FB0">
      <w:r>
        <w:t>Checking onluk.com...</w:t>
      </w:r>
    </w:p>
    <w:p w14:paraId="7AD2BA83" w14:textId="77777777" w:rsidR="001B5FB0" w:rsidRDefault="001B5FB0" w:rsidP="001B5FB0">
      <w:r>
        <w:t>Retrying onluk.com...</w:t>
      </w:r>
    </w:p>
    <w:p w14:paraId="014A2C61" w14:textId="77777777" w:rsidR="001B5FB0" w:rsidRDefault="001B5FB0" w:rsidP="001B5FB0">
      <w:r>
        <w:t>Retrying onluk.com...</w:t>
      </w:r>
    </w:p>
    <w:p w14:paraId="15953139" w14:textId="77777777" w:rsidR="001B5FB0" w:rsidRDefault="001B5FB0" w:rsidP="001B5FB0">
      <w:r>
        <w:t>Error checking onluk.com: [WinError 10054] An existing connection was forcibly closed by the remote host</w:t>
      </w:r>
    </w:p>
    <w:p w14:paraId="178E2317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onluk.com</w:t>
      </w:r>
    </w:p>
    <w:p w14:paraId="42E4DDFE" w14:textId="77777777" w:rsidR="001B5FB0" w:rsidRDefault="001B5FB0" w:rsidP="001B5FB0">
      <w:r>
        <w:t>Checking hunal.com...</w:t>
      </w:r>
    </w:p>
    <w:p w14:paraId="6125370B" w14:textId="77777777" w:rsidR="001B5FB0" w:rsidRDefault="001B5FB0" w:rsidP="001B5FB0">
      <w:r>
        <w:t>Retrying hunal.com...</w:t>
      </w:r>
    </w:p>
    <w:p w14:paraId="6BBD9A61" w14:textId="77777777" w:rsidR="001B5FB0" w:rsidRDefault="001B5FB0" w:rsidP="001B5FB0">
      <w:r>
        <w:t>Retrying hunal.com...</w:t>
      </w:r>
    </w:p>
    <w:p w14:paraId="63D85EF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hunal.com</w:t>
      </w:r>
    </w:p>
    <w:p w14:paraId="7EC020F0" w14:textId="77777777" w:rsidR="001B5FB0" w:rsidRDefault="001B5FB0" w:rsidP="001B5FB0">
      <w:r>
        <w:t>Checking kimti.com...</w:t>
      </w:r>
    </w:p>
    <w:p w14:paraId="2BBC9704" w14:textId="77777777" w:rsidR="001B5FB0" w:rsidRDefault="001B5FB0" w:rsidP="001B5FB0">
      <w:r>
        <w:t>Retrying kimti.com...</w:t>
      </w:r>
    </w:p>
    <w:p w14:paraId="7CFA49CB" w14:textId="77777777" w:rsidR="001B5FB0" w:rsidRDefault="001B5FB0" w:rsidP="001B5FB0">
      <w:r>
        <w:t>Retrying kimti.com...</w:t>
      </w:r>
    </w:p>
    <w:p w14:paraId="28EDECAE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kimti.com</w:t>
      </w:r>
    </w:p>
    <w:p w14:paraId="4A9D9378" w14:textId="77777777" w:rsidR="001B5FB0" w:rsidRDefault="001B5FB0" w:rsidP="001B5FB0">
      <w:r>
        <w:t>Checking benaf.com...</w:t>
      </w:r>
    </w:p>
    <w:p w14:paraId="1A2F4EA5" w14:textId="77777777" w:rsidR="001B5FB0" w:rsidRDefault="001B5FB0" w:rsidP="001B5FB0">
      <w:r>
        <w:t>Retrying benaf.com...</w:t>
      </w:r>
    </w:p>
    <w:p w14:paraId="23E8C092" w14:textId="77777777" w:rsidR="001B5FB0" w:rsidRDefault="001B5FB0" w:rsidP="001B5FB0">
      <w:r>
        <w:t>Retrying benaf.com...</w:t>
      </w:r>
    </w:p>
    <w:p w14:paraId="33307675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benaf.com</w:t>
      </w:r>
    </w:p>
    <w:p w14:paraId="653D430A" w14:textId="77777777" w:rsidR="001B5FB0" w:rsidRDefault="001B5FB0" w:rsidP="001B5FB0">
      <w:r>
        <w:t>Checking efneb.com...</w:t>
      </w:r>
    </w:p>
    <w:p w14:paraId="7A41BCFB" w14:textId="77777777" w:rsidR="001B5FB0" w:rsidRDefault="001B5FB0" w:rsidP="001B5FB0">
      <w:r>
        <w:t>Error checking efneb.com: No match found.</w:t>
      </w:r>
    </w:p>
    <w:p w14:paraId="46FBEE08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efneb.com</w:t>
      </w:r>
    </w:p>
    <w:p w14:paraId="49E784B1" w14:textId="77777777" w:rsidR="001B5FB0" w:rsidRDefault="001B5FB0" w:rsidP="001B5FB0">
      <w:r>
        <w:t>Checking ummul.com...</w:t>
      </w:r>
    </w:p>
    <w:p w14:paraId="51DA67B2" w14:textId="77777777" w:rsidR="001B5FB0" w:rsidRDefault="001B5FB0" w:rsidP="001B5FB0">
      <w:r>
        <w:t>Retrying ummul.com...</w:t>
      </w:r>
    </w:p>
    <w:p w14:paraId="42C8F8FF" w14:textId="77777777" w:rsidR="001B5FB0" w:rsidRDefault="001B5FB0" w:rsidP="001B5FB0">
      <w:r>
        <w:t>Retrying ummul.com...</w:t>
      </w:r>
    </w:p>
    <w:p w14:paraId="3305269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mmul.com</w:t>
      </w:r>
    </w:p>
    <w:p w14:paraId="67A6C539" w14:textId="77777777" w:rsidR="001B5FB0" w:rsidRDefault="001B5FB0" w:rsidP="001B5FB0">
      <w:r>
        <w:t>Checking okrah.com...</w:t>
      </w:r>
    </w:p>
    <w:p w14:paraId="03E90F66" w14:textId="77777777" w:rsidR="001B5FB0" w:rsidRDefault="001B5FB0" w:rsidP="001B5FB0">
      <w:r>
        <w:t>Retrying okrah.com...</w:t>
      </w:r>
    </w:p>
    <w:p w14:paraId="1F0080EB" w14:textId="77777777" w:rsidR="001B5FB0" w:rsidRDefault="001B5FB0" w:rsidP="001B5FB0">
      <w:r>
        <w:t>Retrying okrah.com...</w:t>
      </w:r>
    </w:p>
    <w:p w14:paraId="715E6812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krah.com</w:t>
      </w:r>
    </w:p>
    <w:p w14:paraId="4DCB7D4A" w14:textId="77777777" w:rsidR="001B5FB0" w:rsidRDefault="001B5FB0" w:rsidP="001B5FB0">
      <w:r>
        <w:t>Checking okbum.com...</w:t>
      </w:r>
    </w:p>
    <w:p w14:paraId="12925860" w14:textId="77777777" w:rsidR="001B5FB0" w:rsidRDefault="001B5FB0" w:rsidP="001B5FB0">
      <w:r>
        <w:t>Retrying okbum.com...</w:t>
      </w:r>
    </w:p>
    <w:p w14:paraId="13552236" w14:textId="77777777" w:rsidR="001B5FB0" w:rsidRDefault="001B5FB0" w:rsidP="001B5FB0">
      <w:r>
        <w:t>Retrying okbum.com...</w:t>
      </w:r>
    </w:p>
    <w:p w14:paraId="440E2219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kbum.com</w:t>
      </w:r>
    </w:p>
    <w:p w14:paraId="6D3EE090" w14:textId="77777777" w:rsidR="001B5FB0" w:rsidRDefault="001B5FB0" w:rsidP="001B5FB0">
      <w:r>
        <w:lastRenderedPageBreak/>
        <w:t>Checking rofsu.com...</w:t>
      </w:r>
    </w:p>
    <w:p w14:paraId="2039D918" w14:textId="77777777" w:rsidR="001B5FB0" w:rsidRDefault="001B5FB0" w:rsidP="001B5FB0">
      <w:r>
        <w:t>Error checking rofsu.com: No match found.</w:t>
      </w:r>
    </w:p>
    <w:p w14:paraId="664A2D08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rofsu.com</w:t>
      </w:r>
    </w:p>
    <w:p w14:paraId="46AE7867" w14:textId="77777777" w:rsidR="001B5FB0" w:rsidRDefault="001B5FB0" w:rsidP="001B5FB0">
      <w:r>
        <w:t>Checking ukiho.com...</w:t>
      </w:r>
    </w:p>
    <w:p w14:paraId="2E4DE1DC" w14:textId="77777777" w:rsidR="001B5FB0" w:rsidRDefault="001B5FB0" w:rsidP="001B5FB0">
      <w:r>
        <w:t>Retrying ukiho.com...</w:t>
      </w:r>
    </w:p>
    <w:p w14:paraId="7CDE719C" w14:textId="77777777" w:rsidR="001B5FB0" w:rsidRDefault="001B5FB0" w:rsidP="001B5FB0">
      <w:r>
        <w:t>Retrying ukiho.com...</w:t>
      </w:r>
    </w:p>
    <w:p w14:paraId="7CB972D1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kiho.com</w:t>
      </w:r>
    </w:p>
    <w:p w14:paraId="7176B395" w14:textId="77777777" w:rsidR="001B5FB0" w:rsidRDefault="001B5FB0" w:rsidP="001B5FB0">
      <w:r>
        <w:t>Checking gulpi.com...</w:t>
      </w:r>
    </w:p>
    <w:p w14:paraId="71D45E7A" w14:textId="77777777" w:rsidR="001B5FB0" w:rsidRDefault="001B5FB0" w:rsidP="001B5FB0">
      <w:r>
        <w:t>Retrying gulpi.com...</w:t>
      </w:r>
    </w:p>
    <w:p w14:paraId="7B395831" w14:textId="77777777" w:rsidR="001B5FB0" w:rsidRDefault="001B5FB0" w:rsidP="001B5FB0">
      <w:r>
        <w:t>Retrying gulpi.com...</w:t>
      </w:r>
    </w:p>
    <w:p w14:paraId="61F942F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gulpi.com</w:t>
      </w:r>
    </w:p>
    <w:p w14:paraId="328ADE9D" w14:textId="77777777" w:rsidR="001B5FB0" w:rsidRDefault="001B5FB0" w:rsidP="001B5FB0">
      <w:r>
        <w:t>Checking ubnut.com...</w:t>
      </w:r>
    </w:p>
    <w:p w14:paraId="148B018F" w14:textId="77777777" w:rsidR="001B5FB0" w:rsidRDefault="001B5FB0" w:rsidP="001B5FB0">
      <w:r>
        <w:t>Error checking ubnut.com: No match found.</w:t>
      </w:r>
    </w:p>
    <w:p w14:paraId="33C77A3B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ubnut.com</w:t>
      </w:r>
    </w:p>
    <w:p w14:paraId="06A8F484" w14:textId="77777777" w:rsidR="001B5FB0" w:rsidRDefault="001B5FB0" w:rsidP="001B5FB0">
      <w:r>
        <w:t>Checking ofemi.com...</w:t>
      </w:r>
    </w:p>
    <w:p w14:paraId="1AB91F95" w14:textId="77777777" w:rsidR="001B5FB0" w:rsidRDefault="001B5FB0" w:rsidP="001B5FB0">
      <w:r>
        <w:t>Retrying ofemi.com...</w:t>
      </w:r>
    </w:p>
    <w:p w14:paraId="4AFD5060" w14:textId="77777777" w:rsidR="001B5FB0" w:rsidRDefault="001B5FB0" w:rsidP="001B5FB0">
      <w:r>
        <w:t>Retrying ofemi.com...</w:t>
      </w:r>
    </w:p>
    <w:p w14:paraId="73014405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femi.com</w:t>
      </w:r>
    </w:p>
    <w:p w14:paraId="129B6928" w14:textId="77777777" w:rsidR="001B5FB0" w:rsidRDefault="001B5FB0" w:rsidP="001B5FB0">
      <w:r>
        <w:t>Checking gakta.com...</w:t>
      </w:r>
    </w:p>
    <w:p w14:paraId="6F1DE863" w14:textId="77777777" w:rsidR="001B5FB0" w:rsidRDefault="001B5FB0" w:rsidP="001B5FB0">
      <w:r>
        <w:t>Error checking gakta.com: No match found.</w:t>
      </w:r>
    </w:p>
    <w:p w14:paraId="69691B65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gakta.com</w:t>
      </w:r>
    </w:p>
    <w:p w14:paraId="004CCE3B" w14:textId="77777777" w:rsidR="001B5FB0" w:rsidRDefault="001B5FB0" w:rsidP="001B5FB0">
      <w:r>
        <w:t>Checking fucic.com...</w:t>
      </w:r>
    </w:p>
    <w:p w14:paraId="1D906D6D" w14:textId="77777777" w:rsidR="001B5FB0" w:rsidRDefault="001B5FB0" w:rsidP="001B5FB0">
      <w:r>
        <w:t>Retrying fucic.com...</w:t>
      </w:r>
    </w:p>
    <w:p w14:paraId="48C2A6B8" w14:textId="77777777" w:rsidR="001B5FB0" w:rsidRDefault="001B5FB0" w:rsidP="001B5FB0">
      <w:r>
        <w:t>Retrying fucic.com...</w:t>
      </w:r>
    </w:p>
    <w:p w14:paraId="6E82CAF1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fucic.com</w:t>
      </w:r>
    </w:p>
    <w:p w14:paraId="2AB0612F" w14:textId="77777777" w:rsidR="001B5FB0" w:rsidRDefault="001B5FB0" w:rsidP="001B5FB0">
      <w:r>
        <w:t>Checking miktu.com...</w:t>
      </w:r>
    </w:p>
    <w:p w14:paraId="4B8D15A0" w14:textId="77777777" w:rsidR="001B5FB0" w:rsidRDefault="001B5FB0" w:rsidP="001B5FB0">
      <w:r>
        <w:t>Retrying miktu.com...</w:t>
      </w:r>
    </w:p>
    <w:p w14:paraId="7E8374E3" w14:textId="77777777" w:rsidR="001B5FB0" w:rsidRDefault="001B5FB0" w:rsidP="001B5FB0">
      <w:r>
        <w:t>Retrying miktu.com...</w:t>
      </w:r>
    </w:p>
    <w:p w14:paraId="14281989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miktu.com</w:t>
      </w:r>
    </w:p>
    <w:p w14:paraId="616853FD" w14:textId="77777777" w:rsidR="001B5FB0" w:rsidRDefault="001B5FB0" w:rsidP="001B5FB0">
      <w:r>
        <w:t>Checking utega.com...</w:t>
      </w:r>
    </w:p>
    <w:p w14:paraId="7A6B0C17" w14:textId="77777777" w:rsidR="001B5FB0" w:rsidRDefault="001B5FB0" w:rsidP="001B5FB0">
      <w:r>
        <w:t>Retrying utega.com...</w:t>
      </w:r>
    </w:p>
    <w:p w14:paraId="77BBBFDE" w14:textId="77777777" w:rsidR="001B5FB0" w:rsidRDefault="001B5FB0" w:rsidP="001B5FB0">
      <w:r>
        <w:t>Retrying utega.com...</w:t>
      </w:r>
    </w:p>
    <w:p w14:paraId="78BCAF0A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tega.com</w:t>
      </w:r>
    </w:p>
    <w:p w14:paraId="79941B86" w14:textId="77777777" w:rsidR="001B5FB0" w:rsidRDefault="001B5FB0" w:rsidP="001B5FB0">
      <w:r>
        <w:t>Checking monda.com...</w:t>
      </w:r>
    </w:p>
    <w:p w14:paraId="41F0DE7D" w14:textId="77777777" w:rsidR="001B5FB0" w:rsidRDefault="001B5FB0" w:rsidP="001B5FB0">
      <w:r>
        <w:t>Retrying monda.com...</w:t>
      </w:r>
    </w:p>
    <w:p w14:paraId="50943029" w14:textId="77777777" w:rsidR="001B5FB0" w:rsidRDefault="001B5FB0" w:rsidP="001B5FB0">
      <w:r>
        <w:t>Retrying monda.com...</w:t>
      </w:r>
    </w:p>
    <w:p w14:paraId="60086B0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monda.com</w:t>
      </w:r>
    </w:p>
    <w:p w14:paraId="3E001A4E" w14:textId="77777777" w:rsidR="001B5FB0" w:rsidRDefault="001B5FB0" w:rsidP="001B5FB0">
      <w:r>
        <w:t>Checking icido.com...</w:t>
      </w:r>
    </w:p>
    <w:p w14:paraId="24FE05D8" w14:textId="77777777" w:rsidR="001B5FB0" w:rsidRDefault="001B5FB0" w:rsidP="001B5FB0">
      <w:r>
        <w:t>Retrying icido.com...</w:t>
      </w:r>
    </w:p>
    <w:p w14:paraId="4032EB56" w14:textId="77777777" w:rsidR="001B5FB0" w:rsidRDefault="001B5FB0" w:rsidP="001B5FB0">
      <w:r>
        <w:t>Retrying icido.com...</w:t>
      </w:r>
    </w:p>
    <w:p w14:paraId="7C7B2119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cido.com</w:t>
      </w:r>
    </w:p>
    <w:p w14:paraId="1AB1BAA3" w14:textId="77777777" w:rsidR="001B5FB0" w:rsidRDefault="001B5FB0" w:rsidP="001B5FB0">
      <w:r>
        <w:t>Checking irtat.com...</w:t>
      </w:r>
    </w:p>
    <w:p w14:paraId="2F51D11D" w14:textId="77777777" w:rsidR="001B5FB0" w:rsidRDefault="001B5FB0" w:rsidP="001B5FB0">
      <w:r>
        <w:t>Retrying irtat.com...</w:t>
      </w:r>
    </w:p>
    <w:p w14:paraId="70D00D77" w14:textId="77777777" w:rsidR="001B5FB0" w:rsidRDefault="001B5FB0" w:rsidP="001B5FB0">
      <w:r>
        <w:t>Retrying irtat.com...</w:t>
      </w:r>
    </w:p>
    <w:p w14:paraId="78A17674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rtat.com</w:t>
      </w:r>
    </w:p>
    <w:p w14:paraId="654A3374" w14:textId="77777777" w:rsidR="001B5FB0" w:rsidRDefault="001B5FB0" w:rsidP="001B5FB0">
      <w:r>
        <w:t>Checking rebce.com...</w:t>
      </w:r>
    </w:p>
    <w:p w14:paraId="6AA4D7F5" w14:textId="77777777" w:rsidR="001B5FB0" w:rsidRDefault="001B5FB0" w:rsidP="001B5FB0">
      <w:r>
        <w:lastRenderedPageBreak/>
        <w:t>Error checking rebce.com: No match found.</w:t>
      </w:r>
    </w:p>
    <w:p w14:paraId="50FDC4A5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rebce.com</w:t>
      </w:r>
    </w:p>
    <w:p w14:paraId="326DC456" w14:textId="77777777" w:rsidR="001B5FB0" w:rsidRDefault="001B5FB0" w:rsidP="001B5FB0">
      <w:r>
        <w:t>Checking begna.com...</w:t>
      </w:r>
    </w:p>
    <w:p w14:paraId="3811DB47" w14:textId="77777777" w:rsidR="001B5FB0" w:rsidRDefault="001B5FB0" w:rsidP="001B5FB0">
      <w:r>
        <w:t>Retrying begna.com...</w:t>
      </w:r>
    </w:p>
    <w:p w14:paraId="201609F0" w14:textId="77777777" w:rsidR="001B5FB0" w:rsidRDefault="001B5FB0" w:rsidP="001B5FB0">
      <w:r>
        <w:t>Retrying begna.com...</w:t>
      </w:r>
    </w:p>
    <w:p w14:paraId="0887F92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begna.com</w:t>
      </w:r>
    </w:p>
    <w:p w14:paraId="636F2E01" w14:textId="77777777" w:rsidR="001B5FB0" w:rsidRDefault="001B5FB0" w:rsidP="001B5FB0">
      <w:r>
        <w:t>Checking hacda.com...</w:t>
      </w:r>
    </w:p>
    <w:p w14:paraId="3B44C377" w14:textId="77777777" w:rsidR="001B5FB0" w:rsidRDefault="001B5FB0" w:rsidP="001B5FB0">
      <w:r>
        <w:t>Error checking hacda.com: No match found.</w:t>
      </w:r>
    </w:p>
    <w:p w14:paraId="580B83AC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hacda.com</w:t>
      </w:r>
    </w:p>
    <w:p w14:paraId="4CC73659" w14:textId="77777777" w:rsidR="001B5FB0" w:rsidRDefault="001B5FB0" w:rsidP="001B5FB0">
      <w:r>
        <w:t>Checking nenud.com...</w:t>
      </w:r>
    </w:p>
    <w:p w14:paraId="117CDE82" w14:textId="77777777" w:rsidR="001B5FB0" w:rsidRDefault="001B5FB0" w:rsidP="001B5FB0">
      <w:r>
        <w:t>Error checking nenud.com: No match found.</w:t>
      </w:r>
    </w:p>
    <w:p w14:paraId="7E70E376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nenud.com</w:t>
      </w:r>
    </w:p>
    <w:p w14:paraId="4BD31596" w14:textId="77777777" w:rsidR="001B5FB0" w:rsidRDefault="001B5FB0" w:rsidP="001B5FB0">
      <w:r>
        <w:t>Checking pulum.com...</w:t>
      </w:r>
    </w:p>
    <w:p w14:paraId="7BEFEEBC" w14:textId="77777777" w:rsidR="001B5FB0" w:rsidRDefault="001B5FB0" w:rsidP="001B5FB0">
      <w:r>
        <w:t>Retrying pulum.com...</w:t>
      </w:r>
    </w:p>
    <w:p w14:paraId="3EA69AEF" w14:textId="77777777" w:rsidR="001B5FB0" w:rsidRDefault="001B5FB0" w:rsidP="001B5FB0">
      <w:r>
        <w:t>Retrying pulum.com...</w:t>
      </w:r>
    </w:p>
    <w:p w14:paraId="1892876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pulum.com</w:t>
      </w:r>
    </w:p>
    <w:p w14:paraId="48609C28" w14:textId="77777777" w:rsidR="001B5FB0" w:rsidRDefault="001B5FB0" w:rsidP="001B5FB0">
      <w:r>
        <w:t>Checking ugigo.com...</w:t>
      </w:r>
    </w:p>
    <w:p w14:paraId="3D539767" w14:textId="77777777" w:rsidR="001B5FB0" w:rsidRDefault="001B5FB0" w:rsidP="001B5FB0">
      <w:r>
        <w:t>Retrying ugigo.com...</w:t>
      </w:r>
    </w:p>
    <w:p w14:paraId="4AE42156" w14:textId="77777777" w:rsidR="001B5FB0" w:rsidRDefault="001B5FB0" w:rsidP="001B5FB0">
      <w:r>
        <w:t>Retrying ugigo.com...</w:t>
      </w:r>
    </w:p>
    <w:p w14:paraId="2CDFAEB2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gigo.com</w:t>
      </w:r>
    </w:p>
    <w:p w14:paraId="1C3D9CF6" w14:textId="77777777" w:rsidR="001B5FB0" w:rsidRDefault="001B5FB0" w:rsidP="001B5FB0">
      <w:r>
        <w:t>Checking garfu.com...</w:t>
      </w:r>
    </w:p>
    <w:p w14:paraId="02BB48FC" w14:textId="77777777" w:rsidR="001B5FB0" w:rsidRDefault="001B5FB0" w:rsidP="001B5FB0">
      <w:r>
        <w:t>Retrying garfu.com...</w:t>
      </w:r>
    </w:p>
    <w:p w14:paraId="65EBA730" w14:textId="77777777" w:rsidR="001B5FB0" w:rsidRDefault="001B5FB0" w:rsidP="001B5FB0">
      <w:r>
        <w:t>Retrying garfu.com...</w:t>
      </w:r>
    </w:p>
    <w:p w14:paraId="1C79CCC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garfu.com</w:t>
      </w:r>
    </w:p>
    <w:p w14:paraId="07B103AC" w14:textId="77777777" w:rsidR="001B5FB0" w:rsidRDefault="001B5FB0" w:rsidP="001B5FB0">
      <w:r>
        <w:t>Checking nidim.com...</w:t>
      </w:r>
    </w:p>
    <w:p w14:paraId="2CE6A51E" w14:textId="77777777" w:rsidR="001B5FB0" w:rsidRDefault="001B5FB0" w:rsidP="001B5FB0">
      <w:r>
        <w:t>Retrying nidim.com...</w:t>
      </w:r>
    </w:p>
    <w:p w14:paraId="27593C41" w14:textId="77777777" w:rsidR="001B5FB0" w:rsidRDefault="001B5FB0" w:rsidP="001B5FB0">
      <w:r>
        <w:t>Retrying nidim.com...</w:t>
      </w:r>
    </w:p>
    <w:p w14:paraId="2569409D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nidim.com</w:t>
      </w:r>
    </w:p>
    <w:p w14:paraId="51E086F3" w14:textId="77777777" w:rsidR="001B5FB0" w:rsidRDefault="001B5FB0" w:rsidP="001B5FB0">
      <w:r>
        <w:t>Checking asako.com...</w:t>
      </w:r>
    </w:p>
    <w:p w14:paraId="2DA5EFCC" w14:textId="77777777" w:rsidR="001B5FB0" w:rsidRDefault="001B5FB0" w:rsidP="001B5FB0">
      <w:r>
        <w:t>Retrying asako.com...</w:t>
      </w:r>
    </w:p>
    <w:p w14:paraId="51ED1E94" w14:textId="77777777" w:rsidR="001B5FB0" w:rsidRDefault="001B5FB0" w:rsidP="001B5FB0">
      <w:r>
        <w:t>Retrying asako.com...</w:t>
      </w:r>
    </w:p>
    <w:p w14:paraId="10BAF9D2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sako.com</w:t>
      </w:r>
    </w:p>
    <w:p w14:paraId="700EAFE6" w14:textId="77777777" w:rsidR="001B5FB0" w:rsidRDefault="001B5FB0" w:rsidP="001B5FB0">
      <w:r>
        <w:t>Checking olhah.com...</w:t>
      </w:r>
    </w:p>
    <w:p w14:paraId="7E7EF6BF" w14:textId="77777777" w:rsidR="001B5FB0" w:rsidRDefault="001B5FB0" w:rsidP="001B5FB0">
      <w:r>
        <w:t>Error checking olhah.com: No match found.</w:t>
      </w:r>
    </w:p>
    <w:p w14:paraId="67CD08AD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olhah.com</w:t>
      </w:r>
    </w:p>
    <w:p w14:paraId="3FD2C876" w14:textId="77777777" w:rsidR="001B5FB0" w:rsidRDefault="001B5FB0" w:rsidP="001B5FB0">
      <w:r>
        <w:t>Checking ohice.com...</w:t>
      </w:r>
    </w:p>
    <w:p w14:paraId="14613B20" w14:textId="77777777" w:rsidR="001B5FB0" w:rsidRDefault="001B5FB0" w:rsidP="001B5FB0">
      <w:r>
        <w:t>Retrying ohice.com...</w:t>
      </w:r>
    </w:p>
    <w:p w14:paraId="7125EF72" w14:textId="77777777" w:rsidR="001B5FB0" w:rsidRDefault="001B5FB0" w:rsidP="001B5FB0">
      <w:r>
        <w:t>Retrying ohice.com...</w:t>
      </w:r>
    </w:p>
    <w:p w14:paraId="575FEACA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hice.com</w:t>
      </w:r>
    </w:p>
    <w:p w14:paraId="15BF2353" w14:textId="77777777" w:rsidR="001B5FB0" w:rsidRDefault="001B5FB0" w:rsidP="001B5FB0">
      <w:r>
        <w:t>Checking aleca.com...</w:t>
      </w:r>
    </w:p>
    <w:p w14:paraId="60BAD5C2" w14:textId="77777777" w:rsidR="001B5FB0" w:rsidRDefault="001B5FB0" w:rsidP="001B5FB0">
      <w:r>
        <w:t>Retrying aleca.com...</w:t>
      </w:r>
    </w:p>
    <w:p w14:paraId="7AA74C90" w14:textId="77777777" w:rsidR="001B5FB0" w:rsidRDefault="001B5FB0" w:rsidP="001B5FB0">
      <w:r>
        <w:t>Retrying aleca.com...</w:t>
      </w:r>
    </w:p>
    <w:p w14:paraId="7F312F6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leca.com</w:t>
      </w:r>
    </w:p>
    <w:p w14:paraId="1CF3EB91" w14:textId="77777777" w:rsidR="001B5FB0" w:rsidRDefault="001B5FB0" w:rsidP="001B5FB0">
      <w:r>
        <w:t>Checking micem.com...</w:t>
      </w:r>
    </w:p>
    <w:p w14:paraId="54A0E43A" w14:textId="77777777" w:rsidR="001B5FB0" w:rsidRDefault="001B5FB0" w:rsidP="001B5FB0">
      <w:r>
        <w:t>Retrying micem.com...</w:t>
      </w:r>
    </w:p>
    <w:p w14:paraId="3B607B02" w14:textId="77777777" w:rsidR="001B5FB0" w:rsidRDefault="001B5FB0" w:rsidP="001B5FB0">
      <w:r>
        <w:t>Retrying micem.com...</w:t>
      </w:r>
    </w:p>
    <w:p w14:paraId="7F5BD1D1" w14:textId="77777777" w:rsidR="001B5FB0" w:rsidRDefault="001B5FB0" w:rsidP="001B5FB0">
      <w:r>
        <w:rPr>
          <w:rFonts w:ascii="Segoe UI Emoji" w:hAnsi="Segoe UI Emoji" w:cs="Segoe UI Emoji"/>
        </w:rPr>
        <w:lastRenderedPageBreak/>
        <w:t>❌</w:t>
      </w:r>
      <w:r>
        <w:t xml:space="preserve"> Taken: micem.com</w:t>
      </w:r>
    </w:p>
    <w:p w14:paraId="008D33D1" w14:textId="77777777" w:rsidR="001B5FB0" w:rsidRDefault="001B5FB0" w:rsidP="001B5FB0">
      <w:r>
        <w:t>Checking fekka.com...</w:t>
      </w:r>
    </w:p>
    <w:p w14:paraId="44099A30" w14:textId="77777777" w:rsidR="001B5FB0" w:rsidRDefault="001B5FB0" w:rsidP="001B5FB0">
      <w:r>
        <w:t>Retrying fekka.com...</w:t>
      </w:r>
    </w:p>
    <w:p w14:paraId="3F6D054C" w14:textId="77777777" w:rsidR="001B5FB0" w:rsidRDefault="001B5FB0" w:rsidP="001B5FB0">
      <w:r>
        <w:t>Retrying fekka.com...</w:t>
      </w:r>
    </w:p>
    <w:p w14:paraId="5470FC1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fekka.com</w:t>
      </w:r>
    </w:p>
    <w:p w14:paraId="0D83E323" w14:textId="77777777" w:rsidR="001B5FB0" w:rsidRDefault="001B5FB0" w:rsidP="001B5FB0">
      <w:r>
        <w:t>Checking akfod.com...</w:t>
      </w:r>
    </w:p>
    <w:p w14:paraId="17AD74F5" w14:textId="77777777" w:rsidR="001B5FB0" w:rsidRDefault="001B5FB0" w:rsidP="001B5FB0">
      <w:r>
        <w:t>Error checking akfod.com: No match found.</w:t>
      </w:r>
    </w:p>
    <w:p w14:paraId="746C9A2A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akfod.com</w:t>
      </w:r>
    </w:p>
    <w:p w14:paraId="0563422F" w14:textId="77777777" w:rsidR="001B5FB0" w:rsidRDefault="001B5FB0" w:rsidP="001B5FB0">
      <w:r>
        <w:t>Checking melce.com...</w:t>
      </w:r>
    </w:p>
    <w:p w14:paraId="4BEEC18A" w14:textId="77777777" w:rsidR="001B5FB0" w:rsidRDefault="001B5FB0" w:rsidP="001B5FB0">
      <w:r>
        <w:t>Retrying melce.com...</w:t>
      </w:r>
    </w:p>
    <w:p w14:paraId="2183BB61" w14:textId="77777777" w:rsidR="001B5FB0" w:rsidRDefault="001B5FB0" w:rsidP="001B5FB0">
      <w:r>
        <w:t>Retrying melce.com...</w:t>
      </w:r>
    </w:p>
    <w:p w14:paraId="55B82F76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melce.com</w:t>
      </w:r>
    </w:p>
    <w:p w14:paraId="160196B0" w14:textId="77777777" w:rsidR="001B5FB0" w:rsidRDefault="001B5FB0" w:rsidP="001B5FB0">
      <w:r>
        <w:t>Checking edihi.com...</w:t>
      </w:r>
    </w:p>
    <w:p w14:paraId="55FEA917" w14:textId="77777777" w:rsidR="001B5FB0" w:rsidRDefault="001B5FB0" w:rsidP="001B5FB0">
      <w:r>
        <w:t>Error checking edihi.com: No match found.</w:t>
      </w:r>
    </w:p>
    <w:p w14:paraId="25A9B851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edihi.com</w:t>
      </w:r>
    </w:p>
    <w:p w14:paraId="7B10B08C" w14:textId="77777777" w:rsidR="001B5FB0" w:rsidRDefault="001B5FB0" w:rsidP="001B5FB0">
      <w:r>
        <w:t>Checking ipogu.com...</w:t>
      </w:r>
    </w:p>
    <w:p w14:paraId="4A51E2BF" w14:textId="77777777" w:rsidR="001B5FB0" w:rsidRDefault="001B5FB0" w:rsidP="001B5FB0">
      <w:r>
        <w:t>Error checking ipogu.com: No match found.</w:t>
      </w:r>
    </w:p>
    <w:p w14:paraId="427484D7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ipogu.com</w:t>
      </w:r>
    </w:p>
    <w:p w14:paraId="0B190294" w14:textId="77777777" w:rsidR="001B5FB0" w:rsidRDefault="001B5FB0" w:rsidP="001B5FB0">
      <w:r>
        <w:t>Checking imgob.com...</w:t>
      </w:r>
    </w:p>
    <w:p w14:paraId="59848C68" w14:textId="77777777" w:rsidR="001B5FB0" w:rsidRDefault="001B5FB0" w:rsidP="001B5FB0">
      <w:r>
        <w:t>Error checking imgob.com: No match found.</w:t>
      </w:r>
    </w:p>
    <w:p w14:paraId="4D0B44CD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imgob.com</w:t>
      </w:r>
    </w:p>
    <w:p w14:paraId="445B5034" w14:textId="77777777" w:rsidR="001B5FB0" w:rsidRDefault="001B5FB0" w:rsidP="001B5FB0">
      <w:r>
        <w:t>Checking gulce.com...</w:t>
      </w:r>
    </w:p>
    <w:p w14:paraId="7E20ABA9" w14:textId="77777777" w:rsidR="001B5FB0" w:rsidRDefault="001B5FB0" w:rsidP="001B5FB0">
      <w:r>
        <w:t>Retrying gulce.com...</w:t>
      </w:r>
    </w:p>
    <w:p w14:paraId="46666B41" w14:textId="77777777" w:rsidR="001B5FB0" w:rsidRDefault="001B5FB0" w:rsidP="001B5FB0">
      <w:r>
        <w:t>Retrying gulce.com...</w:t>
      </w:r>
    </w:p>
    <w:p w14:paraId="622D7600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gulce.com</w:t>
      </w:r>
    </w:p>
    <w:p w14:paraId="0514D298" w14:textId="77777777" w:rsidR="001B5FB0" w:rsidRDefault="001B5FB0" w:rsidP="001B5FB0">
      <w:r>
        <w:t>Checking calpe.com...</w:t>
      </w:r>
    </w:p>
    <w:p w14:paraId="0ADFB69D" w14:textId="77777777" w:rsidR="001B5FB0" w:rsidRDefault="001B5FB0" w:rsidP="001B5FB0">
      <w:r>
        <w:t>Retrying calpe.com...</w:t>
      </w:r>
    </w:p>
    <w:p w14:paraId="436D4AA6" w14:textId="77777777" w:rsidR="001B5FB0" w:rsidRDefault="001B5FB0" w:rsidP="001B5FB0">
      <w:r>
        <w:t>Retrying calpe.com...</w:t>
      </w:r>
    </w:p>
    <w:p w14:paraId="52D5A330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calpe.com</w:t>
      </w:r>
    </w:p>
    <w:p w14:paraId="68E23CF4" w14:textId="77777777" w:rsidR="001B5FB0" w:rsidRDefault="001B5FB0" w:rsidP="001B5FB0">
      <w:r>
        <w:t>Checking opuki.com...</w:t>
      </w:r>
    </w:p>
    <w:p w14:paraId="4A4958A6" w14:textId="77777777" w:rsidR="001B5FB0" w:rsidRDefault="001B5FB0" w:rsidP="001B5FB0">
      <w:r>
        <w:t>Retrying opuki.com...</w:t>
      </w:r>
    </w:p>
    <w:p w14:paraId="7ADAA361" w14:textId="77777777" w:rsidR="001B5FB0" w:rsidRDefault="001B5FB0" w:rsidP="001B5FB0">
      <w:r>
        <w:t>Retrying opuki.com...</w:t>
      </w:r>
    </w:p>
    <w:p w14:paraId="30BAC09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puki.com</w:t>
      </w:r>
    </w:p>
    <w:p w14:paraId="077B408B" w14:textId="77777777" w:rsidR="001B5FB0" w:rsidRDefault="001B5FB0" w:rsidP="001B5FB0">
      <w:r>
        <w:t>Checking pulib.com...</w:t>
      </w:r>
    </w:p>
    <w:p w14:paraId="1E67C640" w14:textId="77777777" w:rsidR="001B5FB0" w:rsidRDefault="001B5FB0" w:rsidP="001B5FB0">
      <w:r>
        <w:t>Retrying pulib.com...</w:t>
      </w:r>
    </w:p>
    <w:p w14:paraId="0E2D501B" w14:textId="77777777" w:rsidR="001B5FB0" w:rsidRDefault="001B5FB0" w:rsidP="001B5FB0">
      <w:r>
        <w:t>Retrying pulib.com...</w:t>
      </w:r>
    </w:p>
    <w:p w14:paraId="7B66E0E4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pulib.com</w:t>
      </w:r>
    </w:p>
    <w:p w14:paraId="34CE76CD" w14:textId="77777777" w:rsidR="001B5FB0" w:rsidRDefault="001B5FB0" w:rsidP="001B5FB0">
      <w:r>
        <w:t>Checking egfol.com...</w:t>
      </w:r>
    </w:p>
    <w:p w14:paraId="6FB06692" w14:textId="77777777" w:rsidR="001B5FB0" w:rsidRDefault="001B5FB0" w:rsidP="001B5FB0">
      <w:r>
        <w:t>Error checking egfol.com: No match found.</w:t>
      </w:r>
    </w:p>
    <w:p w14:paraId="5D5BCF8C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egfol.com</w:t>
      </w:r>
    </w:p>
    <w:p w14:paraId="263605E7" w14:textId="77777777" w:rsidR="001B5FB0" w:rsidRDefault="001B5FB0" w:rsidP="001B5FB0">
      <w:r>
        <w:t>Checking oslat.com...</w:t>
      </w:r>
    </w:p>
    <w:p w14:paraId="018D32CF" w14:textId="77777777" w:rsidR="001B5FB0" w:rsidRDefault="001B5FB0" w:rsidP="001B5FB0">
      <w:r>
        <w:t>Retrying oslat.com...</w:t>
      </w:r>
    </w:p>
    <w:p w14:paraId="20E2D20B" w14:textId="77777777" w:rsidR="001B5FB0" w:rsidRDefault="001B5FB0" w:rsidP="001B5FB0">
      <w:r>
        <w:t>Retrying oslat.com...</w:t>
      </w:r>
    </w:p>
    <w:p w14:paraId="38A0B53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slat.com</w:t>
      </w:r>
    </w:p>
    <w:p w14:paraId="0855777C" w14:textId="77777777" w:rsidR="001B5FB0" w:rsidRDefault="001B5FB0" w:rsidP="001B5FB0">
      <w:r>
        <w:t>Checking kuhho.com...</w:t>
      </w:r>
    </w:p>
    <w:p w14:paraId="51D58026" w14:textId="77777777" w:rsidR="001B5FB0" w:rsidRDefault="001B5FB0" w:rsidP="001B5FB0">
      <w:r>
        <w:t>Error checking kuhho.com: No match found.</w:t>
      </w:r>
    </w:p>
    <w:p w14:paraId="06A2232D" w14:textId="77777777" w:rsidR="001B5FB0" w:rsidRDefault="001B5FB0" w:rsidP="001B5FB0">
      <w:r>
        <w:rPr>
          <w:rFonts w:ascii="Segoe UI Emoji" w:hAnsi="Segoe UI Emoji" w:cs="Segoe UI Emoji"/>
        </w:rPr>
        <w:lastRenderedPageBreak/>
        <w:t>✅</w:t>
      </w:r>
      <w:r>
        <w:t xml:space="preserve"> Available: kuhho.com</w:t>
      </w:r>
    </w:p>
    <w:p w14:paraId="152C2202" w14:textId="77777777" w:rsidR="001B5FB0" w:rsidRDefault="001B5FB0" w:rsidP="001B5FB0">
      <w:r>
        <w:t>Checking angob.com...</w:t>
      </w:r>
    </w:p>
    <w:p w14:paraId="59216417" w14:textId="77777777" w:rsidR="001B5FB0" w:rsidRDefault="001B5FB0" w:rsidP="001B5FB0">
      <w:r>
        <w:t>Retrying angob.com...</w:t>
      </w:r>
    </w:p>
    <w:p w14:paraId="7109BD7D" w14:textId="77777777" w:rsidR="001B5FB0" w:rsidRDefault="001B5FB0" w:rsidP="001B5FB0">
      <w:r>
        <w:t>Retrying angob.com...</w:t>
      </w:r>
    </w:p>
    <w:p w14:paraId="1DB75D46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ngob.com</w:t>
      </w:r>
    </w:p>
    <w:p w14:paraId="1E81F975" w14:textId="77777777" w:rsidR="001B5FB0" w:rsidRDefault="001B5FB0" w:rsidP="001B5FB0">
      <w:r>
        <w:t>Checking eduma.com...</w:t>
      </w:r>
    </w:p>
    <w:p w14:paraId="7B4BCBBA" w14:textId="77777777" w:rsidR="001B5FB0" w:rsidRDefault="001B5FB0" w:rsidP="001B5FB0">
      <w:r>
        <w:t>Retrying eduma.com...</w:t>
      </w:r>
    </w:p>
    <w:p w14:paraId="25D390B0" w14:textId="77777777" w:rsidR="001B5FB0" w:rsidRDefault="001B5FB0" w:rsidP="001B5FB0">
      <w:r>
        <w:t>Retrying eduma.com...</w:t>
      </w:r>
    </w:p>
    <w:p w14:paraId="40627BFD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duma.com</w:t>
      </w:r>
    </w:p>
    <w:p w14:paraId="1D3B80C3" w14:textId="77777777" w:rsidR="001B5FB0" w:rsidRDefault="001B5FB0" w:rsidP="001B5FB0">
      <w:r>
        <w:t>Checking nehor.com...</w:t>
      </w:r>
    </w:p>
    <w:p w14:paraId="0EC7893E" w14:textId="77777777" w:rsidR="001B5FB0" w:rsidRDefault="001B5FB0" w:rsidP="001B5FB0">
      <w:r>
        <w:t>Retrying nehor.com...</w:t>
      </w:r>
    </w:p>
    <w:p w14:paraId="17E8BF2E" w14:textId="77777777" w:rsidR="001B5FB0" w:rsidRDefault="001B5FB0" w:rsidP="001B5FB0">
      <w:r>
        <w:t>Retrying nehor.com...</w:t>
      </w:r>
    </w:p>
    <w:p w14:paraId="56FB0F44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nehor.com</w:t>
      </w:r>
    </w:p>
    <w:p w14:paraId="78858F72" w14:textId="77777777" w:rsidR="001B5FB0" w:rsidRDefault="001B5FB0" w:rsidP="001B5FB0">
      <w:r>
        <w:t>Checking cofgo.com...</w:t>
      </w:r>
    </w:p>
    <w:p w14:paraId="36DD1043" w14:textId="77777777" w:rsidR="001B5FB0" w:rsidRDefault="001B5FB0" w:rsidP="001B5FB0">
      <w:r>
        <w:t>Retrying cofgo.com...</w:t>
      </w:r>
    </w:p>
    <w:p w14:paraId="59C599F4" w14:textId="77777777" w:rsidR="001B5FB0" w:rsidRDefault="001B5FB0" w:rsidP="001B5FB0">
      <w:r>
        <w:t>Retrying cofgo.com...</w:t>
      </w:r>
    </w:p>
    <w:p w14:paraId="0CB007A6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cofgo.com</w:t>
      </w:r>
    </w:p>
    <w:p w14:paraId="58223542" w14:textId="77777777" w:rsidR="001B5FB0" w:rsidRDefault="001B5FB0" w:rsidP="001B5FB0">
      <w:r>
        <w:t>Checking oggac.com...</w:t>
      </w:r>
    </w:p>
    <w:p w14:paraId="33620988" w14:textId="77777777" w:rsidR="001B5FB0" w:rsidRDefault="001B5FB0" w:rsidP="001B5FB0">
      <w:r>
        <w:t>Error checking oggac.com: No match found.</w:t>
      </w:r>
    </w:p>
    <w:p w14:paraId="5314771A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oggac.com</w:t>
      </w:r>
    </w:p>
    <w:p w14:paraId="532A1256" w14:textId="77777777" w:rsidR="001B5FB0" w:rsidRDefault="001B5FB0" w:rsidP="001B5FB0">
      <w:r>
        <w:t>Checking tagnu.com...</w:t>
      </w:r>
    </w:p>
    <w:p w14:paraId="100E4AAE" w14:textId="77777777" w:rsidR="001B5FB0" w:rsidRDefault="001B5FB0" w:rsidP="001B5FB0">
      <w:r>
        <w:t>Retrying tagnu.com...</w:t>
      </w:r>
    </w:p>
    <w:p w14:paraId="0F53BC19" w14:textId="77777777" w:rsidR="001B5FB0" w:rsidRDefault="001B5FB0" w:rsidP="001B5FB0">
      <w:r>
        <w:t>Retrying tagnu.com...</w:t>
      </w:r>
    </w:p>
    <w:p w14:paraId="1A63B81E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tagnu.com</w:t>
      </w:r>
    </w:p>
    <w:p w14:paraId="7E9B10BD" w14:textId="77777777" w:rsidR="001B5FB0" w:rsidRDefault="001B5FB0" w:rsidP="001B5FB0">
      <w:r>
        <w:t>Checking efece.com...</w:t>
      </w:r>
    </w:p>
    <w:p w14:paraId="1DDE2B8E" w14:textId="77777777" w:rsidR="001B5FB0" w:rsidRDefault="001B5FB0" w:rsidP="001B5FB0">
      <w:r>
        <w:t>Retrying efece.com...</w:t>
      </w:r>
    </w:p>
    <w:p w14:paraId="6F39BB07" w14:textId="77777777" w:rsidR="001B5FB0" w:rsidRDefault="001B5FB0" w:rsidP="001B5FB0">
      <w:r>
        <w:t>Retrying efece.com...</w:t>
      </w:r>
    </w:p>
    <w:p w14:paraId="14C8F095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fece.com</w:t>
      </w:r>
    </w:p>
    <w:p w14:paraId="7BC2537A" w14:textId="77777777" w:rsidR="001B5FB0" w:rsidRDefault="001B5FB0" w:rsidP="001B5FB0">
      <w:r>
        <w:t>Checking edaga.com...</w:t>
      </w:r>
    </w:p>
    <w:p w14:paraId="690956DE" w14:textId="77777777" w:rsidR="001B5FB0" w:rsidRDefault="001B5FB0" w:rsidP="001B5FB0">
      <w:r>
        <w:t>Retrying edaga.com...</w:t>
      </w:r>
    </w:p>
    <w:p w14:paraId="2656840D" w14:textId="77777777" w:rsidR="001B5FB0" w:rsidRDefault="001B5FB0" w:rsidP="001B5FB0">
      <w:r>
        <w:t>Retrying edaga.com...</w:t>
      </w:r>
    </w:p>
    <w:p w14:paraId="6014B4CC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daga.com</w:t>
      </w:r>
    </w:p>
    <w:p w14:paraId="1568DA4B" w14:textId="77777777" w:rsidR="001B5FB0" w:rsidRDefault="001B5FB0" w:rsidP="001B5FB0">
      <w:r>
        <w:t>Checking sobif.com...</w:t>
      </w:r>
    </w:p>
    <w:p w14:paraId="728B1D19" w14:textId="77777777" w:rsidR="001B5FB0" w:rsidRDefault="001B5FB0" w:rsidP="001B5FB0">
      <w:r>
        <w:t>Retrying sobif.com...</w:t>
      </w:r>
    </w:p>
    <w:p w14:paraId="5DE84E94" w14:textId="77777777" w:rsidR="001B5FB0" w:rsidRDefault="001B5FB0" w:rsidP="001B5FB0">
      <w:r>
        <w:t>Retrying sobif.com...</w:t>
      </w:r>
    </w:p>
    <w:p w14:paraId="341B5F6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sobif.com</w:t>
      </w:r>
    </w:p>
    <w:p w14:paraId="1927D1E1" w14:textId="77777777" w:rsidR="001B5FB0" w:rsidRDefault="001B5FB0" w:rsidP="001B5FB0">
      <w:r>
        <w:t>Checking itlad.com...</w:t>
      </w:r>
    </w:p>
    <w:p w14:paraId="27AB67F3" w14:textId="77777777" w:rsidR="001B5FB0" w:rsidRDefault="001B5FB0" w:rsidP="001B5FB0">
      <w:r>
        <w:t>Retrying itlad.com...</w:t>
      </w:r>
    </w:p>
    <w:p w14:paraId="75BFAC7E" w14:textId="77777777" w:rsidR="001B5FB0" w:rsidRDefault="001B5FB0" w:rsidP="001B5FB0">
      <w:r>
        <w:t>Retrying itlad.com...</w:t>
      </w:r>
    </w:p>
    <w:p w14:paraId="55494819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tlad.com</w:t>
      </w:r>
    </w:p>
    <w:p w14:paraId="775FB754" w14:textId="77777777" w:rsidR="001B5FB0" w:rsidRDefault="001B5FB0" w:rsidP="001B5FB0">
      <w:r>
        <w:t>Checking elrak.com...</w:t>
      </w:r>
    </w:p>
    <w:p w14:paraId="2E08FFF6" w14:textId="77777777" w:rsidR="001B5FB0" w:rsidRDefault="001B5FB0" w:rsidP="001B5FB0">
      <w:r>
        <w:t>Retrying elrak.com...</w:t>
      </w:r>
    </w:p>
    <w:p w14:paraId="2A505051" w14:textId="77777777" w:rsidR="001B5FB0" w:rsidRDefault="001B5FB0" w:rsidP="001B5FB0">
      <w:r>
        <w:t>Retrying elrak.com...</w:t>
      </w:r>
    </w:p>
    <w:p w14:paraId="662605F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lrak.com</w:t>
      </w:r>
    </w:p>
    <w:p w14:paraId="5BC0E7EB" w14:textId="77777777" w:rsidR="001B5FB0" w:rsidRDefault="001B5FB0" w:rsidP="001B5FB0">
      <w:r>
        <w:t>Checking nirle.com...</w:t>
      </w:r>
    </w:p>
    <w:p w14:paraId="128E0BE0" w14:textId="77777777" w:rsidR="001B5FB0" w:rsidRDefault="001B5FB0" w:rsidP="001B5FB0">
      <w:r>
        <w:t>Retrying nirle.com...</w:t>
      </w:r>
    </w:p>
    <w:p w14:paraId="6E6A3A42" w14:textId="77777777" w:rsidR="001B5FB0" w:rsidRDefault="001B5FB0" w:rsidP="001B5FB0">
      <w:r>
        <w:lastRenderedPageBreak/>
        <w:t>Retrying nirle.com...</w:t>
      </w:r>
    </w:p>
    <w:p w14:paraId="7C49E46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nirle.com</w:t>
      </w:r>
    </w:p>
    <w:p w14:paraId="39CCD32F" w14:textId="77777777" w:rsidR="001B5FB0" w:rsidRDefault="001B5FB0" w:rsidP="001B5FB0">
      <w:r>
        <w:t>Checking eronu.com...</w:t>
      </w:r>
    </w:p>
    <w:p w14:paraId="01CE84B9" w14:textId="77777777" w:rsidR="001B5FB0" w:rsidRDefault="001B5FB0" w:rsidP="001B5FB0">
      <w:r>
        <w:t>Retrying eronu.com...</w:t>
      </w:r>
    </w:p>
    <w:p w14:paraId="6AC66E18" w14:textId="77777777" w:rsidR="001B5FB0" w:rsidRDefault="001B5FB0" w:rsidP="001B5FB0">
      <w:r>
        <w:t>Retrying eronu.com...</w:t>
      </w:r>
    </w:p>
    <w:p w14:paraId="597A7419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ronu.com</w:t>
      </w:r>
    </w:p>
    <w:p w14:paraId="49C4CAB5" w14:textId="77777777" w:rsidR="001B5FB0" w:rsidRDefault="001B5FB0" w:rsidP="001B5FB0">
      <w:r>
        <w:t>Checking inanu.com...</w:t>
      </w:r>
    </w:p>
    <w:p w14:paraId="1DA1639D" w14:textId="77777777" w:rsidR="001B5FB0" w:rsidRDefault="001B5FB0" w:rsidP="001B5FB0">
      <w:r>
        <w:t>Retrying inanu.com...</w:t>
      </w:r>
    </w:p>
    <w:p w14:paraId="53773A0D" w14:textId="77777777" w:rsidR="001B5FB0" w:rsidRDefault="001B5FB0" w:rsidP="001B5FB0">
      <w:r>
        <w:t>Retrying inanu.com...</w:t>
      </w:r>
    </w:p>
    <w:p w14:paraId="1FFAF185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nanu.com</w:t>
      </w:r>
    </w:p>
    <w:p w14:paraId="79104B43" w14:textId="77777777" w:rsidR="001B5FB0" w:rsidRDefault="001B5FB0" w:rsidP="001B5FB0">
      <w:r>
        <w:t>Checking abire.com...</w:t>
      </w:r>
    </w:p>
    <w:p w14:paraId="01244247" w14:textId="77777777" w:rsidR="001B5FB0" w:rsidRDefault="001B5FB0" w:rsidP="001B5FB0">
      <w:r>
        <w:t>Retrying abire.com...</w:t>
      </w:r>
    </w:p>
    <w:p w14:paraId="670F57DC" w14:textId="77777777" w:rsidR="001B5FB0" w:rsidRDefault="001B5FB0" w:rsidP="001B5FB0">
      <w:r>
        <w:t>Retrying abire.com...</w:t>
      </w:r>
    </w:p>
    <w:p w14:paraId="52AA8A5C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bire.com</w:t>
      </w:r>
    </w:p>
    <w:p w14:paraId="738ABEE4" w14:textId="77777777" w:rsidR="001B5FB0" w:rsidRDefault="001B5FB0" w:rsidP="001B5FB0">
      <w:r>
        <w:t>Checking ulren.com...</w:t>
      </w:r>
    </w:p>
    <w:p w14:paraId="2CCA1802" w14:textId="77777777" w:rsidR="001B5FB0" w:rsidRDefault="001B5FB0" w:rsidP="001B5FB0">
      <w:r>
        <w:t>Retrying ulren.com...</w:t>
      </w:r>
    </w:p>
    <w:p w14:paraId="6007BCD9" w14:textId="77777777" w:rsidR="001B5FB0" w:rsidRDefault="001B5FB0" w:rsidP="001B5FB0">
      <w:r>
        <w:t>Retrying ulren.com...</w:t>
      </w:r>
    </w:p>
    <w:p w14:paraId="23E4AC8C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lren.com</w:t>
      </w:r>
    </w:p>
    <w:p w14:paraId="16BC36ED" w14:textId="77777777" w:rsidR="001B5FB0" w:rsidRDefault="001B5FB0" w:rsidP="001B5FB0">
      <w:r>
        <w:t>Checking icafi.com...</w:t>
      </w:r>
    </w:p>
    <w:p w14:paraId="4D93E130" w14:textId="77777777" w:rsidR="001B5FB0" w:rsidRDefault="001B5FB0" w:rsidP="001B5FB0">
      <w:r>
        <w:t>Retrying icafi.com...</w:t>
      </w:r>
    </w:p>
    <w:p w14:paraId="3D32C607" w14:textId="77777777" w:rsidR="001B5FB0" w:rsidRDefault="001B5FB0" w:rsidP="001B5FB0">
      <w:r>
        <w:t>Retrying icafi.com...</w:t>
      </w:r>
    </w:p>
    <w:p w14:paraId="5FE3E158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cafi.com</w:t>
      </w:r>
    </w:p>
    <w:p w14:paraId="4448CEE6" w14:textId="77777777" w:rsidR="001B5FB0" w:rsidRDefault="001B5FB0" w:rsidP="001B5FB0">
      <w:r>
        <w:t>Checking suhub.com...</w:t>
      </w:r>
    </w:p>
    <w:p w14:paraId="383636E8" w14:textId="77777777" w:rsidR="001B5FB0" w:rsidRDefault="001B5FB0" w:rsidP="001B5FB0">
      <w:r>
        <w:t>Retrying suhub.com...</w:t>
      </w:r>
    </w:p>
    <w:p w14:paraId="12E52499" w14:textId="77777777" w:rsidR="001B5FB0" w:rsidRDefault="001B5FB0" w:rsidP="001B5FB0">
      <w:r>
        <w:t>Retrying suhub.com...</w:t>
      </w:r>
    </w:p>
    <w:p w14:paraId="7BB9AB8A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suhub.com</w:t>
      </w:r>
    </w:p>
    <w:p w14:paraId="1CF6C28C" w14:textId="77777777" w:rsidR="001B5FB0" w:rsidRDefault="001B5FB0" w:rsidP="001B5FB0">
      <w:r>
        <w:t>Checking ebnif.com...</w:t>
      </w:r>
    </w:p>
    <w:p w14:paraId="4192409D" w14:textId="77777777" w:rsidR="001B5FB0" w:rsidRDefault="001B5FB0" w:rsidP="001B5FB0">
      <w:r>
        <w:t>Error checking ebnif.com: No match found.</w:t>
      </w:r>
    </w:p>
    <w:p w14:paraId="22C59304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ebnif.com</w:t>
      </w:r>
    </w:p>
    <w:p w14:paraId="10A5BAFA" w14:textId="77777777" w:rsidR="001B5FB0" w:rsidRDefault="001B5FB0" w:rsidP="001B5FB0">
      <w:r>
        <w:t>Checking cubba.com...</w:t>
      </w:r>
    </w:p>
    <w:p w14:paraId="4102B6FA" w14:textId="77777777" w:rsidR="001B5FB0" w:rsidRDefault="001B5FB0" w:rsidP="001B5FB0">
      <w:r>
        <w:t>Retrying cubba.com...</w:t>
      </w:r>
    </w:p>
    <w:p w14:paraId="20326A77" w14:textId="77777777" w:rsidR="001B5FB0" w:rsidRDefault="001B5FB0" w:rsidP="001B5FB0">
      <w:r>
        <w:t>Retrying cubba.com...</w:t>
      </w:r>
    </w:p>
    <w:p w14:paraId="492B224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cubba.com</w:t>
      </w:r>
    </w:p>
    <w:p w14:paraId="16D00AB1" w14:textId="77777777" w:rsidR="001B5FB0" w:rsidRDefault="001B5FB0" w:rsidP="001B5FB0">
      <w:r>
        <w:t>Checking dunfi.com...</w:t>
      </w:r>
    </w:p>
    <w:p w14:paraId="4636E18C" w14:textId="77777777" w:rsidR="001B5FB0" w:rsidRDefault="001B5FB0" w:rsidP="001B5FB0">
      <w:r>
        <w:t>Retrying dunfi.com...</w:t>
      </w:r>
    </w:p>
    <w:p w14:paraId="42778902" w14:textId="77777777" w:rsidR="001B5FB0" w:rsidRDefault="001B5FB0" w:rsidP="001B5FB0">
      <w:r>
        <w:t>Retrying dunfi.com...</w:t>
      </w:r>
    </w:p>
    <w:p w14:paraId="7ECFE0B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dunfi.com</w:t>
      </w:r>
    </w:p>
    <w:p w14:paraId="07EC1E1B" w14:textId="77777777" w:rsidR="001B5FB0" w:rsidRDefault="001B5FB0" w:rsidP="001B5FB0">
      <w:r>
        <w:t>Checking apufu.com...</w:t>
      </w:r>
    </w:p>
    <w:p w14:paraId="084B94A7" w14:textId="77777777" w:rsidR="001B5FB0" w:rsidRDefault="001B5FB0" w:rsidP="001B5FB0">
      <w:r>
        <w:t>Error checking apufu.com: No match found.</w:t>
      </w:r>
    </w:p>
    <w:p w14:paraId="56928FE7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apufu.com</w:t>
      </w:r>
    </w:p>
    <w:p w14:paraId="4FA76476" w14:textId="77777777" w:rsidR="001B5FB0" w:rsidRDefault="001B5FB0" w:rsidP="001B5FB0">
      <w:r>
        <w:t>Checking kongu.com...</w:t>
      </w:r>
    </w:p>
    <w:p w14:paraId="63C5F103" w14:textId="77777777" w:rsidR="001B5FB0" w:rsidRDefault="001B5FB0" w:rsidP="001B5FB0">
      <w:r>
        <w:t>Retrying kongu.com...</w:t>
      </w:r>
    </w:p>
    <w:p w14:paraId="3BBBDA61" w14:textId="77777777" w:rsidR="001B5FB0" w:rsidRDefault="001B5FB0" w:rsidP="001B5FB0">
      <w:r>
        <w:t>Retrying kongu.com...</w:t>
      </w:r>
    </w:p>
    <w:p w14:paraId="30B5905C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kongu.com</w:t>
      </w:r>
    </w:p>
    <w:p w14:paraId="406FDA16" w14:textId="77777777" w:rsidR="001B5FB0" w:rsidRDefault="001B5FB0" w:rsidP="001B5FB0">
      <w:r>
        <w:t>Checking puclo.com...</w:t>
      </w:r>
    </w:p>
    <w:p w14:paraId="1E0E4E78" w14:textId="77777777" w:rsidR="001B5FB0" w:rsidRDefault="001B5FB0" w:rsidP="001B5FB0">
      <w:r>
        <w:t>Retrying puclo.com...</w:t>
      </w:r>
    </w:p>
    <w:p w14:paraId="25E50838" w14:textId="77777777" w:rsidR="001B5FB0" w:rsidRDefault="001B5FB0" w:rsidP="001B5FB0">
      <w:r>
        <w:lastRenderedPageBreak/>
        <w:t>Retrying puclo.com...</w:t>
      </w:r>
    </w:p>
    <w:p w14:paraId="5E790FC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puclo.com</w:t>
      </w:r>
    </w:p>
    <w:p w14:paraId="655F316A" w14:textId="77777777" w:rsidR="001B5FB0" w:rsidRDefault="001B5FB0" w:rsidP="001B5FB0">
      <w:r>
        <w:t>Checking gupga.com...</w:t>
      </w:r>
    </w:p>
    <w:p w14:paraId="0FF78D79" w14:textId="77777777" w:rsidR="001B5FB0" w:rsidRDefault="001B5FB0" w:rsidP="001B5FB0">
      <w:r>
        <w:t>Error checking gupga.com: No match found.</w:t>
      </w:r>
    </w:p>
    <w:p w14:paraId="26FB05E5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gupga.com</w:t>
      </w:r>
    </w:p>
    <w:p w14:paraId="071DD8BE" w14:textId="77777777" w:rsidR="001B5FB0" w:rsidRDefault="001B5FB0" w:rsidP="001B5FB0">
      <w:r>
        <w:t>Checking arrip.com...</w:t>
      </w:r>
    </w:p>
    <w:p w14:paraId="1F10AD7E" w14:textId="77777777" w:rsidR="001B5FB0" w:rsidRDefault="001B5FB0" w:rsidP="001B5FB0">
      <w:r>
        <w:t>Retrying arrip.com...</w:t>
      </w:r>
    </w:p>
    <w:p w14:paraId="5DDC84A7" w14:textId="77777777" w:rsidR="001B5FB0" w:rsidRDefault="001B5FB0" w:rsidP="001B5FB0">
      <w:r>
        <w:t>Retrying arrip.com...</w:t>
      </w:r>
    </w:p>
    <w:p w14:paraId="6FD9D840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rrip.com</w:t>
      </w:r>
    </w:p>
    <w:p w14:paraId="134A0A6F" w14:textId="77777777" w:rsidR="001B5FB0" w:rsidRDefault="001B5FB0" w:rsidP="001B5FB0">
      <w:r>
        <w:t>Checking ulnit.com...</w:t>
      </w:r>
    </w:p>
    <w:p w14:paraId="1A7F0F7B" w14:textId="77777777" w:rsidR="001B5FB0" w:rsidRDefault="001B5FB0" w:rsidP="001B5FB0">
      <w:r>
        <w:t>Retrying ulnit.com...</w:t>
      </w:r>
    </w:p>
    <w:p w14:paraId="17819C48" w14:textId="77777777" w:rsidR="001B5FB0" w:rsidRDefault="001B5FB0" w:rsidP="001B5FB0">
      <w:r>
        <w:t>Retrying ulnit.com...</w:t>
      </w:r>
    </w:p>
    <w:p w14:paraId="62552B4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lnit.com</w:t>
      </w:r>
    </w:p>
    <w:p w14:paraId="786A3AAD" w14:textId="77777777" w:rsidR="001B5FB0" w:rsidRDefault="001B5FB0" w:rsidP="001B5FB0">
      <w:r>
        <w:t>Checking isula.com...</w:t>
      </w:r>
    </w:p>
    <w:p w14:paraId="1E59F0AB" w14:textId="77777777" w:rsidR="001B5FB0" w:rsidRDefault="001B5FB0" w:rsidP="001B5FB0">
      <w:r>
        <w:t>Retrying isula.com...</w:t>
      </w:r>
    </w:p>
    <w:p w14:paraId="7B72804C" w14:textId="77777777" w:rsidR="001B5FB0" w:rsidRDefault="001B5FB0" w:rsidP="001B5FB0">
      <w:r>
        <w:t>Retrying isula.com...</w:t>
      </w:r>
    </w:p>
    <w:p w14:paraId="72B0DBF1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sula.com</w:t>
      </w:r>
    </w:p>
    <w:p w14:paraId="05F2A1F8" w14:textId="77777777" w:rsidR="001B5FB0" w:rsidRDefault="001B5FB0" w:rsidP="001B5FB0">
      <w:r>
        <w:t>Checking igepe.com...</w:t>
      </w:r>
    </w:p>
    <w:p w14:paraId="483C4C7C" w14:textId="77777777" w:rsidR="001B5FB0" w:rsidRDefault="001B5FB0" w:rsidP="001B5FB0">
      <w:r>
        <w:t>Retrying igepe.com...</w:t>
      </w:r>
    </w:p>
    <w:p w14:paraId="4C4EFD06" w14:textId="77777777" w:rsidR="001B5FB0" w:rsidRDefault="001B5FB0" w:rsidP="001B5FB0">
      <w:r>
        <w:t>Retrying igepe.com...</w:t>
      </w:r>
    </w:p>
    <w:p w14:paraId="0D4DB011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gepe.com</w:t>
      </w:r>
    </w:p>
    <w:p w14:paraId="78682A54" w14:textId="77777777" w:rsidR="001B5FB0" w:rsidRDefault="001B5FB0" w:rsidP="001B5FB0">
      <w:r>
        <w:t>Checking nekbe.com...</w:t>
      </w:r>
    </w:p>
    <w:p w14:paraId="4F2CD485" w14:textId="77777777" w:rsidR="001B5FB0" w:rsidRDefault="001B5FB0" w:rsidP="001B5FB0">
      <w:r>
        <w:t>Retrying nekbe.com...</w:t>
      </w:r>
    </w:p>
    <w:p w14:paraId="05E1E3D6" w14:textId="77777777" w:rsidR="001B5FB0" w:rsidRDefault="001B5FB0" w:rsidP="001B5FB0">
      <w:r>
        <w:t>Retrying nekbe.com...</w:t>
      </w:r>
    </w:p>
    <w:p w14:paraId="45EE4356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nekbe.com</w:t>
      </w:r>
    </w:p>
    <w:p w14:paraId="609A15BA" w14:textId="77777777" w:rsidR="001B5FB0" w:rsidRDefault="001B5FB0" w:rsidP="001B5FB0">
      <w:r>
        <w:t>Checking udfen.com...</w:t>
      </w:r>
    </w:p>
    <w:p w14:paraId="12407875" w14:textId="77777777" w:rsidR="001B5FB0" w:rsidRDefault="001B5FB0" w:rsidP="001B5FB0">
      <w:r>
        <w:t>Error checking udfen.com: No match found.</w:t>
      </w:r>
    </w:p>
    <w:p w14:paraId="4E59EBF5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udfen.com</w:t>
      </w:r>
    </w:p>
    <w:p w14:paraId="6ABDEC78" w14:textId="77777777" w:rsidR="001B5FB0" w:rsidRDefault="001B5FB0" w:rsidP="001B5FB0">
      <w:r>
        <w:t>Checking orila.com...</w:t>
      </w:r>
    </w:p>
    <w:p w14:paraId="1325A8F7" w14:textId="77777777" w:rsidR="001B5FB0" w:rsidRDefault="001B5FB0" w:rsidP="001B5FB0">
      <w:r>
        <w:t>Retrying orila.com...</w:t>
      </w:r>
    </w:p>
    <w:p w14:paraId="26CFB864" w14:textId="77777777" w:rsidR="001B5FB0" w:rsidRDefault="001B5FB0" w:rsidP="001B5FB0">
      <w:r>
        <w:t>Retrying orila.com...</w:t>
      </w:r>
    </w:p>
    <w:p w14:paraId="09E191B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rila.com</w:t>
      </w:r>
    </w:p>
    <w:p w14:paraId="2D9F2A70" w14:textId="77777777" w:rsidR="001B5FB0" w:rsidRDefault="001B5FB0" w:rsidP="001B5FB0">
      <w:r>
        <w:t>Checking kolfe.com...</w:t>
      </w:r>
    </w:p>
    <w:p w14:paraId="4E2BDD2F" w14:textId="77777777" w:rsidR="001B5FB0" w:rsidRDefault="001B5FB0" w:rsidP="001B5FB0">
      <w:r>
        <w:t>Retrying kolfe.com...</w:t>
      </w:r>
    </w:p>
    <w:p w14:paraId="03D12D65" w14:textId="77777777" w:rsidR="001B5FB0" w:rsidRDefault="001B5FB0" w:rsidP="001B5FB0">
      <w:r>
        <w:t>Retrying kolfe.com...</w:t>
      </w:r>
    </w:p>
    <w:p w14:paraId="0AC71C9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kolfe.com</w:t>
      </w:r>
    </w:p>
    <w:p w14:paraId="13A0765E" w14:textId="77777777" w:rsidR="001B5FB0" w:rsidRDefault="001B5FB0" w:rsidP="001B5FB0">
      <w:r>
        <w:t>Checking athad.com...</w:t>
      </w:r>
    </w:p>
    <w:p w14:paraId="0DE9BFC1" w14:textId="77777777" w:rsidR="001B5FB0" w:rsidRDefault="001B5FB0" w:rsidP="001B5FB0">
      <w:r>
        <w:t>Retrying athad.com...</w:t>
      </w:r>
    </w:p>
    <w:p w14:paraId="5B6E0D27" w14:textId="77777777" w:rsidR="001B5FB0" w:rsidRDefault="001B5FB0" w:rsidP="001B5FB0">
      <w:r>
        <w:t>Retrying athad.com...</w:t>
      </w:r>
    </w:p>
    <w:p w14:paraId="27FB7A4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thad.com</w:t>
      </w:r>
    </w:p>
    <w:p w14:paraId="758F6303" w14:textId="77777777" w:rsidR="001B5FB0" w:rsidRDefault="001B5FB0" w:rsidP="001B5FB0">
      <w:r>
        <w:t>Checking lubli.com...</w:t>
      </w:r>
    </w:p>
    <w:p w14:paraId="18D66D24" w14:textId="77777777" w:rsidR="001B5FB0" w:rsidRDefault="001B5FB0" w:rsidP="001B5FB0">
      <w:r>
        <w:t>Retrying lubli.com...</w:t>
      </w:r>
    </w:p>
    <w:p w14:paraId="7525CC13" w14:textId="77777777" w:rsidR="001B5FB0" w:rsidRDefault="001B5FB0" w:rsidP="001B5FB0">
      <w:r>
        <w:t>Retrying lubli.com...</w:t>
      </w:r>
    </w:p>
    <w:p w14:paraId="4612F87A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lubli.com</w:t>
      </w:r>
    </w:p>
    <w:p w14:paraId="60D338A9" w14:textId="77777777" w:rsidR="001B5FB0" w:rsidRDefault="001B5FB0" w:rsidP="001B5FB0">
      <w:r>
        <w:t>Checking otela.com...</w:t>
      </w:r>
    </w:p>
    <w:p w14:paraId="22318B28" w14:textId="77777777" w:rsidR="001B5FB0" w:rsidRDefault="001B5FB0" w:rsidP="001B5FB0">
      <w:r>
        <w:t>Retrying otela.com...</w:t>
      </w:r>
    </w:p>
    <w:p w14:paraId="61B43640" w14:textId="77777777" w:rsidR="001B5FB0" w:rsidRDefault="001B5FB0" w:rsidP="001B5FB0">
      <w:r>
        <w:lastRenderedPageBreak/>
        <w:t>Retrying otela.com...</w:t>
      </w:r>
    </w:p>
    <w:p w14:paraId="59922258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tela.com</w:t>
      </w:r>
    </w:p>
    <w:p w14:paraId="563C75CA" w14:textId="77777777" w:rsidR="001B5FB0" w:rsidRDefault="001B5FB0" w:rsidP="001B5FB0">
      <w:r>
        <w:t>Checking ufita.com...</w:t>
      </w:r>
    </w:p>
    <w:p w14:paraId="687FAED5" w14:textId="77777777" w:rsidR="001B5FB0" w:rsidRDefault="001B5FB0" w:rsidP="001B5FB0">
      <w:r>
        <w:t>Retrying ufita.com...</w:t>
      </w:r>
    </w:p>
    <w:p w14:paraId="0563032A" w14:textId="77777777" w:rsidR="001B5FB0" w:rsidRDefault="001B5FB0" w:rsidP="001B5FB0">
      <w:r>
        <w:t>Retrying ufita.com...</w:t>
      </w:r>
    </w:p>
    <w:p w14:paraId="427D174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fita.com</w:t>
      </w:r>
    </w:p>
    <w:p w14:paraId="53F3FC41" w14:textId="77777777" w:rsidR="001B5FB0" w:rsidRDefault="001B5FB0" w:rsidP="001B5FB0">
      <w:r>
        <w:t>Checking nocek.com...</w:t>
      </w:r>
    </w:p>
    <w:p w14:paraId="52211930" w14:textId="77777777" w:rsidR="001B5FB0" w:rsidRDefault="001B5FB0" w:rsidP="001B5FB0">
      <w:r>
        <w:t>Retrying nocek.com...</w:t>
      </w:r>
    </w:p>
    <w:p w14:paraId="5AD01C87" w14:textId="77777777" w:rsidR="001B5FB0" w:rsidRDefault="001B5FB0" w:rsidP="001B5FB0">
      <w:r>
        <w:t>Error checking nocek.com: [Errno 11001] getaddrinfo failed</w:t>
      </w:r>
    </w:p>
    <w:p w14:paraId="7CE35BED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nocek.com</w:t>
      </w:r>
    </w:p>
    <w:p w14:paraId="394AA116" w14:textId="77777777" w:rsidR="001B5FB0" w:rsidRDefault="001B5FB0" w:rsidP="001B5FB0">
      <w:r>
        <w:t>Checking israt.com...</w:t>
      </w:r>
    </w:p>
    <w:p w14:paraId="7F12AAEC" w14:textId="77777777" w:rsidR="001B5FB0" w:rsidRDefault="001B5FB0" w:rsidP="001B5FB0">
      <w:r>
        <w:t>Error checking israt.com: [Errno 11001] getaddrinfo failed</w:t>
      </w:r>
    </w:p>
    <w:p w14:paraId="0A340916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israt.com</w:t>
      </w:r>
    </w:p>
    <w:p w14:paraId="094D5375" w14:textId="77777777" w:rsidR="001B5FB0" w:rsidRDefault="001B5FB0" w:rsidP="001B5FB0">
      <w:r>
        <w:t>Checking urori.com...</w:t>
      </w:r>
    </w:p>
    <w:p w14:paraId="76876766" w14:textId="77777777" w:rsidR="001B5FB0" w:rsidRDefault="001B5FB0" w:rsidP="001B5FB0">
      <w:r>
        <w:t>Error checking urori.com: [Errno 11001] getaddrinfo failed</w:t>
      </w:r>
    </w:p>
    <w:p w14:paraId="4396A13A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urori.com</w:t>
      </w:r>
    </w:p>
    <w:p w14:paraId="04B3FA93" w14:textId="77777777" w:rsidR="001B5FB0" w:rsidRDefault="001B5FB0" w:rsidP="001B5FB0">
      <w:r>
        <w:t>Checking olhot.com...</w:t>
      </w:r>
    </w:p>
    <w:p w14:paraId="07A09E57" w14:textId="77777777" w:rsidR="001B5FB0" w:rsidRDefault="001B5FB0" w:rsidP="001B5FB0">
      <w:r>
        <w:t>Retrying olhot.com...</w:t>
      </w:r>
    </w:p>
    <w:p w14:paraId="37E72747" w14:textId="77777777" w:rsidR="001B5FB0" w:rsidRDefault="001B5FB0" w:rsidP="001B5FB0">
      <w:r>
        <w:t>Error checking olhot.com: [WinError 10054] An existing connection was forcibly closed by the remote host</w:t>
      </w:r>
    </w:p>
    <w:p w14:paraId="39DAA70F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olhot.com</w:t>
      </w:r>
    </w:p>
    <w:p w14:paraId="1447C33E" w14:textId="77777777" w:rsidR="001B5FB0" w:rsidRDefault="001B5FB0" w:rsidP="001B5FB0">
      <w:r>
        <w:t>Checking pobgo.com...</w:t>
      </w:r>
    </w:p>
    <w:p w14:paraId="2019DE5E" w14:textId="77777777" w:rsidR="001B5FB0" w:rsidRDefault="001B5FB0" w:rsidP="001B5FB0">
      <w:r>
        <w:t>Retrying pobgo.com...</w:t>
      </w:r>
    </w:p>
    <w:p w14:paraId="1B748282" w14:textId="77777777" w:rsidR="001B5FB0" w:rsidRDefault="001B5FB0" w:rsidP="001B5FB0">
      <w:r>
        <w:t>Retrying pobgo.com...</w:t>
      </w:r>
    </w:p>
    <w:p w14:paraId="5FBF7E35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pobgo.com</w:t>
      </w:r>
    </w:p>
    <w:p w14:paraId="50598DF2" w14:textId="77777777" w:rsidR="001B5FB0" w:rsidRDefault="001B5FB0" w:rsidP="001B5FB0">
      <w:r>
        <w:t>Checking anege.com...</w:t>
      </w:r>
    </w:p>
    <w:p w14:paraId="16A75CD3" w14:textId="77777777" w:rsidR="001B5FB0" w:rsidRDefault="001B5FB0" w:rsidP="001B5FB0">
      <w:r>
        <w:t>Retrying anege.com...</w:t>
      </w:r>
    </w:p>
    <w:p w14:paraId="2DA0D150" w14:textId="77777777" w:rsidR="001B5FB0" w:rsidRDefault="001B5FB0" w:rsidP="001B5FB0">
      <w:r>
        <w:t>Retrying anege.com...</w:t>
      </w:r>
    </w:p>
    <w:p w14:paraId="0D8AA88E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nege.com</w:t>
      </w:r>
    </w:p>
    <w:p w14:paraId="1B7115CC" w14:textId="77777777" w:rsidR="001B5FB0" w:rsidRDefault="001B5FB0" w:rsidP="001B5FB0">
      <w:r>
        <w:t>Checking linuc.com...</w:t>
      </w:r>
    </w:p>
    <w:p w14:paraId="5C5DEE27" w14:textId="77777777" w:rsidR="001B5FB0" w:rsidRDefault="001B5FB0" w:rsidP="001B5FB0">
      <w:r>
        <w:t>Retrying linuc.com...</w:t>
      </w:r>
    </w:p>
    <w:p w14:paraId="1A862D1B" w14:textId="77777777" w:rsidR="001B5FB0" w:rsidRDefault="001B5FB0" w:rsidP="001B5FB0">
      <w:r>
        <w:t>Retrying linuc.com...</w:t>
      </w:r>
    </w:p>
    <w:p w14:paraId="287D1D9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linuc.com</w:t>
      </w:r>
    </w:p>
    <w:p w14:paraId="62E59102" w14:textId="77777777" w:rsidR="001B5FB0" w:rsidRDefault="001B5FB0" w:rsidP="001B5FB0">
      <w:r>
        <w:t>Checking copug.com...</w:t>
      </w:r>
    </w:p>
    <w:p w14:paraId="1BF8E16E" w14:textId="77777777" w:rsidR="001B5FB0" w:rsidRDefault="001B5FB0" w:rsidP="001B5FB0">
      <w:r>
        <w:t>Retrying copug.com...</w:t>
      </w:r>
    </w:p>
    <w:p w14:paraId="35ECFB6C" w14:textId="77777777" w:rsidR="001B5FB0" w:rsidRDefault="001B5FB0" w:rsidP="001B5FB0">
      <w:r>
        <w:t>Retrying copug.com...</w:t>
      </w:r>
    </w:p>
    <w:p w14:paraId="5F763C7E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copug.com</w:t>
      </w:r>
    </w:p>
    <w:p w14:paraId="55FB9AF1" w14:textId="77777777" w:rsidR="001B5FB0" w:rsidRDefault="001B5FB0" w:rsidP="001B5FB0">
      <w:r>
        <w:t>Checking hihme.com...</w:t>
      </w:r>
    </w:p>
    <w:p w14:paraId="30740258" w14:textId="77777777" w:rsidR="001B5FB0" w:rsidRDefault="001B5FB0" w:rsidP="001B5FB0">
      <w:r>
        <w:t>Retrying hihme.com...</w:t>
      </w:r>
    </w:p>
    <w:p w14:paraId="6D8AA7EF" w14:textId="77777777" w:rsidR="001B5FB0" w:rsidRDefault="001B5FB0" w:rsidP="001B5FB0">
      <w:r>
        <w:t>Retrying hihme.com...</w:t>
      </w:r>
    </w:p>
    <w:p w14:paraId="7B595DFA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hihme.com</w:t>
      </w:r>
    </w:p>
    <w:p w14:paraId="2E773E3A" w14:textId="77777777" w:rsidR="001B5FB0" w:rsidRDefault="001B5FB0" w:rsidP="001B5FB0">
      <w:r>
        <w:t>Checking eldac.com...</w:t>
      </w:r>
    </w:p>
    <w:p w14:paraId="2F9AFB08" w14:textId="77777777" w:rsidR="001B5FB0" w:rsidRDefault="001B5FB0" w:rsidP="001B5FB0">
      <w:r>
        <w:t>Retrying eldac.com...</w:t>
      </w:r>
    </w:p>
    <w:p w14:paraId="679D3214" w14:textId="77777777" w:rsidR="001B5FB0" w:rsidRDefault="001B5FB0" w:rsidP="001B5FB0">
      <w:r>
        <w:t>Retrying eldac.com...</w:t>
      </w:r>
    </w:p>
    <w:p w14:paraId="149710B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ldac.com</w:t>
      </w:r>
    </w:p>
    <w:p w14:paraId="026A1CF2" w14:textId="77777777" w:rsidR="001B5FB0" w:rsidRDefault="001B5FB0" w:rsidP="001B5FB0">
      <w:r>
        <w:t>Checking idisa.com...</w:t>
      </w:r>
    </w:p>
    <w:p w14:paraId="3BE5342D" w14:textId="77777777" w:rsidR="001B5FB0" w:rsidRDefault="001B5FB0" w:rsidP="001B5FB0">
      <w:r>
        <w:lastRenderedPageBreak/>
        <w:t>Retrying idisa.com...</w:t>
      </w:r>
    </w:p>
    <w:p w14:paraId="630F6808" w14:textId="77777777" w:rsidR="001B5FB0" w:rsidRDefault="001B5FB0" w:rsidP="001B5FB0">
      <w:r>
        <w:t>Retrying idisa.com...</w:t>
      </w:r>
    </w:p>
    <w:p w14:paraId="6116E8E6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disa.com</w:t>
      </w:r>
    </w:p>
    <w:p w14:paraId="46F1B245" w14:textId="77777777" w:rsidR="001B5FB0" w:rsidRDefault="001B5FB0" w:rsidP="001B5FB0">
      <w:r>
        <w:t>Checking rakub.com...</w:t>
      </w:r>
    </w:p>
    <w:p w14:paraId="4150DE6D" w14:textId="77777777" w:rsidR="001B5FB0" w:rsidRDefault="001B5FB0" w:rsidP="001B5FB0">
      <w:r>
        <w:t>Retrying rakub.com...</w:t>
      </w:r>
    </w:p>
    <w:p w14:paraId="5671E1E0" w14:textId="77777777" w:rsidR="001B5FB0" w:rsidRDefault="001B5FB0" w:rsidP="001B5FB0">
      <w:r>
        <w:t>Retrying rakub.com...</w:t>
      </w:r>
    </w:p>
    <w:p w14:paraId="69F325E4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rakub.com</w:t>
      </w:r>
    </w:p>
    <w:p w14:paraId="30017BAA" w14:textId="77777777" w:rsidR="001B5FB0" w:rsidRDefault="001B5FB0" w:rsidP="001B5FB0">
      <w:r>
        <w:t>Checking enset.com...</w:t>
      </w:r>
    </w:p>
    <w:p w14:paraId="43F1E872" w14:textId="77777777" w:rsidR="001B5FB0" w:rsidRDefault="001B5FB0" w:rsidP="001B5FB0">
      <w:r>
        <w:t>Retrying enset.com...</w:t>
      </w:r>
    </w:p>
    <w:p w14:paraId="326F4664" w14:textId="77777777" w:rsidR="001B5FB0" w:rsidRDefault="001B5FB0" w:rsidP="001B5FB0">
      <w:r>
        <w:t>Retrying enset.com...</w:t>
      </w:r>
    </w:p>
    <w:p w14:paraId="71EC3029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nset.com</w:t>
      </w:r>
    </w:p>
    <w:p w14:paraId="0D0079D4" w14:textId="77777777" w:rsidR="001B5FB0" w:rsidRDefault="001B5FB0" w:rsidP="001B5FB0">
      <w:r>
        <w:t>Checking irera.com...</w:t>
      </w:r>
    </w:p>
    <w:p w14:paraId="664E60E7" w14:textId="77777777" w:rsidR="001B5FB0" w:rsidRDefault="001B5FB0" w:rsidP="001B5FB0">
      <w:r>
        <w:t>Retrying irera.com...</w:t>
      </w:r>
    </w:p>
    <w:p w14:paraId="67E8622B" w14:textId="77777777" w:rsidR="001B5FB0" w:rsidRDefault="001B5FB0" w:rsidP="001B5FB0">
      <w:r>
        <w:t>Retrying irera.com...</w:t>
      </w:r>
    </w:p>
    <w:p w14:paraId="590B0D2C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rera.com</w:t>
      </w:r>
    </w:p>
    <w:p w14:paraId="18052D00" w14:textId="77777777" w:rsidR="001B5FB0" w:rsidRDefault="001B5FB0" w:rsidP="001B5FB0">
      <w:r>
        <w:t>Checking gehle.com...</w:t>
      </w:r>
    </w:p>
    <w:p w14:paraId="199C0E94" w14:textId="77777777" w:rsidR="001B5FB0" w:rsidRDefault="001B5FB0" w:rsidP="001B5FB0">
      <w:r>
        <w:t>Retrying gehle.com...</w:t>
      </w:r>
    </w:p>
    <w:p w14:paraId="12E7F260" w14:textId="77777777" w:rsidR="001B5FB0" w:rsidRDefault="001B5FB0" w:rsidP="001B5FB0">
      <w:r>
        <w:t>Retrying gehle.com...</w:t>
      </w:r>
    </w:p>
    <w:p w14:paraId="6749FF99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gehle.com</w:t>
      </w:r>
    </w:p>
    <w:p w14:paraId="1CDF8FAA" w14:textId="77777777" w:rsidR="001B5FB0" w:rsidRDefault="001B5FB0" w:rsidP="001B5FB0">
      <w:r>
        <w:t>Checking isgic.com...</w:t>
      </w:r>
    </w:p>
    <w:p w14:paraId="479722A2" w14:textId="77777777" w:rsidR="001B5FB0" w:rsidRDefault="001B5FB0" w:rsidP="001B5FB0">
      <w:r>
        <w:t>Error checking isgic.com: No match found.</w:t>
      </w:r>
    </w:p>
    <w:p w14:paraId="0C186B55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isgic.com</w:t>
      </w:r>
    </w:p>
    <w:p w14:paraId="1FDA647D" w14:textId="77777777" w:rsidR="001B5FB0" w:rsidRDefault="001B5FB0" w:rsidP="001B5FB0">
      <w:r>
        <w:t>Checking mulku.com...</w:t>
      </w:r>
    </w:p>
    <w:p w14:paraId="184DC343" w14:textId="77777777" w:rsidR="001B5FB0" w:rsidRDefault="001B5FB0" w:rsidP="001B5FB0">
      <w:r>
        <w:t>Retrying mulku.com...</w:t>
      </w:r>
    </w:p>
    <w:p w14:paraId="7A48AF7D" w14:textId="77777777" w:rsidR="001B5FB0" w:rsidRDefault="001B5FB0" w:rsidP="001B5FB0">
      <w:r>
        <w:t>Retrying mulku.com...</w:t>
      </w:r>
    </w:p>
    <w:p w14:paraId="5181398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mulku.com</w:t>
      </w:r>
    </w:p>
    <w:p w14:paraId="6589F332" w14:textId="77777777" w:rsidR="001B5FB0" w:rsidRDefault="001B5FB0" w:rsidP="001B5FB0">
      <w:r>
        <w:t>Checking upagu.com...</w:t>
      </w:r>
    </w:p>
    <w:p w14:paraId="7843B39B" w14:textId="77777777" w:rsidR="001B5FB0" w:rsidRDefault="001B5FB0" w:rsidP="001B5FB0">
      <w:r>
        <w:t>Retrying upagu.com...</w:t>
      </w:r>
    </w:p>
    <w:p w14:paraId="584E3778" w14:textId="77777777" w:rsidR="001B5FB0" w:rsidRDefault="001B5FB0" w:rsidP="001B5FB0">
      <w:r>
        <w:t>Retrying upagu.com...</w:t>
      </w:r>
    </w:p>
    <w:p w14:paraId="4BB2E1AA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pagu.com</w:t>
      </w:r>
    </w:p>
    <w:p w14:paraId="28882641" w14:textId="77777777" w:rsidR="001B5FB0" w:rsidRDefault="001B5FB0" w:rsidP="001B5FB0">
      <w:r>
        <w:t>Checking irrab.com...</w:t>
      </w:r>
    </w:p>
    <w:p w14:paraId="0A3049E2" w14:textId="77777777" w:rsidR="001B5FB0" w:rsidRDefault="001B5FB0" w:rsidP="001B5FB0">
      <w:r>
        <w:t>Retrying irrab.com...</w:t>
      </w:r>
    </w:p>
    <w:p w14:paraId="798F1467" w14:textId="77777777" w:rsidR="001B5FB0" w:rsidRDefault="001B5FB0" w:rsidP="001B5FB0">
      <w:r>
        <w:t>Retrying irrab.com...</w:t>
      </w:r>
    </w:p>
    <w:p w14:paraId="010EA131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rrab.com</w:t>
      </w:r>
    </w:p>
    <w:p w14:paraId="294A8C53" w14:textId="77777777" w:rsidR="001B5FB0" w:rsidRDefault="001B5FB0" w:rsidP="001B5FB0">
      <w:r>
        <w:t>Checking tohru.com...</w:t>
      </w:r>
    </w:p>
    <w:p w14:paraId="2BF6167C" w14:textId="77777777" w:rsidR="001B5FB0" w:rsidRDefault="001B5FB0" w:rsidP="001B5FB0">
      <w:r>
        <w:t>Retrying tohru.com...</w:t>
      </w:r>
    </w:p>
    <w:p w14:paraId="1AC95938" w14:textId="77777777" w:rsidR="001B5FB0" w:rsidRDefault="001B5FB0" w:rsidP="001B5FB0">
      <w:r>
        <w:t>Retrying tohru.com...</w:t>
      </w:r>
    </w:p>
    <w:p w14:paraId="39708416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tohru.com</w:t>
      </w:r>
    </w:p>
    <w:p w14:paraId="2C880DCF" w14:textId="77777777" w:rsidR="001B5FB0" w:rsidRDefault="001B5FB0" w:rsidP="001B5FB0">
      <w:r>
        <w:t>Checking ahige.com...</w:t>
      </w:r>
    </w:p>
    <w:p w14:paraId="7A8676D7" w14:textId="77777777" w:rsidR="001B5FB0" w:rsidRDefault="001B5FB0" w:rsidP="001B5FB0">
      <w:r>
        <w:t>Retrying ahige.com...</w:t>
      </w:r>
    </w:p>
    <w:p w14:paraId="138A2299" w14:textId="77777777" w:rsidR="001B5FB0" w:rsidRDefault="001B5FB0" w:rsidP="001B5FB0">
      <w:r>
        <w:t>Retrying ahige.com...</w:t>
      </w:r>
    </w:p>
    <w:p w14:paraId="355E113D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hige.com</w:t>
      </w:r>
    </w:p>
    <w:p w14:paraId="74C819D6" w14:textId="77777777" w:rsidR="001B5FB0" w:rsidRDefault="001B5FB0" w:rsidP="001B5FB0">
      <w:r>
        <w:t>Checking taluh.com...</w:t>
      </w:r>
    </w:p>
    <w:p w14:paraId="3B942E4A" w14:textId="77777777" w:rsidR="001B5FB0" w:rsidRDefault="001B5FB0" w:rsidP="001B5FB0">
      <w:r>
        <w:t>Retrying taluh.com...</w:t>
      </w:r>
    </w:p>
    <w:p w14:paraId="3EC096FD" w14:textId="77777777" w:rsidR="001B5FB0" w:rsidRDefault="001B5FB0" w:rsidP="001B5FB0">
      <w:r>
        <w:t>Retrying taluh.com...</w:t>
      </w:r>
    </w:p>
    <w:p w14:paraId="7D6D3409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taluh.com</w:t>
      </w:r>
    </w:p>
    <w:p w14:paraId="61722C16" w14:textId="77777777" w:rsidR="001B5FB0" w:rsidRDefault="001B5FB0" w:rsidP="001B5FB0">
      <w:r>
        <w:lastRenderedPageBreak/>
        <w:t>Checking nigda.com...</w:t>
      </w:r>
    </w:p>
    <w:p w14:paraId="74123AB4" w14:textId="77777777" w:rsidR="001B5FB0" w:rsidRDefault="001B5FB0" w:rsidP="001B5FB0">
      <w:r>
        <w:t>Error checking nigda.com: No match found.</w:t>
      </w:r>
    </w:p>
    <w:p w14:paraId="7A630F1D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nigda.com</w:t>
      </w:r>
    </w:p>
    <w:p w14:paraId="4547B1F6" w14:textId="77777777" w:rsidR="001B5FB0" w:rsidRDefault="001B5FB0" w:rsidP="001B5FB0">
      <w:r>
        <w:t>Checking hocac.com...</w:t>
      </w:r>
    </w:p>
    <w:p w14:paraId="6A830FE5" w14:textId="77777777" w:rsidR="001B5FB0" w:rsidRDefault="001B5FB0" w:rsidP="001B5FB0">
      <w:r>
        <w:t>Retrying hocac.com...</w:t>
      </w:r>
    </w:p>
    <w:p w14:paraId="4105A2C0" w14:textId="77777777" w:rsidR="001B5FB0" w:rsidRDefault="001B5FB0" w:rsidP="001B5FB0">
      <w:r>
        <w:t>Retrying hocac.com...</w:t>
      </w:r>
    </w:p>
    <w:p w14:paraId="1041826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hocac.com</w:t>
      </w:r>
    </w:p>
    <w:p w14:paraId="3C359844" w14:textId="77777777" w:rsidR="001B5FB0" w:rsidRDefault="001B5FB0" w:rsidP="001B5FB0">
      <w:r>
        <w:t>Checking ropce.com...</w:t>
      </w:r>
    </w:p>
    <w:p w14:paraId="6F1F4E87" w14:textId="77777777" w:rsidR="001B5FB0" w:rsidRDefault="001B5FB0" w:rsidP="001B5FB0">
      <w:r>
        <w:t>Error checking ropce.com: No match found.</w:t>
      </w:r>
    </w:p>
    <w:p w14:paraId="1F148B7A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ropce.com</w:t>
      </w:r>
    </w:p>
    <w:p w14:paraId="723799AA" w14:textId="77777777" w:rsidR="001B5FB0" w:rsidRDefault="001B5FB0" w:rsidP="001B5FB0">
      <w:r>
        <w:t>Checking aboko.com...</w:t>
      </w:r>
    </w:p>
    <w:p w14:paraId="5A0F007F" w14:textId="77777777" w:rsidR="001B5FB0" w:rsidRDefault="001B5FB0" w:rsidP="001B5FB0">
      <w:r>
        <w:t>Retrying aboko.com...</w:t>
      </w:r>
    </w:p>
    <w:p w14:paraId="0C92FE27" w14:textId="77777777" w:rsidR="001B5FB0" w:rsidRDefault="001B5FB0" w:rsidP="001B5FB0">
      <w:r>
        <w:t>Retrying aboko.com...</w:t>
      </w:r>
    </w:p>
    <w:p w14:paraId="7E2CD4DD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boko.com</w:t>
      </w:r>
    </w:p>
    <w:p w14:paraId="18EF130E" w14:textId="77777777" w:rsidR="001B5FB0" w:rsidRDefault="001B5FB0" w:rsidP="001B5FB0">
      <w:r>
        <w:t>Checking masmi.com...</w:t>
      </w:r>
    </w:p>
    <w:p w14:paraId="26BAC1CD" w14:textId="77777777" w:rsidR="001B5FB0" w:rsidRDefault="001B5FB0" w:rsidP="001B5FB0">
      <w:r>
        <w:t>Retrying masmi.com...</w:t>
      </w:r>
    </w:p>
    <w:p w14:paraId="65A99469" w14:textId="77777777" w:rsidR="001B5FB0" w:rsidRDefault="001B5FB0" w:rsidP="001B5FB0">
      <w:r>
        <w:t>Retrying masmi.com...</w:t>
      </w:r>
    </w:p>
    <w:p w14:paraId="35AF702A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masmi.com</w:t>
      </w:r>
    </w:p>
    <w:p w14:paraId="266EC3F1" w14:textId="77777777" w:rsidR="001B5FB0" w:rsidRDefault="001B5FB0" w:rsidP="001B5FB0">
      <w:r>
        <w:t>Checking timom.com...</w:t>
      </w:r>
    </w:p>
    <w:p w14:paraId="025FAF60" w14:textId="77777777" w:rsidR="001B5FB0" w:rsidRDefault="001B5FB0" w:rsidP="001B5FB0">
      <w:r>
        <w:t>Retrying timom.com...</w:t>
      </w:r>
    </w:p>
    <w:p w14:paraId="2BD7998B" w14:textId="77777777" w:rsidR="001B5FB0" w:rsidRDefault="001B5FB0" w:rsidP="001B5FB0">
      <w:r>
        <w:t>Retrying timom.com...</w:t>
      </w:r>
    </w:p>
    <w:p w14:paraId="092A2EA9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timom.com</w:t>
      </w:r>
    </w:p>
    <w:p w14:paraId="324CC69D" w14:textId="77777777" w:rsidR="001B5FB0" w:rsidRDefault="001B5FB0" w:rsidP="001B5FB0">
      <w:r>
        <w:t>Checking etebo.com...</w:t>
      </w:r>
    </w:p>
    <w:p w14:paraId="466C37DF" w14:textId="77777777" w:rsidR="001B5FB0" w:rsidRDefault="001B5FB0" w:rsidP="001B5FB0">
      <w:r>
        <w:t>Retrying etebo.com...</w:t>
      </w:r>
    </w:p>
    <w:p w14:paraId="40A840C0" w14:textId="77777777" w:rsidR="001B5FB0" w:rsidRDefault="001B5FB0" w:rsidP="001B5FB0">
      <w:r>
        <w:t>Retrying etebo.com...</w:t>
      </w:r>
    </w:p>
    <w:p w14:paraId="11C8DE52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tebo.com</w:t>
      </w:r>
    </w:p>
    <w:p w14:paraId="620597B9" w14:textId="77777777" w:rsidR="001B5FB0" w:rsidRDefault="001B5FB0" w:rsidP="001B5FB0">
      <w:r>
        <w:t>Checking kekuh.com...</w:t>
      </w:r>
    </w:p>
    <w:p w14:paraId="0B9A8D4B" w14:textId="77777777" w:rsidR="001B5FB0" w:rsidRDefault="001B5FB0" w:rsidP="001B5FB0">
      <w:r>
        <w:t>Retrying kekuh.com...</w:t>
      </w:r>
    </w:p>
    <w:p w14:paraId="432B3E1A" w14:textId="77777777" w:rsidR="001B5FB0" w:rsidRDefault="001B5FB0" w:rsidP="001B5FB0">
      <w:r>
        <w:t>Retrying kekuh.com...</w:t>
      </w:r>
    </w:p>
    <w:p w14:paraId="6CFA4CB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kekuh.com</w:t>
      </w:r>
    </w:p>
    <w:p w14:paraId="595D6663" w14:textId="77777777" w:rsidR="001B5FB0" w:rsidRDefault="001B5FB0" w:rsidP="001B5FB0">
      <w:r>
        <w:t>Checking cekik.com...</w:t>
      </w:r>
    </w:p>
    <w:p w14:paraId="6F2DCB70" w14:textId="77777777" w:rsidR="001B5FB0" w:rsidRDefault="001B5FB0" w:rsidP="001B5FB0">
      <w:r>
        <w:t>Retrying cekik.com...</w:t>
      </w:r>
    </w:p>
    <w:p w14:paraId="4AE281F8" w14:textId="77777777" w:rsidR="001B5FB0" w:rsidRDefault="001B5FB0" w:rsidP="001B5FB0">
      <w:r>
        <w:t>Retrying cekik.com...</w:t>
      </w:r>
    </w:p>
    <w:p w14:paraId="6EA0F1B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cekik.com</w:t>
      </w:r>
    </w:p>
    <w:p w14:paraId="2F65E587" w14:textId="77777777" w:rsidR="001B5FB0" w:rsidRDefault="001B5FB0" w:rsidP="001B5FB0">
      <w:r>
        <w:t>Checking ikese.com...</w:t>
      </w:r>
    </w:p>
    <w:p w14:paraId="7323432F" w14:textId="77777777" w:rsidR="001B5FB0" w:rsidRDefault="001B5FB0" w:rsidP="001B5FB0">
      <w:r>
        <w:t>Retrying ikese.com...</w:t>
      </w:r>
    </w:p>
    <w:p w14:paraId="2AD5456E" w14:textId="77777777" w:rsidR="001B5FB0" w:rsidRDefault="001B5FB0" w:rsidP="001B5FB0">
      <w:r>
        <w:t>Retrying ikese.com...</w:t>
      </w:r>
    </w:p>
    <w:p w14:paraId="52D56168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kese.com</w:t>
      </w:r>
    </w:p>
    <w:p w14:paraId="5F06A174" w14:textId="77777777" w:rsidR="001B5FB0" w:rsidRDefault="001B5FB0" w:rsidP="001B5FB0">
      <w:r>
        <w:t>Checking litko.com...</w:t>
      </w:r>
    </w:p>
    <w:p w14:paraId="1C6CD4B5" w14:textId="77777777" w:rsidR="001B5FB0" w:rsidRDefault="001B5FB0" w:rsidP="001B5FB0">
      <w:r>
        <w:t>Retrying litko.com...</w:t>
      </w:r>
    </w:p>
    <w:p w14:paraId="1628D702" w14:textId="77777777" w:rsidR="001B5FB0" w:rsidRDefault="001B5FB0" w:rsidP="001B5FB0">
      <w:r>
        <w:t>Retrying litko.com...</w:t>
      </w:r>
    </w:p>
    <w:p w14:paraId="37CD247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litko.com</w:t>
      </w:r>
    </w:p>
    <w:p w14:paraId="53FDDB86" w14:textId="77777777" w:rsidR="001B5FB0" w:rsidRDefault="001B5FB0" w:rsidP="001B5FB0">
      <w:r>
        <w:t>Checking eteku.com...</w:t>
      </w:r>
    </w:p>
    <w:p w14:paraId="4CDB9725" w14:textId="77777777" w:rsidR="001B5FB0" w:rsidRDefault="001B5FB0" w:rsidP="001B5FB0">
      <w:r>
        <w:t>Retrying eteku.com...</w:t>
      </w:r>
    </w:p>
    <w:p w14:paraId="1F423CC3" w14:textId="77777777" w:rsidR="001B5FB0" w:rsidRDefault="001B5FB0" w:rsidP="001B5FB0">
      <w:r>
        <w:t>Retrying eteku.com...</w:t>
      </w:r>
    </w:p>
    <w:p w14:paraId="4B21C1E8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teku.com</w:t>
      </w:r>
    </w:p>
    <w:p w14:paraId="6918BC8B" w14:textId="77777777" w:rsidR="001B5FB0" w:rsidRDefault="001B5FB0" w:rsidP="001B5FB0">
      <w:r>
        <w:lastRenderedPageBreak/>
        <w:t>Checking amgar.com...</w:t>
      </w:r>
    </w:p>
    <w:p w14:paraId="75060379" w14:textId="77777777" w:rsidR="001B5FB0" w:rsidRDefault="001B5FB0" w:rsidP="001B5FB0">
      <w:r>
        <w:t>Retrying amgar.com...</w:t>
      </w:r>
    </w:p>
    <w:p w14:paraId="02C03724" w14:textId="77777777" w:rsidR="001B5FB0" w:rsidRDefault="001B5FB0" w:rsidP="001B5FB0">
      <w:r>
        <w:t>Retrying amgar.com...</w:t>
      </w:r>
    </w:p>
    <w:p w14:paraId="23100F0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mgar.com</w:t>
      </w:r>
    </w:p>
    <w:p w14:paraId="3A1E8805" w14:textId="77777777" w:rsidR="001B5FB0" w:rsidRDefault="001B5FB0" w:rsidP="001B5FB0">
      <w:r>
        <w:t>Checking palga.com...</w:t>
      </w:r>
    </w:p>
    <w:p w14:paraId="405502EE" w14:textId="77777777" w:rsidR="001B5FB0" w:rsidRDefault="001B5FB0" w:rsidP="001B5FB0">
      <w:r>
        <w:t>Retrying palga.com...</w:t>
      </w:r>
    </w:p>
    <w:p w14:paraId="185E3982" w14:textId="77777777" w:rsidR="001B5FB0" w:rsidRDefault="001B5FB0" w:rsidP="001B5FB0">
      <w:r>
        <w:t>Retrying palga.com...</w:t>
      </w:r>
    </w:p>
    <w:p w14:paraId="71D0E9E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palga.com</w:t>
      </w:r>
    </w:p>
    <w:p w14:paraId="76AAD753" w14:textId="77777777" w:rsidR="001B5FB0" w:rsidRDefault="001B5FB0" w:rsidP="001B5FB0">
      <w:r>
        <w:t>Checking igpol.com...</w:t>
      </w:r>
    </w:p>
    <w:p w14:paraId="13138E34" w14:textId="77777777" w:rsidR="001B5FB0" w:rsidRDefault="001B5FB0" w:rsidP="001B5FB0">
      <w:r>
        <w:t>Error checking igpol.com: No match found.</w:t>
      </w:r>
    </w:p>
    <w:p w14:paraId="70432EE3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igpol.com</w:t>
      </w:r>
    </w:p>
    <w:p w14:paraId="5C6ABE0A" w14:textId="77777777" w:rsidR="001B5FB0" w:rsidRDefault="001B5FB0" w:rsidP="001B5FB0">
      <w:r>
        <w:t>Checking utido.com...</w:t>
      </w:r>
    </w:p>
    <w:p w14:paraId="06095DFA" w14:textId="77777777" w:rsidR="001B5FB0" w:rsidRDefault="001B5FB0" w:rsidP="001B5FB0">
      <w:r>
        <w:t>Retrying utido.com...</w:t>
      </w:r>
    </w:p>
    <w:p w14:paraId="3066F937" w14:textId="77777777" w:rsidR="001B5FB0" w:rsidRDefault="001B5FB0" w:rsidP="001B5FB0">
      <w:r>
        <w:t>Retrying utido.com...</w:t>
      </w:r>
    </w:p>
    <w:p w14:paraId="79739210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tido.com</w:t>
      </w:r>
    </w:p>
    <w:p w14:paraId="61B75CE8" w14:textId="77777777" w:rsidR="001B5FB0" w:rsidRDefault="001B5FB0" w:rsidP="001B5FB0">
      <w:r>
        <w:t>Checking ughud.com...</w:t>
      </w:r>
    </w:p>
    <w:p w14:paraId="52741C1A" w14:textId="77777777" w:rsidR="001B5FB0" w:rsidRDefault="001B5FB0" w:rsidP="001B5FB0">
      <w:r>
        <w:t>Error checking ughud.com: No match found.</w:t>
      </w:r>
    </w:p>
    <w:p w14:paraId="4B66F9E5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ughud.com</w:t>
      </w:r>
    </w:p>
    <w:p w14:paraId="488DA7F9" w14:textId="77777777" w:rsidR="001B5FB0" w:rsidRDefault="001B5FB0" w:rsidP="001B5FB0">
      <w:r>
        <w:t>Checking ebaku.com...</w:t>
      </w:r>
    </w:p>
    <w:p w14:paraId="7D71D6DE" w14:textId="77777777" w:rsidR="001B5FB0" w:rsidRDefault="001B5FB0" w:rsidP="001B5FB0">
      <w:r>
        <w:t>Retrying ebaku.com...</w:t>
      </w:r>
    </w:p>
    <w:p w14:paraId="134CF392" w14:textId="77777777" w:rsidR="001B5FB0" w:rsidRDefault="001B5FB0" w:rsidP="001B5FB0">
      <w:r>
        <w:t>Retrying ebaku.com...</w:t>
      </w:r>
    </w:p>
    <w:p w14:paraId="0A28D154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baku.com</w:t>
      </w:r>
    </w:p>
    <w:p w14:paraId="5AF33A36" w14:textId="77777777" w:rsidR="001B5FB0" w:rsidRDefault="001B5FB0" w:rsidP="001B5FB0">
      <w:r>
        <w:t>Checking ralac.com...</w:t>
      </w:r>
    </w:p>
    <w:p w14:paraId="400D1A62" w14:textId="77777777" w:rsidR="001B5FB0" w:rsidRDefault="001B5FB0" w:rsidP="001B5FB0">
      <w:r>
        <w:t>Retrying ralac.com...</w:t>
      </w:r>
    </w:p>
    <w:p w14:paraId="51BA099A" w14:textId="77777777" w:rsidR="001B5FB0" w:rsidRDefault="001B5FB0" w:rsidP="001B5FB0">
      <w:r>
        <w:t>Retrying ralac.com...</w:t>
      </w:r>
    </w:p>
    <w:p w14:paraId="690F374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ralac.com</w:t>
      </w:r>
    </w:p>
    <w:p w14:paraId="07C892F0" w14:textId="77777777" w:rsidR="001B5FB0" w:rsidRDefault="001B5FB0" w:rsidP="001B5FB0">
      <w:r>
        <w:t>Checking dilor.com...</w:t>
      </w:r>
    </w:p>
    <w:p w14:paraId="34B9A322" w14:textId="77777777" w:rsidR="001B5FB0" w:rsidRDefault="001B5FB0" w:rsidP="001B5FB0">
      <w:r>
        <w:t>Retrying dilor.com...</w:t>
      </w:r>
    </w:p>
    <w:p w14:paraId="50B40DB1" w14:textId="77777777" w:rsidR="001B5FB0" w:rsidRDefault="001B5FB0" w:rsidP="001B5FB0">
      <w:r>
        <w:t>Retrying dilor.com...</w:t>
      </w:r>
    </w:p>
    <w:p w14:paraId="267E1DF0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dilor.com</w:t>
      </w:r>
    </w:p>
    <w:p w14:paraId="4F4F4379" w14:textId="77777777" w:rsidR="001B5FB0" w:rsidRDefault="001B5FB0" w:rsidP="001B5FB0">
      <w:r>
        <w:t>Checking ikkak.com...</w:t>
      </w:r>
    </w:p>
    <w:p w14:paraId="2EDC5725" w14:textId="77777777" w:rsidR="001B5FB0" w:rsidRDefault="001B5FB0" w:rsidP="001B5FB0">
      <w:r>
        <w:t>Retrying ikkak.com...</w:t>
      </w:r>
    </w:p>
    <w:p w14:paraId="5607E647" w14:textId="77777777" w:rsidR="001B5FB0" w:rsidRDefault="001B5FB0" w:rsidP="001B5FB0">
      <w:r>
        <w:t>Retrying ikkak.com...</w:t>
      </w:r>
    </w:p>
    <w:p w14:paraId="081A28B5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kkak.com</w:t>
      </w:r>
    </w:p>
    <w:p w14:paraId="6E986558" w14:textId="77777777" w:rsidR="001B5FB0" w:rsidRDefault="001B5FB0" w:rsidP="001B5FB0">
      <w:r>
        <w:t>Checking ifega.com...</w:t>
      </w:r>
    </w:p>
    <w:p w14:paraId="6774C6A5" w14:textId="77777777" w:rsidR="001B5FB0" w:rsidRDefault="001B5FB0" w:rsidP="001B5FB0">
      <w:r>
        <w:t>Retrying ifega.com...</w:t>
      </w:r>
    </w:p>
    <w:p w14:paraId="05F59484" w14:textId="77777777" w:rsidR="001B5FB0" w:rsidRDefault="001B5FB0" w:rsidP="001B5FB0">
      <w:r>
        <w:t>Retrying ifega.com...</w:t>
      </w:r>
    </w:p>
    <w:p w14:paraId="394F46F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fega.com</w:t>
      </w:r>
    </w:p>
    <w:p w14:paraId="31638392" w14:textId="77777777" w:rsidR="001B5FB0" w:rsidRDefault="001B5FB0" w:rsidP="001B5FB0">
      <w:r>
        <w:t>Checking kispu.com...</w:t>
      </w:r>
    </w:p>
    <w:p w14:paraId="51BB5732" w14:textId="77777777" w:rsidR="001B5FB0" w:rsidRDefault="001B5FB0" w:rsidP="001B5FB0">
      <w:r>
        <w:t>Retrying kispu.com...</w:t>
      </w:r>
    </w:p>
    <w:p w14:paraId="1B0D0D3B" w14:textId="77777777" w:rsidR="001B5FB0" w:rsidRDefault="001B5FB0" w:rsidP="001B5FB0">
      <w:r>
        <w:t>Retrying kispu.com...</w:t>
      </w:r>
    </w:p>
    <w:p w14:paraId="5EC151C5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kispu.com</w:t>
      </w:r>
    </w:p>
    <w:p w14:paraId="396ADB64" w14:textId="77777777" w:rsidR="001B5FB0" w:rsidRDefault="001B5FB0" w:rsidP="001B5FB0">
      <w:r>
        <w:t>Checking rolem.com...</w:t>
      </w:r>
    </w:p>
    <w:p w14:paraId="536F6996" w14:textId="77777777" w:rsidR="001B5FB0" w:rsidRDefault="001B5FB0" w:rsidP="001B5FB0">
      <w:r>
        <w:t>Retrying rolem.com...</w:t>
      </w:r>
    </w:p>
    <w:p w14:paraId="74328CA9" w14:textId="77777777" w:rsidR="001B5FB0" w:rsidRDefault="001B5FB0" w:rsidP="001B5FB0">
      <w:r>
        <w:t>Retrying rolem.com...</w:t>
      </w:r>
    </w:p>
    <w:p w14:paraId="524B222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rolem.com</w:t>
      </w:r>
    </w:p>
    <w:p w14:paraId="276B4968" w14:textId="77777777" w:rsidR="001B5FB0" w:rsidRDefault="001B5FB0" w:rsidP="001B5FB0">
      <w:r>
        <w:lastRenderedPageBreak/>
        <w:t>Checking ubape.com...</w:t>
      </w:r>
    </w:p>
    <w:p w14:paraId="59EBD693" w14:textId="77777777" w:rsidR="001B5FB0" w:rsidRDefault="001B5FB0" w:rsidP="001B5FB0">
      <w:r>
        <w:t>Error checking ubape.com: No match found.</w:t>
      </w:r>
    </w:p>
    <w:p w14:paraId="47939D4B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ubape.com</w:t>
      </w:r>
    </w:p>
    <w:p w14:paraId="05062290" w14:textId="77777777" w:rsidR="001B5FB0" w:rsidRDefault="001B5FB0" w:rsidP="001B5FB0">
      <w:r>
        <w:t>Checking namno.com...</w:t>
      </w:r>
    </w:p>
    <w:p w14:paraId="57689965" w14:textId="77777777" w:rsidR="001B5FB0" w:rsidRDefault="001B5FB0" w:rsidP="001B5FB0">
      <w:r>
        <w:t>Retrying namno.com...</w:t>
      </w:r>
    </w:p>
    <w:p w14:paraId="62D1A28A" w14:textId="77777777" w:rsidR="001B5FB0" w:rsidRDefault="001B5FB0" w:rsidP="001B5FB0">
      <w:r>
        <w:t>Retrying namno.com...</w:t>
      </w:r>
    </w:p>
    <w:p w14:paraId="1F5562B9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namno.com</w:t>
      </w:r>
    </w:p>
    <w:p w14:paraId="29B91DD6" w14:textId="77777777" w:rsidR="001B5FB0" w:rsidRDefault="001B5FB0" w:rsidP="001B5FB0">
      <w:r>
        <w:t>Checking nodod.com...</w:t>
      </w:r>
    </w:p>
    <w:p w14:paraId="3DBA7149" w14:textId="77777777" w:rsidR="001B5FB0" w:rsidRDefault="001B5FB0" w:rsidP="001B5FB0">
      <w:r>
        <w:t>Retrying nodod.com...</w:t>
      </w:r>
    </w:p>
    <w:p w14:paraId="3498CF7E" w14:textId="77777777" w:rsidR="001B5FB0" w:rsidRDefault="001B5FB0" w:rsidP="001B5FB0">
      <w:r>
        <w:t>Retrying nodod.com...</w:t>
      </w:r>
    </w:p>
    <w:p w14:paraId="655CE3AC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nodod.com</w:t>
      </w:r>
    </w:p>
    <w:p w14:paraId="37972197" w14:textId="77777777" w:rsidR="001B5FB0" w:rsidRDefault="001B5FB0" w:rsidP="001B5FB0">
      <w:r>
        <w:t>Checking rusic.com...</w:t>
      </w:r>
    </w:p>
    <w:p w14:paraId="3BF06B1B" w14:textId="77777777" w:rsidR="001B5FB0" w:rsidRDefault="001B5FB0" w:rsidP="001B5FB0">
      <w:r>
        <w:t>Retrying rusic.com...</w:t>
      </w:r>
    </w:p>
    <w:p w14:paraId="1149CF11" w14:textId="77777777" w:rsidR="001B5FB0" w:rsidRDefault="001B5FB0" w:rsidP="001B5FB0">
      <w:r>
        <w:t>Retrying rusic.com...</w:t>
      </w:r>
    </w:p>
    <w:p w14:paraId="57997400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rusic.com</w:t>
      </w:r>
    </w:p>
    <w:p w14:paraId="35040003" w14:textId="77777777" w:rsidR="001B5FB0" w:rsidRDefault="001B5FB0" w:rsidP="001B5FB0">
      <w:r>
        <w:t>Checking hogud.com...</w:t>
      </w:r>
    </w:p>
    <w:p w14:paraId="75814F06" w14:textId="77777777" w:rsidR="001B5FB0" w:rsidRDefault="001B5FB0" w:rsidP="001B5FB0">
      <w:r>
        <w:t>Retrying hogud.com...</w:t>
      </w:r>
    </w:p>
    <w:p w14:paraId="7CC19482" w14:textId="77777777" w:rsidR="001B5FB0" w:rsidRDefault="001B5FB0" w:rsidP="001B5FB0">
      <w:r>
        <w:t>Retrying hogud.com...</w:t>
      </w:r>
    </w:p>
    <w:p w14:paraId="296B3ED5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hogud.com</w:t>
      </w:r>
    </w:p>
    <w:p w14:paraId="125631BF" w14:textId="77777777" w:rsidR="001B5FB0" w:rsidRDefault="001B5FB0" w:rsidP="001B5FB0">
      <w:r>
        <w:t>Checking okcag.com...</w:t>
      </w:r>
    </w:p>
    <w:p w14:paraId="0FBF20FD" w14:textId="77777777" w:rsidR="001B5FB0" w:rsidRDefault="001B5FB0" w:rsidP="001B5FB0">
      <w:r>
        <w:t>Retrying okcag.com...</w:t>
      </w:r>
    </w:p>
    <w:p w14:paraId="32615105" w14:textId="77777777" w:rsidR="001B5FB0" w:rsidRDefault="001B5FB0" w:rsidP="001B5FB0">
      <w:r>
        <w:t>Retrying okcag.com...</w:t>
      </w:r>
    </w:p>
    <w:p w14:paraId="5A6DEEC1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kcag.com</w:t>
      </w:r>
    </w:p>
    <w:p w14:paraId="466D35F5" w14:textId="77777777" w:rsidR="001B5FB0" w:rsidRDefault="001B5FB0" w:rsidP="001B5FB0">
      <w:r>
        <w:t>Checking tahus.com...</w:t>
      </w:r>
    </w:p>
    <w:p w14:paraId="66BBDBA8" w14:textId="77777777" w:rsidR="001B5FB0" w:rsidRDefault="001B5FB0" w:rsidP="001B5FB0">
      <w:r>
        <w:t>Retrying tahus.com...</w:t>
      </w:r>
    </w:p>
    <w:p w14:paraId="4FE6AC33" w14:textId="77777777" w:rsidR="001B5FB0" w:rsidRDefault="001B5FB0" w:rsidP="001B5FB0">
      <w:r>
        <w:t>Retrying tahus.com...</w:t>
      </w:r>
    </w:p>
    <w:p w14:paraId="5F68F725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tahus.com</w:t>
      </w:r>
    </w:p>
    <w:p w14:paraId="58DE1F61" w14:textId="77777777" w:rsidR="001B5FB0" w:rsidRDefault="001B5FB0" w:rsidP="001B5FB0">
      <w:r>
        <w:t>Checking betun.com...</w:t>
      </w:r>
    </w:p>
    <w:p w14:paraId="5C66BD61" w14:textId="77777777" w:rsidR="001B5FB0" w:rsidRDefault="001B5FB0" w:rsidP="001B5FB0">
      <w:r>
        <w:t>Retrying betun.com...</w:t>
      </w:r>
    </w:p>
    <w:p w14:paraId="6C7C16B7" w14:textId="77777777" w:rsidR="001B5FB0" w:rsidRDefault="001B5FB0" w:rsidP="001B5FB0">
      <w:r>
        <w:t>Retrying betun.com...</w:t>
      </w:r>
    </w:p>
    <w:p w14:paraId="6F805A92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betun.com</w:t>
      </w:r>
    </w:p>
    <w:p w14:paraId="2A1F890E" w14:textId="77777777" w:rsidR="001B5FB0" w:rsidRDefault="001B5FB0" w:rsidP="001B5FB0">
      <w:r>
        <w:t>Checking fumbo.com...</w:t>
      </w:r>
    </w:p>
    <w:p w14:paraId="16D994DD" w14:textId="77777777" w:rsidR="001B5FB0" w:rsidRDefault="001B5FB0" w:rsidP="001B5FB0">
      <w:r>
        <w:t>Retrying fumbo.com...</w:t>
      </w:r>
    </w:p>
    <w:p w14:paraId="34308D4C" w14:textId="77777777" w:rsidR="001B5FB0" w:rsidRDefault="001B5FB0" w:rsidP="001B5FB0">
      <w:r>
        <w:t>Retrying fumbo.com...</w:t>
      </w:r>
    </w:p>
    <w:p w14:paraId="45A95A20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fumbo.com</w:t>
      </w:r>
    </w:p>
    <w:p w14:paraId="0CF35C56" w14:textId="77777777" w:rsidR="001B5FB0" w:rsidRDefault="001B5FB0" w:rsidP="001B5FB0">
      <w:r>
        <w:t>Checking benko.com...</w:t>
      </w:r>
    </w:p>
    <w:p w14:paraId="6F2A197E" w14:textId="77777777" w:rsidR="001B5FB0" w:rsidRDefault="001B5FB0" w:rsidP="001B5FB0">
      <w:r>
        <w:t>Retrying benko.com...</w:t>
      </w:r>
    </w:p>
    <w:p w14:paraId="3D20F733" w14:textId="77777777" w:rsidR="001B5FB0" w:rsidRDefault="001B5FB0" w:rsidP="001B5FB0">
      <w:r>
        <w:t>Retrying benko.com...</w:t>
      </w:r>
    </w:p>
    <w:p w14:paraId="34B84641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benko.com</w:t>
      </w:r>
    </w:p>
    <w:p w14:paraId="1C6C0694" w14:textId="77777777" w:rsidR="001B5FB0" w:rsidRDefault="001B5FB0" w:rsidP="001B5FB0">
      <w:r>
        <w:t>Checking epipe.com...</w:t>
      </w:r>
    </w:p>
    <w:p w14:paraId="774522DF" w14:textId="77777777" w:rsidR="001B5FB0" w:rsidRDefault="001B5FB0" w:rsidP="001B5FB0">
      <w:r>
        <w:t>Retrying epipe.com...</w:t>
      </w:r>
    </w:p>
    <w:p w14:paraId="3257AD50" w14:textId="77777777" w:rsidR="001B5FB0" w:rsidRDefault="001B5FB0" w:rsidP="001B5FB0">
      <w:r>
        <w:t>Retrying epipe.com...</w:t>
      </w:r>
    </w:p>
    <w:p w14:paraId="68A0A9E8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pipe.com</w:t>
      </w:r>
    </w:p>
    <w:p w14:paraId="76A30CEF" w14:textId="77777777" w:rsidR="001B5FB0" w:rsidRDefault="001B5FB0" w:rsidP="001B5FB0">
      <w:r>
        <w:t>Checking licas.com...</w:t>
      </w:r>
    </w:p>
    <w:p w14:paraId="68341CFD" w14:textId="77777777" w:rsidR="001B5FB0" w:rsidRDefault="001B5FB0" w:rsidP="001B5FB0">
      <w:r>
        <w:t>Retrying licas.com...</w:t>
      </w:r>
    </w:p>
    <w:p w14:paraId="324912F7" w14:textId="77777777" w:rsidR="001B5FB0" w:rsidRDefault="001B5FB0" w:rsidP="001B5FB0">
      <w:r>
        <w:t>Retrying licas.com...</w:t>
      </w:r>
    </w:p>
    <w:p w14:paraId="38696DA4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licas.com</w:t>
      </w:r>
    </w:p>
    <w:p w14:paraId="3F9FF33C" w14:textId="77777777" w:rsidR="001B5FB0" w:rsidRDefault="001B5FB0" w:rsidP="001B5FB0">
      <w:r>
        <w:lastRenderedPageBreak/>
        <w:t>Checking feloh.com...</w:t>
      </w:r>
    </w:p>
    <w:p w14:paraId="764329A6" w14:textId="77777777" w:rsidR="001B5FB0" w:rsidRDefault="001B5FB0" w:rsidP="001B5FB0">
      <w:r>
        <w:t>Retrying feloh.com...</w:t>
      </w:r>
    </w:p>
    <w:p w14:paraId="09A1B1E1" w14:textId="77777777" w:rsidR="001B5FB0" w:rsidRDefault="001B5FB0" w:rsidP="001B5FB0">
      <w:r>
        <w:t>Retrying feloh.com...</w:t>
      </w:r>
    </w:p>
    <w:p w14:paraId="1B31BFDC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feloh.com</w:t>
      </w:r>
    </w:p>
    <w:p w14:paraId="5E9A1A76" w14:textId="77777777" w:rsidR="001B5FB0" w:rsidRDefault="001B5FB0" w:rsidP="001B5FB0">
      <w:r>
        <w:t>Checking bebum.com...</w:t>
      </w:r>
    </w:p>
    <w:p w14:paraId="58F5FBE7" w14:textId="77777777" w:rsidR="001B5FB0" w:rsidRDefault="001B5FB0" w:rsidP="001B5FB0">
      <w:r>
        <w:t>Error checking bebum.com: [WinError 10054] An existing connection was forcibly closed by the remote host</w:t>
      </w:r>
    </w:p>
    <w:p w14:paraId="6FCDC15B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bebum.com</w:t>
      </w:r>
    </w:p>
    <w:p w14:paraId="437FA43D" w14:textId="77777777" w:rsidR="001B5FB0" w:rsidRDefault="001B5FB0" w:rsidP="001B5FB0">
      <w:r>
        <w:t>Checking halra.com...</w:t>
      </w:r>
    </w:p>
    <w:p w14:paraId="12CC8C75" w14:textId="77777777" w:rsidR="001B5FB0" w:rsidRDefault="001B5FB0" w:rsidP="001B5FB0">
      <w:r>
        <w:t>Retrying halra.com...</w:t>
      </w:r>
    </w:p>
    <w:p w14:paraId="4C35253E" w14:textId="77777777" w:rsidR="001B5FB0" w:rsidRDefault="001B5FB0" w:rsidP="001B5FB0">
      <w:r>
        <w:t>Retrying halra.com...</w:t>
      </w:r>
    </w:p>
    <w:p w14:paraId="2DE292F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halra.com</w:t>
      </w:r>
    </w:p>
    <w:p w14:paraId="682CE698" w14:textId="77777777" w:rsidR="001B5FB0" w:rsidRDefault="001B5FB0" w:rsidP="001B5FB0">
      <w:r>
        <w:t>Checking necdi.com...</w:t>
      </w:r>
    </w:p>
    <w:p w14:paraId="1D973F65" w14:textId="77777777" w:rsidR="001B5FB0" w:rsidRDefault="001B5FB0" w:rsidP="001B5FB0">
      <w:r>
        <w:t>Error checking necdi.com: No match found.</w:t>
      </w:r>
    </w:p>
    <w:p w14:paraId="4E67C7ED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necdi.com</w:t>
      </w:r>
    </w:p>
    <w:p w14:paraId="7E6DBED0" w14:textId="77777777" w:rsidR="001B5FB0" w:rsidRDefault="001B5FB0" w:rsidP="001B5FB0">
      <w:r>
        <w:t>Checking fudos.com...</w:t>
      </w:r>
    </w:p>
    <w:p w14:paraId="533E2B18" w14:textId="77777777" w:rsidR="001B5FB0" w:rsidRDefault="001B5FB0" w:rsidP="001B5FB0">
      <w:r>
        <w:t>Retrying fudos.com...</w:t>
      </w:r>
    </w:p>
    <w:p w14:paraId="1308298A" w14:textId="77777777" w:rsidR="001B5FB0" w:rsidRDefault="001B5FB0" w:rsidP="001B5FB0">
      <w:r>
        <w:t>Retrying fudos.com...</w:t>
      </w:r>
    </w:p>
    <w:p w14:paraId="3B2E433D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fudos.com</w:t>
      </w:r>
    </w:p>
    <w:p w14:paraId="78D64629" w14:textId="77777777" w:rsidR="001B5FB0" w:rsidRDefault="001B5FB0" w:rsidP="001B5FB0">
      <w:r>
        <w:t>Checking imeho.com...</w:t>
      </w:r>
    </w:p>
    <w:p w14:paraId="4F4E8C47" w14:textId="77777777" w:rsidR="001B5FB0" w:rsidRDefault="001B5FB0" w:rsidP="001B5FB0">
      <w:r>
        <w:t>Error checking imeho.com: No match found.</w:t>
      </w:r>
    </w:p>
    <w:p w14:paraId="13686387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imeho.com</w:t>
      </w:r>
    </w:p>
    <w:p w14:paraId="26BEDC74" w14:textId="77777777" w:rsidR="001B5FB0" w:rsidRDefault="001B5FB0" w:rsidP="001B5FB0">
      <w:r>
        <w:t>Checking ogoni.com...</w:t>
      </w:r>
    </w:p>
    <w:p w14:paraId="031C20A4" w14:textId="77777777" w:rsidR="001B5FB0" w:rsidRDefault="001B5FB0" w:rsidP="001B5FB0">
      <w:r>
        <w:t>Retrying ogoni.com...</w:t>
      </w:r>
    </w:p>
    <w:p w14:paraId="691CE687" w14:textId="77777777" w:rsidR="001B5FB0" w:rsidRDefault="001B5FB0" w:rsidP="001B5FB0">
      <w:r>
        <w:t>Retrying ogoni.com...</w:t>
      </w:r>
    </w:p>
    <w:p w14:paraId="14C4B6A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goni.com</w:t>
      </w:r>
    </w:p>
    <w:p w14:paraId="59A07EA2" w14:textId="77777777" w:rsidR="001B5FB0" w:rsidRDefault="001B5FB0" w:rsidP="001B5FB0">
      <w:r>
        <w:t>Checking esucu.com...</w:t>
      </w:r>
    </w:p>
    <w:p w14:paraId="7D26F5BF" w14:textId="77777777" w:rsidR="001B5FB0" w:rsidRDefault="001B5FB0" w:rsidP="001B5FB0">
      <w:r>
        <w:t>Error checking esucu.com: No match found.</w:t>
      </w:r>
    </w:p>
    <w:p w14:paraId="5AAEABFA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esucu.com</w:t>
      </w:r>
    </w:p>
    <w:p w14:paraId="7A087EF1" w14:textId="77777777" w:rsidR="001B5FB0" w:rsidRDefault="001B5FB0" w:rsidP="001B5FB0">
      <w:r>
        <w:t>Checking dosta.com...</w:t>
      </w:r>
    </w:p>
    <w:p w14:paraId="32FADDAF" w14:textId="77777777" w:rsidR="001B5FB0" w:rsidRDefault="001B5FB0" w:rsidP="001B5FB0">
      <w:r>
        <w:t>Retrying dosta.com...</w:t>
      </w:r>
    </w:p>
    <w:p w14:paraId="5D175F69" w14:textId="77777777" w:rsidR="001B5FB0" w:rsidRDefault="001B5FB0" w:rsidP="001B5FB0">
      <w:r>
        <w:t>Retrying dosta.com...</w:t>
      </w:r>
    </w:p>
    <w:p w14:paraId="64B41B01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dosta.com</w:t>
      </w:r>
    </w:p>
    <w:p w14:paraId="6C7CE9B9" w14:textId="77777777" w:rsidR="001B5FB0" w:rsidRDefault="001B5FB0" w:rsidP="001B5FB0">
      <w:r>
        <w:t>Checking nafre.com...</w:t>
      </w:r>
    </w:p>
    <w:p w14:paraId="0F1F61C9" w14:textId="77777777" w:rsidR="001B5FB0" w:rsidRDefault="001B5FB0" w:rsidP="001B5FB0">
      <w:r>
        <w:t>Retrying nafre.com...</w:t>
      </w:r>
    </w:p>
    <w:p w14:paraId="41F70DFF" w14:textId="77777777" w:rsidR="001B5FB0" w:rsidRDefault="001B5FB0" w:rsidP="001B5FB0">
      <w:r>
        <w:t>Retrying nafre.com...</w:t>
      </w:r>
    </w:p>
    <w:p w14:paraId="3DE0CF65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nafre.com</w:t>
      </w:r>
    </w:p>
    <w:p w14:paraId="748134C6" w14:textId="77777777" w:rsidR="001B5FB0" w:rsidRDefault="001B5FB0" w:rsidP="001B5FB0">
      <w:r>
        <w:t>Checking suhde.com...</w:t>
      </w:r>
    </w:p>
    <w:p w14:paraId="1BD27D07" w14:textId="77777777" w:rsidR="001B5FB0" w:rsidRDefault="001B5FB0" w:rsidP="001B5FB0">
      <w:r>
        <w:t>Retrying suhde.com...</w:t>
      </w:r>
    </w:p>
    <w:p w14:paraId="75133B00" w14:textId="77777777" w:rsidR="001B5FB0" w:rsidRDefault="001B5FB0" w:rsidP="001B5FB0">
      <w:r>
        <w:t>Retrying suhde.com...</w:t>
      </w:r>
    </w:p>
    <w:p w14:paraId="7DCB5772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suhde.com</w:t>
      </w:r>
    </w:p>
    <w:p w14:paraId="7CE6B8B5" w14:textId="77777777" w:rsidR="001B5FB0" w:rsidRDefault="001B5FB0" w:rsidP="001B5FB0">
      <w:r>
        <w:t>Checking sompu.com...</w:t>
      </w:r>
    </w:p>
    <w:p w14:paraId="3A48E12E" w14:textId="77777777" w:rsidR="001B5FB0" w:rsidRDefault="001B5FB0" w:rsidP="001B5FB0">
      <w:r>
        <w:t>Retrying sompu.com...</w:t>
      </w:r>
    </w:p>
    <w:p w14:paraId="18F36B12" w14:textId="77777777" w:rsidR="001B5FB0" w:rsidRDefault="001B5FB0" w:rsidP="001B5FB0">
      <w:r>
        <w:t>Retrying sompu.com...</w:t>
      </w:r>
    </w:p>
    <w:p w14:paraId="4D5F3E58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sompu.com</w:t>
      </w:r>
    </w:p>
    <w:p w14:paraId="59E7A7A2" w14:textId="77777777" w:rsidR="001B5FB0" w:rsidRDefault="001B5FB0" w:rsidP="001B5FB0">
      <w:r>
        <w:t>Checking usuga.com...</w:t>
      </w:r>
    </w:p>
    <w:p w14:paraId="2716E0BF" w14:textId="77777777" w:rsidR="001B5FB0" w:rsidRDefault="001B5FB0" w:rsidP="001B5FB0">
      <w:r>
        <w:lastRenderedPageBreak/>
        <w:t>Retrying usuga.com...</w:t>
      </w:r>
    </w:p>
    <w:p w14:paraId="33B8D2A2" w14:textId="77777777" w:rsidR="001B5FB0" w:rsidRDefault="001B5FB0" w:rsidP="001B5FB0">
      <w:r>
        <w:t>Retrying usuga.com...</w:t>
      </w:r>
    </w:p>
    <w:p w14:paraId="5475631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suga.com</w:t>
      </w:r>
    </w:p>
    <w:p w14:paraId="36688709" w14:textId="77777777" w:rsidR="001B5FB0" w:rsidRDefault="001B5FB0" w:rsidP="001B5FB0">
      <w:r>
        <w:t>Checking funad.com...</w:t>
      </w:r>
    </w:p>
    <w:p w14:paraId="631137E3" w14:textId="77777777" w:rsidR="001B5FB0" w:rsidRDefault="001B5FB0" w:rsidP="001B5FB0">
      <w:r>
        <w:t>Retrying funad.com...</w:t>
      </w:r>
    </w:p>
    <w:p w14:paraId="2699F494" w14:textId="77777777" w:rsidR="001B5FB0" w:rsidRDefault="001B5FB0" w:rsidP="001B5FB0">
      <w:r>
        <w:t>Retrying funad.com...</w:t>
      </w:r>
    </w:p>
    <w:p w14:paraId="7B48A7EE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funad.com</w:t>
      </w:r>
    </w:p>
    <w:p w14:paraId="2D5F5152" w14:textId="77777777" w:rsidR="001B5FB0" w:rsidRDefault="001B5FB0" w:rsidP="001B5FB0">
      <w:r>
        <w:t>Checking ahtar.com...</w:t>
      </w:r>
    </w:p>
    <w:p w14:paraId="3CBF7402" w14:textId="77777777" w:rsidR="001B5FB0" w:rsidRDefault="001B5FB0" w:rsidP="001B5FB0">
      <w:r>
        <w:t>Retrying ahtar.com...</w:t>
      </w:r>
    </w:p>
    <w:p w14:paraId="17D23391" w14:textId="77777777" w:rsidR="001B5FB0" w:rsidRDefault="001B5FB0" w:rsidP="001B5FB0">
      <w:r>
        <w:t>Retrying ahtar.com...</w:t>
      </w:r>
    </w:p>
    <w:p w14:paraId="7610F60C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htar.com</w:t>
      </w:r>
    </w:p>
    <w:p w14:paraId="03BC294B" w14:textId="77777777" w:rsidR="001B5FB0" w:rsidRDefault="001B5FB0" w:rsidP="001B5FB0">
      <w:r>
        <w:t>Checking gonga.com...</w:t>
      </w:r>
    </w:p>
    <w:p w14:paraId="6488CA55" w14:textId="77777777" w:rsidR="001B5FB0" w:rsidRDefault="001B5FB0" w:rsidP="001B5FB0">
      <w:r>
        <w:t>Retrying gonga.com...</w:t>
      </w:r>
    </w:p>
    <w:p w14:paraId="6EC6FF89" w14:textId="77777777" w:rsidR="001B5FB0" w:rsidRDefault="001B5FB0" w:rsidP="001B5FB0">
      <w:r>
        <w:t>Retrying gonga.com...</w:t>
      </w:r>
    </w:p>
    <w:p w14:paraId="634610B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gonga.com</w:t>
      </w:r>
    </w:p>
    <w:p w14:paraId="11FD5179" w14:textId="77777777" w:rsidR="001B5FB0" w:rsidRDefault="001B5FB0" w:rsidP="001B5FB0">
      <w:r>
        <w:t>Checking fedna.com...</w:t>
      </w:r>
    </w:p>
    <w:p w14:paraId="3E2B3984" w14:textId="77777777" w:rsidR="001B5FB0" w:rsidRDefault="001B5FB0" w:rsidP="001B5FB0">
      <w:r>
        <w:t>Retrying fedna.com...</w:t>
      </w:r>
    </w:p>
    <w:p w14:paraId="1B4A5D63" w14:textId="77777777" w:rsidR="001B5FB0" w:rsidRDefault="001B5FB0" w:rsidP="001B5FB0">
      <w:r>
        <w:t>Retrying fedna.com...</w:t>
      </w:r>
    </w:p>
    <w:p w14:paraId="0EED700A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fedna.com</w:t>
      </w:r>
    </w:p>
    <w:p w14:paraId="45EFF7A4" w14:textId="77777777" w:rsidR="001B5FB0" w:rsidRDefault="001B5FB0" w:rsidP="001B5FB0">
      <w:r>
        <w:t>Checking abihi.com...</w:t>
      </w:r>
    </w:p>
    <w:p w14:paraId="21FC1769" w14:textId="77777777" w:rsidR="001B5FB0" w:rsidRDefault="001B5FB0" w:rsidP="001B5FB0">
      <w:r>
        <w:t>Retrying abihi.com...</w:t>
      </w:r>
    </w:p>
    <w:p w14:paraId="5F1ADFE6" w14:textId="77777777" w:rsidR="001B5FB0" w:rsidRDefault="001B5FB0" w:rsidP="001B5FB0">
      <w:r>
        <w:t>Retrying abihi.com...</w:t>
      </w:r>
    </w:p>
    <w:p w14:paraId="250C62B5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bihi.com</w:t>
      </w:r>
    </w:p>
    <w:p w14:paraId="67337FA9" w14:textId="77777777" w:rsidR="001B5FB0" w:rsidRDefault="001B5FB0" w:rsidP="001B5FB0">
      <w:r>
        <w:t>Checking ekhon.com...</w:t>
      </w:r>
    </w:p>
    <w:p w14:paraId="3DB5624B" w14:textId="77777777" w:rsidR="001B5FB0" w:rsidRDefault="001B5FB0" w:rsidP="001B5FB0">
      <w:r>
        <w:t>Retrying ekhon.com...</w:t>
      </w:r>
    </w:p>
    <w:p w14:paraId="7288A04C" w14:textId="77777777" w:rsidR="001B5FB0" w:rsidRDefault="001B5FB0" w:rsidP="001B5FB0">
      <w:r>
        <w:t>Retrying ekhon.com...</w:t>
      </w:r>
    </w:p>
    <w:p w14:paraId="7E7A87A1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khon.com</w:t>
      </w:r>
    </w:p>
    <w:p w14:paraId="3DB22DCA" w14:textId="77777777" w:rsidR="001B5FB0" w:rsidRDefault="001B5FB0" w:rsidP="001B5FB0">
      <w:r>
        <w:t>Checking ungoh.com...</w:t>
      </w:r>
    </w:p>
    <w:p w14:paraId="7793736C" w14:textId="77777777" w:rsidR="001B5FB0" w:rsidRDefault="001B5FB0" w:rsidP="001B5FB0">
      <w:r>
        <w:t>Error checking ungoh.com: No match found.</w:t>
      </w:r>
    </w:p>
    <w:p w14:paraId="6EBFFCA7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ungoh.com</w:t>
      </w:r>
    </w:p>
    <w:p w14:paraId="564C8DC6" w14:textId="77777777" w:rsidR="001B5FB0" w:rsidRDefault="001B5FB0" w:rsidP="001B5FB0">
      <w:r>
        <w:t>Checking ebatu.com...</w:t>
      </w:r>
    </w:p>
    <w:p w14:paraId="51E7CF8D" w14:textId="77777777" w:rsidR="001B5FB0" w:rsidRDefault="001B5FB0" w:rsidP="001B5FB0">
      <w:r>
        <w:t>Retrying ebatu.com...</w:t>
      </w:r>
    </w:p>
    <w:p w14:paraId="45124045" w14:textId="77777777" w:rsidR="001B5FB0" w:rsidRDefault="001B5FB0" w:rsidP="001B5FB0">
      <w:r>
        <w:t>Retrying ebatu.com...</w:t>
      </w:r>
    </w:p>
    <w:p w14:paraId="68386E0E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batu.com</w:t>
      </w:r>
    </w:p>
    <w:p w14:paraId="57E30ADE" w14:textId="77777777" w:rsidR="001B5FB0" w:rsidRDefault="001B5FB0" w:rsidP="001B5FB0">
      <w:r>
        <w:t>Checking kulul.com...</w:t>
      </w:r>
    </w:p>
    <w:p w14:paraId="3C24C32F" w14:textId="77777777" w:rsidR="001B5FB0" w:rsidRDefault="001B5FB0" w:rsidP="001B5FB0">
      <w:r>
        <w:t>Retrying kulul.com...</w:t>
      </w:r>
    </w:p>
    <w:p w14:paraId="6960C86D" w14:textId="77777777" w:rsidR="001B5FB0" w:rsidRDefault="001B5FB0" w:rsidP="001B5FB0">
      <w:r>
        <w:t>Retrying kulul.com...</w:t>
      </w:r>
    </w:p>
    <w:p w14:paraId="40F5DC15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kulul.com</w:t>
      </w:r>
    </w:p>
    <w:p w14:paraId="3308ED58" w14:textId="77777777" w:rsidR="001B5FB0" w:rsidRDefault="001B5FB0" w:rsidP="001B5FB0">
      <w:r>
        <w:t>Checking leric.com...</w:t>
      </w:r>
    </w:p>
    <w:p w14:paraId="78860908" w14:textId="77777777" w:rsidR="001B5FB0" w:rsidRDefault="001B5FB0" w:rsidP="001B5FB0">
      <w:r>
        <w:t>Retrying leric.com...</w:t>
      </w:r>
    </w:p>
    <w:p w14:paraId="49155D5C" w14:textId="77777777" w:rsidR="001B5FB0" w:rsidRDefault="001B5FB0" w:rsidP="001B5FB0">
      <w:r>
        <w:t>Retrying leric.com...</w:t>
      </w:r>
    </w:p>
    <w:p w14:paraId="53AB6A29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leric.com</w:t>
      </w:r>
    </w:p>
    <w:p w14:paraId="72149BA1" w14:textId="77777777" w:rsidR="001B5FB0" w:rsidRDefault="001B5FB0" w:rsidP="001B5FB0">
      <w:r>
        <w:t>Checking essab.com...</w:t>
      </w:r>
    </w:p>
    <w:p w14:paraId="1BA36F8B" w14:textId="77777777" w:rsidR="001B5FB0" w:rsidRDefault="001B5FB0" w:rsidP="001B5FB0">
      <w:r>
        <w:t>Retrying essab.com...</w:t>
      </w:r>
    </w:p>
    <w:p w14:paraId="67FAEB4E" w14:textId="77777777" w:rsidR="001B5FB0" w:rsidRDefault="001B5FB0" w:rsidP="001B5FB0">
      <w:r>
        <w:t>Retrying essab.com...</w:t>
      </w:r>
    </w:p>
    <w:p w14:paraId="2021F7F0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ssab.com</w:t>
      </w:r>
    </w:p>
    <w:p w14:paraId="52317B8B" w14:textId="77777777" w:rsidR="001B5FB0" w:rsidRDefault="001B5FB0" w:rsidP="001B5FB0">
      <w:r>
        <w:lastRenderedPageBreak/>
        <w:t>Checking ihati.com...</w:t>
      </w:r>
    </w:p>
    <w:p w14:paraId="4F5D56AA" w14:textId="77777777" w:rsidR="001B5FB0" w:rsidRDefault="001B5FB0" w:rsidP="001B5FB0">
      <w:r>
        <w:t>Retrying ihati.com...</w:t>
      </w:r>
    </w:p>
    <w:p w14:paraId="4AD2A96C" w14:textId="77777777" w:rsidR="001B5FB0" w:rsidRDefault="001B5FB0" w:rsidP="001B5FB0">
      <w:r>
        <w:t>Retrying ihati.com...</w:t>
      </w:r>
    </w:p>
    <w:p w14:paraId="0EBA8322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hati.com</w:t>
      </w:r>
    </w:p>
    <w:p w14:paraId="24455C3C" w14:textId="77777777" w:rsidR="001B5FB0" w:rsidRDefault="001B5FB0" w:rsidP="001B5FB0">
      <w:r>
        <w:t>Checking otdid.com...</w:t>
      </w:r>
    </w:p>
    <w:p w14:paraId="13F03C12" w14:textId="77777777" w:rsidR="001B5FB0" w:rsidRDefault="001B5FB0" w:rsidP="001B5FB0">
      <w:r>
        <w:t>Error checking otdid.com: No match found.</w:t>
      </w:r>
    </w:p>
    <w:p w14:paraId="023D42F4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otdid.com</w:t>
      </w:r>
    </w:p>
    <w:p w14:paraId="033E37E7" w14:textId="77777777" w:rsidR="001B5FB0" w:rsidRDefault="001B5FB0" w:rsidP="001B5FB0">
      <w:r>
        <w:t>Checking finmu.com...</w:t>
      </w:r>
    </w:p>
    <w:p w14:paraId="04F34150" w14:textId="77777777" w:rsidR="001B5FB0" w:rsidRDefault="001B5FB0" w:rsidP="001B5FB0">
      <w:r>
        <w:t>Retrying finmu.com...</w:t>
      </w:r>
    </w:p>
    <w:p w14:paraId="031D3A81" w14:textId="77777777" w:rsidR="001B5FB0" w:rsidRDefault="001B5FB0" w:rsidP="001B5FB0">
      <w:r>
        <w:t>Retrying finmu.com...</w:t>
      </w:r>
    </w:p>
    <w:p w14:paraId="135A2BAA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finmu.com</w:t>
      </w:r>
    </w:p>
    <w:p w14:paraId="0549D963" w14:textId="77777777" w:rsidR="001B5FB0" w:rsidRDefault="001B5FB0" w:rsidP="001B5FB0">
      <w:r>
        <w:t>Checking etona.com...</w:t>
      </w:r>
    </w:p>
    <w:p w14:paraId="7D254DC4" w14:textId="77777777" w:rsidR="001B5FB0" w:rsidRDefault="001B5FB0" w:rsidP="001B5FB0">
      <w:r>
        <w:t>Retrying etona.com...</w:t>
      </w:r>
    </w:p>
    <w:p w14:paraId="1B255380" w14:textId="77777777" w:rsidR="001B5FB0" w:rsidRDefault="001B5FB0" w:rsidP="001B5FB0">
      <w:r>
        <w:t>Retrying etona.com...</w:t>
      </w:r>
    </w:p>
    <w:p w14:paraId="020117F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tona.com</w:t>
      </w:r>
    </w:p>
    <w:p w14:paraId="7F0116A0" w14:textId="77777777" w:rsidR="001B5FB0" w:rsidRDefault="001B5FB0" w:rsidP="001B5FB0">
      <w:r>
        <w:t>Checking ocume.com...</w:t>
      </w:r>
    </w:p>
    <w:p w14:paraId="67CDE54C" w14:textId="77777777" w:rsidR="001B5FB0" w:rsidRDefault="001B5FB0" w:rsidP="001B5FB0">
      <w:r>
        <w:t>Retrying ocume.com...</w:t>
      </w:r>
    </w:p>
    <w:p w14:paraId="60E2780A" w14:textId="77777777" w:rsidR="001B5FB0" w:rsidRDefault="001B5FB0" w:rsidP="001B5FB0">
      <w:r>
        <w:t>Retrying ocume.com...</w:t>
      </w:r>
    </w:p>
    <w:p w14:paraId="6B23F2E5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cume.com</w:t>
      </w:r>
    </w:p>
    <w:p w14:paraId="5D2A1E2C" w14:textId="77777777" w:rsidR="001B5FB0" w:rsidRDefault="001B5FB0" w:rsidP="001B5FB0">
      <w:r>
        <w:t>Checking kapdi.com...</w:t>
      </w:r>
    </w:p>
    <w:p w14:paraId="33D455E0" w14:textId="77777777" w:rsidR="001B5FB0" w:rsidRDefault="001B5FB0" w:rsidP="001B5FB0">
      <w:r>
        <w:t>Retrying kapdi.com...</w:t>
      </w:r>
    </w:p>
    <w:p w14:paraId="73EF4EAF" w14:textId="77777777" w:rsidR="001B5FB0" w:rsidRDefault="001B5FB0" w:rsidP="001B5FB0">
      <w:r>
        <w:t>Retrying kapdi.com...</w:t>
      </w:r>
    </w:p>
    <w:p w14:paraId="3EAA876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kapdi.com</w:t>
      </w:r>
    </w:p>
    <w:p w14:paraId="2F18A587" w14:textId="77777777" w:rsidR="001B5FB0" w:rsidRDefault="001B5FB0" w:rsidP="001B5FB0">
      <w:r>
        <w:t>Checking kunuf.com...</w:t>
      </w:r>
    </w:p>
    <w:p w14:paraId="5F92E73C" w14:textId="77777777" w:rsidR="001B5FB0" w:rsidRDefault="001B5FB0" w:rsidP="001B5FB0">
      <w:r>
        <w:t>Retrying kunuf.com...</w:t>
      </w:r>
    </w:p>
    <w:p w14:paraId="21BDD5AB" w14:textId="77777777" w:rsidR="001B5FB0" w:rsidRDefault="001B5FB0" w:rsidP="001B5FB0">
      <w:r>
        <w:t>Retrying kunuf.com...</w:t>
      </w:r>
    </w:p>
    <w:p w14:paraId="0ABAD80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kunuf.com</w:t>
      </w:r>
    </w:p>
    <w:p w14:paraId="3CFEC615" w14:textId="77777777" w:rsidR="001B5FB0" w:rsidRDefault="001B5FB0" w:rsidP="001B5FB0">
      <w:r>
        <w:t>Checking lapas.com...</w:t>
      </w:r>
    </w:p>
    <w:p w14:paraId="1501F44A" w14:textId="77777777" w:rsidR="001B5FB0" w:rsidRDefault="001B5FB0" w:rsidP="001B5FB0">
      <w:r>
        <w:t>Retrying lapas.com...</w:t>
      </w:r>
    </w:p>
    <w:p w14:paraId="07057A80" w14:textId="77777777" w:rsidR="001B5FB0" w:rsidRDefault="001B5FB0" w:rsidP="001B5FB0">
      <w:r>
        <w:t>Retrying lapas.com...</w:t>
      </w:r>
    </w:p>
    <w:p w14:paraId="78393C24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lapas.com</w:t>
      </w:r>
    </w:p>
    <w:p w14:paraId="46C52165" w14:textId="77777777" w:rsidR="001B5FB0" w:rsidRDefault="001B5FB0" w:rsidP="001B5FB0">
      <w:r>
        <w:t>Checking megon.com...</w:t>
      </w:r>
    </w:p>
    <w:p w14:paraId="139F0453" w14:textId="77777777" w:rsidR="001B5FB0" w:rsidRDefault="001B5FB0" w:rsidP="001B5FB0">
      <w:r>
        <w:t>Retrying megon.com...</w:t>
      </w:r>
    </w:p>
    <w:p w14:paraId="56759574" w14:textId="77777777" w:rsidR="001B5FB0" w:rsidRDefault="001B5FB0" w:rsidP="001B5FB0">
      <w:r>
        <w:t>Retrying megon.com...</w:t>
      </w:r>
    </w:p>
    <w:p w14:paraId="77F370E8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megon.com</w:t>
      </w:r>
    </w:p>
    <w:p w14:paraId="513F7874" w14:textId="77777777" w:rsidR="001B5FB0" w:rsidRDefault="001B5FB0" w:rsidP="001B5FB0">
      <w:r>
        <w:t>Checking ahuga.com...</w:t>
      </w:r>
    </w:p>
    <w:p w14:paraId="0AFCE3DE" w14:textId="77777777" w:rsidR="001B5FB0" w:rsidRDefault="001B5FB0" w:rsidP="001B5FB0">
      <w:r>
        <w:t>Retrying ahuga.com...</w:t>
      </w:r>
    </w:p>
    <w:p w14:paraId="22BE7A71" w14:textId="77777777" w:rsidR="001B5FB0" w:rsidRDefault="001B5FB0" w:rsidP="001B5FB0">
      <w:r>
        <w:t>Retrying ahuga.com...</w:t>
      </w:r>
    </w:p>
    <w:p w14:paraId="006BFCC6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huga.com</w:t>
      </w:r>
    </w:p>
    <w:p w14:paraId="49CCE27D" w14:textId="77777777" w:rsidR="001B5FB0" w:rsidRDefault="001B5FB0" w:rsidP="001B5FB0">
      <w:r>
        <w:t>Checking assog.com...</w:t>
      </w:r>
    </w:p>
    <w:p w14:paraId="5419B5D8" w14:textId="77777777" w:rsidR="001B5FB0" w:rsidRDefault="001B5FB0" w:rsidP="001B5FB0">
      <w:r>
        <w:t>Retrying assog.com...</w:t>
      </w:r>
    </w:p>
    <w:p w14:paraId="7961FC01" w14:textId="77777777" w:rsidR="001B5FB0" w:rsidRDefault="001B5FB0" w:rsidP="001B5FB0">
      <w:r>
        <w:t>Retrying assog.com...</w:t>
      </w:r>
    </w:p>
    <w:p w14:paraId="3F0D98B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ssog.com</w:t>
      </w:r>
    </w:p>
    <w:p w14:paraId="07A8831E" w14:textId="77777777" w:rsidR="001B5FB0" w:rsidRDefault="001B5FB0" w:rsidP="001B5FB0">
      <w:r>
        <w:t>Checking odbef.com...</w:t>
      </w:r>
    </w:p>
    <w:p w14:paraId="66BAD92F" w14:textId="77777777" w:rsidR="001B5FB0" w:rsidRDefault="001B5FB0" w:rsidP="001B5FB0">
      <w:r>
        <w:t>Error checking odbef.com: No match found.</w:t>
      </w:r>
    </w:p>
    <w:p w14:paraId="292ABE43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odbef.com</w:t>
      </w:r>
    </w:p>
    <w:p w14:paraId="67D1D02D" w14:textId="77777777" w:rsidR="001B5FB0" w:rsidRDefault="001B5FB0" w:rsidP="001B5FB0">
      <w:r>
        <w:lastRenderedPageBreak/>
        <w:t>Checking utobi.com...</w:t>
      </w:r>
    </w:p>
    <w:p w14:paraId="772C4541" w14:textId="77777777" w:rsidR="001B5FB0" w:rsidRDefault="001B5FB0" w:rsidP="001B5FB0">
      <w:r>
        <w:t>Error checking utobi.com: No match found.</w:t>
      </w:r>
    </w:p>
    <w:p w14:paraId="7869D8EE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utobi.com</w:t>
      </w:r>
    </w:p>
    <w:p w14:paraId="0FB4084B" w14:textId="77777777" w:rsidR="001B5FB0" w:rsidRDefault="001B5FB0" w:rsidP="001B5FB0">
      <w:r>
        <w:t>Checking otagu.com...</w:t>
      </w:r>
    </w:p>
    <w:p w14:paraId="08AED308" w14:textId="77777777" w:rsidR="001B5FB0" w:rsidRDefault="001B5FB0" w:rsidP="001B5FB0">
      <w:r>
        <w:t>Retrying otagu.com...</w:t>
      </w:r>
    </w:p>
    <w:p w14:paraId="35E28CB5" w14:textId="77777777" w:rsidR="001B5FB0" w:rsidRDefault="001B5FB0" w:rsidP="001B5FB0">
      <w:r>
        <w:t>Retrying otagu.com...</w:t>
      </w:r>
    </w:p>
    <w:p w14:paraId="4F3CDB70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tagu.com</w:t>
      </w:r>
    </w:p>
    <w:p w14:paraId="6CBB2FCD" w14:textId="77777777" w:rsidR="001B5FB0" w:rsidRDefault="001B5FB0" w:rsidP="001B5FB0">
      <w:r>
        <w:t>Checking culap.com...</w:t>
      </w:r>
    </w:p>
    <w:p w14:paraId="6425BCB0" w14:textId="77777777" w:rsidR="001B5FB0" w:rsidRDefault="001B5FB0" w:rsidP="001B5FB0">
      <w:r>
        <w:t>Retrying culap.com...</w:t>
      </w:r>
    </w:p>
    <w:p w14:paraId="16C49776" w14:textId="77777777" w:rsidR="001B5FB0" w:rsidRDefault="001B5FB0" w:rsidP="001B5FB0">
      <w:r>
        <w:t>Retrying culap.com...</w:t>
      </w:r>
    </w:p>
    <w:p w14:paraId="0EF35672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culap.com</w:t>
      </w:r>
    </w:p>
    <w:p w14:paraId="28481F51" w14:textId="77777777" w:rsidR="001B5FB0" w:rsidRDefault="001B5FB0" w:rsidP="001B5FB0">
      <w:r>
        <w:t>Checking anego.com...</w:t>
      </w:r>
    </w:p>
    <w:p w14:paraId="71E64056" w14:textId="77777777" w:rsidR="001B5FB0" w:rsidRDefault="001B5FB0" w:rsidP="001B5FB0">
      <w:r>
        <w:t>Retrying anego.com...</w:t>
      </w:r>
    </w:p>
    <w:p w14:paraId="293F223F" w14:textId="77777777" w:rsidR="001B5FB0" w:rsidRDefault="001B5FB0" w:rsidP="001B5FB0">
      <w:r>
        <w:t>Retrying anego.com...</w:t>
      </w:r>
    </w:p>
    <w:p w14:paraId="7611A03A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nego.com</w:t>
      </w:r>
    </w:p>
    <w:p w14:paraId="1D3CCD01" w14:textId="77777777" w:rsidR="001B5FB0" w:rsidRDefault="001B5FB0" w:rsidP="001B5FB0">
      <w:r>
        <w:t>Checking bafmu.com...</w:t>
      </w:r>
    </w:p>
    <w:p w14:paraId="409163A0" w14:textId="77777777" w:rsidR="001B5FB0" w:rsidRDefault="001B5FB0" w:rsidP="001B5FB0">
      <w:r>
        <w:t>Error checking bafmu.com: No match found.</w:t>
      </w:r>
    </w:p>
    <w:p w14:paraId="24A7B6CF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bafmu.com</w:t>
      </w:r>
    </w:p>
    <w:p w14:paraId="511CFA31" w14:textId="77777777" w:rsidR="001B5FB0" w:rsidRDefault="001B5FB0" w:rsidP="001B5FB0">
      <w:r>
        <w:t>Checking gofmu.com...</w:t>
      </w:r>
    </w:p>
    <w:p w14:paraId="5FB6FF38" w14:textId="77777777" w:rsidR="001B5FB0" w:rsidRDefault="001B5FB0" w:rsidP="001B5FB0">
      <w:r>
        <w:t>Retrying gofmu.com...</w:t>
      </w:r>
    </w:p>
    <w:p w14:paraId="0A69E3E2" w14:textId="77777777" w:rsidR="001B5FB0" w:rsidRDefault="001B5FB0" w:rsidP="001B5FB0">
      <w:r>
        <w:t>Retrying gofmu.com...</w:t>
      </w:r>
    </w:p>
    <w:p w14:paraId="1B581518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gofmu.com</w:t>
      </w:r>
    </w:p>
    <w:p w14:paraId="1D2DF1D8" w14:textId="77777777" w:rsidR="001B5FB0" w:rsidRDefault="001B5FB0" w:rsidP="001B5FB0">
      <w:r>
        <w:t>Checking ufrak.com...</w:t>
      </w:r>
    </w:p>
    <w:p w14:paraId="06A3A0D2" w14:textId="77777777" w:rsidR="001B5FB0" w:rsidRDefault="001B5FB0" w:rsidP="001B5FB0">
      <w:r>
        <w:t>Error checking ufrak.com: No match found.</w:t>
      </w:r>
    </w:p>
    <w:p w14:paraId="4E5D585A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ufrak.com</w:t>
      </w:r>
    </w:p>
    <w:p w14:paraId="6E135A25" w14:textId="77777777" w:rsidR="001B5FB0" w:rsidRDefault="001B5FB0" w:rsidP="001B5FB0">
      <w:r>
        <w:t>Checking esafe.com...</w:t>
      </w:r>
    </w:p>
    <w:p w14:paraId="77763B65" w14:textId="77777777" w:rsidR="001B5FB0" w:rsidRDefault="001B5FB0" w:rsidP="001B5FB0">
      <w:r>
        <w:t>Retrying esafe.com...</w:t>
      </w:r>
    </w:p>
    <w:p w14:paraId="0DD17892" w14:textId="77777777" w:rsidR="001B5FB0" w:rsidRDefault="001B5FB0" w:rsidP="001B5FB0">
      <w:r>
        <w:t>Retrying esafe.com...</w:t>
      </w:r>
    </w:p>
    <w:p w14:paraId="380B3BA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safe.com</w:t>
      </w:r>
    </w:p>
    <w:p w14:paraId="21FC3B81" w14:textId="77777777" w:rsidR="001B5FB0" w:rsidRDefault="001B5FB0" w:rsidP="001B5FB0">
      <w:r>
        <w:t>Checking ifsal.com...</w:t>
      </w:r>
    </w:p>
    <w:p w14:paraId="6483826D" w14:textId="77777777" w:rsidR="001B5FB0" w:rsidRDefault="001B5FB0" w:rsidP="001B5FB0">
      <w:r>
        <w:t>Retrying ifsal.com...</w:t>
      </w:r>
    </w:p>
    <w:p w14:paraId="242F8324" w14:textId="77777777" w:rsidR="001B5FB0" w:rsidRDefault="001B5FB0" w:rsidP="001B5FB0">
      <w:r>
        <w:t>Retrying ifsal.com...</w:t>
      </w:r>
    </w:p>
    <w:p w14:paraId="4DC6B300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fsal.com</w:t>
      </w:r>
    </w:p>
    <w:p w14:paraId="5ACDE64F" w14:textId="77777777" w:rsidR="001B5FB0" w:rsidRDefault="001B5FB0" w:rsidP="001B5FB0">
      <w:r>
        <w:t>Checking esudo.com...</w:t>
      </w:r>
    </w:p>
    <w:p w14:paraId="28094057" w14:textId="77777777" w:rsidR="001B5FB0" w:rsidRDefault="001B5FB0" w:rsidP="001B5FB0">
      <w:r>
        <w:t>Retrying esudo.com...</w:t>
      </w:r>
    </w:p>
    <w:p w14:paraId="05F602B4" w14:textId="77777777" w:rsidR="001B5FB0" w:rsidRDefault="001B5FB0" w:rsidP="001B5FB0">
      <w:r>
        <w:t>Retrying esudo.com...</w:t>
      </w:r>
    </w:p>
    <w:p w14:paraId="49D2769A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sudo.com</w:t>
      </w:r>
    </w:p>
    <w:p w14:paraId="2A1CC92A" w14:textId="77777777" w:rsidR="001B5FB0" w:rsidRDefault="001B5FB0" w:rsidP="001B5FB0">
      <w:r>
        <w:t>Checking ucuga.com...</w:t>
      </w:r>
    </w:p>
    <w:p w14:paraId="2D5E1438" w14:textId="77777777" w:rsidR="001B5FB0" w:rsidRDefault="001B5FB0" w:rsidP="001B5FB0">
      <w:r>
        <w:t>Error checking ucuga.com: No match found.</w:t>
      </w:r>
    </w:p>
    <w:p w14:paraId="0D3A7885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ucuga.com</w:t>
      </w:r>
    </w:p>
    <w:p w14:paraId="172E476F" w14:textId="77777777" w:rsidR="001B5FB0" w:rsidRDefault="001B5FB0" w:rsidP="001B5FB0">
      <w:r>
        <w:t>Checking sulam.com...</w:t>
      </w:r>
    </w:p>
    <w:p w14:paraId="65771AE1" w14:textId="77777777" w:rsidR="001B5FB0" w:rsidRDefault="001B5FB0" w:rsidP="001B5FB0">
      <w:r>
        <w:t>Retrying sulam.com...</w:t>
      </w:r>
    </w:p>
    <w:p w14:paraId="254F145D" w14:textId="77777777" w:rsidR="001B5FB0" w:rsidRDefault="001B5FB0" w:rsidP="001B5FB0">
      <w:r>
        <w:t>Retrying sulam.com...</w:t>
      </w:r>
    </w:p>
    <w:p w14:paraId="65CCF97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sulam.com</w:t>
      </w:r>
    </w:p>
    <w:p w14:paraId="038B4797" w14:textId="77777777" w:rsidR="001B5FB0" w:rsidRDefault="001B5FB0" w:rsidP="001B5FB0">
      <w:r>
        <w:t>Checking abpeh.com...</w:t>
      </w:r>
    </w:p>
    <w:p w14:paraId="11461AEA" w14:textId="77777777" w:rsidR="001B5FB0" w:rsidRDefault="001B5FB0" w:rsidP="001B5FB0">
      <w:r>
        <w:t>Error checking abpeh.com: No match found.</w:t>
      </w:r>
    </w:p>
    <w:p w14:paraId="4983392E" w14:textId="77777777" w:rsidR="001B5FB0" w:rsidRDefault="001B5FB0" w:rsidP="001B5FB0">
      <w:r>
        <w:rPr>
          <w:rFonts w:ascii="Segoe UI Emoji" w:hAnsi="Segoe UI Emoji" w:cs="Segoe UI Emoji"/>
        </w:rPr>
        <w:lastRenderedPageBreak/>
        <w:t>✅</w:t>
      </w:r>
      <w:r>
        <w:t xml:space="preserve"> Available: abpeh.com</w:t>
      </w:r>
    </w:p>
    <w:p w14:paraId="4A358010" w14:textId="77777777" w:rsidR="001B5FB0" w:rsidRDefault="001B5FB0" w:rsidP="001B5FB0">
      <w:r>
        <w:t>Checking tanfo.com...</w:t>
      </w:r>
    </w:p>
    <w:p w14:paraId="017EC44D" w14:textId="77777777" w:rsidR="001B5FB0" w:rsidRDefault="001B5FB0" w:rsidP="001B5FB0">
      <w:r>
        <w:t>Retrying tanfo.com...</w:t>
      </w:r>
    </w:p>
    <w:p w14:paraId="773D7352" w14:textId="77777777" w:rsidR="001B5FB0" w:rsidRDefault="001B5FB0" w:rsidP="001B5FB0">
      <w:r>
        <w:t>Retrying tanfo.com...</w:t>
      </w:r>
    </w:p>
    <w:p w14:paraId="0B7DF739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tanfo.com</w:t>
      </w:r>
    </w:p>
    <w:p w14:paraId="7A81EA0B" w14:textId="77777777" w:rsidR="001B5FB0" w:rsidRDefault="001B5FB0" w:rsidP="001B5FB0">
      <w:r>
        <w:t>Checking ladan.com...</w:t>
      </w:r>
    </w:p>
    <w:p w14:paraId="64FCABDE" w14:textId="77777777" w:rsidR="001B5FB0" w:rsidRDefault="001B5FB0" w:rsidP="001B5FB0">
      <w:r>
        <w:t>Retrying ladan.com...</w:t>
      </w:r>
    </w:p>
    <w:p w14:paraId="4C5A57DD" w14:textId="77777777" w:rsidR="001B5FB0" w:rsidRDefault="001B5FB0" w:rsidP="001B5FB0">
      <w:r>
        <w:t>Retrying ladan.com...</w:t>
      </w:r>
    </w:p>
    <w:p w14:paraId="40E9888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ladan.com</w:t>
      </w:r>
    </w:p>
    <w:p w14:paraId="5A28B688" w14:textId="77777777" w:rsidR="001B5FB0" w:rsidRDefault="001B5FB0" w:rsidP="001B5FB0">
      <w:r>
        <w:t>Checking respo.com...</w:t>
      </w:r>
    </w:p>
    <w:p w14:paraId="66EF5E6A" w14:textId="77777777" w:rsidR="001B5FB0" w:rsidRDefault="001B5FB0" w:rsidP="001B5FB0">
      <w:r>
        <w:t>Retrying respo.com...</w:t>
      </w:r>
    </w:p>
    <w:p w14:paraId="0805EEA4" w14:textId="77777777" w:rsidR="001B5FB0" w:rsidRDefault="001B5FB0" w:rsidP="001B5FB0">
      <w:r>
        <w:t>Retrying respo.com...</w:t>
      </w:r>
    </w:p>
    <w:p w14:paraId="66A0ACC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respo.com</w:t>
      </w:r>
    </w:p>
    <w:p w14:paraId="3D11CFD2" w14:textId="77777777" w:rsidR="001B5FB0" w:rsidRDefault="001B5FB0" w:rsidP="001B5FB0">
      <w:r>
        <w:t>Checking kemga.com...</w:t>
      </w:r>
    </w:p>
    <w:p w14:paraId="6F5E9097" w14:textId="77777777" w:rsidR="001B5FB0" w:rsidRDefault="001B5FB0" w:rsidP="001B5FB0">
      <w:r>
        <w:t>Retrying kemga.com...</w:t>
      </w:r>
    </w:p>
    <w:p w14:paraId="19DDE0E0" w14:textId="77777777" w:rsidR="001B5FB0" w:rsidRDefault="001B5FB0" w:rsidP="001B5FB0">
      <w:r>
        <w:t>Retrying kemga.com...</w:t>
      </w:r>
    </w:p>
    <w:p w14:paraId="7008BA21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kemga.com</w:t>
      </w:r>
    </w:p>
    <w:p w14:paraId="19D96C24" w14:textId="77777777" w:rsidR="001B5FB0" w:rsidRDefault="001B5FB0" w:rsidP="001B5FB0">
      <w:r>
        <w:t>Checking isima.com...</w:t>
      </w:r>
    </w:p>
    <w:p w14:paraId="45166723" w14:textId="77777777" w:rsidR="001B5FB0" w:rsidRDefault="001B5FB0" w:rsidP="001B5FB0">
      <w:r>
        <w:t>Retrying isima.com...</w:t>
      </w:r>
    </w:p>
    <w:p w14:paraId="077F7D30" w14:textId="77777777" w:rsidR="001B5FB0" w:rsidRDefault="001B5FB0" w:rsidP="001B5FB0">
      <w:r>
        <w:t>Retrying isima.com...</w:t>
      </w:r>
    </w:p>
    <w:p w14:paraId="40F25B40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sima.com</w:t>
      </w:r>
    </w:p>
    <w:p w14:paraId="2CA384A9" w14:textId="77777777" w:rsidR="001B5FB0" w:rsidRDefault="001B5FB0" w:rsidP="001B5FB0">
      <w:r>
        <w:t>Checking egreg.com...</w:t>
      </w:r>
    </w:p>
    <w:p w14:paraId="18251C24" w14:textId="77777777" w:rsidR="001B5FB0" w:rsidRDefault="001B5FB0" w:rsidP="001B5FB0">
      <w:r>
        <w:t>Retrying egreg.com...</w:t>
      </w:r>
    </w:p>
    <w:p w14:paraId="62B55543" w14:textId="77777777" w:rsidR="001B5FB0" w:rsidRDefault="001B5FB0" w:rsidP="001B5FB0">
      <w:r>
        <w:t>Retrying egreg.com...</w:t>
      </w:r>
    </w:p>
    <w:p w14:paraId="6194D06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greg.com</w:t>
      </w:r>
    </w:p>
    <w:p w14:paraId="250C73FC" w14:textId="77777777" w:rsidR="001B5FB0" w:rsidRDefault="001B5FB0" w:rsidP="001B5FB0">
      <w:r>
        <w:t>Checking ocime.com...</w:t>
      </w:r>
    </w:p>
    <w:p w14:paraId="69CA5F97" w14:textId="77777777" w:rsidR="001B5FB0" w:rsidRDefault="001B5FB0" w:rsidP="001B5FB0">
      <w:r>
        <w:t>Retrying ocime.com...</w:t>
      </w:r>
    </w:p>
    <w:p w14:paraId="13C203EB" w14:textId="77777777" w:rsidR="001B5FB0" w:rsidRDefault="001B5FB0" w:rsidP="001B5FB0">
      <w:r>
        <w:t>Retrying ocime.com...</w:t>
      </w:r>
    </w:p>
    <w:p w14:paraId="151CFC9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cime.com</w:t>
      </w:r>
    </w:p>
    <w:p w14:paraId="14137C8F" w14:textId="77777777" w:rsidR="001B5FB0" w:rsidRDefault="001B5FB0" w:rsidP="001B5FB0">
      <w:r>
        <w:t>Checking edgic.com...</w:t>
      </w:r>
    </w:p>
    <w:p w14:paraId="4A9E40E8" w14:textId="77777777" w:rsidR="001B5FB0" w:rsidRDefault="001B5FB0" w:rsidP="001B5FB0">
      <w:r>
        <w:t>Retrying edgic.com...</w:t>
      </w:r>
    </w:p>
    <w:p w14:paraId="342CDEA5" w14:textId="77777777" w:rsidR="001B5FB0" w:rsidRDefault="001B5FB0" w:rsidP="001B5FB0">
      <w:r>
        <w:t>Retrying edgic.com...</w:t>
      </w:r>
    </w:p>
    <w:p w14:paraId="38663C0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dgic.com</w:t>
      </w:r>
    </w:p>
    <w:p w14:paraId="4519BB73" w14:textId="77777777" w:rsidR="001B5FB0" w:rsidRDefault="001B5FB0" w:rsidP="001B5FB0">
      <w:r>
        <w:t>Checking ogrig.com...</w:t>
      </w:r>
    </w:p>
    <w:p w14:paraId="0738FBA1" w14:textId="77777777" w:rsidR="001B5FB0" w:rsidRDefault="001B5FB0" w:rsidP="001B5FB0">
      <w:r>
        <w:t>Error checking ogrig.com: No match found.</w:t>
      </w:r>
    </w:p>
    <w:p w14:paraId="301A0297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ogrig.com</w:t>
      </w:r>
    </w:p>
    <w:p w14:paraId="70E2300C" w14:textId="77777777" w:rsidR="001B5FB0" w:rsidRDefault="001B5FB0" w:rsidP="001B5FB0">
      <w:r>
        <w:t>Checking otgot.com...</w:t>
      </w:r>
    </w:p>
    <w:p w14:paraId="305A2A5B" w14:textId="77777777" w:rsidR="001B5FB0" w:rsidRDefault="001B5FB0" w:rsidP="001B5FB0">
      <w:r>
        <w:t>Retrying otgot.com...</w:t>
      </w:r>
    </w:p>
    <w:p w14:paraId="0E17B16A" w14:textId="77777777" w:rsidR="001B5FB0" w:rsidRDefault="001B5FB0" w:rsidP="001B5FB0">
      <w:r>
        <w:t>Retrying otgot.com...</w:t>
      </w:r>
    </w:p>
    <w:p w14:paraId="3DFDE681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tgot.com</w:t>
      </w:r>
    </w:p>
    <w:p w14:paraId="5080C924" w14:textId="77777777" w:rsidR="001B5FB0" w:rsidRDefault="001B5FB0" w:rsidP="001B5FB0">
      <w:r>
        <w:t>Checking isgud.com...</w:t>
      </w:r>
    </w:p>
    <w:p w14:paraId="77B14197" w14:textId="77777777" w:rsidR="001B5FB0" w:rsidRDefault="001B5FB0" w:rsidP="001B5FB0">
      <w:r>
        <w:t>Retrying isgud.com...</w:t>
      </w:r>
    </w:p>
    <w:p w14:paraId="662E440D" w14:textId="77777777" w:rsidR="001B5FB0" w:rsidRDefault="001B5FB0" w:rsidP="001B5FB0">
      <w:r>
        <w:t>Retrying isgud.com...</w:t>
      </w:r>
    </w:p>
    <w:p w14:paraId="17F58CDA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sgud.com</w:t>
      </w:r>
    </w:p>
    <w:p w14:paraId="422950C6" w14:textId="77777777" w:rsidR="001B5FB0" w:rsidRDefault="001B5FB0" w:rsidP="001B5FB0">
      <w:r>
        <w:t>Checking fipem.com...</w:t>
      </w:r>
    </w:p>
    <w:p w14:paraId="460CA401" w14:textId="77777777" w:rsidR="001B5FB0" w:rsidRDefault="001B5FB0" w:rsidP="001B5FB0">
      <w:r>
        <w:t>Retrying fipem.com...</w:t>
      </w:r>
    </w:p>
    <w:p w14:paraId="6DFC9FAA" w14:textId="77777777" w:rsidR="001B5FB0" w:rsidRDefault="001B5FB0" w:rsidP="001B5FB0">
      <w:r>
        <w:lastRenderedPageBreak/>
        <w:t>Retrying fipem.com...</w:t>
      </w:r>
    </w:p>
    <w:p w14:paraId="0F862CC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fipem.com</w:t>
      </w:r>
    </w:p>
    <w:p w14:paraId="2970970D" w14:textId="77777777" w:rsidR="001B5FB0" w:rsidRDefault="001B5FB0" w:rsidP="001B5FB0">
      <w:r>
        <w:t>Checking okusu.com...</w:t>
      </w:r>
    </w:p>
    <w:p w14:paraId="5F5F8F82" w14:textId="77777777" w:rsidR="001B5FB0" w:rsidRDefault="001B5FB0" w:rsidP="001B5FB0">
      <w:r>
        <w:t>Retrying okusu.com...</w:t>
      </w:r>
    </w:p>
    <w:p w14:paraId="70115A7F" w14:textId="77777777" w:rsidR="001B5FB0" w:rsidRDefault="001B5FB0" w:rsidP="001B5FB0">
      <w:r>
        <w:t>Retrying okusu.com...</w:t>
      </w:r>
    </w:p>
    <w:p w14:paraId="64C9A608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kusu.com</w:t>
      </w:r>
    </w:p>
    <w:p w14:paraId="26F37054" w14:textId="77777777" w:rsidR="001B5FB0" w:rsidRDefault="001B5FB0" w:rsidP="001B5FB0">
      <w:r>
        <w:t>Checking obido.com...</w:t>
      </w:r>
    </w:p>
    <w:p w14:paraId="6428FDD0" w14:textId="77777777" w:rsidR="001B5FB0" w:rsidRDefault="001B5FB0" w:rsidP="001B5FB0">
      <w:r>
        <w:t>Retrying obido.com...</w:t>
      </w:r>
    </w:p>
    <w:p w14:paraId="139DF05A" w14:textId="77777777" w:rsidR="001B5FB0" w:rsidRDefault="001B5FB0" w:rsidP="001B5FB0">
      <w:r>
        <w:t>Retrying obido.com...</w:t>
      </w:r>
    </w:p>
    <w:p w14:paraId="2D1A73B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bido.com</w:t>
      </w:r>
    </w:p>
    <w:p w14:paraId="6AD687E6" w14:textId="77777777" w:rsidR="001B5FB0" w:rsidRDefault="001B5FB0" w:rsidP="001B5FB0">
      <w:r>
        <w:t>Checking fehbi.com...</w:t>
      </w:r>
    </w:p>
    <w:p w14:paraId="432880E2" w14:textId="77777777" w:rsidR="001B5FB0" w:rsidRDefault="001B5FB0" w:rsidP="001B5FB0">
      <w:r>
        <w:t>Error checking fehbi.com: No match found.</w:t>
      </w:r>
    </w:p>
    <w:p w14:paraId="03E54189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fehbi.com</w:t>
      </w:r>
    </w:p>
    <w:p w14:paraId="0D0FD9AC" w14:textId="77777777" w:rsidR="001B5FB0" w:rsidRDefault="001B5FB0" w:rsidP="001B5FB0">
      <w:r>
        <w:t>Checking nasap.com...</w:t>
      </w:r>
    </w:p>
    <w:p w14:paraId="341E581A" w14:textId="77777777" w:rsidR="001B5FB0" w:rsidRDefault="001B5FB0" w:rsidP="001B5FB0">
      <w:r>
        <w:t>Retrying nasap.com...</w:t>
      </w:r>
    </w:p>
    <w:p w14:paraId="0B26B544" w14:textId="77777777" w:rsidR="001B5FB0" w:rsidRDefault="001B5FB0" w:rsidP="001B5FB0">
      <w:r>
        <w:t>Retrying nasap.com...</w:t>
      </w:r>
    </w:p>
    <w:p w14:paraId="6704A0AE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nasap.com</w:t>
      </w:r>
    </w:p>
    <w:p w14:paraId="37952F25" w14:textId="77777777" w:rsidR="001B5FB0" w:rsidRDefault="001B5FB0" w:rsidP="001B5FB0">
      <w:r>
        <w:t>Checking linlu.com...</w:t>
      </w:r>
    </w:p>
    <w:p w14:paraId="713E628C" w14:textId="77777777" w:rsidR="001B5FB0" w:rsidRDefault="001B5FB0" w:rsidP="001B5FB0">
      <w:r>
        <w:t>Retrying linlu.com...</w:t>
      </w:r>
    </w:p>
    <w:p w14:paraId="01579956" w14:textId="77777777" w:rsidR="001B5FB0" w:rsidRDefault="001B5FB0" w:rsidP="001B5FB0">
      <w:r>
        <w:t>Retrying linlu.com...</w:t>
      </w:r>
    </w:p>
    <w:p w14:paraId="18A2311E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linlu.com</w:t>
      </w:r>
    </w:p>
    <w:p w14:paraId="2142FA35" w14:textId="77777777" w:rsidR="001B5FB0" w:rsidRDefault="001B5FB0" w:rsidP="001B5FB0">
      <w:r>
        <w:t>Checking ruhro.com...</w:t>
      </w:r>
    </w:p>
    <w:p w14:paraId="21858BF9" w14:textId="77777777" w:rsidR="001B5FB0" w:rsidRDefault="001B5FB0" w:rsidP="001B5FB0">
      <w:r>
        <w:t>Retrying ruhro.com...</w:t>
      </w:r>
    </w:p>
    <w:p w14:paraId="1B57A0F2" w14:textId="77777777" w:rsidR="001B5FB0" w:rsidRDefault="001B5FB0" w:rsidP="001B5FB0">
      <w:r>
        <w:t>Retrying ruhro.com...</w:t>
      </w:r>
    </w:p>
    <w:p w14:paraId="0BC618B4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ruhro.com</w:t>
      </w:r>
    </w:p>
    <w:p w14:paraId="49AE76BD" w14:textId="77777777" w:rsidR="001B5FB0" w:rsidRDefault="001B5FB0" w:rsidP="001B5FB0">
      <w:r>
        <w:t>Checking nakak.com...</w:t>
      </w:r>
    </w:p>
    <w:p w14:paraId="450DFB7A" w14:textId="77777777" w:rsidR="001B5FB0" w:rsidRDefault="001B5FB0" w:rsidP="001B5FB0">
      <w:r>
        <w:t>Retrying nakak.com...</w:t>
      </w:r>
    </w:p>
    <w:p w14:paraId="44754C24" w14:textId="77777777" w:rsidR="001B5FB0" w:rsidRDefault="001B5FB0" w:rsidP="001B5FB0">
      <w:r>
        <w:t>Retrying nakak.com...</w:t>
      </w:r>
    </w:p>
    <w:p w14:paraId="62F6CC3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nakak.com</w:t>
      </w:r>
    </w:p>
    <w:p w14:paraId="3105D464" w14:textId="77777777" w:rsidR="001B5FB0" w:rsidRDefault="001B5FB0" w:rsidP="001B5FB0">
      <w:r>
        <w:t>Checking ibrih.com...</w:t>
      </w:r>
    </w:p>
    <w:p w14:paraId="47B1DBD1" w14:textId="77777777" w:rsidR="001B5FB0" w:rsidRDefault="001B5FB0" w:rsidP="001B5FB0">
      <w:r>
        <w:t>Error checking ibrih.com: No match found.</w:t>
      </w:r>
    </w:p>
    <w:p w14:paraId="0D4AB274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ibrih.com</w:t>
      </w:r>
    </w:p>
    <w:p w14:paraId="05ACB13C" w14:textId="77777777" w:rsidR="001B5FB0" w:rsidRDefault="001B5FB0" w:rsidP="001B5FB0">
      <w:r>
        <w:t>Checking porre.com...</w:t>
      </w:r>
    </w:p>
    <w:p w14:paraId="4D17FAE6" w14:textId="77777777" w:rsidR="001B5FB0" w:rsidRDefault="001B5FB0" w:rsidP="001B5FB0">
      <w:r>
        <w:t>Retrying porre.com...</w:t>
      </w:r>
    </w:p>
    <w:p w14:paraId="2C013AEC" w14:textId="77777777" w:rsidR="001B5FB0" w:rsidRDefault="001B5FB0" w:rsidP="001B5FB0">
      <w:r>
        <w:t>Retrying porre.com...</w:t>
      </w:r>
    </w:p>
    <w:p w14:paraId="463E42C1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porre.com</w:t>
      </w:r>
    </w:p>
    <w:p w14:paraId="5D93C9D7" w14:textId="77777777" w:rsidR="001B5FB0" w:rsidRDefault="001B5FB0" w:rsidP="001B5FB0">
      <w:r>
        <w:t>Checking ecugi.com...</w:t>
      </w:r>
    </w:p>
    <w:p w14:paraId="09B3343F" w14:textId="77777777" w:rsidR="001B5FB0" w:rsidRDefault="001B5FB0" w:rsidP="001B5FB0">
      <w:r>
        <w:t>Retrying ecugi.com...</w:t>
      </w:r>
    </w:p>
    <w:p w14:paraId="3AE80105" w14:textId="77777777" w:rsidR="001B5FB0" w:rsidRDefault="001B5FB0" w:rsidP="001B5FB0">
      <w:r>
        <w:t>Retrying ecugi.com...</w:t>
      </w:r>
    </w:p>
    <w:p w14:paraId="717BF621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cugi.com</w:t>
      </w:r>
    </w:p>
    <w:p w14:paraId="3B9E3D9C" w14:textId="77777777" w:rsidR="001B5FB0" w:rsidRDefault="001B5FB0" w:rsidP="001B5FB0">
      <w:r>
        <w:t>Checking ihafa.com...</w:t>
      </w:r>
    </w:p>
    <w:p w14:paraId="40AE599F" w14:textId="77777777" w:rsidR="001B5FB0" w:rsidRDefault="001B5FB0" w:rsidP="001B5FB0">
      <w:r>
        <w:t>Retrying ihafa.com...</w:t>
      </w:r>
    </w:p>
    <w:p w14:paraId="7BB0FB54" w14:textId="77777777" w:rsidR="001B5FB0" w:rsidRDefault="001B5FB0" w:rsidP="001B5FB0">
      <w:r>
        <w:t>Retrying ihafa.com...</w:t>
      </w:r>
    </w:p>
    <w:p w14:paraId="4FA6CC29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hafa.com</w:t>
      </w:r>
    </w:p>
    <w:p w14:paraId="4CF32A78" w14:textId="77777777" w:rsidR="001B5FB0" w:rsidRDefault="001B5FB0" w:rsidP="001B5FB0">
      <w:r>
        <w:t>Checking ireli.com...</w:t>
      </w:r>
    </w:p>
    <w:p w14:paraId="27B114D0" w14:textId="77777777" w:rsidR="001B5FB0" w:rsidRDefault="001B5FB0" w:rsidP="001B5FB0">
      <w:r>
        <w:t>Retrying ireli.com...</w:t>
      </w:r>
    </w:p>
    <w:p w14:paraId="4F783386" w14:textId="77777777" w:rsidR="001B5FB0" w:rsidRDefault="001B5FB0" w:rsidP="001B5FB0">
      <w:r>
        <w:lastRenderedPageBreak/>
        <w:t>Retrying ireli.com...</w:t>
      </w:r>
    </w:p>
    <w:p w14:paraId="515D6BDA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reli.com</w:t>
      </w:r>
    </w:p>
    <w:p w14:paraId="07FF71AD" w14:textId="77777777" w:rsidR="001B5FB0" w:rsidRDefault="001B5FB0" w:rsidP="001B5FB0">
      <w:r>
        <w:t>Checking bacge.com...</w:t>
      </w:r>
    </w:p>
    <w:p w14:paraId="6DB8A767" w14:textId="77777777" w:rsidR="001B5FB0" w:rsidRDefault="001B5FB0" w:rsidP="001B5FB0">
      <w:r>
        <w:t>Error checking bacge.com: No match found.</w:t>
      </w:r>
    </w:p>
    <w:p w14:paraId="5FFB050A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bacge.com</w:t>
      </w:r>
    </w:p>
    <w:p w14:paraId="3BFD3CC1" w14:textId="77777777" w:rsidR="001B5FB0" w:rsidRDefault="001B5FB0" w:rsidP="001B5FB0">
      <w:r>
        <w:t>Checking epubu.com...</w:t>
      </w:r>
    </w:p>
    <w:p w14:paraId="7D109612" w14:textId="77777777" w:rsidR="001B5FB0" w:rsidRDefault="001B5FB0" w:rsidP="001B5FB0">
      <w:r>
        <w:t>Retrying epubu.com...</w:t>
      </w:r>
    </w:p>
    <w:p w14:paraId="005A2834" w14:textId="77777777" w:rsidR="001B5FB0" w:rsidRDefault="001B5FB0" w:rsidP="001B5FB0">
      <w:r>
        <w:t>Retrying epubu.com...</w:t>
      </w:r>
    </w:p>
    <w:p w14:paraId="1DC50984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pubu.com</w:t>
      </w:r>
    </w:p>
    <w:p w14:paraId="2B0AD064" w14:textId="77777777" w:rsidR="001B5FB0" w:rsidRDefault="001B5FB0" w:rsidP="001B5FB0">
      <w:r>
        <w:t>Checking otdas.com...</w:t>
      </w:r>
    </w:p>
    <w:p w14:paraId="58E96079" w14:textId="77777777" w:rsidR="001B5FB0" w:rsidRDefault="001B5FB0" w:rsidP="001B5FB0">
      <w:r>
        <w:t>Error checking otdas.com: No match found.</w:t>
      </w:r>
    </w:p>
    <w:p w14:paraId="0C26DB20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otdas.com</w:t>
      </w:r>
    </w:p>
    <w:p w14:paraId="49B113F2" w14:textId="77777777" w:rsidR="001B5FB0" w:rsidRDefault="001B5FB0" w:rsidP="001B5FB0">
      <w:r>
        <w:t>Checking halut.com...</w:t>
      </w:r>
    </w:p>
    <w:p w14:paraId="29570308" w14:textId="77777777" w:rsidR="001B5FB0" w:rsidRDefault="001B5FB0" w:rsidP="001B5FB0">
      <w:r>
        <w:t>Retrying halut.com...</w:t>
      </w:r>
    </w:p>
    <w:p w14:paraId="0A1C14C3" w14:textId="77777777" w:rsidR="001B5FB0" w:rsidRDefault="001B5FB0" w:rsidP="001B5FB0">
      <w:r>
        <w:t>Retrying halut.com...</w:t>
      </w:r>
    </w:p>
    <w:p w14:paraId="725541EC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halut.com</w:t>
      </w:r>
    </w:p>
    <w:p w14:paraId="4BCEE6B5" w14:textId="77777777" w:rsidR="001B5FB0" w:rsidRDefault="001B5FB0" w:rsidP="001B5FB0">
      <w:r>
        <w:t>Checking mukdo.com...</w:t>
      </w:r>
    </w:p>
    <w:p w14:paraId="5B757DDA" w14:textId="77777777" w:rsidR="001B5FB0" w:rsidRDefault="001B5FB0" w:rsidP="001B5FB0">
      <w:r>
        <w:t>Error checking mukdo.com: No match found.</w:t>
      </w:r>
    </w:p>
    <w:p w14:paraId="4569F4B4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mukdo.com</w:t>
      </w:r>
    </w:p>
    <w:p w14:paraId="0CDD756F" w14:textId="77777777" w:rsidR="001B5FB0" w:rsidRDefault="001B5FB0" w:rsidP="001B5FB0">
      <w:r>
        <w:t>Checking pehih.com...</w:t>
      </w:r>
    </w:p>
    <w:p w14:paraId="26EEE736" w14:textId="77777777" w:rsidR="001B5FB0" w:rsidRDefault="001B5FB0" w:rsidP="001B5FB0">
      <w:r>
        <w:t>Error checking pehih.com: No match found.</w:t>
      </w:r>
    </w:p>
    <w:p w14:paraId="3628CBD3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pehih.com</w:t>
      </w:r>
    </w:p>
    <w:p w14:paraId="562022E3" w14:textId="77777777" w:rsidR="001B5FB0" w:rsidRDefault="001B5FB0" w:rsidP="001B5FB0">
      <w:r>
        <w:t>Checking pedlu.com...</w:t>
      </w:r>
    </w:p>
    <w:p w14:paraId="29E73203" w14:textId="77777777" w:rsidR="001B5FB0" w:rsidRDefault="001B5FB0" w:rsidP="001B5FB0">
      <w:r>
        <w:t>Retrying pedlu.com...</w:t>
      </w:r>
    </w:p>
    <w:p w14:paraId="257664E0" w14:textId="77777777" w:rsidR="001B5FB0" w:rsidRDefault="001B5FB0" w:rsidP="001B5FB0">
      <w:r>
        <w:t>Retrying pedlu.com...</w:t>
      </w:r>
    </w:p>
    <w:p w14:paraId="4A08994D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pedlu.com</w:t>
      </w:r>
    </w:p>
    <w:p w14:paraId="46EDF417" w14:textId="77777777" w:rsidR="001B5FB0" w:rsidRDefault="001B5FB0" w:rsidP="001B5FB0">
      <w:r>
        <w:t>Checking namir.com...</w:t>
      </w:r>
    </w:p>
    <w:p w14:paraId="31B9FD62" w14:textId="77777777" w:rsidR="001B5FB0" w:rsidRDefault="001B5FB0" w:rsidP="001B5FB0">
      <w:r>
        <w:t>2025-04-12 11:25:50,705 - whois.whois - ERROR - Error trying to connect to socket: closing socket - timed out</w:t>
      </w:r>
    </w:p>
    <w:p w14:paraId="473A6913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namir.com</w:t>
      </w:r>
    </w:p>
    <w:p w14:paraId="26DDDAE4" w14:textId="77777777" w:rsidR="001B5FB0" w:rsidRDefault="001B5FB0" w:rsidP="001B5FB0">
      <w:r>
        <w:t>Checking ibebo.com...</w:t>
      </w:r>
    </w:p>
    <w:p w14:paraId="28232044" w14:textId="77777777" w:rsidR="001B5FB0" w:rsidRDefault="001B5FB0" w:rsidP="001B5FB0">
      <w:r>
        <w:t>Retrying ibebo.com...</w:t>
      </w:r>
    </w:p>
    <w:p w14:paraId="66999676" w14:textId="77777777" w:rsidR="001B5FB0" w:rsidRDefault="001B5FB0" w:rsidP="001B5FB0">
      <w:r>
        <w:t>Retrying ibebo.com...</w:t>
      </w:r>
    </w:p>
    <w:p w14:paraId="2D2E0AD4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bebo.com</w:t>
      </w:r>
    </w:p>
    <w:p w14:paraId="5A623850" w14:textId="77777777" w:rsidR="001B5FB0" w:rsidRDefault="001B5FB0" w:rsidP="001B5FB0">
      <w:r>
        <w:t>Checking curce.com...</w:t>
      </w:r>
    </w:p>
    <w:p w14:paraId="051731FA" w14:textId="77777777" w:rsidR="001B5FB0" w:rsidRDefault="001B5FB0" w:rsidP="001B5FB0">
      <w:r>
        <w:t>Retrying curce.com...</w:t>
      </w:r>
    </w:p>
    <w:p w14:paraId="65E50049" w14:textId="77777777" w:rsidR="001B5FB0" w:rsidRDefault="001B5FB0" w:rsidP="001B5FB0">
      <w:r>
        <w:t>Retrying curce.com...</w:t>
      </w:r>
    </w:p>
    <w:p w14:paraId="1D48E0C4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curce.com</w:t>
      </w:r>
    </w:p>
    <w:p w14:paraId="0FE3766E" w14:textId="77777777" w:rsidR="001B5FB0" w:rsidRDefault="001B5FB0" w:rsidP="001B5FB0">
      <w:r>
        <w:t>Checking saron.com...</w:t>
      </w:r>
    </w:p>
    <w:p w14:paraId="2443086B" w14:textId="77777777" w:rsidR="001B5FB0" w:rsidRDefault="001B5FB0" w:rsidP="001B5FB0">
      <w:r>
        <w:t>Error checking saron.com: timed out</w:t>
      </w:r>
    </w:p>
    <w:p w14:paraId="3AA6BC06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saron.com</w:t>
      </w:r>
    </w:p>
    <w:p w14:paraId="29881323" w14:textId="77777777" w:rsidR="001B5FB0" w:rsidRDefault="001B5FB0" w:rsidP="001B5FB0">
      <w:r>
        <w:t>Checking cucab.com...</w:t>
      </w:r>
    </w:p>
    <w:p w14:paraId="64530133" w14:textId="77777777" w:rsidR="001B5FB0" w:rsidRDefault="001B5FB0" w:rsidP="001B5FB0">
      <w:r>
        <w:t>Retrying cucab.com...</w:t>
      </w:r>
    </w:p>
    <w:p w14:paraId="5F61F969" w14:textId="77777777" w:rsidR="001B5FB0" w:rsidRDefault="001B5FB0" w:rsidP="001B5FB0">
      <w:r>
        <w:t>Retrying cucab.com...</w:t>
      </w:r>
    </w:p>
    <w:p w14:paraId="4CAA22F6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cucab.com</w:t>
      </w:r>
    </w:p>
    <w:p w14:paraId="360C0DD6" w14:textId="77777777" w:rsidR="001B5FB0" w:rsidRDefault="001B5FB0" w:rsidP="001B5FB0">
      <w:r>
        <w:t>Checking hehik.com...</w:t>
      </w:r>
    </w:p>
    <w:p w14:paraId="077B95C0" w14:textId="77777777" w:rsidR="001B5FB0" w:rsidRDefault="001B5FB0" w:rsidP="001B5FB0">
      <w:r>
        <w:lastRenderedPageBreak/>
        <w:t>Error checking hehik.com: No match found.</w:t>
      </w:r>
    </w:p>
    <w:p w14:paraId="2B2C9369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hehik.com</w:t>
      </w:r>
    </w:p>
    <w:p w14:paraId="681FE082" w14:textId="77777777" w:rsidR="001B5FB0" w:rsidRDefault="001B5FB0" w:rsidP="001B5FB0">
      <w:r>
        <w:t>Checking fasak.com...</w:t>
      </w:r>
    </w:p>
    <w:p w14:paraId="29F4D25D" w14:textId="77777777" w:rsidR="001B5FB0" w:rsidRDefault="001B5FB0" w:rsidP="001B5FB0">
      <w:r>
        <w:t>Retrying fasak.com...</w:t>
      </w:r>
    </w:p>
    <w:p w14:paraId="30370C48" w14:textId="77777777" w:rsidR="001B5FB0" w:rsidRDefault="001B5FB0" w:rsidP="001B5FB0">
      <w:r>
        <w:t>Retrying fasak.com...</w:t>
      </w:r>
    </w:p>
    <w:p w14:paraId="4ADEFF78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fasak.com</w:t>
      </w:r>
    </w:p>
    <w:p w14:paraId="67FB8C36" w14:textId="77777777" w:rsidR="001B5FB0" w:rsidRDefault="001B5FB0" w:rsidP="001B5FB0">
      <w:r>
        <w:t>Checking arhab.com...</w:t>
      </w:r>
    </w:p>
    <w:p w14:paraId="383EE9DB" w14:textId="77777777" w:rsidR="001B5FB0" w:rsidRDefault="001B5FB0" w:rsidP="001B5FB0">
      <w:r>
        <w:t>Retrying arhab.com...</w:t>
      </w:r>
    </w:p>
    <w:p w14:paraId="609E4229" w14:textId="77777777" w:rsidR="001B5FB0" w:rsidRDefault="001B5FB0" w:rsidP="001B5FB0">
      <w:r>
        <w:t>Error checking arhab.com: timed out</w:t>
      </w:r>
    </w:p>
    <w:p w14:paraId="325D034D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arhab.com</w:t>
      </w:r>
    </w:p>
    <w:p w14:paraId="355463BC" w14:textId="77777777" w:rsidR="001B5FB0" w:rsidRDefault="001B5FB0" w:rsidP="001B5FB0">
      <w:r>
        <w:t>Checking kigbi.com...</w:t>
      </w:r>
    </w:p>
    <w:p w14:paraId="0182F712" w14:textId="77777777" w:rsidR="001B5FB0" w:rsidRDefault="001B5FB0" w:rsidP="001B5FB0">
      <w:r>
        <w:t>Error checking kigbi.com: No match found.</w:t>
      </w:r>
    </w:p>
    <w:p w14:paraId="184D23DD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kigbi.com</w:t>
      </w:r>
    </w:p>
    <w:p w14:paraId="6265A336" w14:textId="77777777" w:rsidR="001B5FB0" w:rsidRDefault="001B5FB0" w:rsidP="001B5FB0">
      <w:r>
        <w:t>Checking alece.com...</w:t>
      </w:r>
    </w:p>
    <w:p w14:paraId="7033305C" w14:textId="77777777" w:rsidR="001B5FB0" w:rsidRDefault="001B5FB0" w:rsidP="001B5FB0">
      <w:r>
        <w:t>Retrying alece.com...</w:t>
      </w:r>
    </w:p>
    <w:p w14:paraId="76D32491" w14:textId="77777777" w:rsidR="001B5FB0" w:rsidRDefault="001B5FB0" w:rsidP="001B5FB0">
      <w:r>
        <w:t>Retrying alece.com...</w:t>
      </w:r>
    </w:p>
    <w:p w14:paraId="1D2EC54A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lece.com</w:t>
      </w:r>
    </w:p>
    <w:p w14:paraId="2653700A" w14:textId="77777777" w:rsidR="001B5FB0" w:rsidRDefault="001B5FB0" w:rsidP="001B5FB0">
      <w:r>
        <w:t>Checking hilok.com...</w:t>
      </w:r>
    </w:p>
    <w:p w14:paraId="69FE0666" w14:textId="77777777" w:rsidR="001B5FB0" w:rsidRDefault="001B5FB0" w:rsidP="001B5FB0">
      <w:r>
        <w:t>Retrying hilok.com...</w:t>
      </w:r>
    </w:p>
    <w:p w14:paraId="51485DEE" w14:textId="77777777" w:rsidR="001B5FB0" w:rsidRDefault="001B5FB0" w:rsidP="001B5FB0">
      <w:r>
        <w:t>Retrying hilok.com...</w:t>
      </w:r>
    </w:p>
    <w:p w14:paraId="60485C5C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hilok.com</w:t>
      </w:r>
    </w:p>
    <w:p w14:paraId="530C1AA6" w14:textId="77777777" w:rsidR="001B5FB0" w:rsidRDefault="001B5FB0" w:rsidP="001B5FB0">
      <w:r>
        <w:t>Checking umkeg.com...</w:t>
      </w:r>
    </w:p>
    <w:p w14:paraId="12673B5B" w14:textId="77777777" w:rsidR="001B5FB0" w:rsidRDefault="001B5FB0" w:rsidP="001B5FB0">
      <w:r>
        <w:t>Error checking umkeg.com: No match found.</w:t>
      </w:r>
    </w:p>
    <w:p w14:paraId="1D5CDEDD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umkeg.com</w:t>
      </w:r>
    </w:p>
    <w:p w14:paraId="0EDE7EBC" w14:textId="77777777" w:rsidR="001B5FB0" w:rsidRDefault="001B5FB0" w:rsidP="001B5FB0">
      <w:r>
        <w:t>Checking isroc.com...</w:t>
      </w:r>
    </w:p>
    <w:p w14:paraId="08B0997D" w14:textId="77777777" w:rsidR="001B5FB0" w:rsidRDefault="001B5FB0" w:rsidP="001B5FB0">
      <w:r>
        <w:t>Retrying isroc.com...</w:t>
      </w:r>
    </w:p>
    <w:p w14:paraId="79FD03CF" w14:textId="77777777" w:rsidR="001B5FB0" w:rsidRDefault="001B5FB0" w:rsidP="001B5FB0">
      <w:r>
        <w:t>Retrying isroc.com...</w:t>
      </w:r>
    </w:p>
    <w:p w14:paraId="7A880D4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sroc.com</w:t>
      </w:r>
    </w:p>
    <w:p w14:paraId="5071C74A" w14:textId="77777777" w:rsidR="001B5FB0" w:rsidRDefault="001B5FB0" w:rsidP="001B5FB0">
      <w:r>
        <w:t>Checking borir.com...</w:t>
      </w:r>
    </w:p>
    <w:p w14:paraId="37F736C7" w14:textId="77777777" w:rsidR="001B5FB0" w:rsidRDefault="001B5FB0" w:rsidP="001B5FB0">
      <w:r>
        <w:t>Retrying borir.com...</w:t>
      </w:r>
    </w:p>
    <w:p w14:paraId="21FD426B" w14:textId="77777777" w:rsidR="001B5FB0" w:rsidRDefault="001B5FB0" w:rsidP="001B5FB0">
      <w:r>
        <w:t>Retrying borir.com...</w:t>
      </w:r>
    </w:p>
    <w:p w14:paraId="0BE9B959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borir.com</w:t>
      </w:r>
    </w:p>
    <w:p w14:paraId="207840D5" w14:textId="77777777" w:rsidR="001B5FB0" w:rsidRDefault="001B5FB0" w:rsidP="001B5FB0">
      <w:r>
        <w:t>Checking micre.com...</w:t>
      </w:r>
    </w:p>
    <w:p w14:paraId="405BF961" w14:textId="77777777" w:rsidR="001B5FB0" w:rsidRDefault="001B5FB0" w:rsidP="001B5FB0">
      <w:r>
        <w:t>Retrying micre.com...</w:t>
      </w:r>
    </w:p>
    <w:p w14:paraId="237ADB73" w14:textId="77777777" w:rsidR="001B5FB0" w:rsidRDefault="001B5FB0" w:rsidP="001B5FB0">
      <w:r>
        <w:t>Retrying micre.com...</w:t>
      </w:r>
    </w:p>
    <w:p w14:paraId="3B41A31E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micre.com</w:t>
      </w:r>
    </w:p>
    <w:p w14:paraId="601B95A8" w14:textId="77777777" w:rsidR="001B5FB0" w:rsidRDefault="001B5FB0" w:rsidP="001B5FB0">
      <w:r>
        <w:t>Checking pidad.com...</w:t>
      </w:r>
    </w:p>
    <w:p w14:paraId="1D492D1E" w14:textId="77777777" w:rsidR="001B5FB0" w:rsidRDefault="001B5FB0" w:rsidP="001B5FB0">
      <w:r>
        <w:t>Retrying pidad.com...</w:t>
      </w:r>
    </w:p>
    <w:p w14:paraId="1B549EA2" w14:textId="77777777" w:rsidR="001B5FB0" w:rsidRDefault="001B5FB0" w:rsidP="001B5FB0">
      <w:r>
        <w:t>Retrying pidad.com...</w:t>
      </w:r>
    </w:p>
    <w:p w14:paraId="18567250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pidad.com</w:t>
      </w:r>
    </w:p>
    <w:p w14:paraId="476C2926" w14:textId="77777777" w:rsidR="001B5FB0" w:rsidRDefault="001B5FB0" w:rsidP="001B5FB0">
      <w:r>
        <w:t>Checking urice.com...</w:t>
      </w:r>
    </w:p>
    <w:p w14:paraId="1B737897" w14:textId="77777777" w:rsidR="001B5FB0" w:rsidRDefault="001B5FB0" w:rsidP="001B5FB0">
      <w:r>
        <w:t>Retrying urice.com...</w:t>
      </w:r>
    </w:p>
    <w:p w14:paraId="37E5EDE8" w14:textId="77777777" w:rsidR="001B5FB0" w:rsidRDefault="001B5FB0" w:rsidP="001B5FB0">
      <w:r>
        <w:t>Error checking urice.com: [WinError 10054] An existing connection was forcibly closed by the remote host</w:t>
      </w:r>
    </w:p>
    <w:p w14:paraId="0AE4A7D7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urice.com</w:t>
      </w:r>
    </w:p>
    <w:p w14:paraId="01078C52" w14:textId="77777777" w:rsidR="001B5FB0" w:rsidRDefault="001B5FB0" w:rsidP="001B5FB0">
      <w:r>
        <w:t>Checking bagit.com...</w:t>
      </w:r>
    </w:p>
    <w:p w14:paraId="199ED585" w14:textId="77777777" w:rsidR="001B5FB0" w:rsidRDefault="001B5FB0" w:rsidP="001B5FB0">
      <w:r>
        <w:lastRenderedPageBreak/>
        <w:t>Retrying bagit.com...</w:t>
      </w:r>
    </w:p>
    <w:p w14:paraId="7D721DD7" w14:textId="77777777" w:rsidR="001B5FB0" w:rsidRDefault="001B5FB0" w:rsidP="001B5FB0">
      <w:r>
        <w:t>Retrying bagit.com...</w:t>
      </w:r>
    </w:p>
    <w:p w14:paraId="1DEFB43C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bagit.com</w:t>
      </w:r>
    </w:p>
    <w:p w14:paraId="0FE22C0E" w14:textId="77777777" w:rsidR="001B5FB0" w:rsidRDefault="001B5FB0" w:rsidP="001B5FB0">
      <w:r>
        <w:t>Checking efulu.com...</w:t>
      </w:r>
    </w:p>
    <w:p w14:paraId="72C0C8C9" w14:textId="77777777" w:rsidR="001B5FB0" w:rsidRDefault="001B5FB0" w:rsidP="001B5FB0">
      <w:r>
        <w:t>Retrying efulu.com...</w:t>
      </w:r>
    </w:p>
    <w:p w14:paraId="68E3AD98" w14:textId="77777777" w:rsidR="001B5FB0" w:rsidRDefault="001B5FB0" w:rsidP="001B5FB0">
      <w:r>
        <w:t>Retrying efulu.com...</w:t>
      </w:r>
    </w:p>
    <w:p w14:paraId="018793B0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fulu.com</w:t>
      </w:r>
    </w:p>
    <w:p w14:paraId="493976E4" w14:textId="77777777" w:rsidR="001B5FB0" w:rsidRDefault="001B5FB0" w:rsidP="001B5FB0">
      <w:r>
        <w:t>Checking ugamu.com...</w:t>
      </w:r>
    </w:p>
    <w:p w14:paraId="3C92EC42" w14:textId="77777777" w:rsidR="001B5FB0" w:rsidRDefault="001B5FB0" w:rsidP="001B5FB0">
      <w:r>
        <w:t>Retrying ugamu.com...</w:t>
      </w:r>
    </w:p>
    <w:p w14:paraId="6B7E86B3" w14:textId="77777777" w:rsidR="001B5FB0" w:rsidRDefault="001B5FB0" w:rsidP="001B5FB0">
      <w:r>
        <w:t>Retrying ugamu.com...</w:t>
      </w:r>
    </w:p>
    <w:p w14:paraId="7002825A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gamu.com</w:t>
      </w:r>
    </w:p>
    <w:p w14:paraId="2B4FA451" w14:textId="77777777" w:rsidR="001B5FB0" w:rsidRDefault="001B5FB0" w:rsidP="001B5FB0">
      <w:r>
        <w:t>Checking anmig.com...</w:t>
      </w:r>
    </w:p>
    <w:p w14:paraId="295F8760" w14:textId="77777777" w:rsidR="001B5FB0" w:rsidRDefault="001B5FB0" w:rsidP="001B5FB0">
      <w:r>
        <w:t>Retrying anmig.com...</w:t>
      </w:r>
    </w:p>
    <w:p w14:paraId="50D94072" w14:textId="77777777" w:rsidR="001B5FB0" w:rsidRDefault="001B5FB0" w:rsidP="001B5FB0">
      <w:r>
        <w:t>Retrying anmig.com...</w:t>
      </w:r>
    </w:p>
    <w:p w14:paraId="398A35B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nmig.com</w:t>
      </w:r>
    </w:p>
    <w:p w14:paraId="063AD72B" w14:textId="77777777" w:rsidR="001B5FB0" w:rsidRDefault="001B5FB0" w:rsidP="001B5FB0">
      <w:r>
        <w:t>Checking danum.com...</w:t>
      </w:r>
    </w:p>
    <w:p w14:paraId="1A5D3682" w14:textId="77777777" w:rsidR="001B5FB0" w:rsidRDefault="001B5FB0" w:rsidP="001B5FB0">
      <w:r>
        <w:t>Retrying danum.com...</w:t>
      </w:r>
    </w:p>
    <w:p w14:paraId="0500E150" w14:textId="77777777" w:rsidR="001B5FB0" w:rsidRDefault="001B5FB0" w:rsidP="001B5FB0">
      <w:r>
        <w:t>Retrying danum.com...</w:t>
      </w:r>
    </w:p>
    <w:p w14:paraId="0DD06380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danum.com</w:t>
      </w:r>
    </w:p>
    <w:p w14:paraId="0E85EA23" w14:textId="77777777" w:rsidR="001B5FB0" w:rsidRDefault="001B5FB0" w:rsidP="001B5FB0">
      <w:r>
        <w:t>Checking nadra.com...</w:t>
      </w:r>
    </w:p>
    <w:p w14:paraId="427402E0" w14:textId="77777777" w:rsidR="001B5FB0" w:rsidRDefault="001B5FB0" w:rsidP="001B5FB0">
      <w:r>
        <w:t>Retrying nadra.com...</w:t>
      </w:r>
    </w:p>
    <w:p w14:paraId="779F341F" w14:textId="77777777" w:rsidR="001B5FB0" w:rsidRDefault="001B5FB0" w:rsidP="001B5FB0">
      <w:r>
        <w:t>Retrying nadra.com...</w:t>
      </w:r>
    </w:p>
    <w:p w14:paraId="319F86E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nadra.com</w:t>
      </w:r>
    </w:p>
    <w:p w14:paraId="5007B060" w14:textId="77777777" w:rsidR="001B5FB0" w:rsidRDefault="001B5FB0" w:rsidP="001B5FB0">
      <w:r>
        <w:t>Checking tenti.com...</w:t>
      </w:r>
    </w:p>
    <w:p w14:paraId="520625E5" w14:textId="77777777" w:rsidR="001B5FB0" w:rsidRDefault="001B5FB0" w:rsidP="001B5FB0">
      <w:r>
        <w:t>Retrying tenti.com...</w:t>
      </w:r>
    </w:p>
    <w:p w14:paraId="50E8A5EC" w14:textId="77777777" w:rsidR="001B5FB0" w:rsidRDefault="001B5FB0" w:rsidP="001B5FB0">
      <w:r>
        <w:t>Retrying tenti.com...</w:t>
      </w:r>
    </w:p>
    <w:p w14:paraId="08321F8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tenti.com</w:t>
      </w:r>
    </w:p>
    <w:p w14:paraId="05EF90BA" w14:textId="77777777" w:rsidR="001B5FB0" w:rsidRDefault="001B5FB0" w:rsidP="001B5FB0">
      <w:r>
        <w:t>Checking potte.com...</w:t>
      </w:r>
    </w:p>
    <w:p w14:paraId="528FE285" w14:textId="77777777" w:rsidR="001B5FB0" w:rsidRDefault="001B5FB0" w:rsidP="001B5FB0">
      <w:r>
        <w:t>Retrying potte.com...</w:t>
      </w:r>
    </w:p>
    <w:p w14:paraId="74F1F5EF" w14:textId="77777777" w:rsidR="001B5FB0" w:rsidRDefault="001B5FB0" w:rsidP="001B5FB0">
      <w:r>
        <w:t>Retrying potte.com...</w:t>
      </w:r>
    </w:p>
    <w:p w14:paraId="0174C811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potte.com</w:t>
      </w:r>
    </w:p>
    <w:p w14:paraId="782BD990" w14:textId="77777777" w:rsidR="001B5FB0" w:rsidRDefault="001B5FB0" w:rsidP="001B5FB0">
      <w:r>
        <w:t>Checking ibhog.com...</w:t>
      </w:r>
    </w:p>
    <w:p w14:paraId="45465BA7" w14:textId="77777777" w:rsidR="001B5FB0" w:rsidRDefault="001B5FB0" w:rsidP="001B5FB0">
      <w:r>
        <w:t>Error checking ibhog.com: No match found.</w:t>
      </w:r>
    </w:p>
    <w:p w14:paraId="37370217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ibhog.com</w:t>
      </w:r>
    </w:p>
    <w:p w14:paraId="5457FFD3" w14:textId="77777777" w:rsidR="001B5FB0" w:rsidRDefault="001B5FB0" w:rsidP="001B5FB0">
      <w:r>
        <w:t>Checking ebeke.com...</w:t>
      </w:r>
    </w:p>
    <w:p w14:paraId="4EFE28D4" w14:textId="77777777" w:rsidR="001B5FB0" w:rsidRDefault="001B5FB0" w:rsidP="001B5FB0">
      <w:r>
        <w:t>Retrying ebeke.com...</w:t>
      </w:r>
    </w:p>
    <w:p w14:paraId="07712B6E" w14:textId="77777777" w:rsidR="001B5FB0" w:rsidRDefault="001B5FB0" w:rsidP="001B5FB0">
      <w:r>
        <w:t>Retrying ebeke.com...</w:t>
      </w:r>
    </w:p>
    <w:p w14:paraId="1B9BC958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beke.com</w:t>
      </w:r>
    </w:p>
    <w:p w14:paraId="4287F927" w14:textId="77777777" w:rsidR="001B5FB0" w:rsidRDefault="001B5FB0" w:rsidP="001B5FB0">
      <w:r>
        <w:t>Checking onesi.com...</w:t>
      </w:r>
    </w:p>
    <w:p w14:paraId="756E323E" w14:textId="77777777" w:rsidR="001B5FB0" w:rsidRDefault="001B5FB0" w:rsidP="001B5FB0">
      <w:r>
        <w:t>Retrying onesi.com...</w:t>
      </w:r>
    </w:p>
    <w:p w14:paraId="1F8A7600" w14:textId="77777777" w:rsidR="001B5FB0" w:rsidRDefault="001B5FB0" w:rsidP="001B5FB0">
      <w:r>
        <w:t>Retrying onesi.com...</w:t>
      </w:r>
    </w:p>
    <w:p w14:paraId="1DDDB30C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nesi.com</w:t>
      </w:r>
    </w:p>
    <w:p w14:paraId="5D2A8D0D" w14:textId="77777777" w:rsidR="001B5FB0" w:rsidRDefault="001B5FB0" w:rsidP="001B5FB0">
      <w:r>
        <w:t>Checking lunak.com...</w:t>
      </w:r>
    </w:p>
    <w:p w14:paraId="447226AE" w14:textId="77777777" w:rsidR="001B5FB0" w:rsidRDefault="001B5FB0" w:rsidP="001B5FB0">
      <w:r>
        <w:t>Retrying lunak.com...</w:t>
      </w:r>
    </w:p>
    <w:p w14:paraId="6A42BDD2" w14:textId="77777777" w:rsidR="001B5FB0" w:rsidRDefault="001B5FB0" w:rsidP="001B5FB0">
      <w:r>
        <w:t>Retrying lunak.com...</w:t>
      </w:r>
    </w:p>
    <w:p w14:paraId="1D790E9D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lunak.com</w:t>
      </w:r>
    </w:p>
    <w:p w14:paraId="48325109" w14:textId="77777777" w:rsidR="001B5FB0" w:rsidRDefault="001B5FB0" w:rsidP="001B5FB0">
      <w:r>
        <w:lastRenderedPageBreak/>
        <w:t>Checking ideke.com...</w:t>
      </w:r>
    </w:p>
    <w:p w14:paraId="4D5BA25B" w14:textId="77777777" w:rsidR="001B5FB0" w:rsidRDefault="001B5FB0" w:rsidP="001B5FB0">
      <w:r>
        <w:t>Retrying ideke.com...</w:t>
      </w:r>
    </w:p>
    <w:p w14:paraId="4F705FF7" w14:textId="77777777" w:rsidR="001B5FB0" w:rsidRDefault="001B5FB0" w:rsidP="001B5FB0">
      <w:r>
        <w:t>Retrying ideke.com...</w:t>
      </w:r>
    </w:p>
    <w:p w14:paraId="251E5794" w14:textId="77777777" w:rsidR="001B5FB0" w:rsidRDefault="001B5FB0" w:rsidP="001B5FB0">
      <w:r>
        <w:t>2025-04-12 11:30:08,552 - whois.whois - ERROR - Error trying to connect to socket: closing socket - [WinError 10053] An established connection was aborted by the software in your host machine</w:t>
      </w:r>
    </w:p>
    <w:p w14:paraId="1812A23C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ideke.com</w:t>
      </w:r>
    </w:p>
    <w:p w14:paraId="1DE686A1" w14:textId="77777777" w:rsidR="001B5FB0" w:rsidRDefault="001B5FB0" w:rsidP="001B5FB0">
      <w:r>
        <w:t>Checking letir.com...</w:t>
      </w:r>
    </w:p>
    <w:p w14:paraId="2FC7961F" w14:textId="77777777" w:rsidR="001B5FB0" w:rsidRDefault="001B5FB0" w:rsidP="001B5FB0">
      <w:r>
        <w:t>Retrying letir.com...</w:t>
      </w:r>
    </w:p>
    <w:p w14:paraId="16D6EF9E" w14:textId="77777777" w:rsidR="001B5FB0" w:rsidRDefault="001B5FB0" w:rsidP="001B5FB0">
      <w:r>
        <w:t>Retrying letir.com...</w:t>
      </w:r>
    </w:p>
    <w:p w14:paraId="4EB33765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letir.com</w:t>
      </w:r>
    </w:p>
    <w:p w14:paraId="4C6103F8" w14:textId="77777777" w:rsidR="001B5FB0" w:rsidRDefault="001B5FB0" w:rsidP="001B5FB0">
      <w:r>
        <w:t>Checking ehsam.com...</w:t>
      </w:r>
    </w:p>
    <w:p w14:paraId="40E2189C" w14:textId="77777777" w:rsidR="001B5FB0" w:rsidRDefault="001B5FB0" w:rsidP="001B5FB0">
      <w:r>
        <w:t>Error checking ehsam.com: No match found.</w:t>
      </w:r>
    </w:p>
    <w:p w14:paraId="3CD6F881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ehsam.com</w:t>
      </w:r>
    </w:p>
    <w:p w14:paraId="1E0852EB" w14:textId="77777777" w:rsidR="001B5FB0" w:rsidRDefault="001B5FB0" w:rsidP="001B5FB0">
      <w:r>
        <w:t>Checking onoca.com...</w:t>
      </w:r>
    </w:p>
    <w:p w14:paraId="4061C3FC" w14:textId="77777777" w:rsidR="001B5FB0" w:rsidRDefault="001B5FB0" w:rsidP="001B5FB0">
      <w:r>
        <w:t>Retrying onoca.com...</w:t>
      </w:r>
    </w:p>
    <w:p w14:paraId="01A86062" w14:textId="77777777" w:rsidR="001B5FB0" w:rsidRDefault="001B5FB0" w:rsidP="001B5FB0">
      <w:r>
        <w:t>Retrying onoca.com...</w:t>
      </w:r>
    </w:p>
    <w:p w14:paraId="33864E2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noca.com</w:t>
      </w:r>
    </w:p>
    <w:p w14:paraId="427194CC" w14:textId="77777777" w:rsidR="001B5FB0" w:rsidRDefault="001B5FB0" w:rsidP="001B5FB0">
      <w:r>
        <w:t>Checking idmel.com...</w:t>
      </w:r>
    </w:p>
    <w:p w14:paraId="1A663EE6" w14:textId="77777777" w:rsidR="001B5FB0" w:rsidRDefault="001B5FB0" w:rsidP="001B5FB0">
      <w:r>
        <w:t>Retrying idmel.com...</w:t>
      </w:r>
    </w:p>
    <w:p w14:paraId="5F87C52F" w14:textId="77777777" w:rsidR="001B5FB0" w:rsidRDefault="001B5FB0" w:rsidP="001B5FB0">
      <w:r>
        <w:t>Retrying idmel.com...</w:t>
      </w:r>
    </w:p>
    <w:p w14:paraId="76A48EC9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dmel.com</w:t>
      </w:r>
    </w:p>
    <w:p w14:paraId="2206B8BF" w14:textId="77777777" w:rsidR="001B5FB0" w:rsidRDefault="001B5FB0" w:rsidP="001B5FB0">
      <w:r>
        <w:t>Checking cabli.com...</w:t>
      </w:r>
    </w:p>
    <w:p w14:paraId="76EA3773" w14:textId="77777777" w:rsidR="001B5FB0" w:rsidRDefault="001B5FB0" w:rsidP="001B5FB0">
      <w:r>
        <w:t>Retrying cabli.com...</w:t>
      </w:r>
    </w:p>
    <w:p w14:paraId="125E1C3C" w14:textId="77777777" w:rsidR="001B5FB0" w:rsidRDefault="001B5FB0" w:rsidP="001B5FB0">
      <w:r>
        <w:t>Error checking cabli.com: timed out</w:t>
      </w:r>
    </w:p>
    <w:p w14:paraId="3F6DDB2D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cabli.com</w:t>
      </w:r>
    </w:p>
    <w:p w14:paraId="747E1BB8" w14:textId="77777777" w:rsidR="001B5FB0" w:rsidRDefault="001B5FB0" w:rsidP="001B5FB0">
      <w:r>
        <w:t>Checking ahbit.com...</w:t>
      </w:r>
    </w:p>
    <w:p w14:paraId="24FA61E6" w14:textId="77777777" w:rsidR="001B5FB0" w:rsidRDefault="001B5FB0" w:rsidP="001B5FB0">
      <w:r>
        <w:t>Retrying ahbit.com...</w:t>
      </w:r>
    </w:p>
    <w:p w14:paraId="348A785E" w14:textId="77777777" w:rsidR="001B5FB0" w:rsidRDefault="001B5FB0" w:rsidP="001B5FB0">
      <w:r>
        <w:t>Retrying ahbit.com...</w:t>
      </w:r>
    </w:p>
    <w:p w14:paraId="3F38706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hbit.com</w:t>
      </w:r>
    </w:p>
    <w:p w14:paraId="733C4F51" w14:textId="77777777" w:rsidR="001B5FB0" w:rsidRDefault="001B5FB0" w:rsidP="001B5FB0">
      <w:r>
        <w:t>Checking lagha.com...</w:t>
      </w:r>
    </w:p>
    <w:p w14:paraId="6BBBCFF5" w14:textId="77777777" w:rsidR="001B5FB0" w:rsidRDefault="001B5FB0" w:rsidP="001B5FB0">
      <w:r>
        <w:t>Retrying lagha.com...</w:t>
      </w:r>
    </w:p>
    <w:p w14:paraId="1F25DBD3" w14:textId="77777777" w:rsidR="001B5FB0" w:rsidRDefault="001B5FB0" w:rsidP="001B5FB0">
      <w:r>
        <w:t>Retrying lagha.com...</w:t>
      </w:r>
    </w:p>
    <w:p w14:paraId="0A6EDDD6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lagha.com</w:t>
      </w:r>
    </w:p>
    <w:p w14:paraId="5A410659" w14:textId="77777777" w:rsidR="001B5FB0" w:rsidRDefault="001B5FB0" w:rsidP="001B5FB0">
      <w:r>
        <w:t>Checking usimu.com...</w:t>
      </w:r>
    </w:p>
    <w:p w14:paraId="0B9D7999" w14:textId="77777777" w:rsidR="001B5FB0" w:rsidRDefault="001B5FB0" w:rsidP="001B5FB0">
      <w:r>
        <w:t>Retrying usimu.com...</w:t>
      </w:r>
    </w:p>
    <w:p w14:paraId="334EA053" w14:textId="77777777" w:rsidR="001B5FB0" w:rsidRDefault="001B5FB0" w:rsidP="001B5FB0">
      <w:r>
        <w:t>Retrying usimu.com...</w:t>
      </w:r>
    </w:p>
    <w:p w14:paraId="6A695D6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simu.com</w:t>
      </w:r>
    </w:p>
    <w:p w14:paraId="67311CAC" w14:textId="77777777" w:rsidR="001B5FB0" w:rsidRDefault="001B5FB0" w:rsidP="001B5FB0">
      <w:r>
        <w:t>Checking idoco.com...</w:t>
      </w:r>
    </w:p>
    <w:p w14:paraId="6225CDAC" w14:textId="77777777" w:rsidR="001B5FB0" w:rsidRDefault="001B5FB0" w:rsidP="001B5FB0">
      <w:r>
        <w:t>Retrying idoco.com...</w:t>
      </w:r>
    </w:p>
    <w:p w14:paraId="5F501B7F" w14:textId="77777777" w:rsidR="001B5FB0" w:rsidRDefault="001B5FB0" w:rsidP="001B5FB0">
      <w:r>
        <w:t>Retrying idoco.com...</w:t>
      </w:r>
    </w:p>
    <w:p w14:paraId="1F3BB31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doco.com</w:t>
      </w:r>
    </w:p>
    <w:p w14:paraId="5051B4DF" w14:textId="77777777" w:rsidR="001B5FB0" w:rsidRDefault="001B5FB0" w:rsidP="001B5FB0">
      <w:r>
        <w:t>Checking ikmen.com...</w:t>
      </w:r>
    </w:p>
    <w:p w14:paraId="6994A819" w14:textId="77777777" w:rsidR="001B5FB0" w:rsidRDefault="001B5FB0" w:rsidP="001B5FB0">
      <w:r>
        <w:t>Error checking ikmen.com: No match found.</w:t>
      </w:r>
    </w:p>
    <w:p w14:paraId="0701C62A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ikmen.com</w:t>
      </w:r>
    </w:p>
    <w:p w14:paraId="6A1BEF21" w14:textId="77777777" w:rsidR="001B5FB0" w:rsidRDefault="001B5FB0" w:rsidP="001B5FB0">
      <w:r>
        <w:t>Checking rocga.com...</w:t>
      </w:r>
    </w:p>
    <w:p w14:paraId="4CB1B5D4" w14:textId="77777777" w:rsidR="001B5FB0" w:rsidRDefault="001B5FB0" w:rsidP="001B5FB0">
      <w:r>
        <w:t>Retrying rocga.com...</w:t>
      </w:r>
    </w:p>
    <w:p w14:paraId="589974FC" w14:textId="77777777" w:rsidR="001B5FB0" w:rsidRDefault="001B5FB0" w:rsidP="001B5FB0">
      <w:r>
        <w:t>Retrying rocga.com...</w:t>
      </w:r>
    </w:p>
    <w:p w14:paraId="1229C1C3" w14:textId="77777777" w:rsidR="001B5FB0" w:rsidRDefault="001B5FB0" w:rsidP="001B5FB0">
      <w:r>
        <w:rPr>
          <w:rFonts w:ascii="Segoe UI Emoji" w:hAnsi="Segoe UI Emoji" w:cs="Segoe UI Emoji"/>
        </w:rPr>
        <w:lastRenderedPageBreak/>
        <w:t>❌</w:t>
      </w:r>
      <w:r>
        <w:t xml:space="preserve"> Taken: rocga.com</w:t>
      </w:r>
    </w:p>
    <w:p w14:paraId="66FB23FD" w14:textId="77777777" w:rsidR="001B5FB0" w:rsidRDefault="001B5FB0" w:rsidP="001B5FB0">
      <w:r>
        <w:t>Checking lasin.com...</w:t>
      </w:r>
    </w:p>
    <w:p w14:paraId="4BA08C0F" w14:textId="77777777" w:rsidR="001B5FB0" w:rsidRDefault="001B5FB0" w:rsidP="001B5FB0">
      <w:r>
        <w:t>Retrying lasin.com...</w:t>
      </w:r>
    </w:p>
    <w:p w14:paraId="6929EB8C" w14:textId="77777777" w:rsidR="001B5FB0" w:rsidRDefault="001B5FB0" w:rsidP="001B5FB0">
      <w:r>
        <w:t>Retrying lasin.com...</w:t>
      </w:r>
    </w:p>
    <w:p w14:paraId="083E3A5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lasin.com</w:t>
      </w:r>
    </w:p>
    <w:p w14:paraId="56520030" w14:textId="77777777" w:rsidR="001B5FB0" w:rsidRDefault="001B5FB0" w:rsidP="001B5FB0">
      <w:r>
        <w:t>Checking tunpe.com...</w:t>
      </w:r>
    </w:p>
    <w:p w14:paraId="22DE1BB0" w14:textId="77777777" w:rsidR="001B5FB0" w:rsidRDefault="001B5FB0" w:rsidP="001B5FB0">
      <w:r>
        <w:t>Error checking tunpe.com: No match found.</w:t>
      </w:r>
    </w:p>
    <w:p w14:paraId="3DD8F825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tunpe.com</w:t>
      </w:r>
    </w:p>
    <w:p w14:paraId="47B468AD" w14:textId="77777777" w:rsidR="001B5FB0" w:rsidRDefault="001B5FB0" w:rsidP="001B5FB0">
      <w:r>
        <w:t>Checking iftod.com...</w:t>
      </w:r>
    </w:p>
    <w:p w14:paraId="6F208864" w14:textId="77777777" w:rsidR="001B5FB0" w:rsidRDefault="001B5FB0" w:rsidP="001B5FB0">
      <w:r>
        <w:t>Error checking iftod.com: No match found.</w:t>
      </w:r>
    </w:p>
    <w:p w14:paraId="4E1D5279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iftod.com</w:t>
      </w:r>
    </w:p>
    <w:p w14:paraId="55F1C665" w14:textId="77777777" w:rsidR="001B5FB0" w:rsidRDefault="001B5FB0" w:rsidP="001B5FB0">
      <w:r>
        <w:t>Checking namgi.com...</w:t>
      </w:r>
    </w:p>
    <w:p w14:paraId="3754F3BF" w14:textId="77777777" w:rsidR="001B5FB0" w:rsidRDefault="001B5FB0" w:rsidP="001B5FB0">
      <w:r>
        <w:t>Retrying namgi.com...</w:t>
      </w:r>
    </w:p>
    <w:p w14:paraId="5117C52C" w14:textId="77777777" w:rsidR="001B5FB0" w:rsidRDefault="001B5FB0" w:rsidP="001B5FB0">
      <w:r>
        <w:t>Retrying namgi.com...</w:t>
      </w:r>
    </w:p>
    <w:p w14:paraId="17F3FA36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namgi.com</w:t>
      </w:r>
    </w:p>
    <w:p w14:paraId="05D29933" w14:textId="77777777" w:rsidR="001B5FB0" w:rsidRDefault="001B5FB0" w:rsidP="001B5FB0">
      <w:r>
        <w:t>Checking ehomo.com...</w:t>
      </w:r>
    </w:p>
    <w:p w14:paraId="7B4BFA1D" w14:textId="77777777" w:rsidR="001B5FB0" w:rsidRDefault="001B5FB0" w:rsidP="001B5FB0">
      <w:r>
        <w:t>Retrying ehomo.com...</w:t>
      </w:r>
    </w:p>
    <w:p w14:paraId="2CC71A68" w14:textId="77777777" w:rsidR="001B5FB0" w:rsidRDefault="001B5FB0" w:rsidP="001B5FB0">
      <w:r>
        <w:t>Retrying ehomo.com...</w:t>
      </w:r>
    </w:p>
    <w:p w14:paraId="6D4CC299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homo.com</w:t>
      </w:r>
    </w:p>
    <w:p w14:paraId="34D257FA" w14:textId="77777777" w:rsidR="001B5FB0" w:rsidRDefault="001B5FB0" w:rsidP="001B5FB0">
      <w:r>
        <w:t>Checking nillo.com...</w:t>
      </w:r>
    </w:p>
    <w:p w14:paraId="0485D6FC" w14:textId="77777777" w:rsidR="001B5FB0" w:rsidRDefault="001B5FB0" w:rsidP="001B5FB0">
      <w:r>
        <w:t>Retrying nillo.com...</w:t>
      </w:r>
    </w:p>
    <w:p w14:paraId="1D9527C3" w14:textId="77777777" w:rsidR="001B5FB0" w:rsidRDefault="001B5FB0" w:rsidP="001B5FB0">
      <w:r>
        <w:t>Retrying nillo.com...</w:t>
      </w:r>
    </w:p>
    <w:p w14:paraId="7E232FBD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nillo.com</w:t>
      </w:r>
    </w:p>
    <w:p w14:paraId="26EB65F0" w14:textId="77777777" w:rsidR="001B5FB0" w:rsidRDefault="001B5FB0" w:rsidP="001B5FB0">
      <w:r>
        <w:t>Checking ektos.com...</w:t>
      </w:r>
    </w:p>
    <w:p w14:paraId="2FB280D4" w14:textId="77777777" w:rsidR="001B5FB0" w:rsidRDefault="001B5FB0" w:rsidP="001B5FB0">
      <w:r>
        <w:t>Retrying ektos.com...</w:t>
      </w:r>
    </w:p>
    <w:p w14:paraId="6E051A48" w14:textId="77777777" w:rsidR="001B5FB0" w:rsidRDefault="001B5FB0" w:rsidP="001B5FB0">
      <w:r>
        <w:t>Retrying ektos.com...</w:t>
      </w:r>
    </w:p>
    <w:p w14:paraId="54CE311E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ktos.com</w:t>
      </w:r>
    </w:p>
    <w:p w14:paraId="053F3A92" w14:textId="77777777" w:rsidR="001B5FB0" w:rsidRDefault="001B5FB0" w:rsidP="001B5FB0">
      <w:r>
        <w:t>Checking efohi.com...</w:t>
      </w:r>
    </w:p>
    <w:p w14:paraId="65B6B161" w14:textId="77777777" w:rsidR="001B5FB0" w:rsidRDefault="001B5FB0" w:rsidP="001B5FB0">
      <w:r>
        <w:t>Error checking efohi.com: No match found.</w:t>
      </w:r>
    </w:p>
    <w:p w14:paraId="2CBFB4E0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efohi.com</w:t>
      </w:r>
    </w:p>
    <w:p w14:paraId="518AB8A9" w14:textId="77777777" w:rsidR="001B5FB0" w:rsidRDefault="001B5FB0" w:rsidP="001B5FB0">
      <w:r>
        <w:t>Checking mepod.com...</w:t>
      </w:r>
    </w:p>
    <w:p w14:paraId="51DB0994" w14:textId="77777777" w:rsidR="001B5FB0" w:rsidRDefault="001B5FB0" w:rsidP="001B5FB0">
      <w:r>
        <w:t>Retrying mepod.com...</w:t>
      </w:r>
    </w:p>
    <w:p w14:paraId="5B0B58F7" w14:textId="77777777" w:rsidR="001B5FB0" w:rsidRDefault="001B5FB0" w:rsidP="001B5FB0">
      <w:r>
        <w:t>Retrying mepod.com...</w:t>
      </w:r>
    </w:p>
    <w:p w14:paraId="5D60F2A4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mepod.com</w:t>
      </w:r>
    </w:p>
    <w:p w14:paraId="6B496188" w14:textId="77777777" w:rsidR="001B5FB0" w:rsidRDefault="001B5FB0" w:rsidP="001B5FB0">
      <w:r>
        <w:t>Checking tilha.com...</w:t>
      </w:r>
    </w:p>
    <w:p w14:paraId="792F8415" w14:textId="77777777" w:rsidR="001B5FB0" w:rsidRDefault="001B5FB0" w:rsidP="001B5FB0">
      <w:r>
        <w:t>Retrying tilha.com...</w:t>
      </w:r>
    </w:p>
    <w:p w14:paraId="2EEB0634" w14:textId="77777777" w:rsidR="001B5FB0" w:rsidRDefault="001B5FB0" w:rsidP="001B5FB0">
      <w:r>
        <w:t>Retrying tilha.com...</w:t>
      </w:r>
    </w:p>
    <w:p w14:paraId="0959B40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tilha.com</w:t>
      </w:r>
    </w:p>
    <w:p w14:paraId="515B96A1" w14:textId="77777777" w:rsidR="001B5FB0" w:rsidRDefault="001B5FB0" w:rsidP="001B5FB0">
      <w:r>
        <w:t>Checking ugfit.com...</w:t>
      </w:r>
    </w:p>
    <w:p w14:paraId="41AE7987" w14:textId="77777777" w:rsidR="001B5FB0" w:rsidRDefault="001B5FB0" w:rsidP="001B5FB0">
      <w:r>
        <w:t>Retrying ugfit.com...</w:t>
      </w:r>
    </w:p>
    <w:p w14:paraId="5D78FE1E" w14:textId="77777777" w:rsidR="001B5FB0" w:rsidRDefault="001B5FB0" w:rsidP="001B5FB0">
      <w:r>
        <w:t>Retrying ugfit.com...</w:t>
      </w:r>
    </w:p>
    <w:p w14:paraId="05B9A915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gfit.com</w:t>
      </w:r>
    </w:p>
    <w:p w14:paraId="3E98387C" w14:textId="77777777" w:rsidR="001B5FB0" w:rsidRDefault="001B5FB0" w:rsidP="001B5FB0">
      <w:r>
        <w:t>Checking gumof.com...</w:t>
      </w:r>
    </w:p>
    <w:p w14:paraId="70BBCD2D" w14:textId="77777777" w:rsidR="001B5FB0" w:rsidRDefault="001B5FB0" w:rsidP="001B5FB0">
      <w:r>
        <w:t>Retrying gumof.com...</w:t>
      </w:r>
    </w:p>
    <w:p w14:paraId="6FBB3945" w14:textId="77777777" w:rsidR="001B5FB0" w:rsidRDefault="001B5FB0" w:rsidP="001B5FB0">
      <w:r>
        <w:t>Retrying gumof.com...</w:t>
      </w:r>
    </w:p>
    <w:p w14:paraId="7C910B11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gumof.com</w:t>
      </w:r>
    </w:p>
    <w:p w14:paraId="636286E1" w14:textId="77777777" w:rsidR="001B5FB0" w:rsidRDefault="001B5FB0" w:rsidP="001B5FB0">
      <w:r>
        <w:lastRenderedPageBreak/>
        <w:t>Checking rihig.com...</w:t>
      </w:r>
    </w:p>
    <w:p w14:paraId="55DD61BE" w14:textId="77777777" w:rsidR="001B5FB0" w:rsidRDefault="001B5FB0" w:rsidP="001B5FB0">
      <w:r>
        <w:t>Retrying rihig.com...</w:t>
      </w:r>
    </w:p>
    <w:p w14:paraId="28FBA777" w14:textId="77777777" w:rsidR="001B5FB0" w:rsidRDefault="001B5FB0" w:rsidP="001B5FB0">
      <w:r>
        <w:t>Retrying rihig.com...</w:t>
      </w:r>
    </w:p>
    <w:p w14:paraId="59545A38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rihig.com</w:t>
      </w:r>
    </w:p>
    <w:p w14:paraId="1415F5F5" w14:textId="77777777" w:rsidR="001B5FB0" w:rsidRDefault="001B5FB0" w:rsidP="001B5FB0">
      <w:r>
        <w:t>Checking onmid.com...</w:t>
      </w:r>
    </w:p>
    <w:p w14:paraId="298962CA" w14:textId="77777777" w:rsidR="001B5FB0" w:rsidRDefault="001B5FB0" w:rsidP="001B5FB0">
      <w:r>
        <w:t>Retrying onmid.com...</w:t>
      </w:r>
    </w:p>
    <w:p w14:paraId="169FAE5C" w14:textId="77777777" w:rsidR="001B5FB0" w:rsidRDefault="001B5FB0" w:rsidP="001B5FB0">
      <w:r>
        <w:t>Retrying onmid.com...</w:t>
      </w:r>
    </w:p>
    <w:p w14:paraId="06F0C42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nmid.com</w:t>
      </w:r>
    </w:p>
    <w:p w14:paraId="5DA1157B" w14:textId="77777777" w:rsidR="001B5FB0" w:rsidRDefault="001B5FB0" w:rsidP="001B5FB0">
      <w:r>
        <w:t>Checking fenuc.com...</w:t>
      </w:r>
    </w:p>
    <w:p w14:paraId="07C1F451" w14:textId="77777777" w:rsidR="001B5FB0" w:rsidRDefault="001B5FB0" w:rsidP="001B5FB0">
      <w:r>
        <w:t>Retrying fenuc.com...</w:t>
      </w:r>
    </w:p>
    <w:p w14:paraId="36C678BB" w14:textId="77777777" w:rsidR="001B5FB0" w:rsidRDefault="001B5FB0" w:rsidP="001B5FB0">
      <w:r>
        <w:t>Retrying fenuc.com...</w:t>
      </w:r>
    </w:p>
    <w:p w14:paraId="77126556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fenuc.com</w:t>
      </w:r>
    </w:p>
    <w:p w14:paraId="17C6986B" w14:textId="77777777" w:rsidR="001B5FB0" w:rsidRDefault="001B5FB0" w:rsidP="001B5FB0">
      <w:r>
        <w:t>Checking polan.com...</w:t>
      </w:r>
    </w:p>
    <w:p w14:paraId="38D2043B" w14:textId="77777777" w:rsidR="001B5FB0" w:rsidRDefault="001B5FB0" w:rsidP="001B5FB0">
      <w:r>
        <w:t>Retrying polan.com...</w:t>
      </w:r>
    </w:p>
    <w:p w14:paraId="6BF93096" w14:textId="77777777" w:rsidR="001B5FB0" w:rsidRDefault="001B5FB0" w:rsidP="001B5FB0">
      <w:r>
        <w:t>Retrying polan.com...</w:t>
      </w:r>
    </w:p>
    <w:p w14:paraId="51C9CC9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polan.com</w:t>
      </w:r>
    </w:p>
    <w:p w14:paraId="45B9F466" w14:textId="77777777" w:rsidR="001B5FB0" w:rsidRDefault="001B5FB0" w:rsidP="001B5FB0">
      <w:r>
        <w:t>Checking otope.com...</w:t>
      </w:r>
    </w:p>
    <w:p w14:paraId="09E1D476" w14:textId="77777777" w:rsidR="001B5FB0" w:rsidRDefault="001B5FB0" w:rsidP="001B5FB0">
      <w:r>
        <w:t>Retrying otope.com...</w:t>
      </w:r>
    </w:p>
    <w:p w14:paraId="37A05975" w14:textId="77777777" w:rsidR="001B5FB0" w:rsidRDefault="001B5FB0" w:rsidP="001B5FB0">
      <w:r>
        <w:t>Retrying otope.com...</w:t>
      </w:r>
    </w:p>
    <w:p w14:paraId="1D94A5E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tope.com</w:t>
      </w:r>
    </w:p>
    <w:p w14:paraId="6AACBAC5" w14:textId="77777777" w:rsidR="001B5FB0" w:rsidRDefault="001B5FB0" w:rsidP="001B5FB0">
      <w:r>
        <w:t>Checking merag.com...</w:t>
      </w:r>
    </w:p>
    <w:p w14:paraId="7F861871" w14:textId="77777777" w:rsidR="001B5FB0" w:rsidRDefault="001B5FB0" w:rsidP="001B5FB0">
      <w:r>
        <w:t>Retrying merag.com...</w:t>
      </w:r>
    </w:p>
    <w:p w14:paraId="56649113" w14:textId="77777777" w:rsidR="001B5FB0" w:rsidRDefault="001B5FB0" w:rsidP="001B5FB0">
      <w:r>
        <w:t>Retrying merag.com...</w:t>
      </w:r>
    </w:p>
    <w:p w14:paraId="6B1E60A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merag.com</w:t>
      </w:r>
    </w:p>
    <w:p w14:paraId="076E4C26" w14:textId="77777777" w:rsidR="001B5FB0" w:rsidRDefault="001B5FB0" w:rsidP="001B5FB0">
      <w:r>
        <w:t>Checking cicku.com...</w:t>
      </w:r>
    </w:p>
    <w:p w14:paraId="2D6BF5E5" w14:textId="77777777" w:rsidR="001B5FB0" w:rsidRDefault="001B5FB0" w:rsidP="001B5FB0">
      <w:r>
        <w:t>Retrying cicku.com...</w:t>
      </w:r>
    </w:p>
    <w:p w14:paraId="21C50C7D" w14:textId="77777777" w:rsidR="001B5FB0" w:rsidRDefault="001B5FB0" w:rsidP="001B5FB0">
      <w:r>
        <w:t>Retrying cicku.com...</w:t>
      </w:r>
    </w:p>
    <w:p w14:paraId="1F7CD70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cicku.com</w:t>
      </w:r>
    </w:p>
    <w:p w14:paraId="1351E330" w14:textId="77777777" w:rsidR="001B5FB0" w:rsidRDefault="001B5FB0" w:rsidP="001B5FB0">
      <w:r>
        <w:t>Checking focod.com...</w:t>
      </w:r>
    </w:p>
    <w:p w14:paraId="47857264" w14:textId="77777777" w:rsidR="001B5FB0" w:rsidRDefault="001B5FB0" w:rsidP="001B5FB0">
      <w:r>
        <w:t>Retrying focod.com...</w:t>
      </w:r>
    </w:p>
    <w:p w14:paraId="65824AE1" w14:textId="77777777" w:rsidR="001B5FB0" w:rsidRDefault="001B5FB0" w:rsidP="001B5FB0">
      <w:r>
        <w:t>Retrying focod.com...</w:t>
      </w:r>
    </w:p>
    <w:p w14:paraId="527F90CC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focod.com</w:t>
      </w:r>
    </w:p>
    <w:p w14:paraId="02E2D401" w14:textId="77777777" w:rsidR="001B5FB0" w:rsidRDefault="001B5FB0" w:rsidP="001B5FB0">
      <w:r>
        <w:t>Checking kenno.com...</w:t>
      </w:r>
    </w:p>
    <w:p w14:paraId="52EBE16F" w14:textId="77777777" w:rsidR="001B5FB0" w:rsidRDefault="001B5FB0" w:rsidP="001B5FB0">
      <w:r>
        <w:t>Retrying kenno.com...</w:t>
      </w:r>
    </w:p>
    <w:p w14:paraId="3E344C93" w14:textId="77777777" w:rsidR="001B5FB0" w:rsidRDefault="001B5FB0" w:rsidP="001B5FB0">
      <w:r>
        <w:t>Retrying kenno.com...</w:t>
      </w:r>
    </w:p>
    <w:p w14:paraId="776A676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kenno.com</w:t>
      </w:r>
    </w:p>
    <w:p w14:paraId="480F0AD4" w14:textId="77777777" w:rsidR="001B5FB0" w:rsidRDefault="001B5FB0" w:rsidP="001B5FB0">
      <w:r>
        <w:t>Checking bimto.com...</w:t>
      </w:r>
    </w:p>
    <w:p w14:paraId="041F4A73" w14:textId="77777777" w:rsidR="001B5FB0" w:rsidRDefault="001B5FB0" w:rsidP="001B5FB0">
      <w:r>
        <w:t>Retrying bimto.com...</w:t>
      </w:r>
    </w:p>
    <w:p w14:paraId="3F77D2AD" w14:textId="77777777" w:rsidR="001B5FB0" w:rsidRDefault="001B5FB0" w:rsidP="001B5FB0">
      <w:r>
        <w:t>Retrying bimto.com...</w:t>
      </w:r>
    </w:p>
    <w:p w14:paraId="72DA19D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bimto.com</w:t>
      </w:r>
    </w:p>
    <w:p w14:paraId="341DB1D5" w14:textId="77777777" w:rsidR="001B5FB0" w:rsidRDefault="001B5FB0" w:rsidP="001B5FB0">
      <w:r>
        <w:t>Checking numur.com...</w:t>
      </w:r>
    </w:p>
    <w:p w14:paraId="723C0DB8" w14:textId="77777777" w:rsidR="001B5FB0" w:rsidRDefault="001B5FB0" w:rsidP="001B5FB0">
      <w:r>
        <w:t>Retrying numur.com...</w:t>
      </w:r>
    </w:p>
    <w:p w14:paraId="04E747C7" w14:textId="77777777" w:rsidR="001B5FB0" w:rsidRDefault="001B5FB0" w:rsidP="001B5FB0">
      <w:r>
        <w:t>Retrying numur.com...</w:t>
      </w:r>
    </w:p>
    <w:p w14:paraId="37B9618E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numur.com</w:t>
      </w:r>
    </w:p>
    <w:p w14:paraId="5DE04A45" w14:textId="77777777" w:rsidR="001B5FB0" w:rsidRDefault="001B5FB0" w:rsidP="001B5FB0">
      <w:r>
        <w:t>Checking ufeta.com...</w:t>
      </w:r>
    </w:p>
    <w:p w14:paraId="008E1010" w14:textId="77777777" w:rsidR="001B5FB0" w:rsidRDefault="001B5FB0" w:rsidP="001B5FB0">
      <w:r>
        <w:t>Retrying ufeta.com...</w:t>
      </w:r>
    </w:p>
    <w:p w14:paraId="650AE4DE" w14:textId="77777777" w:rsidR="001B5FB0" w:rsidRDefault="001B5FB0" w:rsidP="001B5FB0">
      <w:r>
        <w:t>Retrying ufeta.com...</w:t>
      </w:r>
    </w:p>
    <w:p w14:paraId="6DFAF52F" w14:textId="77777777" w:rsidR="001B5FB0" w:rsidRDefault="001B5FB0" w:rsidP="001B5FB0">
      <w:r>
        <w:rPr>
          <w:rFonts w:ascii="Segoe UI Emoji" w:hAnsi="Segoe UI Emoji" w:cs="Segoe UI Emoji"/>
        </w:rPr>
        <w:lastRenderedPageBreak/>
        <w:t>❌</w:t>
      </w:r>
      <w:r>
        <w:t xml:space="preserve"> Taken: ufeta.com</w:t>
      </w:r>
    </w:p>
    <w:p w14:paraId="4F9CFDE4" w14:textId="77777777" w:rsidR="001B5FB0" w:rsidRDefault="001B5FB0" w:rsidP="001B5FB0">
      <w:r>
        <w:t>Checking melgu.com...</w:t>
      </w:r>
    </w:p>
    <w:p w14:paraId="54C4EA5F" w14:textId="77777777" w:rsidR="001B5FB0" w:rsidRDefault="001B5FB0" w:rsidP="001B5FB0">
      <w:r>
        <w:t>Retrying melgu.com...</w:t>
      </w:r>
    </w:p>
    <w:p w14:paraId="2160107C" w14:textId="77777777" w:rsidR="001B5FB0" w:rsidRDefault="001B5FB0" w:rsidP="001B5FB0">
      <w:r>
        <w:t>Retrying melgu.com...</w:t>
      </w:r>
    </w:p>
    <w:p w14:paraId="7D6533F1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melgu.com</w:t>
      </w:r>
    </w:p>
    <w:p w14:paraId="2E86AF05" w14:textId="77777777" w:rsidR="001B5FB0" w:rsidRDefault="001B5FB0" w:rsidP="001B5FB0">
      <w:r>
        <w:t>Checking udima.com...</w:t>
      </w:r>
    </w:p>
    <w:p w14:paraId="7FF52010" w14:textId="77777777" w:rsidR="001B5FB0" w:rsidRDefault="001B5FB0" w:rsidP="001B5FB0">
      <w:r>
        <w:t>Retrying udima.com...</w:t>
      </w:r>
    </w:p>
    <w:p w14:paraId="79DC106D" w14:textId="77777777" w:rsidR="001B5FB0" w:rsidRDefault="001B5FB0" w:rsidP="001B5FB0">
      <w:r>
        <w:t>Retrying udima.com...</w:t>
      </w:r>
    </w:p>
    <w:p w14:paraId="0A6F274D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dima.com</w:t>
      </w:r>
    </w:p>
    <w:p w14:paraId="654378A2" w14:textId="77777777" w:rsidR="001B5FB0" w:rsidRDefault="001B5FB0" w:rsidP="001B5FB0">
      <w:r>
        <w:t>Checking botca.com...</w:t>
      </w:r>
    </w:p>
    <w:p w14:paraId="6877B983" w14:textId="77777777" w:rsidR="001B5FB0" w:rsidRDefault="001B5FB0" w:rsidP="001B5FB0">
      <w:r>
        <w:t>Retrying botca.com...</w:t>
      </w:r>
    </w:p>
    <w:p w14:paraId="5414CE8D" w14:textId="77777777" w:rsidR="001B5FB0" w:rsidRDefault="001B5FB0" w:rsidP="001B5FB0">
      <w:r>
        <w:t>Retrying botca.com...</w:t>
      </w:r>
    </w:p>
    <w:p w14:paraId="3D44C9A5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botca.com</w:t>
      </w:r>
    </w:p>
    <w:p w14:paraId="12F8914A" w14:textId="77777777" w:rsidR="001B5FB0" w:rsidRDefault="001B5FB0" w:rsidP="001B5FB0">
      <w:r>
        <w:t>Checking lulpo.com...</w:t>
      </w:r>
    </w:p>
    <w:p w14:paraId="64EA8F42" w14:textId="77777777" w:rsidR="001B5FB0" w:rsidRDefault="001B5FB0" w:rsidP="001B5FB0">
      <w:r>
        <w:t>Error checking lulpo.com: No match found.</w:t>
      </w:r>
    </w:p>
    <w:p w14:paraId="1586CCD7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lulpo.com</w:t>
      </w:r>
    </w:p>
    <w:p w14:paraId="6F6D233A" w14:textId="77777777" w:rsidR="001B5FB0" w:rsidRDefault="001B5FB0" w:rsidP="001B5FB0">
      <w:r>
        <w:t>Checking ekona.com...</w:t>
      </w:r>
    </w:p>
    <w:p w14:paraId="48ED6114" w14:textId="77777777" w:rsidR="001B5FB0" w:rsidRDefault="001B5FB0" w:rsidP="001B5FB0">
      <w:r>
        <w:t>Retrying ekona.com...</w:t>
      </w:r>
    </w:p>
    <w:p w14:paraId="55B22397" w14:textId="77777777" w:rsidR="001B5FB0" w:rsidRDefault="001B5FB0" w:rsidP="001B5FB0">
      <w:r>
        <w:t>Retrying ekona.com...</w:t>
      </w:r>
    </w:p>
    <w:p w14:paraId="2E0C4434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kona.com</w:t>
      </w:r>
    </w:p>
    <w:p w14:paraId="27A14B65" w14:textId="77777777" w:rsidR="001B5FB0" w:rsidRDefault="001B5FB0" w:rsidP="001B5FB0">
      <w:r>
        <w:t>Checking kessu.com...</w:t>
      </w:r>
    </w:p>
    <w:p w14:paraId="71D6269F" w14:textId="77777777" w:rsidR="001B5FB0" w:rsidRDefault="001B5FB0" w:rsidP="001B5FB0">
      <w:r>
        <w:t>Retrying kessu.com...</w:t>
      </w:r>
    </w:p>
    <w:p w14:paraId="3F94A629" w14:textId="77777777" w:rsidR="001B5FB0" w:rsidRDefault="001B5FB0" w:rsidP="001B5FB0">
      <w:r>
        <w:t>Retrying kessu.com...</w:t>
      </w:r>
    </w:p>
    <w:p w14:paraId="44B74B3C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kessu.com</w:t>
      </w:r>
    </w:p>
    <w:p w14:paraId="46CE1C8E" w14:textId="77777777" w:rsidR="001B5FB0" w:rsidRDefault="001B5FB0" w:rsidP="001B5FB0">
      <w:r>
        <w:t>Checking demde.com...</w:t>
      </w:r>
    </w:p>
    <w:p w14:paraId="6C2A52AB" w14:textId="77777777" w:rsidR="001B5FB0" w:rsidRDefault="001B5FB0" w:rsidP="001B5FB0">
      <w:r>
        <w:t>Retrying demde.com...</w:t>
      </w:r>
    </w:p>
    <w:p w14:paraId="2EB25738" w14:textId="77777777" w:rsidR="001B5FB0" w:rsidRDefault="001B5FB0" w:rsidP="001B5FB0">
      <w:r>
        <w:t>Retrying demde.com...</w:t>
      </w:r>
    </w:p>
    <w:p w14:paraId="0AC8C4CE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demde.com</w:t>
      </w:r>
    </w:p>
    <w:p w14:paraId="5332D4EC" w14:textId="77777777" w:rsidR="001B5FB0" w:rsidRDefault="001B5FB0" w:rsidP="001B5FB0">
      <w:r>
        <w:t>Checking kusif.com...</w:t>
      </w:r>
    </w:p>
    <w:p w14:paraId="601F4384" w14:textId="77777777" w:rsidR="001B5FB0" w:rsidRDefault="001B5FB0" w:rsidP="001B5FB0">
      <w:r>
        <w:t>Retrying kusif.com...</w:t>
      </w:r>
    </w:p>
    <w:p w14:paraId="2A6DFA5E" w14:textId="77777777" w:rsidR="001B5FB0" w:rsidRDefault="001B5FB0" w:rsidP="001B5FB0">
      <w:r>
        <w:t>Retrying kusif.com...</w:t>
      </w:r>
    </w:p>
    <w:p w14:paraId="582AB2B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kusif.com</w:t>
      </w:r>
    </w:p>
    <w:p w14:paraId="791672F6" w14:textId="77777777" w:rsidR="001B5FB0" w:rsidRDefault="001B5FB0" w:rsidP="001B5FB0">
      <w:r>
        <w:t>Checking restu.com...</w:t>
      </w:r>
    </w:p>
    <w:p w14:paraId="6D4543D2" w14:textId="77777777" w:rsidR="001B5FB0" w:rsidRDefault="001B5FB0" w:rsidP="001B5FB0">
      <w:r>
        <w:t>Retrying restu.com...</w:t>
      </w:r>
    </w:p>
    <w:p w14:paraId="1547C441" w14:textId="77777777" w:rsidR="001B5FB0" w:rsidRDefault="001B5FB0" w:rsidP="001B5FB0">
      <w:r>
        <w:t>Retrying restu.com...</w:t>
      </w:r>
    </w:p>
    <w:p w14:paraId="7D40B9EA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restu.com</w:t>
      </w:r>
    </w:p>
    <w:p w14:paraId="37295113" w14:textId="77777777" w:rsidR="001B5FB0" w:rsidRDefault="001B5FB0" w:rsidP="001B5FB0">
      <w:r>
        <w:t>Checking fokmo.com...</w:t>
      </w:r>
    </w:p>
    <w:p w14:paraId="47182489" w14:textId="77777777" w:rsidR="001B5FB0" w:rsidRDefault="001B5FB0" w:rsidP="001B5FB0">
      <w:r>
        <w:t>Retrying fokmo.com...</w:t>
      </w:r>
    </w:p>
    <w:p w14:paraId="043E856C" w14:textId="77777777" w:rsidR="001B5FB0" w:rsidRDefault="001B5FB0" w:rsidP="001B5FB0">
      <w:r>
        <w:t>Retrying fokmo.com...</w:t>
      </w:r>
    </w:p>
    <w:p w14:paraId="6D91380E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fokmo.com</w:t>
      </w:r>
    </w:p>
    <w:p w14:paraId="77205749" w14:textId="77777777" w:rsidR="001B5FB0" w:rsidRDefault="001B5FB0" w:rsidP="001B5FB0">
      <w:r>
        <w:t>Checking ahece.com...</w:t>
      </w:r>
    </w:p>
    <w:p w14:paraId="2EC1826F" w14:textId="77777777" w:rsidR="001B5FB0" w:rsidRDefault="001B5FB0" w:rsidP="001B5FB0">
      <w:r>
        <w:t>Error checking ahece.com: No match found.</w:t>
      </w:r>
    </w:p>
    <w:p w14:paraId="50B599FD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ahece.com</w:t>
      </w:r>
    </w:p>
    <w:p w14:paraId="61E16B8E" w14:textId="77777777" w:rsidR="001B5FB0" w:rsidRDefault="001B5FB0" w:rsidP="001B5FB0">
      <w:r>
        <w:t>Checking ogebi.com...</w:t>
      </w:r>
    </w:p>
    <w:p w14:paraId="1FE80EF7" w14:textId="77777777" w:rsidR="001B5FB0" w:rsidRDefault="001B5FB0" w:rsidP="001B5FB0">
      <w:r>
        <w:t>Error checking ogebi.com: No match found.</w:t>
      </w:r>
    </w:p>
    <w:p w14:paraId="2492CE2F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ogebi.com</w:t>
      </w:r>
    </w:p>
    <w:p w14:paraId="2EFC9A3F" w14:textId="77777777" w:rsidR="001B5FB0" w:rsidRDefault="001B5FB0" w:rsidP="001B5FB0">
      <w:r>
        <w:lastRenderedPageBreak/>
        <w:t>Checking susor.com...</w:t>
      </w:r>
    </w:p>
    <w:p w14:paraId="2BB62D11" w14:textId="77777777" w:rsidR="001B5FB0" w:rsidRDefault="001B5FB0" w:rsidP="001B5FB0">
      <w:r>
        <w:t>Retrying susor.com...</w:t>
      </w:r>
    </w:p>
    <w:p w14:paraId="06EBB846" w14:textId="77777777" w:rsidR="001B5FB0" w:rsidRDefault="001B5FB0" w:rsidP="001B5FB0">
      <w:r>
        <w:t>Retrying susor.com...</w:t>
      </w:r>
    </w:p>
    <w:p w14:paraId="1C0919C4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susor.com</w:t>
      </w:r>
    </w:p>
    <w:p w14:paraId="242E40DB" w14:textId="77777777" w:rsidR="001B5FB0" w:rsidRDefault="001B5FB0" w:rsidP="001B5FB0">
      <w:r>
        <w:t>Checking dofhi.com...</w:t>
      </w:r>
    </w:p>
    <w:p w14:paraId="1D7AE46F" w14:textId="77777777" w:rsidR="001B5FB0" w:rsidRDefault="001B5FB0" w:rsidP="001B5FB0">
      <w:r>
        <w:t>Error checking dofhi.com: No match found.</w:t>
      </w:r>
    </w:p>
    <w:p w14:paraId="0E9A25C2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dofhi.com</w:t>
      </w:r>
    </w:p>
    <w:p w14:paraId="4AA73621" w14:textId="77777777" w:rsidR="001B5FB0" w:rsidRDefault="001B5FB0" w:rsidP="001B5FB0">
      <w:r>
        <w:t>Checking durro.com...</w:t>
      </w:r>
    </w:p>
    <w:p w14:paraId="0BD461BD" w14:textId="77777777" w:rsidR="001B5FB0" w:rsidRDefault="001B5FB0" w:rsidP="001B5FB0">
      <w:r>
        <w:t>Retrying durro.com...</w:t>
      </w:r>
    </w:p>
    <w:p w14:paraId="6DB649A7" w14:textId="77777777" w:rsidR="001B5FB0" w:rsidRDefault="001B5FB0" w:rsidP="001B5FB0">
      <w:r>
        <w:t>Retrying durro.com...</w:t>
      </w:r>
    </w:p>
    <w:p w14:paraId="05347C24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durro.com</w:t>
      </w:r>
    </w:p>
    <w:p w14:paraId="498B16EB" w14:textId="77777777" w:rsidR="001B5FB0" w:rsidRDefault="001B5FB0" w:rsidP="001B5FB0">
      <w:r>
        <w:t>Checking tucos.com...</w:t>
      </w:r>
    </w:p>
    <w:p w14:paraId="77FB04CB" w14:textId="77777777" w:rsidR="001B5FB0" w:rsidRDefault="001B5FB0" w:rsidP="001B5FB0">
      <w:r>
        <w:t>Retrying tucos.com...</w:t>
      </w:r>
    </w:p>
    <w:p w14:paraId="73F3CE43" w14:textId="77777777" w:rsidR="001B5FB0" w:rsidRDefault="001B5FB0" w:rsidP="001B5FB0">
      <w:r>
        <w:t>Retrying tucos.com...</w:t>
      </w:r>
    </w:p>
    <w:p w14:paraId="6B3CDD8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tucos.com</w:t>
      </w:r>
    </w:p>
    <w:p w14:paraId="190C0B6B" w14:textId="77777777" w:rsidR="001B5FB0" w:rsidRDefault="001B5FB0" w:rsidP="001B5FB0">
      <w:r>
        <w:t>Checking lerob.com...</w:t>
      </w:r>
    </w:p>
    <w:p w14:paraId="7E1ECD53" w14:textId="77777777" w:rsidR="001B5FB0" w:rsidRDefault="001B5FB0" w:rsidP="001B5FB0">
      <w:r>
        <w:t>Retrying lerob.com...</w:t>
      </w:r>
    </w:p>
    <w:p w14:paraId="7EB7F7F6" w14:textId="77777777" w:rsidR="001B5FB0" w:rsidRDefault="001B5FB0" w:rsidP="001B5FB0">
      <w:r>
        <w:t>Retrying lerob.com...</w:t>
      </w:r>
    </w:p>
    <w:p w14:paraId="72B0A0A9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lerob.com</w:t>
      </w:r>
    </w:p>
    <w:p w14:paraId="7D105CD1" w14:textId="77777777" w:rsidR="001B5FB0" w:rsidRDefault="001B5FB0" w:rsidP="001B5FB0">
      <w:r>
        <w:t>Checking umefi.com...</w:t>
      </w:r>
    </w:p>
    <w:p w14:paraId="77C5ADA4" w14:textId="77777777" w:rsidR="001B5FB0" w:rsidRDefault="001B5FB0" w:rsidP="001B5FB0">
      <w:r>
        <w:t>Retrying umefi.com...</w:t>
      </w:r>
    </w:p>
    <w:p w14:paraId="75A3662F" w14:textId="77777777" w:rsidR="001B5FB0" w:rsidRDefault="001B5FB0" w:rsidP="001B5FB0">
      <w:r>
        <w:t>Retrying umefi.com...</w:t>
      </w:r>
    </w:p>
    <w:p w14:paraId="189411C9" w14:textId="77777777" w:rsidR="001B5FB0" w:rsidRDefault="001B5FB0" w:rsidP="001B5FB0">
      <w:r>
        <w:t>Error checking umefi.com: timed out</w:t>
      </w:r>
    </w:p>
    <w:p w14:paraId="037B177A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umefi.com</w:t>
      </w:r>
    </w:p>
    <w:p w14:paraId="2440536D" w14:textId="77777777" w:rsidR="001B5FB0" w:rsidRDefault="001B5FB0" w:rsidP="001B5FB0">
      <w:r>
        <w:t>Checking conid.com...</w:t>
      </w:r>
    </w:p>
    <w:p w14:paraId="52CD479A" w14:textId="77777777" w:rsidR="001B5FB0" w:rsidRDefault="001B5FB0" w:rsidP="001B5FB0">
      <w:r>
        <w:t>Retrying conid.com...</w:t>
      </w:r>
    </w:p>
    <w:p w14:paraId="2840B1F8" w14:textId="77777777" w:rsidR="001B5FB0" w:rsidRDefault="001B5FB0" w:rsidP="001B5FB0">
      <w:r>
        <w:t>Retrying conid.com...</w:t>
      </w:r>
    </w:p>
    <w:p w14:paraId="54F83476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conid.com</w:t>
      </w:r>
    </w:p>
    <w:p w14:paraId="510163A4" w14:textId="77777777" w:rsidR="001B5FB0" w:rsidRDefault="001B5FB0" w:rsidP="001B5FB0">
      <w:r>
        <w:t>Checking nufur.com...</w:t>
      </w:r>
    </w:p>
    <w:p w14:paraId="3D585D13" w14:textId="77777777" w:rsidR="001B5FB0" w:rsidRDefault="001B5FB0" w:rsidP="001B5FB0">
      <w:r>
        <w:t>Retrying nufur.com...</w:t>
      </w:r>
    </w:p>
    <w:p w14:paraId="01F77B39" w14:textId="77777777" w:rsidR="001B5FB0" w:rsidRDefault="001B5FB0" w:rsidP="001B5FB0">
      <w:r>
        <w:t>Retrying nufur.com...</w:t>
      </w:r>
    </w:p>
    <w:p w14:paraId="0E3EDA9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nufur.com</w:t>
      </w:r>
    </w:p>
    <w:p w14:paraId="1C5515D3" w14:textId="77777777" w:rsidR="001B5FB0" w:rsidRDefault="001B5FB0" w:rsidP="001B5FB0">
      <w:r>
        <w:t>Checking imcir.com...</w:t>
      </w:r>
    </w:p>
    <w:p w14:paraId="0732FBE6" w14:textId="77777777" w:rsidR="001B5FB0" w:rsidRDefault="001B5FB0" w:rsidP="001B5FB0">
      <w:r>
        <w:t>Error checking imcir.com: No match found.</w:t>
      </w:r>
    </w:p>
    <w:p w14:paraId="49F65B87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imcir.com</w:t>
      </w:r>
    </w:p>
    <w:p w14:paraId="0B2233FF" w14:textId="77777777" w:rsidR="001B5FB0" w:rsidRDefault="001B5FB0" w:rsidP="001B5FB0">
      <w:r>
        <w:t>Checking lopgu.com...</w:t>
      </w:r>
    </w:p>
    <w:p w14:paraId="3A316AF8" w14:textId="77777777" w:rsidR="001B5FB0" w:rsidRDefault="001B5FB0" w:rsidP="001B5FB0">
      <w:r>
        <w:t>Error checking lopgu.com: No match found.</w:t>
      </w:r>
    </w:p>
    <w:p w14:paraId="14E181D1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lopgu.com</w:t>
      </w:r>
    </w:p>
    <w:p w14:paraId="2A3DDA9C" w14:textId="77777777" w:rsidR="001B5FB0" w:rsidRDefault="001B5FB0" w:rsidP="001B5FB0">
      <w:r>
        <w:t>Checking gedar.com...</w:t>
      </w:r>
    </w:p>
    <w:p w14:paraId="21F8688B" w14:textId="77777777" w:rsidR="001B5FB0" w:rsidRDefault="001B5FB0" w:rsidP="001B5FB0">
      <w:r>
        <w:t>Retrying gedar.com...</w:t>
      </w:r>
    </w:p>
    <w:p w14:paraId="51CF561D" w14:textId="77777777" w:rsidR="001B5FB0" w:rsidRDefault="001B5FB0" w:rsidP="001B5FB0">
      <w:r>
        <w:t>Retrying gedar.com...</w:t>
      </w:r>
    </w:p>
    <w:p w14:paraId="1A278A8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gedar.com</w:t>
      </w:r>
    </w:p>
    <w:p w14:paraId="79FA1769" w14:textId="77777777" w:rsidR="001B5FB0" w:rsidRDefault="001B5FB0" w:rsidP="001B5FB0">
      <w:r>
        <w:t>Checking anopo.com...</w:t>
      </w:r>
    </w:p>
    <w:p w14:paraId="0A610418" w14:textId="77777777" w:rsidR="001B5FB0" w:rsidRDefault="001B5FB0" w:rsidP="001B5FB0">
      <w:r>
        <w:t>Retrying anopo.com...</w:t>
      </w:r>
    </w:p>
    <w:p w14:paraId="46E6C464" w14:textId="77777777" w:rsidR="001B5FB0" w:rsidRDefault="001B5FB0" w:rsidP="001B5FB0">
      <w:r>
        <w:t>Retrying anopo.com...</w:t>
      </w:r>
    </w:p>
    <w:p w14:paraId="1E090899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nopo.com</w:t>
      </w:r>
    </w:p>
    <w:p w14:paraId="5B9B8802" w14:textId="77777777" w:rsidR="001B5FB0" w:rsidRDefault="001B5FB0" w:rsidP="001B5FB0">
      <w:r>
        <w:lastRenderedPageBreak/>
        <w:t>Checking hipsu.com...</w:t>
      </w:r>
    </w:p>
    <w:p w14:paraId="78BD97EE" w14:textId="77777777" w:rsidR="001B5FB0" w:rsidRDefault="001B5FB0" w:rsidP="001B5FB0">
      <w:r>
        <w:t>Retrying hipsu.com...</w:t>
      </w:r>
    </w:p>
    <w:p w14:paraId="1C7A722F" w14:textId="77777777" w:rsidR="001B5FB0" w:rsidRDefault="001B5FB0" w:rsidP="001B5FB0">
      <w:r>
        <w:t>Retrying hipsu.com...</w:t>
      </w:r>
    </w:p>
    <w:p w14:paraId="207B3E22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hipsu.com</w:t>
      </w:r>
    </w:p>
    <w:p w14:paraId="330B55A6" w14:textId="77777777" w:rsidR="001B5FB0" w:rsidRDefault="001B5FB0" w:rsidP="001B5FB0">
      <w:r>
        <w:t>Checking ibkap.com...</w:t>
      </w:r>
    </w:p>
    <w:p w14:paraId="54E19D17" w14:textId="77777777" w:rsidR="001B5FB0" w:rsidRDefault="001B5FB0" w:rsidP="001B5FB0">
      <w:r>
        <w:t>Error checking ibkap.com: No match found.</w:t>
      </w:r>
    </w:p>
    <w:p w14:paraId="6E5468C0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ibkap.com</w:t>
      </w:r>
    </w:p>
    <w:p w14:paraId="37436F15" w14:textId="77777777" w:rsidR="001B5FB0" w:rsidRDefault="001B5FB0" w:rsidP="001B5FB0">
      <w:r>
        <w:t>Checking opore.com...</w:t>
      </w:r>
    </w:p>
    <w:p w14:paraId="310950AC" w14:textId="77777777" w:rsidR="001B5FB0" w:rsidRDefault="001B5FB0" w:rsidP="001B5FB0">
      <w:r>
        <w:t>Retrying opore.com...</w:t>
      </w:r>
    </w:p>
    <w:p w14:paraId="4D689A5E" w14:textId="77777777" w:rsidR="001B5FB0" w:rsidRDefault="001B5FB0" w:rsidP="001B5FB0">
      <w:r>
        <w:t>Retrying opore.com...</w:t>
      </w:r>
    </w:p>
    <w:p w14:paraId="40F6F7B8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pore.com</w:t>
      </w:r>
    </w:p>
    <w:p w14:paraId="5D8A1313" w14:textId="77777777" w:rsidR="001B5FB0" w:rsidRDefault="001B5FB0" w:rsidP="001B5FB0">
      <w:r>
        <w:t>Checking orset.com...</w:t>
      </w:r>
    </w:p>
    <w:p w14:paraId="150AB9D0" w14:textId="77777777" w:rsidR="001B5FB0" w:rsidRDefault="001B5FB0" w:rsidP="001B5FB0">
      <w:r>
        <w:t>Retrying orset.com...</w:t>
      </w:r>
    </w:p>
    <w:p w14:paraId="57872858" w14:textId="77777777" w:rsidR="001B5FB0" w:rsidRDefault="001B5FB0" w:rsidP="001B5FB0">
      <w:r>
        <w:t>Retrying orset.com...</w:t>
      </w:r>
    </w:p>
    <w:p w14:paraId="77239241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rset.com</w:t>
      </w:r>
    </w:p>
    <w:p w14:paraId="2AAEC319" w14:textId="77777777" w:rsidR="001B5FB0" w:rsidRDefault="001B5FB0" w:rsidP="001B5FB0">
      <w:r>
        <w:t>Checking utubi.com...</w:t>
      </w:r>
    </w:p>
    <w:p w14:paraId="0D7F56C0" w14:textId="77777777" w:rsidR="001B5FB0" w:rsidRDefault="001B5FB0" w:rsidP="001B5FB0">
      <w:r>
        <w:t>Retrying utubi.com...</w:t>
      </w:r>
    </w:p>
    <w:p w14:paraId="692FADDC" w14:textId="77777777" w:rsidR="001B5FB0" w:rsidRDefault="001B5FB0" w:rsidP="001B5FB0">
      <w:r>
        <w:t>Retrying utubi.com...</w:t>
      </w:r>
    </w:p>
    <w:p w14:paraId="652DADE8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tubi.com</w:t>
      </w:r>
    </w:p>
    <w:p w14:paraId="24758715" w14:textId="77777777" w:rsidR="001B5FB0" w:rsidRDefault="001B5FB0" w:rsidP="001B5FB0">
      <w:r>
        <w:t>Checking itmob.com...</w:t>
      </w:r>
    </w:p>
    <w:p w14:paraId="4BCBF663" w14:textId="77777777" w:rsidR="001B5FB0" w:rsidRDefault="001B5FB0" w:rsidP="001B5FB0">
      <w:r>
        <w:t>Retrying itmob.com...</w:t>
      </w:r>
    </w:p>
    <w:p w14:paraId="6AB811EC" w14:textId="77777777" w:rsidR="001B5FB0" w:rsidRDefault="001B5FB0" w:rsidP="001B5FB0">
      <w:r>
        <w:t>Retrying itmob.com...</w:t>
      </w:r>
    </w:p>
    <w:p w14:paraId="32948265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tmob.com</w:t>
      </w:r>
    </w:p>
    <w:p w14:paraId="065B399B" w14:textId="77777777" w:rsidR="001B5FB0" w:rsidRDefault="001B5FB0" w:rsidP="001B5FB0">
      <w:r>
        <w:t>Checking durpu.com...</w:t>
      </w:r>
    </w:p>
    <w:p w14:paraId="74BDABC6" w14:textId="77777777" w:rsidR="001B5FB0" w:rsidRDefault="001B5FB0" w:rsidP="001B5FB0">
      <w:r>
        <w:t>Retrying durpu.com...</w:t>
      </w:r>
    </w:p>
    <w:p w14:paraId="2B73BB2D" w14:textId="77777777" w:rsidR="001B5FB0" w:rsidRDefault="001B5FB0" w:rsidP="001B5FB0">
      <w:r>
        <w:t>Retrying durpu.com...</w:t>
      </w:r>
    </w:p>
    <w:p w14:paraId="11E064B9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durpu.com</w:t>
      </w:r>
    </w:p>
    <w:p w14:paraId="6884C999" w14:textId="77777777" w:rsidR="001B5FB0" w:rsidRDefault="001B5FB0" w:rsidP="001B5FB0">
      <w:r>
        <w:t>Checking ohuro.com...</w:t>
      </w:r>
    </w:p>
    <w:p w14:paraId="4936DBDB" w14:textId="77777777" w:rsidR="001B5FB0" w:rsidRDefault="001B5FB0" w:rsidP="001B5FB0">
      <w:r>
        <w:t>Retrying ohuro.com...</w:t>
      </w:r>
    </w:p>
    <w:p w14:paraId="589D4244" w14:textId="77777777" w:rsidR="001B5FB0" w:rsidRDefault="001B5FB0" w:rsidP="001B5FB0">
      <w:r>
        <w:t>Retrying ohuro.com...</w:t>
      </w:r>
    </w:p>
    <w:p w14:paraId="2403FF26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huro.com</w:t>
      </w:r>
    </w:p>
    <w:p w14:paraId="4860237B" w14:textId="77777777" w:rsidR="001B5FB0" w:rsidRDefault="001B5FB0" w:rsidP="001B5FB0">
      <w:r>
        <w:t>Checking gilso.com...</w:t>
      </w:r>
    </w:p>
    <w:p w14:paraId="2B3DF4E2" w14:textId="77777777" w:rsidR="001B5FB0" w:rsidRDefault="001B5FB0" w:rsidP="001B5FB0">
      <w:r>
        <w:t>Retrying gilso.com...</w:t>
      </w:r>
    </w:p>
    <w:p w14:paraId="02E85BB8" w14:textId="77777777" w:rsidR="001B5FB0" w:rsidRDefault="001B5FB0" w:rsidP="001B5FB0">
      <w:r>
        <w:t>Error checking gilso.com: timed out</w:t>
      </w:r>
    </w:p>
    <w:p w14:paraId="27135E9D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gilso.com</w:t>
      </w:r>
    </w:p>
    <w:p w14:paraId="2D216C6E" w14:textId="77777777" w:rsidR="001B5FB0" w:rsidRDefault="001B5FB0" w:rsidP="001B5FB0">
      <w:r>
        <w:t>Checking ibitu.com...</w:t>
      </w:r>
    </w:p>
    <w:p w14:paraId="764975B3" w14:textId="77777777" w:rsidR="001B5FB0" w:rsidRDefault="001B5FB0" w:rsidP="001B5FB0">
      <w:r>
        <w:t>Retrying ibitu.com...</w:t>
      </w:r>
    </w:p>
    <w:p w14:paraId="7B3547A3" w14:textId="77777777" w:rsidR="001B5FB0" w:rsidRDefault="001B5FB0" w:rsidP="001B5FB0">
      <w:r>
        <w:t>Retrying ibitu.com...</w:t>
      </w:r>
    </w:p>
    <w:p w14:paraId="460A42E8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bitu.com</w:t>
      </w:r>
    </w:p>
    <w:p w14:paraId="12B5A084" w14:textId="77777777" w:rsidR="001B5FB0" w:rsidRDefault="001B5FB0" w:rsidP="001B5FB0">
      <w:r>
        <w:t>Checking setfe.com...</w:t>
      </w:r>
    </w:p>
    <w:p w14:paraId="5CDBA073" w14:textId="77777777" w:rsidR="001B5FB0" w:rsidRDefault="001B5FB0" w:rsidP="001B5FB0">
      <w:r>
        <w:t>Error checking setfe.com: No match found.</w:t>
      </w:r>
    </w:p>
    <w:p w14:paraId="70A733F7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setfe.com</w:t>
      </w:r>
    </w:p>
    <w:p w14:paraId="598182EA" w14:textId="77777777" w:rsidR="001B5FB0" w:rsidRDefault="001B5FB0" w:rsidP="001B5FB0">
      <w:r>
        <w:t>Checking negmu.com...</w:t>
      </w:r>
    </w:p>
    <w:p w14:paraId="58883255" w14:textId="77777777" w:rsidR="001B5FB0" w:rsidRDefault="001B5FB0" w:rsidP="001B5FB0">
      <w:r>
        <w:t>Error checking negmu.com: No match found.</w:t>
      </w:r>
    </w:p>
    <w:p w14:paraId="7BFFD339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negmu.com</w:t>
      </w:r>
    </w:p>
    <w:p w14:paraId="20572493" w14:textId="77777777" w:rsidR="001B5FB0" w:rsidRDefault="001B5FB0" w:rsidP="001B5FB0">
      <w:r>
        <w:t>Checking pofho.com...</w:t>
      </w:r>
    </w:p>
    <w:p w14:paraId="4A22E069" w14:textId="77777777" w:rsidR="001B5FB0" w:rsidRDefault="001B5FB0" w:rsidP="001B5FB0">
      <w:r>
        <w:lastRenderedPageBreak/>
        <w:t>Error checking pofho.com: timed out</w:t>
      </w:r>
    </w:p>
    <w:p w14:paraId="37080126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pofho.com</w:t>
      </w:r>
    </w:p>
    <w:p w14:paraId="4920E2F3" w14:textId="77777777" w:rsidR="001B5FB0" w:rsidRDefault="001B5FB0" w:rsidP="001B5FB0">
      <w:r>
        <w:t>Checking edlif.com...</w:t>
      </w:r>
    </w:p>
    <w:p w14:paraId="0DAF5D72" w14:textId="77777777" w:rsidR="001B5FB0" w:rsidRDefault="001B5FB0" w:rsidP="001B5FB0">
      <w:r>
        <w:t>Retrying edlif.com...</w:t>
      </w:r>
    </w:p>
    <w:p w14:paraId="1BA097BD" w14:textId="77777777" w:rsidR="001B5FB0" w:rsidRDefault="001B5FB0" w:rsidP="001B5FB0">
      <w:r>
        <w:t>Retrying edlif.com...</w:t>
      </w:r>
    </w:p>
    <w:p w14:paraId="7AE9DF69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dlif.com</w:t>
      </w:r>
    </w:p>
    <w:p w14:paraId="792CB05C" w14:textId="77777777" w:rsidR="001B5FB0" w:rsidRDefault="001B5FB0" w:rsidP="001B5FB0">
      <w:r>
        <w:t>Checking ihaho.com...</w:t>
      </w:r>
    </w:p>
    <w:p w14:paraId="4276A4F2" w14:textId="77777777" w:rsidR="001B5FB0" w:rsidRDefault="001B5FB0" w:rsidP="001B5FB0">
      <w:r>
        <w:t>Retrying ihaho.com...</w:t>
      </w:r>
    </w:p>
    <w:p w14:paraId="5CA2A490" w14:textId="77777777" w:rsidR="001B5FB0" w:rsidRDefault="001B5FB0" w:rsidP="001B5FB0">
      <w:r>
        <w:t>Retrying ihaho.com...</w:t>
      </w:r>
    </w:p>
    <w:p w14:paraId="6690218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haho.com</w:t>
      </w:r>
    </w:p>
    <w:p w14:paraId="4263CDA7" w14:textId="77777777" w:rsidR="001B5FB0" w:rsidRDefault="001B5FB0" w:rsidP="001B5FB0">
      <w:r>
        <w:t>Checking edepo.com...</w:t>
      </w:r>
    </w:p>
    <w:p w14:paraId="09D558B0" w14:textId="77777777" w:rsidR="001B5FB0" w:rsidRDefault="001B5FB0" w:rsidP="001B5FB0">
      <w:r>
        <w:t>Retrying edepo.com...</w:t>
      </w:r>
    </w:p>
    <w:p w14:paraId="58B80352" w14:textId="77777777" w:rsidR="001B5FB0" w:rsidRDefault="001B5FB0" w:rsidP="001B5FB0">
      <w:r>
        <w:t>Retrying edepo.com...</w:t>
      </w:r>
    </w:p>
    <w:p w14:paraId="26644126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depo.com</w:t>
      </w:r>
    </w:p>
    <w:p w14:paraId="6F2418E8" w14:textId="77777777" w:rsidR="001B5FB0" w:rsidRDefault="001B5FB0" w:rsidP="001B5FB0">
      <w:r>
        <w:t>Checking melen.com...</w:t>
      </w:r>
    </w:p>
    <w:p w14:paraId="56DC6EC5" w14:textId="77777777" w:rsidR="001B5FB0" w:rsidRDefault="001B5FB0" w:rsidP="001B5FB0">
      <w:r>
        <w:t>Retrying melen.com...</w:t>
      </w:r>
    </w:p>
    <w:p w14:paraId="61926A62" w14:textId="77777777" w:rsidR="001B5FB0" w:rsidRDefault="001B5FB0" w:rsidP="001B5FB0">
      <w:r>
        <w:t>Retrying melen.com...</w:t>
      </w:r>
    </w:p>
    <w:p w14:paraId="4908243E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melen.com</w:t>
      </w:r>
    </w:p>
    <w:p w14:paraId="586334EA" w14:textId="77777777" w:rsidR="001B5FB0" w:rsidRDefault="001B5FB0" w:rsidP="001B5FB0">
      <w:r>
        <w:t>Checking itule.com...</w:t>
      </w:r>
    </w:p>
    <w:p w14:paraId="70F1DF67" w14:textId="77777777" w:rsidR="001B5FB0" w:rsidRDefault="001B5FB0" w:rsidP="001B5FB0">
      <w:r>
        <w:t>Retrying itule.com...</w:t>
      </w:r>
    </w:p>
    <w:p w14:paraId="0A146FED" w14:textId="77777777" w:rsidR="001B5FB0" w:rsidRDefault="001B5FB0" w:rsidP="001B5FB0">
      <w:r>
        <w:t>Retrying itule.com...</w:t>
      </w:r>
    </w:p>
    <w:p w14:paraId="4D16942A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tule.com</w:t>
      </w:r>
    </w:p>
    <w:p w14:paraId="763EEA84" w14:textId="77777777" w:rsidR="001B5FB0" w:rsidRDefault="001B5FB0" w:rsidP="001B5FB0">
      <w:r>
        <w:t>Checking folla.com...</w:t>
      </w:r>
    </w:p>
    <w:p w14:paraId="66B7D34B" w14:textId="77777777" w:rsidR="001B5FB0" w:rsidRDefault="001B5FB0" w:rsidP="001B5FB0">
      <w:r>
        <w:t>Retrying folla.com...</w:t>
      </w:r>
    </w:p>
    <w:p w14:paraId="3531E280" w14:textId="77777777" w:rsidR="001B5FB0" w:rsidRDefault="001B5FB0" w:rsidP="001B5FB0">
      <w:r>
        <w:t>Retrying folla.com...</w:t>
      </w:r>
    </w:p>
    <w:p w14:paraId="55CB24D0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folla.com</w:t>
      </w:r>
    </w:p>
    <w:p w14:paraId="6D501102" w14:textId="77777777" w:rsidR="001B5FB0" w:rsidRDefault="001B5FB0" w:rsidP="001B5FB0">
      <w:r>
        <w:t>Checking arpof.com...</w:t>
      </w:r>
    </w:p>
    <w:p w14:paraId="33A96493" w14:textId="77777777" w:rsidR="001B5FB0" w:rsidRDefault="001B5FB0" w:rsidP="001B5FB0">
      <w:r>
        <w:t>Error checking arpof.com: No match found.</w:t>
      </w:r>
    </w:p>
    <w:p w14:paraId="04843625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arpof.com</w:t>
      </w:r>
    </w:p>
    <w:p w14:paraId="5F1DDBA4" w14:textId="77777777" w:rsidR="001B5FB0" w:rsidRDefault="001B5FB0" w:rsidP="001B5FB0">
      <w:r>
        <w:t>Checking adene.com...</w:t>
      </w:r>
    </w:p>
    <w:p w14:paraId="1780173F" w14:textId="77777777" w:rsidR="001B5FB0" w:rsidRDefault="001B5FB0" w:rsidP="001B5FB0">
      <w:r>
        <w:t>Retrying adene.com...</w:t>
      </w:r>
    </w:p>
    <w:p w14:paraId="2808783F" w14:textId="77777777" w:rsidR="001B5FB0" w:rsidRDefault="001B5FB0" w:rsidP="001B5FB0">
      <w:r>
        <w:t>Retrying adene.com...</w:t>
      </w:r>
    </w:p>
    <w:p w14:paraId="67F9D0BE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dene.com</w:t>
      </w:r>
    </w:p>
    <w:p w14:paraId="75C9EA47" w14:textId="77777777" w:rsidR="001B5FB0" w:rsidRDefault="001B5FB0" w:rsidP="001B5FB0">
      <w:r>
        <w:t>Checking abfil.com...</w:t>
      </w:r>
    </w:p>
    <w:p w14:paraId="5E2D9D27" w14:textId="77777777" w:rsidR="001B5FB0" w:rsidRDefault="001B5FB0" w:rsidP="001B5FB0">
      <w:r>
        <w:t>Retrying abfil.com...</w:t>
      </w:r>
    </w:p>
    <w:p w14:paraId="16F2C8A6" w14:textId="77777777" w:rsidR="001B5FB0" w:rsidRDefault="001B5FB0" w:rsidP="001B5FB0">
      <w:r>
        <w:t>Retrying abfil.com...</w:t>
      </w:r>
    </w:p>
    <w:p w14:paraId="7B0835DC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bfil.com</w:t>
      </w:r>
    </w:p>
    <w:p w14:paraId="0507238C" w14:textId="77777777" w:rsidR="001B5FB0" w:rsidRDefault="001B5FB0" w:rsidP="001B5FB0">
      <w:r>
        <w:t>Checking igusi.com...</w:t>
      </w:r>
    </w:p>
    <w:p w14:paraId="7DEB779D" w14:textId="77777777" w:rsidR="001B5FB0" w:rsidRDefault="001B5FB0" w:rsidP="001B5FB0">
      <w:r>
        <w:t>Retrying igusi.com...</w:t>
      </w:r>
    </w:p>
    <w:p w14:paraId="4D58C65C" w14:textId="77777777" w:rsidR="001B5FB0" w:rsidRDefault="001B5FB0" w:rsidP="001B5FB0">
      <w:r>
        <w:t>Retrying igusi.com...</w:t>
      </w:r>
    </w:p>
    <w:p w14:paraId="61BE88DE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gusi.com</w:t>
      </w:r>
    </w:p>
    <w:p w14:paraId="6595977F" w14:textId="77777777" w:rsidR="001B5FB0" w:rsidRDefault="001B5FB0" w:rsidP="001B5FB0">
      <w:r>
        <w:t>Checking hopec.com...</w:t>
      </w:r>
    </w:p>
    <w:p w14:paraId="36E1BDBA" w14:textId="77777777" w:rsidR="001B5FB0" w:rsidRDefault="001B5FB0" w:rsidP="001B5FB0">
      <w:r>
        <w:t>Retrying hopec.com...</w:t>
      </w:r>
    </w:p>
    <w:p w14:paraId="0D385334" w14:textId="77777777" w:rsidR="001B5FB0" w:rsidRDefault="001B5FB0" w:rsidP="001B5FB0">
      <w:r>
        <w:t>Retrying hopec.com...</w:t>
      </w:r>
    </w:p>
    <w:p w14:paraId="44DCA212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hopec.com</w:t>
      </w:r>
    </w:p>
    <w:p w14:paraId="5F425E82" w14:textId="77777777" w:rsidR="001B5FB0" w:rsidRDefault="001B5FB0" w:rsidP="001B5FB0">
      <w:r>
        <w:t>Checking ulbil.com...</w:t>
      </w:r>
    </w:p>
    <w:p w14:paraId="1030967E" w14:textId="77777777" w:rsidR="001B5FB0" w:rsidRDefault="001B5FB0" w:rsidP="001B5FB0">
      <w:r>
        <w:lastRenderedPageBreak/>
        <w:t>Error checking ulbil.com: No match found.</w:t>
      </w:r>
    </w:p>
    <w:p w14:paraId="330A1D84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ulbil.com</w:t>
      </w:r>
    </w:p>
    <w:p w14:paraId="261B1E35" w14:textId="77777777" w:rsidR="001B5FB0" w:rsidRDefault="001B5FB0" w:rsidP="001B5FB0">
      <w:r>
        <w:t>Checking ifner.com...</w:t>
      </w:r>
    </w:p>
    <w:p w14:paraId="79629524" w14:textId="77777777" w:rsidR="001B5FB0" w:rsidRDefault="001B5FB0" w:rsidP="001B5FB0">
      <w:r>
        <w:t>Error checking ifner.com: No match found.</w:t>
      </w:r>
    </w:p>
    <w:p w14:paraId="560087A1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ifner.com</w:t>
      </w:r>
    </w:p>
    <w:p w14:paraId="6D600793" w14:textId="77777777" w:rsidR="001B5FB0" w:rsidRDefault="001B5FB0" w:rsidP="001B5FB0">
      <w:r>
        <w:t>Checking isifa.com...</w:t>
      </w:r>
    </w:p>
    <w:p w14:paraId="180F754F" w14:textId="77777777" w:rsidR="001B5FB0" w:rsidRDefault="001B5FB0" w:rsidP="001B5FB0">
      <w:r>
        <w:t>Retrying isifa.com...</w:t>
      </w:r>
    </w:p>
    <w:p w14:paraId="2414288D" w14:textId="77777777" w:rsidR="001B5FB0" w:rsidRDefault="001B5FB0" w:rsidP="001B5FB0">
      <w:r>
        <w:t>Retrying isifa.com...</w:t>
      </w:r>
    </w:p>
    <w:p w14:paraId="34645C5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sifa.com</w:t>
      </w:r>
    </w:p>
    <w:p w14:paraId="0936B159" w14:textId="77777777" w:rsidR="001B5FB0" w:rsidRDefault="001B5FB0" w:rsidP="001B5FB0">
      <w:r>
        <w:t>Checking sohos.com...</w:t>
      </w:r>
    </w:p>
    <w:p w14:paraId="123E6AF7" w14:textId="77777777" w:rsidR="001B5FB0" w:rsidRDefault="001B5FB0" w:rsidP="001B5FB0">
      <w:r>
        <w:t>Retrying sohos.com...</w:t>
      </w:r>
    </w:p>
    <w:p w14:paraId="7F9A5214" w14:textId="77777777" w:rsidR="001B5FB0" w:rsidRDefault="001B5FB0" w:rsidP="001B5FB0">
      <w:r>
        <w:t>Retrying sohos.com...</w:t>
      </w:r>
    </w:p>
    <w:p w14:paraId="5E4BCCFD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sohos.com</w:t>
      </w:r>
    </w:p>
    <w:p w14:paraId="1D03EC57" w14:textId="77777777" w:rsidR="001B5FB0" w:rsidRDefault="001B5FB0" w:rsidP="001B5FB0">
      <w:r>
        <w:t>Checking akrer.com...</w:t>
      </w:r>
    </w:p>
    <w:p w14:paraId="3A8E84B2" w14:textId="77777777" w:rsidR="001B5FB0" w:rsidRDefault="001B5FB0" w:rsidP="001B5FB0">
      <w:r>
        <w:t>Retrying akrer.com...</w:t>
      </w:r>
    </w:p>
    <w:p w14:paraId="08857842" w14:textId="77777777" w:rsidR="001B5FB0" w:rsidRDefault="001B5FB0" w:rsidP="001B5FB0">
      <w:r>
        <w:t>Retrying akrer.com...</w:t>
      </w:r>
    </w:p>
    <w:p w14:paraId="03633C6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krer.com</w:t>
      </w:r>
    </w:p>
    <w:p w14:paraId="11119071" w14:textId="77777777" w:rsidR="001B5FB0" w:rsidRDefault="001B5FB0" w:rsidP="001B5FB0">
      <w:r>
        <w:t>Checking akibu.com...</w:t>
      </w:r>
    </w:p>
    <w:p w14:paraId="69DF0209" w14:textId="77777777" w:rsidR="001B5FB0" w:rsidRDefault="001B5FB0" w:rsidP="001B5FB0">
      <w:r>
        <w:t>Retrying akibu.com...</w:t>
      </w:r>
    </w:p>
    <w:p w14:paraId="2B5DFBF2" w14:textId="77777777" w:rsidR="001B5FB0" w:rsidRDefault="001B5FB0" w:rsidP="001B5FB0">
      <w:r>
        <w:t>Retrying akibu.com...</w:t>
      </w:r>
    </w:p>
    <w:p w14:paraId="4F97433D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kibu.com</w:t>
      </w:r>
    </w:p>
    <w:p w14:paraId="78FB4A35" w14:textId="77777777" w:rsidR="001B5FB0" w:rsidRDefault="001B5FB0" w:rsidP="001B5FB0">
      <w:r>
        <w:t>Checking hulba.com...</w:t>
      </w:r>
    </w:p>
    <w:p w14:paraId="5B5AC54B" w14:textId="77777777" w:rsidR="001B5FB0" w:rsidRDefault="001B5FB0" w:rsidP="001B5FB0">
      <w:r>
        <w:t>Retrying hulba.com...</w:t>
      </w:r>
    </w:p>
    <w:p w14:paraId="444FB9C5" w14:textId="77777777" w:rsidR="001B5FB0" w:rsidRDefault="001B5FB0" w:rsidP="001B5FB0">
      <w:r>
        <w:t>Retrying hulba.com...</w:t>
      </w:r>
    </w:p>
    <w:p w14:paraId="41968725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hulba.com</w:t>
      </w:r>
    </w:p>
    <w:p w14:paraId="46CB6258" w14:textId="77777777" w:rsidR="001B5FB0" w:rsidRDefault="001B5FB0" w:rsidP="001B5FB0">
      <w:r>
        <w:t>Checking mipit.com...</w:t>
      </w:r>
    </w:p>
    <w:p w14:paraId="0388A3E3" w14:textId="77777777" w:rsidR="001B5FB0" w:rsidRDefault="001B5FB0" w:rsidP="001B5FB0">
      <w:r>
        <w:t>Retrying mipit.com...</w:t>
      </w:r>
    </w:p>
    <w:p w14:paraId="2C03EDBE" w14:textId="77777777" w:rsidR="001B5FB0" w:rsidRDefault="001B5FB0" w:rsidP="001B5FB0">
      <w:r>
        <w:t>Retrying mipit.com...</w:t>
      </w:r>
    </w:p>
    <w:p w14:paraId="2DC4674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mipit.com</w:t>
      </w:r>
    </w:p>
    <w:p w14:paraId="62BB76D8" w14:textId="77777777" w:rsidR="001B5FB0" w:rsidRDefault="001B5FB0" w:rsidP="001B5FB0">
      <w:r>
        <w:t>Checking dopod.com...</w:t>
      </w:r>
    </w:p>
    <w:p w14:paraId="4CCB2B10" w14:textId="77777777" w:rsidR="001B5FB0" w:rsidRDefault="001B5FB0" w:rsidP="001B5FB0">
      <w:r>
        <w:t>Retrying dopod.com...</w:t>
      </w:r>
    </w:p>
    <w:p w14:paraId="293FE28D" w14:textId="77777777" w:rsidR="001B5FB0" w:rsidRDefault="001B5FB0" w:rsidP="001B5FB0">
      <w:r>
        <w:t>Retrying dopod.com...</w:t>
      </w:r>
    </w:p>
    <w:p w14:paraId="12E2F79E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dopod.com</w:t>
      </w:r>
    </w:p>
    <w:p w14:paraId="28422B50" w14:textId="77777777" w:rsidR="001B5FB0" w:rsidRDefault="001B5FB0" w:rsidP="001B5FB0">
      <w:r>
        <w:t>Checking aradu.com...</w:t>
      </w:r>
    </w:p>
    <w:p w14:paraId="0D845769" w14:textId="77777777" w:rsidR="001B5FB0" w:rsidRDefault="001B5FB0" w:rsidP="001B5FB0">
      <w:r>
        <w:t>Retrying aradu.com...</w:t>
      </w:r>
    </w:p>
    <w:p w14:paraId="291A053A" w14:textId="77777777" w:rsidR="001B5FB0" w:rsidRDefault="001B5FB0" w:rsidP="001B5FB0">
      <w:r>
        <w:t>Retrying aradu.com...</w:t>
      </w:r>
    </w:p>
    <w:p w14:paraId="664750BE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radu.com</w:t>
      </w:r>
    </w:p>
    <w:p w14:paraId="58F17E96" w14:textId="77777777" w:rsidR="001B5FB0" w:rsidRDefault="001B5FB0" w:rsidP="001B5FB0">
      <w:r>
        <w:t>Checking fesmi.com...</w:t>
      </w:r>
    </w:p>
    <w:p w14:paraId="43921A1B" w14:textId="77777777" w:rsidR="001B5FB0" w:rsidRDefault="001B5FB0" w:rsidP="001B5FB0">
      <w:r>
        <w:t>Retrying fesmi.com...</w:t>
      </w:r>
    </w:p>
    <w:p w14:paraId="570060F0" w14:textId="77777777" w:rsidR="001B5FB0" w:rsidRDefault="001B5FB0" w:rsidP="001B5FB0">
      <w:r>
        <w:t>Retrying fesmi.com...</w:t>
      </w:r>
    </w:p>
    <w:p w14:paraId="4493BCF1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fesmi.com</w:t>
      </w:r>
    </w:p>
    <w:p w14:paraId="72C436A6" w14:textId="77777777" w:rsidR="001B5FB0" w:rsidRDefault="001B5FB0" w:rsidP="001B5FB0">
      <w:r>
        <w:t>Checking gimuf.com...</w:t>
      </w:r>
    </w:p>
    <w:p w14:paraId="6C717AFC" w14:textId="77777777" w:rsidR="001B5FB0" w:rsidRDefault="001B5FB0" w:rsidP="001B5FB0">
      <w:r>
        <w:t>Error checking gimuf.com: No match found.</w:t>
      </w:r>
    </w:p>
    <w:p w14:paraId="5887F8FA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gimuf.com</w:t>
      </w:r>
    </w:p>
    <w:p w14:paraId="73676A28" w14:textId="77777777" w:rsidR="001B5FB0" w:rsidRDefault="001B5FB0" w:rsidP="001B5FB0">
      <w:r>
        <w:t>Checking bucfu.com...</w:t>
      </w:r>
    </w:p>
    <w:p w14:paraId="61606A7A" w14:textId="77777777" w:rsidR="001B5FB0" w:rsidRDefault="001B5FB0" w:rsidP="001B5FB0">
      <w:r>
        <w:t>Error checking bucfu.com: No match found.</w:t>
      </w:r>
    </w:p>
    <w:p w14:paraId="4AE1C487" w14:textId="77777777" w:rsidR="001B5FB0" w:rsidRDefault="001B5FB0" w:rsidP="001B5FB0">
      <w:r>
        <w:rPr>
          <w:rFonts w:ascii="Segoe UI Emoji" w:hAnsi="Segoe UI Emoji" w:cs="Segoe UI Emoji"/>
        </w:rPr>
        <w:lastRenderedPageBreak/>
        <w:t>✅</w:t>
      </w:r>
      <w:r>
        <w:t xml:space="preserve"> Available: bucfu.com</w:t>
      </w:r>
    </w:p>
    <w:p w14:paraId="523D52B2" w14:textId="77777777" w:rsidR="001B5FB0" w:rsidRDefault="001B5FB0" w:rsidP="001B5FB0">
      <w:r>
        <w:t>Checking mukop.com...</w:t>
      </w:r>
    </w:p>
    <w:p w14:paraId="159A66D6" w14:textId="77777777" w:rsidR="001B5FB0" w:rsidRDefault="001B5FB0" w:rsidP="001B5FB0">
      <w:r>
        <w:t>Error checking mukop.com: No match found.</w:t>
      </w:r>
    </w:p>
    <w:p w14:paraId="5F67CFFF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mukop.com</w:t>
      </w:r>
    </w:p>
    <w:p w14:paraId="2CA34294" w14:textId="77777777" w:rsidR="001B5FB0" w:rsidRDefault="001B5FB0" w:rsidP="001B5FB0">
      <w:r>
        <w:t>Checking ongis.com...</w:t>
      </w:r>
    </w:p>
    <w:p w14:paraId="0E3DF28C" w14:textId="77777777" w:rsidR="001B5FB0" w:rsidRDefault="001B5FB0" w:rsidP="001B5FB0">
      <w:r>
        <w:t>Retrying ongis.com...</w:t>
      </w:r>
    </w:p>
    <w:p w14:paraId="798EA2F9" w14:textId="77777777" w:rsidR="001B5FB0" w:rsidRDefault="001B5FB0" w:rsidP="001B5FB0">
      <w:r>
        <w:t>Retrying ongis.com...</w:t>
      </w:r>
    </w:p>
    <w:p w14:paraId="700F1A8C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ngis.com</w:t>
      </w:r>
    </w:p>
    <w:p w14:paraId="0E7A62E0" w14:textId="77777777" w:rsidR="001B5FB0" w:rsidRDefault="001B5FB0" w:rsidP="001B5FB0">
      <w:r>
        <w:t>Checking obifu.com...</w:t>
      </w:r>
    </w:p>
    <w:p w14:paraId="082FE227" w14:textId="77777777" w:rsidR="001B5FB0" w:rsidRDefault="001B5FB0" w:rsidP="001B5FB0">
      <w:r>
        <w:t>Error checking obifu.com: No match found.</w:t>
      </w:r>
    </w:p>
    <w:p w14:paraId="30039D2E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obifu.com</w:t>
      </w:r>
    </w:p>
    <w:p w14:paraId="15B1AB3B" w14:textId="77777777" w:rsidR="001B5FB0" w:rsidRDefault="001B5FB0" w:rsidP="001B5FB0">
      <w:r>
        <w:t>Checking hebed.com...</w:t>
      </w:r>
    </w:p>
    <w:p w14:paraId="5C02AEC7" w14:textId="77777777" w:rsidR="001B5FB0" w:rsidRDefault="001B5FB0" w:rsidP="001B5FB0">
      <w:r>
        <w:t>Retrying hebed.com...</w:t>
      </w:r>
    </w:p>
    <w:p w14:paraId="6DF7F8E8" w14:textId="77777777" w:rsidR="001B5FB0" w:rsidRDefault="001B5FB0" w:rsidP="001B5FB0">
      <w:r>
        <w:t>Retrying hebed.com...</w:t>
      </w:r>
    </w:p>
    <w:p w14:paraId="5D14DCB5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hebed.com</w:t>
      </w:r>
    </w:p>
    <w:p w14:paraId="0463F27C" w14:textId="77777777" w:rsidR="001B5FB0" w:rsidRDefault="001B5FB0" w:rsidP="001B5FB0">
      <w:r>
        <w:t>Checking uslag.com...</w:t>
      </w:r>
    </w:p>
    <w:p w14:paraId="095A33A6" w14:textId="77777777" w:rsidR="001B5FB0" w:rsidRDefault="001B5FB0" w:rsidP="001B5FB0">
      <w:r>
        <w:t>Retrying uslag.com...</w:t>
      </w:r>
    </w:p>
    <w:p w14:paraId="647C2E69" w14:textId="77777777" w:rsidR="001B5FB0" w:rsidRDefault="001B5FB0" w:rsidP="001B5FB0">
      <w:r>
        <w:t>Retrying uslag.com...</w:t>
      </w:r>
    </w:p>
    <w:p w14:paraId="0B0D5A7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slag.com</w:t>
      </w:r>
    </w:p>
    <w:p w14:paraId="1A539B43" w14:textId="77777777" w:rsidR="001B5FB0" w:rsidRDefault="001B5FB0" w:rsidP="001B5FB0">
      <w:r>
        <w:t>Checking uccis.com...</w:t>
      </w:r>
    </w:p>
    <w:p w14:paraId="147816A2" w14:textId="77777777" w:rsidR="001B5FB0" w:rsidRDefault="001B5FB0" w:rsidP="001B5FB0">
      <w:r>
        <w:t>Retrying uccis.com...</w:t>
      </w:r>
    </w:p>
    <w:p w14:paraId="5E090EA8" w14:textId="77777777" w:rsidR="001B5FB0" w:rsidRDefault="001B5FB0" w:rsidP="001B5FB0">
      <w:r>
        <w:t>Retrying uccis.com...</w:t>
      </w:r>
    </w:p>
    <w:p w14:paraId="1C8419A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ccis.com</w:t>
      </w:r>
    </w:p>
    <w:p w14:paraId="12D8CE3F" w14:textId="77777777" w:rsidR="001B5FB0" w:rsidRDefault="001B5FB0" w:rsidP="001B5FB0">
      <w:r>
        <w:t>Checking geden.com...</w:t>
      </w:r>
    </w:p>
    <w:p w14:paraId="226D11AB" w14:textId="77777777" w:rsidR="001B5FB0" w:rsidRDefault="001B5FB0" w:rsidP="001B5FB0">
      <w:r>
        <w:t>Retrying geden.com...</w:t>
      </w:r>
    </w:p>
    <w:p w14:paraId="4D4B8B3C" w14:textId="77777777" w:rsidR="001B5FB0" w:rsidRDefault="001B5FB0" w:rsidP="001B5FB0">
      <w:r>
        <w:t>Error checking geden.com: [WinError 10054] An existing connection was forcibly closed by the remote host</w:t>
      </w:r>
    </w:p>
    <w:p w14:paraId="66296CE3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geden.com</w:t>
      </w:r>
    </w:p>
    <w:p w14:paraId="5E43367A" w14:textId="77777777" w:rsidR="001B5FB0" w:rsidRDefault="001B5FB0" w:rsidP="001B5FB0">
      <w:r>
        <w:t>Checking mucim.com...</w:t>
      </w:r>
    </w:p>
    <w:p w14:paraId="538DC361" w14:textId="77777777" w:rsidR="001B5FB0" w:rsidRDefault="001B5FB0" w:rsidP="001B5FB0">
      <w:r>
        <w:t>Retrying mucim.com...</w:t>
      </w:r>
    </w:p>
    <w:p w14:paraId="008D5102" w14:textId="77777777" w:rsidR="001B5FB0" w:rsidRDefault="001B5FB0" w:rsidP="001B5FB0">
      <w:r>
        <w:t>Retrying mucim.com...</w:t>
      </w:r>
    </w:p>
    <w:p w14:paraId="48697B5D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mucim.com</w:t>
      </w:r>
    </w:p>
    <w:p w14:paraId="11AE7D20" w14:textId="77777777" w:rsidR="001B5FB0" w:rsidRDefault="001B5FB0" w:rsidP="001B5FB0">
      <w:r>
        <w:t>Checking ibmap.com...</w:t>
      </w:r>
    </w:p>
    <w:p w14:paraId="6E02E780" w14:textId="77777777" w:rsidR="001B5FB0" w:rsidRDefault="001B5FB0" w:rsidP="001B5FB0">
      <w:r>
        <w:t>Retrying ibmap.com...</w:t>
      </w:r>
    </w:p>
    <w:p w14:paraId="00780028" w14:textId="77777777" w:rsidR="001B5FB0" w:rsidRDefault="001B5FB0" w:rsidP="001B5FB0">
      <w:r>
        <w:t>Retrying ibmap.com...</w:t>
      </w:r>
    </w:p>
    <w:p w14:paraId="16AAAC51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bmap.com</w:t>
      </w:r>
    </w:p>
    <w:p w14:paraId="2CA1523B" w14:textId="77777777" w:rsidR="001B5FB0" w:rsidRDefault="001B5FB0" w:rsidP="001B5FB0">
      <w:r>
        <w:t>Checking lifto.com...</w:t>
      </w:r>
    </w:p>
    <w:p w14:paraId="43DC6641" w14:textId="77777777" w:rsidR="001B5FB0" w:rsidRDefault="001B5FB0" w:rsidP="001B5FB0">
      <w:r>
        <w:t>Retrying lifto.com...</w:t>
      </w:r>
    </w:p>
    <w:p w14:paraId="794BB260" w14:textId="77777777" w:rsidR="001B5FB0" w:rsidRDefault="001B5FB0" w:rsidP="001B5FB0">
      <w:r>
        <w:t>Retrying lifto.com...</w:t>
      </w:r>
    </w:p>
    <w:p w14:paraId="6806FE7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lifto.com</w:t>
      </w:r>
    </w:p>
    <w:p w14:paraId="6F5D0327" w14:textId="77777777" w:rsidR="001B5FB0" w:rsidRDefault="001B5FB0" w:rsidP="001B5FB0">
      <w:r>
        <w:t>Checking upabo.com...</w:t>
      </w:r>
    </w:p>
    <w:p w14:paraId="5E4EECE5" w14:textId="77777777" w:rsidR="001B5FB0" w:rsidRDefault="001B5FB0" w:rsidP="001B5FB0">
      <w:r>
        <w:t>Retrying upabo.com...</w:t>
      </w:r>
    </w:p>
    <w:p w14:paraId="14E3059B" w14:textId="77777777" w:rsidR="001B5FB0" w:rsidRDefault="001B5FB0" w:rsidP="001B5FB0">
      <w:r>
        <w:t>Retrying upabo.com...</w:t>
      </w:r>
    </w:p>
    <w:p w14:paraId="645ABAD0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pabo.com</w:t>
      </w:r>
    </w:p>
    <w:p w14:paraId="07BD9D8D" w14:textId="77777777" w:rsidR="001B5FB0" w:rsidRDefault="001B5FB0" w:rsidP="001B5FB0">
      <w:r>
        <w:t>Checking upfud.com...</w:t>
      </w:r>
    </w:p>
    <w:p w14:paraId="1051D17D" w14:textId="77777777" w:rsidR="001B5FB0" w:rsidRDefault="001B5FB0" w:rsidP="001B5FB0">
      <w:r>
        <w:t>Retrying upfud.com...</w:t>
      </w:r>
    </w:p>
    <w:p w14:paraId="2DDE62C8" w14:textId="77777777" w:rsidR="001B5FB0" w:rsidRDefault="001B5FB0" w:rsidP="001B5FB0">
      <w:r>
        <w:lastRenderedPageBreak/>
        <w:t>Retrying upfud.com...</w:t>
      </w:r>
    </w:p>
    <w:p w14:paraId="4780593D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pfud.com</w:t>
      </w:r>
    </w:p>
    <w:p w14:paraId="21EC570C" w14:textId="77777777" w:rsidR="001B5FB0" w:rsidRDefault="001B5FB0" w:rsidP="001B5FB0">
      <w:r>
        <w:t>Checking ubasa.com...</w:t>
      </w:r>
    </w:p>
    <w:p w14:paraId="02D431B1" w14:textId="77777777" w:rsidR="001B5FB0" w:rsidRDefault="001B5FB0" w:rsidP="001B5FB0">
      <w:r>
        <w:t>Retrying ubasa.com...</w:t>
      </w:r>
    </w:p>
    <w:p w14:paraId="21830DF9" w14:textId="77777777" w:rsidR="001B5FB0" w:rsidRDefault="001B5FB0" w:rsidP="001B5FB0">
      <w:r>
        <w:t>Retrying ubasa.com...</w:t>
      </w:r>
    </w:p>
    <w:p w14:paraId="3BBBC58D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basa.com</w:t>
      </w:r>
    </w:p>
    <w:p w14:paraId="2D9696A1" w14:textId="77777777" w:rsidR="001B5FB0" w:rsidRDefault="001B5FB0" w:rsidP="001B5FB0">
      <w:r>
        <w:t>Checking onbek.com...</w:t>
      </w:r>
    </w:p>
    <w:p w14:paraId="051D6141" w14:textId="77777777" w:rsidR="001B5FB0" w:rsidRDefault="001B5FB0" w:rsidP="001B5FB0">
      <w:r>
        <w:t>Retrying onbek.com...</w:t>
      </w:r>
    </w:p>
    <w:p w14:paraId="5328A805" w14:textId="77777777" w:rsidR="001B5FB0" w:rsidRDefault="001B5FB0" w:rsidP="001B5FB0">
      <w:r>
        <w:t>Retrying onbek.com...</w:t>
      </w:r>
    </w:p>
    <w:p w14:paraId="59C2A480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nbek.com</w:t>
      </w:r>
    </w:p>
    <w:p w14:paraId="1B2DB6CB" w14:textId="77777777" w:rsidR="001B5FB0" w:rsidRDefault="001B5FB0" w:rsidP="001B5FB0">
      <w:r>
        <w:t>Checking fapme.com...</w:t>
      </w:r>
    </w:p>
    <w:p w14:paraId="43CA39A0" w14:textId="77777777" w:rsidR="001B5FB0" w:rsidRDefault="001B5FB0" w:rsidP="001B5FB0">
      <w:r>
        <w:t>Retrying fapme.com...</w:t>
      </w:r>
    </w:p>
    <w:p w14:paraId="40118B96" w14:textId="77777777" w:rsidR="001B5FB0" w:rsidRDefault="001B5FB0" w:rsidP="001B5FB0">
      <w:r>
        <w:t>Retrying fapme.com...</w:t>
      </w:r>
    </w:p>
    <w:p w14:paraId="7C24D8D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fapme.com</w:t>
      </w:r>
    </w:p>
    <w:p w14:paraId="2CA0EBFB" w14:textId="77777777" w:rsidR="001B5FB0" w:rsidRDefault="001B5FB0" w:rsidP="001B5FB0">
      <w:r>
        <w:t>Checking odeko.com...</w:t>
      </w:r>
    </w:p>
    <w:p w14:paraId="3489D786" w14:textId="77777777" w:rsidR="001B5FB0" w:rsidRDefault="001B5FB0" w:rsidP="001B5FB0">
      <w:r>
        <w:t>Retrying odeko.com...</w:t>
      </w:r>
    </w:p>
    <w:p w14:paraId="271DF344" w14:textId="77777777" w:rsidR="001B5FB0" w:rsidRDefault="001B5FB0" w:rsidP="001B5FB0">
      <w:r>
        <w:t>Retrying odeko.com...</w:t>
      </w:r>
    </w:p>
    <w:p w14:paraId="430A4B66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deko.com</w:t>
      </w:r>
    </w:p>
    <w:p w14:paraId="7CFB5DC5" w14:textId="77777777" w:rsidR="001B5FB0" w:rsidRDefault="001B5FB0" w:rsidP="001B5FB0">
      <w:r>
        <w:t>Checking kekfo.com...</w:t>
      </w:r>
    </w:p>
    <w:p w14:paraId="524946FA" w14:textId="77777777" w:rsidR="001B5FB0" w:rsidRDefault="001B5FB0" w:rsidP="001B5FB0">
      <w:r>
        <w:t>Error checking kekfo.com: No match found.</w:t>
      </w:r>
    </w:p>
    <w:p w14:paraId="6034BAC3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kekfo.com</w:t>
      </w:r>
    </w:p>
    <w:p w14:paraId="61EDB1CA" w14:textId="77777777" w:rsidR="001B5FB0" w:rsidRDefault="001B5FB0" w:rsidP="001B5FB0">
      <w:r>
        <w:t>Checking nafti.com...</w:t>
      </w:r>
    </w:p>
    <w:p w14:paraId="76CA823F" w14:textId="77777777" w:rsidR="001B5FB0" w:rsidRDefault="001B5FB0" w:rsidP="001B5FB0">
      <w:r>
        <w:t>Retrying nafti.com...</w:t>
      </w:r>
    </w:p>
    <w:p w14:paraId="51F3B25B" w14:textId="77777777" w:rsidR="001B5FB0" w:rsidRDefault="001B5FB0" w:rsidP="001B5FB0">
      <w:r>
        <w:t>Retrying nafti.com...</w:t>
      </w:r>
    </w:p>
    <w:p w14:paraId="0D0E367C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nafti.com</w:t>
      </w:r>
    </w:p>
    <w:p w14:paraId="754CFC53" w14:textId="77777777" w:rsidR="001B5FB0" w:rsidRDefault="001B5FB0" w:rsidP="001B5FB0">
      <w:r>
        <w:t>Checking tidul.com...</w:t>
      </w:r>
    </w:p>
    <w:p w14:paraId="2578EEB8" w14:textId="77777777" w:rsidR="001B5FB0" w:rsidRDefault="001B5FB0" w:rsidP="001B5FB0">
      <w:r>
        <w:t>Retrying tidul.com...</w:t>
      </w:r>
    </w:p>
    <w:p w14:paraId="2B6AD858" w14:textId="77777777" w:rsidR="001B5FB0" w:rsidRDefault="001B5FB0" w:rsidP="001B5FB0">
      <w:r>
        <w:t>Retrying tidul.com...</w:t>
      </w:r>
    </w:p>
    <w:p w14:paraId="3CFA7718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tidul.com</w:t>
      </w:r>
    </w:p>
    <w:p w14:paraId="6FB7A65D" w14:textId="77777777" w:rsidR="001B5FB0" w:rsidRDefault="001B5FB0" w:rsidP="001B5FB0">
      <w:r>
        <w:t>Checking tekol.com...</w:t>
      </w:r>
    </w:p>
    <w:p w14:paraId="73762509" w14:textId="77777777" w:rsidR="001B5FB0" w:rsidRDefault="001B5FB0" w:rsidP="001B5FB0">
      <w:r>
        <w:t>Retrying tekol.com...</w:t>
      </w:r>
    </w:p>
    <w:p w14:paraId="1677AFCD" w14:textId="77777777" w:rsidR="001B5FB0" w:rsidRDefault="001B5FB0" w:rsidP="001B5FB0">
      <w:r>
        <w:t>Retrying tekol.com...</w:t>
      </w:r>
    </w:p>
    <w:p w14:paraId="08A003B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tekol.com</w:t>
      </w:r>
    </w:p>
    <w:p w14:paraId="7DBC79AB" w14:textId="77777777" w:rsidR="001B5FB0" w:rsidRDefault="001B5FB0" w:rsidP="001B5FB0">
      <w:r>
        <w:t>Checking kofra.com...</w:t>
      </w:r>
    </w:p>
    <w:p w14:paraId="429499AB" w14:textId="77777777" w:rsidR="001B5FB0" w:rsidRDefault="001B5FB0" w:rsidP="001B5FB0">
      <w:r>
        <w:t>Retrying kofra.com...</w:t>
      </w:r>
    </w:p>
    <w:p w14:paraId="59D81B66" w14:textId="77777777" w:rsidR="001B5FB0" w:rsidRDefault="001B5FB0" w:rsidP="001B5FB0">
      <w:r>
        <w:t>Retrying kofra.com...</w:t>
      </w:r>
    </w:p>
    <w:p w14:paraId="529FEF92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kofra.com</w:t>
      </w:r>
    </w:p>
    <w:p w14:paraId="5CB693DF" w14:textId="77777777" w:rsidR="001B5FB0" w:rsidRDefault="001B5FB0" w:rsidP="001B5FB0">
      <w:r>
        <w:t>Checking ferac.com...</w:t>
      </w:r>
    </w:p>
    <w:p w14:paraId="6353B810" w14:textId="77777777" w:rsidR="001B5FB0" w:rsidRDefault="001B5FB0" w:rsidP="001B5FB0">
      <w:r>
        <w:t>Retrying ferac.com...</w:t>
      </w:r>
    </w:p>
    <w:p w14:paraId="1DC926CA" w14:textId="77777777" w:rsidR="001B5FB0" w:rsidRDefault="001B5FB0" w:rsidP="001B5FB0">
      <w:r>
        <w:t>Retrying ferac.com...</w:t>
      </w:r>
    </w:p>
    <w:p w14:paraId="48E1D93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ferac.com</w:t>
      </w:r>
    </w:p>
    <w:p w14:paraId="1B56F7E9" w14:textId="77777777" w:rsidR="001B5FB0" w:rsidRDefault="001B5FB0" w:rsidP="001B5FB0">
      <w:r>
        <w:t>Checking tathi.com...</w:t>
      </w:r>
    </w:p>
    <w:p w14:paraId="727172D1" w14:textId="77777777" w:rsidR="001B5FB0" w:rsidRDefault="001B5FB0" w:rsidP="001B5FB0">
      <w:r>
        <w:t>Retrying tathi.com...</w:t>
      </w:r>
    </w:p>
    <w:p w14:paraId="054EBF94" w14:textId="77777777" w:rsidR="001B5FB0" w:rsidRDefault="001B5FB0" w:rsidP="001B5FB0">
      <w:r>
        <w:t>Retrying tathi.com...</w:t>
      </w:r>
    </w:p>
    <w:p w14:paraId="391849C9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tathi.com</w:t>
      </w:r>
    </w:p>
    <w:p w14:paraId="73D3869F" w14:textId="77777777" w:rsidR="001B5FB0" w:rsidRDefault="001B5FB0" w:rsidP="001B5FB0">
      <w:r>
        <w:t>Checking egole.com...</w:t>
      </w:r>
    </w:p>
    <w:p w14:paraId="14E08377" w14:textId="77777777" w:rsidR="001B5FB0" w:rsidRDefault="001B5FB0" w:rsidP="001B5FB0">
      <w:r>
        <w:lastRenderedPageBreak/>
        <w:t>Retrying egole.com...</w:t>
      </w:r>
    </w:p>
    <w:p w14:paraId="04202FE5" w14:textId="77777777" w:rsidR="001B5FB0" w:rsidRDefault="001B5FB0" w:rsidP="001B5FB0">
      <w:r>
        <w:t>Retrying egole.com...</w:t>
      </w:r>
    </w:p>
    <w:p w14:paraId="61DA187D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gole.com</w:t>
      </w:r>
    </w:p>
    <w:p w14:paraId="06EA6B60" w14:textId="77777777" w:rsidR="001B5FB0" w:rsidRDefault="001B5FB0" w:rsidP="001B5FB0">
      <w:r>
        <w:t>Checking ehsod.com...</w:t>
      </w:r>
    </w:p>
    <w:p w14:paraId="6A25EDEE" w14:textId="77777777" w:rsidR="001B5FB0" w:rsidRDefault="001B5FB0" w:rsidP="001B5FB0">
      <w:r>
        <w:t>Retrying ehsod.com...</w:t>
      </w:r>
    </w:p>
    <w:p w14:paraId="4C25BC2C" w14:textId="77777777" w:rsidR="001B5FB0" w:rsidRDefault="001B5FB0" w:rsidP="001B5FB0">
      <w:r>
        <w:t>Retrying ehsod.com...</w:t>
      </w:r>
    </w:p>
    <w:p w14:paraId="5EB0AF5C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hsod.com</w:t>
      </w:r>
    </w:p>
    <w:p w14:paraId="3B445249" w14:textId="77777777" w:rsidR="001B5FB0" w:rsidRDefault="001B5FB0" w:rsidP="001B5FB0">
      <w:r>
        <w:t>Checking opkut.com...</w:t>
      </w:r>
    </w:p>
    <w:p w14:paraId="471589A5" w14:textId="77777777" w:rsidR="001B5FB0" w:rsidRDefault="001B5FB0" w:rsidP="001B5FB0">
      <w:r>
        <w:t>Error checking opkut.com: No match found.</w:t>
      </w:r>
    </w:p>
    <w:p w14:paraId="204E5197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opkut.com</w:t>
      </w:r>
    </w:p>
    <w:p w14:paraId="779CCEBE" w14:textId="77777777" w:rsidR="001B5FB0" w:rsidRDefault="001B5FB0" w:rsidP="001B5FB0">
      <w:r>
        <w:t>Checking etbeg.com...</w:t>
      </w:r>
    </w:p>
    <w:p w14:paraId="55B43467" w14:textId="77777777" w:rsidR="001B5FB0" w:rsidRDefault="001B5FB0" w:rsidP="001B5FB0">
      <w:r>
        <w:t>Error checking etbeg.com: No match found.</w:t>
      </w:r>
    </w:p>
    <w:p w14:paraId="7D4B241D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etbeg.com</w:t>
      </w:r>
    </w:p>
    <w:p w14:paraId="46B55E6D" w14:textId="77777777" w:rsidR="001B5FB0" w:rsidRDefault="001B5FB0" w:rsidP="001B5FB0">
      <w:r>
        <w:t>Checking golfa.com...</w:t>
      </w:r>
    </w:p>
    <w:p w14:paraId="36F45909" w14:textId="77777777" w:rsidR="001B5FB0" w:rsidRDefault="001B5FB0" w:rsidP="001B5FB0">
      <w:r>
        <w:t>Retrying golfa.com...</w:t>
      </w:r>
    </w:p>
    <w:p w14:paraId="57087527" w14:textId="77777777" w:rsidR="001B5FB0" w:rsidRDefault="001B5FB0" w:rsidP="001B5FB0">
      <w:r>
        <w:t>Retrying golfa.com...</w:t>
      </w:r>
    </w:p>
    <w:p w14:paraId="7A832C8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golfa.com</w:t>
      </w:r>
    </w:p>
    <w:p w14:paraId="15517086" w14:textId="77777777" w:rsidR="001B5FB0" w:rsidRDefault="001B5FB0" w:rsidP="001B5FB0">
      <w:r>
        <w:t>Checking fikru.com...</w:t>
      </w:r>
    </w:p>
    <w:p w14:paraId="705680D8" w14:textId="77777777" w:rsidR="001B5FB0" w:rsidRDefault="001B5FB0" w:rsidP="001B5FB0">
      <w:r>
        <w:t>Retrying fikru.com...</w:t>
      </w:r>
    </w:p>
    <w:p w14:paraId="4199D934" w14:textId="77777777" w:rsidR="001B5FB0" w:rsidRDefault="001B5FB0" w:rsidP="001B5FB0">
      <w:r>
        <w:t>Retrying fikru.com...</w:t>
      </w:r>
    </w:p>
    <w:p w14:paraId="462E67B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fikru.com</w:t>
      </w:r>
    </w:p>
    <w:p w14:paraId="7D4EEBA4" w14:textId="77777777" w:rsidR="001B5FB0" w:rsidRDefault="001B5FB0" w:rsidP="001B5FB0">
      <w:r>
        <w:t>Checking furli.com...</w:t>
      </w:r>
    </w:p>
    <w:p w14:paraId="57B2E9F0" w14:textId="77777777" w:rsidR="001B5FB0" w:rsidRDefault="001B5FB0" w:rsidP="001B5FB0">
      <w:r>
        <w:t>Retrying furli.com...</w:t>
      </w:r>
    </w:p>
    <w:p w14:paraId="05C583AB" w14:textId="77777777" w:rsidR="001B5FB0" w:rsidRDefault="001B5FB0" w:rsidP="001B5FB0">
      <w:r>
        <w:t>Retrying furli.com...</w:t>
      </w:r>
    </w:p>
    <w:p w14:paraId="0558E4AE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furli.com</w:t>
      </w:r>
    </w:p>
    <w:p w14:paraId="3E49AB79" w14:textId="77777777" w:rsidR="001B5FB0" w:rsidRDefault="001B5FB0" w:rsidP="001B5FB0">
      <w:r>
        <w:t>Checking milba.com...</w:t>
      </w:r>
    </w:p>
    <w:p w14:paraId="2B4406A4" w14:textId="77777777" w:rsidR="001B5FB0" w:rsidRDefault="001B5FB0" w:rsidP="001B5FB0">
      <w:r>
        <w:t>Retrying milba.com...</w:t>
      </w:r>
    </w:p>
    <w:p w14:paraId="6BBF9891" w14:textId="77777777" w:rsidR="001B5FB0" w:rsidRDefault="001B5FB0" w:rsidP="001B5FB0">
      <w:r>
        <w:t>Retrying milba.com...</w:t>
      </w:r>
    </w:p>
    <w:p w14:paraId="304CEE75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milba.com</w:t>
      </w:r>
    </w:p>
    <w:p w14:paraId="1264DB0B" w14:textId="77777777" w:rsidR="001B5FB0" w:rsidRDefault="001B5FB0" w:rsidP="001B5FB0">
      <w:r>
        <w:t>Checking magce.com...</w:t>
      </w:r>
    </w:p>
    <w:p w14:paraId="4233F4FC" w14:textId="77777777" w:rsidR="001B5FB0" w:rsidRDefault="001B5FB0" w:rsidP="001B5FB0">
      <w:r>
        <w:t>Retrying magce.com...</w:t>
      </w:r>
    </w:p>
    <w:p w14:paraId="5E4A4608" w14:textId="77777777" w:rsidR="001B5FB0" w:rsidRDefault="001B5FB0" w:rsidP="001B5FB0">
      <w:r>
        <w:t>Retrying magce.com...</w:t>
      </w:r>
    </w:p>
    <w:p w14:paraId="626D7C9E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magce.com</w:t>
      </w:r>
    </w:p>
    <w:p w14:paraId="1D529FD4" w14:textId="77777777" w:rsidR="001B5FB0" w:rsidRDefault="001B5FB0" w:rsidP="001B5FB0">
      <w:r>
        <w:t>Checking ahubi.com...</w:t>
      </w:r>
    </w:p>
    <w:p w14:paraId="05CA471C" w14:textId="77777777" w:rsidR="001B5FB0" w:rsidRDefault="001B5FB0" w:rsidP="001B5FB0">
      <w:r>
        <w:t>Retrying ahubi.com...</w:t>
      </w:r>
    </w:p>
    <w:p w14:paraId="3C16AE66" w14:textId="77777777" w:rsidR="001B5FB0" w:rsidRDefault="001B5FB0" w:rsidP="001B5FB0">
      <w:r>
        <w:t>Retrying ahubi.com...</w:t>
      </w:r>
    </w:p>
    <w:p w14:paraId="4D2D65D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hubi.com</w:t>
      </w:r>
    </w:p>
    <w:p w14:paraId="61A9647D" w14:textId="77777777" w:rsidR="001B5FB0" w:rsidRDefault="001B5FB0" w:rsidP="001B5FB0">
      <w:r>
        <w:t>Checking pakho.com...</w:t>
      </w:r>
    </w:p>
    <w:p w14:paraId="3A80F8C3" w14:textId="77777777" w:rsidR="001B5FB0" w:rsidRDefault="001B5FB0" w:rsidP="001B5FB0">
      <w:r>
        <w:t>Retrying pakho.com...</w:t>
      </w:r>
    </w:p>
    <w:p w14:paraId="00D41328" w14:textId="77777777" w:rsidR="001B5FB0" w:rsidRDefault="001B5FB0" w:rsidP="001B5FB0">
      <w:r>
        <w:t>Retrying pakho.com...</w:t>
      </w:r>
    </w:p>
    <w:p w14:paraId="62EF8F7D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pakho.com</w:t>
      </w:r>
    </w:p>
    <w:p w14:paraId="1B60A3D4" w14:textId="77777777" w:rsidR="001B5FB0" w:rsidRDefault="001B5FB0" w:rsidP="001B5FB0">
      <w:r>
        <w:t>Checking gasud.com...</w:t>
      </w:r>
    </w:p>
    <w:p w14:paraId="6579ACCB" w14:textId="77777777" w:rsidR="001B5FB0" w:rsidRDefault="001B5FB0" w:rsidP="001B5FB0">
      <w:r>
        <w:t>Retrying gasud.com...</w:t>
      </w:r>
    </w:p>
    <w:p w14:paraId="07E6CB1B" w14:textId="77777777" w:rsidR="001B5FB0" w:rsidRDefault="001B5FB0" w:rsidP="001B5FB0">
      <w:r>
        <w:t>Retrying gasud.com...</w:t>
      </w:r>
    </w:p>
    <w:p w14:paraId="3C0A78BD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gasud.com</w:t>
      </w:r>
    </w:p>
    <w:p w14:paraId="78C6D1C2" w14:textId="77777777" w:rsidR="001B5FB0" w:rsidRDefault="001B5FB0" w:rsidP="001B5FB0">
      <w:r>
        <w:t>Checking etpeh.com...</w:t>
      </w:r>
    </w:p>
    <w:p w14:paraId="7E69FD47" w14:textId="77777777" w:rsidR="001B5FB0" w:rsidRDefault="001B5FB0" w:rsidP="001B5FB0">
      <w:r>
        <w:lastRenderedPageBreak/>
        <w:t>Error checking etpeh.com: No match found.</w:t>
      </w:r>
    </w:p>
    <w:p w14:paraId="43268C19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etpeh.com</w:t>
      </w:r>
    </w:p>
    <w:p w14:paraId="38D965F0" w14:textId="77777777" w:rsidR="001B5FB0" w:rsidRDefault="001B5FB0" w:rsidP="001B5FB0">
      <w:r>
        <w:t>Checking godho.com...</w:t>
      </w:r>
    </w:p>
    <w:p w14:paraId="07286D46" w14:textId="77777777" w:rsidR="001B5FB0" w:rsidRDefault="001B5FB0" w:rsidP="001B5FB0">
      <w:r>
        <w:t>Retrying godho.com...</w:t>
      </w:r>
    </w:p>
    <w:p w14:paraId="34F4DC0A" w14:textId="77777777" w:rsidR="001B5FB0" w:rsidRDefault="001B5FB0" w:rsidP="001B5FB0">
      <w:r>
        <w:t>Retrying godho.com...</w:t>
      </w:r>
    </w:p>
    <w:p w14:paraId="30AA3BA8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godho.com</w:t>
      </w:r>
    </w:p>
    <w:p w14:paraId="0DBF7593" w14:textId="77777777" w:rsidR="001B5FB0" w:rsidRDefault="001B5FB0" w:rsidP="001B5FB0">
      <w:r>
        <w:t>Checking unohi.com...</w:t>
      </w:r>
    </w:p>
    <w:p w14:paraId="050E3E34" w14:textId="77777777" w:rsidR="001B5FB0" w:rsidRDefault="001B5FB0" w:rsidP="001B5FB0">
      <w:r>
        <w:t>Retrying unohi.com...</w:t>
      </w:r>
    </w:p>
    <w:p w14:paraId="0E751468" w14:textId="77777777" w:rsidR="001B5FB0" w:rsidRDefault="001B5FB0" w:rsidP="001B5FB0">
      <w:r>
        <w:t>Retrying unohi.com...</w:t>
      </w:r>
    </w:p>
    <w:p w14:paraId="3C9C8025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nohi.com</w:t>
      </w:r>
    </w:p>
    <w:p w14:paraId="5AECE547" w14:textId="77777777" w:rsidR="001B5FB0" w:rsidRDefault="001B5FB0" w:rsidP="001B5FB0">
      <w:r>
        <w:t>Checking gegfi.com...</w:t>
      </w:r>
    </w:p>
    <w:p w14:paraId="4D24CCD4" w14:textId="77777777" w:rsidR="001B5FB0" w:rsidRDefault="001B5FB0" w:rsidP="001B5FB0">
      <w:r>
        <w:t>Error checking gegfi.com: No match found.</w:t>
      </w:r>
    </w:p>
    <w:p w14:paraId="17D2BA68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gegfi.com</w:t>
      </w:r>
    </w:p>
    <w:p w14:paraId="0A45F603" w14:textId="77777777" w:rsidR="001B5FB0" w:rsidRDefault="001B5FB0" w:rsidP="001B5FB0">
      <w:r>
        <w:t>Checking ketru.com...</w:t>
      </w:r>
    </w:p>
    <w:p w14:paraId="38FB767B" w14:textId="77777777" w:rsidR="001B5FB0" w:rsidRDefault="001B5FB0" w:rsidP="001B5FB0">
      <w:r>
        <w:t>Retrying ketru.com...</w:t>
      </w:r>
    </w:p>
    <w:p w14:paraId="21FD18AA" w14:textId="77777777" w:rsidR="001B5FB0" w:rsidRDefault="001B5FB0" w:rsidP="001B5FB0">
      <w:r>
        <w:t>Retrying ketru.com...</w:t>
      </w:r>
    </w:p>
    <w:p w14:paraId="05A7EC48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ketru.com</w:t>
      </w:r>
    </w:p>
    <w:p w14:paraId="16203451" w14:textId="77777777" w:rsidR="001B5FB0" w:rsidRDefault="001B5FB0" w:rsidP="001B5FB0">
      <w:r>
        <w:t>Checking gonri.com...</w:t>
      </w:r>
    </w:p>
    <w:p w14:paraId="6C83B6B4" w14:textId="77777777" w:rsidR="001B5FB0" w:rsidRDefault="001B5FB0" w:rsidP="001B5FB0">
      <w:r>
        <w:t>Retrying gonri.com...</w:t>
      </w:r>
    </w:p>
    <w:p w14:paraId="140508D6" w14:textId="77777777" w:rsidR="001B5FB0" w:rsidRDefault="001B5FB0" w:rsidP="001B5FB0">
      <w:r>
        <w:t>Retrying gonri.com...</w:t>
      </w:r>
    </w:p>
    <w:p w14:paraId="2030AD85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gonri.com</w:t>
      </w:r>
    </w:p>
    <w:p w14:paraId="067D8E81" w14:textId="77777777" w:rsidR="001B5FB0" w:rsidRDefault="001B5FB0" w:rsidP="001B5FB0">
      <w:r>
        <w:t>Checking hulto.com...</w:t>
      </w:r>
    </w:p>
    <w:p w14:paraId="19D08D68" w14:textId="77777777" w:rsidR="001B5FB0" w:rsidRDefault="001B5FB0" w:rsidP="001B5FB0">
      <w:r>
        <w:t>Retrying hulto.com...</w:t>
      </w:r>
    </w:p>
    <w:p w14:paraId="70CD9E81" w14:textId="77777777" w:rsidR="001B5FB0" w:rsidRDefault="001B5FB0" w:rsidP="001B5FB0">
      <w:r>
        <w:t>Retrying hulto.com...</w:t>
      </w:r>
    </w:p>
    <w:p w14:paraId="1B469EE5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hulto.com</w:t>
      </w:r>
    </w:p>
    <w:p w14:paraId="7F4A7D8C" w14:textId="77777777" w:rsidR="001B5FB0" w:rsidRDefault="001B5FB0" w:rsidP="001B5FB0">
      <w:r>
        <w:t>Checking igtig.com...</w:t>
      </w:r>
    </w:p>
    <w:p w14:paraId="67BF5333" w14:textId="77777777" w:rsidR="001B5FB0" w:rsidRDefault="001B5FB0" w:rsidP="001B5FB0">
      <w:r>
        <w:t>Error checking igtig.com: No match found.</w:t>
      </w:r>
    </w:p>
    <w:p w14:paraId="31E7C8BC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igtig.com</w:t>
      </w:r>
    </w:p>
    <w:p w14:paraId="240C9BC8" w14:textId="77777777" w:rsidR="001B5FB0" w:rsidRDefault="001B5FB0" w:rsidP="001B5FB0">
      <w:r>
        <w:t>Checking titih.com...</w:t>
      </w:r>
    </w:p>
    <w:p w14:paraId="12C10613" w14:textId="77777777" w:rsidR="001B5FB0" w:rsidRDefault="001B5FB0" w:rsidP="001B5FB0">
      <w:r>
        <w:t>Retrying titih.com...</w:t>
      </w:r>
    </w:p>
    <w:p w14:paraId="1212C625" w14:textId="77777777" w:rsidR="001B5FB0" w:rsidRDefault="001B5FB0" w:rsidP="001B5FB0">
      <w:r>
        <w:t>Retrying titih.com...</w:t>
      </w:r>
    </w:p>
    <w:p w14:paraId="7548389A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titih.com</w:t>
      </w:r>
    </w:p>
    <w:p w14:paraId="6EB070DE" w14:textId="77777777" w:rsidR="001B5FB0" w:rsidRDefault="001B5FB0" w:rsidP="001B5FB0">
      <w:r>
        <w:t>Checking salfa.com...</w:t>
      </w:r>
    </w:p>
    <w:p w14:paraId="01E6D77C" w14:textId="77777777" w:rsidR="001B5FB0" w:rsidRDefault="001B5FB0" w:rsidP="001B5FB0">
      <w:r>
        <w:t>Retrying salfa.com...</w:t>
      </w:r>
    </w:p>
    <w:p w14:paraId="0FE553A4" w14:textId="77777777" w:rsidR="001B5FB0" w:rsidRDefault="001B5FB0" w:rsidP="001B5FB0">
      <w:r>
        <w:t>Retrying salfa.com...</w:t>
      </w:r>
    </w:p>
    <w:p w14:paraId="6BC678C5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salfa.com</w:t>
      </w:r>
    </w:p>
    <w:p w14:paraId="38140545" w14:textId="77777777" w:rsidR="001B5FB0" w:rsidRDefault="001B5FB0" w:rsidP="001B5FB0">
      <w:r>
        <w:t>Checking cicif.com...</w:t>
      </w:r>
    </w:p>
    <w:p w14:paraId="731AEA86" w14:textId="77777777" w:rsidR="001B5FB0" w:rsidRDefault="001B5FB0" w:rsidP="001B5FB0">
      <w:r>
        <w:t>Retrying cicif.com...</w:t>
      </w:r>
    </w:p>
    <w:p w14:paraId="6AA41B4D" w14:textId="77777777" w:rsidR="001B5FB0" w:rsidRDefault="001B5FB0" w:rsidP="001B5FB0">
      <w:r>
        <w:t>Retrying cicif.com...</w:t>
      </w:r>
    </w:p>
    <w:p w14:paraId="34B8464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cicif.com</w:t>
      </w:r>
    </w:p>
    <w:p w14:paraId="1C6D859D" w14:textId="77777777" w:rsidR="001B5FB0" w:rsidRDefault="001B5FB0" w:rsidP="001B5FB0">
      <w:r>
        <w:t>Checking ipaca.com...</w:t>
      </w:r>
    </w:p>
    <w:p w14:paraId="30AB8DC3" w14:textId="77777777" w:rsidR="001B5FB0" w:rsidRDefault="001B5FB0" w:rsidP="001B5FB0">
      <w:r>
        <w:t>Retrying ipaca.com...</w:t>
      </w:r>
    </w:p>
    <w:p w14:paraId="406A2E62" w14:textId="77777777" w:rsidR="001B5FB0" w:rsidRDefault="001B5FB0" w:rsidP="001B5FB0">
      <w:r>
        <w:t>Retrying ipaca.com...</w:t>
      </w:r>
    </w:p>
    <w:p w14:paraId="4482367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paca.com</w:t>
      </w:r>
    </w:p>
    <w:p w14:paraId="526FB33E" w14:textId="77777777" w:rsidR="001B5FB0" w:rsidRDefault="001B5FB0" w:rsidP="001B5FB0">
      <w:r>
        <w:t>Checking igehi.com...</w:t>
      </w:r>
    </w:p>
    <w:p w14:paraId="223C26B8" w14:textId="77777777" w:rsidR="001B5FB0" w:rsidRDefault="001B5FB0" w:rsidP="001B5FB0">
      <w:r>
        <w:t>Retrying igehi.com...</w:t>
      </w:r>
    </w:p>
    <w:p w14:paraId="78A62879" w14:textId="77777777" w:rsidR="001B5FB0" w:rsidRDefault="001B5FB0" w:rsidP="001B5FB0">
      <w:r>
        <w:lastRenderedPageBreak/>
        <w:t>Retrying igehi.com...</w:t>
      </w:r>
    </w:p>
    <w:p w14:paraId="196B9CAD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gehi.com</w:t>
      </w:r>
    </w:p>
    <w:p w14:paraId="50664FEB" w14:textId="77777777" w:rsidR="001B5FB0" w:rsidRDefault="001B5FB0" w:rsidP="001B5FB0">
      <w:r>
        <w:t>Checking imkom.com...</w:t>
      </w:r>
    </w:p>
    <w:p w14:paraId="0014D79F" w14:textId="77777777" w:rsidR="001B5FB0" w:rsidRDefault="001B5FB0" w:rsidP="001B5FB0">
      <w:r>
        <w:t>Retrying imkom.com...</w:t>
      </w:r>
    </w:p>
    <w:p w14:paraId="3AA09BCB" w14:textId="77777777" w:rsidR="001B5FB0" w:rsidRDefault="001B5FB0" w:rsidP="001B5FB0">
      <w:r>
        <w:t>Retrying imkom.com...</w:t>
      </w:r>
    </w:p>
    <w:p w14:paraId="3E859AF5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mkom.com</w:t>
      </w:r>
    </w:p>
    <w:p w14:paraId="269672CF" w14:textId="77777777" w:rsidR="001B5FB0" w:rsidRDefault="001B5FB0" w:rsidP="001B5FB0">
      <w:r>
        <w:t>Checking upeti.com...</w:t>
      </w:r>
    </w:p>
    <w:p w14:paraId="74BF45D0" w14:textId="77777777" w:rsidR="001B5FB0" w:rsidRDefault="001B5FB0" w:rsidP="001B5FB0">
      <w:r>
        <w:t>Retrying upeti.com...</w:t>
      </w:r>
    </w:p>
    <w:p w14:paraId="68E63BDD" w14:textId="77777777" w:rsidR="001B5FB0" w:rsidRDefault="001B5FB0" w:rsidP="001B5FB0">
      <w:r>
        <w:t>Retrying upeti.com...</w:t>
      </w:r>
    </w:p>
    <w:p w14:paraId="63937E80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peti.com</w:t>
      </w:r>
    </w:p>
    <w:p w14:paraId="2C68DFF3" w14:textId="77777777" w:rsidR="001B5FB0" w:rsidRDefault="001B5FB0" w:rsidP="001B5FB0">
      <w:r>
        <w:t>Checking icdug.com...</w:t>
      </w:r>
    </w:p>
    <w:p w14:paraId="4E6432E3" w14:textId="77777777" w:rsidR="001B5FB0" w:rsidRDefault="001B5FB0" w:rsidP="001B5FB0">
      <w:r>
        <w:t>Error checking icdug.com: No match found.</w:t>
      </w:r>
    </w:p>
    <w:p w14:paraId="7500FE7C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icdug.com</w:t>
      </w:r>
    </w:p>
    <w:p w14:paraId="422FDAF3" w14:textId="77777777" w:rsidR="001B5FB0" w:rsidRDefault="001B5FB0" w:rsidP="001B5FB0">
      <w:r>
        <w:t>Checking hurru.com...</w:t>
      </w:r>
    </w:p>
    <w:p w14:paraId="40EF7884" w14:textId="77777777" w:rsidR="001B5FB0" w:rsidRDefault="001B5FB0" w:rsidP="001B5FB0">
      <w:r>
        <w:t>Retrying hurru.com...</w:t>
      </w:r>
    </w:p>
    <w:p w14:paraId="3DEF2A6F" w14:textId="77777777" w:rsidR="001B5FB0" w:rsidRDefault="001B5FB0" w:rsidP="001B5FB0">
      <w:r>
        <w:t>Retrying hurru.com...</w:t>
      </w:r>
    </w:p>
    <w:p w14:paraId="1B3BACE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hurru.com</w:t>
      </w:r>
    </w:p>
    <w:p w14:paraId="5B6600AC" w14:textId="77777777" w:rsidR="001B5FB0" w:rsidRDefault="001B5FB0" w:rsidP="001B5FB0">
      <w:r>
        <w:t>Checking adlob.com...</w:t>
      </w:r>
    </w:p>
    <w:p w14:paraId="7334BAFF" w14:textId="77777777" w:rsidR="001B5FB0" w:rsidRDefault="001B5FB0" w:rsidP="001B5FB0">
      <w:r>
        <w:t>Retrying adlob.com...</w:t>
      </w:r>
    </w:p>
    <w:p w14:paraId="48F6B3C9" w14:textId="77777777" w:rsidR="001B5FB0" w:rsidRDefault="001B5FB0" w:rsidP="001B5FB0">
      <w:r>
        <w:t>Retrying adlob.com...</w:t>
      </w:r>
    </w:p>
    <w:p w14:paraId="3B5BF645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dlob.com</w:t>
      </w:r>
    </w:p>
    <w:p w14:paraId="52037D26" w14:textId="77777777" w:rsidR="001B5FB0" w:rsidRDefault="001B5FB0" w:rsidP="001B5FB0">
      <w:r>
        <w:t>Checking tutel.com...</w:t>
      </w:r>
    </w:p>
    <w:p w14:paraId="6AE4EA9A" w14:textId="77777777" w:rsidR="001B5FB0" w:rsidRDefault="001B5FB0" w:rsidP="001B5FB0">
      <w:r>
        <w:t>Retrying tutel.com...</w:t>
      </w:r>
    </w:p>
    <w:p w14:paraId="6B0900F1" w14:textId="77777777" w:rsidR="001B5FB0" w:rsidRDefault="001B5FB0" w:rsidP="001B5FB0">
      <w:r>
        <w:t>Retrying tutel.com...</w:t>
      </w:r>
    </w:p>
    <w:p w14:paraId="5376061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tutel.com</w:t>
      </w:r>
    </w:p>
    <w:p w14:paraId="71D3EFB9" w14:textId="77777777" w:rsidR="001B5FB0" w:rsidRDefault="001B5FB0" w:rsidP="001B5FB0">
      <w:r>
        <w:t>Checking ragal.com...</w:t>
      </w:r>
    </w:p>
    <w:p w14:paraId="6AA090D4" w14:textId="77777777" w:rsidR="001B5FB0" w:rsidRDefault="001B5FB0" w:rsidP="001B5FB0">
      <w:r>
        <w:t>Retrying ragal.com...</w:t>
      </w:r>
    </w:p>
    <w:p w14:paraId="2CE10256" w14:textId="77777777" w:rsidR="001B5FB0" w:rsidRDefault="001B5FB0" w:rsidP="001B5FB0">
      <w:r>
        <w:t>Retrying ragal.com...</w:t>
      </w:r>
    </w:p>
    <w:p w14:paraId="4F23779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ragal.com</w:t>
      </w:r>
    </w:p>
    <w:p w14:paraId="1EB05166" w14:textId="77777777" w:rsidR="001B5FB0" w:rsidRDefault="001B5FB0" w:rsidP="001B5FB0">
      <w:r>
        <w:t>Checking lopnu.com...</w:t>
      </w:r>
    </w:p>
    <w:p w14:paraId="6D2F7298" w14:textId="77777777" w:rsidR="001B5FB0" w:rsidRDefault="001B5FB0" w:rsidP="001B5FB0">
      <w:r>
        <w:t>Error checking lopnu.com: No match found.</w:t>
      </w:r>
    </w:p>
    <w:p w14:paraId="504C286E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lopnu.com</w:t>
      </w:r>
    </w:p>
    <w:p w14:paraId="14B7DD81" w14:textId="77777777" w:rsidR="001B5FB0" w:rsidRDefault="001B5FB0" w:rsidP="001B5FB0">
      <w:r>
        <w:t>Checking citel.com...</w:t>
      </w:r>
    </w:p>
    <w:p w14:paraId="6CB953A9" w14:textId="77777777" w:rsidR="001B5FB0" w:rsidRDefault="001B5FB0" w:rsidP="001B5FB0">
      <w:r>
        <w:t>Retrying citel.com...</w:t>
      </w:r>
    </w:p>
    <w:p w14:paraId="1CCB6445" w14:textId="77777777" w:rsidR="001B5FB0" w:rsidRDefault="001B5FB0" w:rsidP="001B5FB0">
      <w:r>
        <w:t>Retrying citel.com...</w:t>
      </w:r>
    </w:p>
    <w:p w14:paraId="41D277DE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citel.com</w:t>
      </w:r>
    </w:p>
    <w:p w14:paraId="424D6075" w14:textId="77777777" w:rsidR="001B5FB0" w:rsidRDefault="001B5FB0" w:rsidP="001B5FB0">
      <w:r>
        <w:t>Checking ratku.com...</w:t>
      </w:r>
    </w:p>
    <w:p w14:paraId="2D7A360E" w14:textId="77777777" w:rsidR="001B5FB0" w:rsidRDefault="001B5FB0" w:rsidP="001B5FB0">
      <w:r>
        <w:t>Retrying ratku.com...</w:t>
      </w:r>
    </w:p>
    <w:p w14:paraId="447890DA" w14:textId="77777777" w:rsidR="001B5FB0" w:rsidRDefault="001B5FB0" w:rsidP="001B5FB0">
      <w:r>
        <w:t>Retrying ratku.com...</w:t>
      </w:r>
    </w:p>
    <w:p w14:paraId="6059C5E6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ratku.com</w:t>
      </w:r>
    </w:p>
    <w:p w14:paraId="6F09E610" w14:textId="77777777" w:rsidR="001B5FB0" w:rsidRDefault="001B5FB0" w:rsidP="001B5FB0">
      <w:r>
        <w:t>Checking likcu.com...</w:t>
      </w:r>
    </w:p>
    <w:p w14:paraId="69CBE806" w14:textId="77777777" w:rsidR="001B5FB0" w:rsidRDefault="001B5FB0" w:rsidP="001B5FB0">
      <w:r>
        <w:t>Error checking likcu.com: No match found.</w:t>
      </w:r>
    </w:p>
    <w:p w14:paraId="4E9123E4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likcu.com</w:t>
      </w:r>
    </w:p>
    <w:p w14:paraId="311AC961" w14:textId="77777777" w:rsidR="001B5FB0" w:rsidRDefault="001B5FB0" w:rsidP="001B5FB0">
      <w:r>
        <w:t>Checking ruldi.com...</w:t>
      </w:r>
    </w:p>
    <w:p w14:paraId="6BAC6920" w14:textId="77777777" w:rsidR="001B5FB0" w:rsidRDefault="001B5FB0" w:rsidP="001B5FB0">
      <w:r>
        <w:t>Retrying ruldi.com...</w:t>
      </w:r>
    </w:p>
    <w:p w14:paraId="5049D720" w14:textId="77777777" w:rsidR="001B5FB0" w:rsidRDefault="001B5FB0" w:rsidP="001B5FB0">
      <w:r>
        <w:t>Retrying ruldi.com...</w:t>
      </w:r>
    </w:p>
    <w:p w14:paraId="3BCED30C" w14:textId="77777777" w:rsidR="001B5FB0" w:rsidRDefault="001B5FB0" w:rsidP="001B5FB0">
      <w:r>
        <w:rPr>
          <w:rFonts w:ascii="Segoe UI Emoji" w:hAnsi="Segoe UI Emoji" w:cs="Segoe UI Emoji"/>
        </w:rPr>
        <w:lastRenderedPageBreak/>
        <w:t>❌</w:t>
      </w:r>
      <w:r>
        <w:t xml:space="preserve"> Taken: ruldi.com</w:t>
      </w:r>
    </w:p>
    <w:p w14:paraId="088346D5" w14:textId="77777777" w:rsidR="001B5FB0" w:rsidRDefault="001B5FB0" w:rsidP="001B5FB0">
      <w:r>
        <w:t>Checking idusi.com...</w:t>
      </w:r>
    </w:p>
    <w:p w14:paraId="2F411A31" w14:textId="77777777" w:rsidR="001B5FB0" w:rsidRDefault="001B5FB0" w:rsidP="001B5FB0">
      <w:r>
        <w:t>Retrying idusi.com...</w:t>
      </w:r>
    </w:p>
    <w:p w14:paraId="6F96A835" w14:textId="77777777" w:rsidR="001B5FB0" w:rsidRDefault="001B5FB0" w:rsidP="001B5FB0">
      <w:r>
        <w:t>Retrying idusi.com...</w:t>
      </w:r>
    </w:p>
    <w:p w14:paraId="01BFF45D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dusi.com</w:t>
      </w:r>
    </w:p>
    <w:p w14:paraId="3C0E580C" w14:textId="77777777" w:rsidR="001B5FB0" w:rsidRDefault="001B5FB0" w:rsidP="001B5FB0">
      <w:r>
        <w:t>Checking himet.com...</w:t>
      </w:r>
    </w:p>
    <w:p w14:paraId="0D548A0C" w14:textId="77777777" w:rsidR="001B5FB0" w:rsidRDefault="001B5FB0" w:rsidP="001B5FB0">
      <w:r>
        <w:t>Retrying himet.com...</w:t>
      </w:r>
    </w:p>
    <w:p w14:paraId="7F40B5FD" w14:textId="77777777" w:rsidR="001B5FB0" w:rsidRDefault="001B5FB0" w:rsidP="001B5FB0">
      <w:r>
        <w:t>Retrying himet.com...</w:t>
      </w:r>
    </w:p>
    <w:p w14:paraId="70929D9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himet.com</w:t>
      </w:r>
    </w:p>
    <w:p w14:paraId="43B5E090" w14:textId="77777777" w:rsidR="001B5FB0" w:rsidRDefault="001B5FB0" w:rsidP="001B5FB0">
      <w:r>
        <w:t>Checking umgim.com...</w:t>
      </w:r>
    </w:p>
    <w:p w14:paraId="3374BB45" w14:textId="77777777" w:rsidR="001B5FB0" w:rsidRDefault="001B5FB0" w:rsidP="001B5FB0">
      <w:r>
        <w:t>Error checking umgim.com: No match found.</w:t>
      </w:r>
    </w:p>
    <w:p w14:paraId="2041206F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umgim.com</w:t>
      </w:r>
    </w:p>
    <w:p w14:paraId="7D85F80B" w14:textId="77777777" w:rsidR="001B5FB0" w:rsidRDefault="001B5FB0" w:rsidP="001B5FB0">
      <w:r>
        <w:t>Checking ogsep.com...</w:t>
      </w:r>
    </w:p>
    <w:p w14:paraId="1789C744" w14:textId="77777777" w:rsidR="001B5FB0" w:rsidRDefault="001B5FB0" w:rsidP="001B5FB0">
      <w:r>
        <w:t>Error checking ogsep.com: No match found.</w:t>
      </w:r>
    </w:p>
    <w:p w14:paraId="1BAE4C8E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ogsep.com</w:t>
      </w:r>
    </w:p>
    <w:p w14:paraId="08BB96B1" w14:textId="77777777" w:rsidR="001B5FB0" w:rsidRDefault="001B5FB0" w:rsidP="001B5FB0">
      <w:r>
        <w:t>Checking fised.com...</w:t>
      </w:r>
    </w:p>
    <w:p w14:paraId="1F90B322" w14:textId="77777777" w:rsidR="001B5FB0" w:rsidRDefault="001B5FB0" w:rsidP="001B5FB0">
      <w:r>
        <w:t>Retrying fised.com...</w:t>
      </w:r>
    </w:p>
    <w:p w14:paraId="0D34E6FD" w14:textId="77777777" w:rsidR="001B5FB0" w:rsidRDefault="001B5FB0" w:rsidP="001B5FB0">
      <w:r>
        <w:t>Retrying fised.com...</w:t>
      </w:r>
    </w:p>
    <w:p w14:paraId="418E1DE6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fised.com</w:t>
      </w:r>
    </w:p>
    <w:p w14:paraId="041DDDEB" w14:textId="77777777" w:rsidR="001B5FB0" w:rsidRDefault="001B5FB0" w:rsidP="001B5FB0">
      <w:r>
        <w:t>Checking idfes.com...</w:t>
      </w:r>
    </w:p>
    <w:p w14:paraId="08D7404A" w14:textId="77777777" w:rsidR="001B5FB0" w:rsidRDefault="001B5FB0" w:rsidP="001B5FB0">
      <w:r>
        <w:t>Retrying idfes.com...</w:t>
      </w:r>
    </w:p>
    <w:p w14:paraId="44CA0809" w14:textId="77777777" w:rsidR="001B5FB0" w:rsidRDefault="001B5FB0" w:rsidP="001B5FB0">
      <w:r>
        <w:t>Retrying idfes.com...</w:t>
      </w:r>
    </w:p>
    <w:p w14:paraId="15A3211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dfes.com</w:t>
      </w:r>
    </w:p>
    <w:p w14:paraId="2E39C880" w14:textId="77777777" w:rsidR="001B5FB0" w:rsidRDefault="001B5FB0" w:rsidP="001B5FB0">
      <w:r>
        <w:t>Checking agsif.com...</w:t>
      </w:r>
    </w:p>
    <w:p w14:paraId="79CD991C" w14:textId="77777777" w:rsidR="001B5FB0" w:rsidRDefault="001B5FB0" w:rsidP="001B5FB0">
      <w:r>
        <w:t>Error checking agsif.com: No match found.</w:t>
      </w:r>
    </w:p>
    <w:p w14:paraId="5F77B35E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agsif.com</w:t>
      </w:r>
    </w:p>
    <w:p w14:paraId="0E290215" w14:textId="77777777" w:rsidR="001B5FB0" w:rsidRDefault="001B5FB0" w:rsidP="001B5FB0">
      <w:r>
        <w:t>Checking eltuk.com...</w:t>
      </w:r>
    </w:p>
    <w:p w14:paraId="56418671" w14:textId="77777777" w:rsidR="001B5FB0" w:rsidRDefault="001B5FB0" w:rsidP="001B5FB0">
      <w:r>
        <w:t>Retrying eltuk.com...</w:t>
      </w:r>
    </w:p>
    <w:p w14:paraId="2ACF7A57" w14:textId="77777777" w:rsidR="001B5FB0" w:rsidRDefault="001B5FB0" w:rsidP="001B5FB0">
      <w:r>
        <w:t>Retrying eltuk.com...</w:t>
      </w:r>
    </w:p>
    <w:p w14:paraId="7495148C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ltuk.com</w:t>
      </w:r>
    </w:p>
    <w:p w14:paraId="164240DD" w14:textId="77777777" w:rsidR="001B5FB0" w:rsidRDefault="001B5FB0" w:rsidP="001B5FB0">
      <w:r>
        <w:t>Checking epkin.com...</w:t>
      </w:r>
    </w:p>
    <w:p w14:paraId="06BF1776" w14:textId="77777777" w:rsidR="001B5FB0" w:rsidRDefault="001B5FB0" w:rsidP="001B5FB0">
      <w:r>
        <w:t>Retrying epkin.com...</w:t>
      </w:r>
    </w:p>
    <w:p w14:paraId="6BF3ADAE" w14:textId="77777777" w:rsidR="001B5FB0" w:rsidRDefault="001B5FB0" w:rsidP="001B5FB0">
      <w:r>
        <w:t>Retrying epkin.com...</w:t>
      </w:r>
    </w:p>
    <w:p w14:paraId="7E5AE5A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pkin.com</w:t>
      </w:r>
    </w:p>
    <w:p w14:paraId="0029BBE6" w14:textId="77777777" w:rsidR="001B5FB0" w:rsidRDefault="001B5FB0" w:rsidP="001B5FB0">
      <w:r>
        <w:t>Checking atasu.com...</w:t>
      </w:r>
    </w:p>
    <w:p w14:paraId="5C1A13E3" w14:textId="77777777" w:rsidR="001B5FB0" w:rsidRDefault="001B5FB0" w:rsidP="001B5FB0">
      <w:r>
        <w:t>Retrying atasu.com...</w:t>
      </w:r>
    </w:p>
    <w:p w14:paraId="6F79C12F" w14:textId="77777777" w:rsidR="001B5FB0" w:rsidRDefault="001B5FB0" w:rsidP="001B5FB0">
      <w:r>
        <w:t>Retrying atasu.com...</w:t>
      </w:r>
    </w:p>
    <w:p w14:paraId="2CF50882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tasu.com</w:t>
      </w:r>
    </w:p>
    <w:p w14:paraId="4F543460" w14:textId="77777777" w:rsidR="001B5FB0" w:rsidRDefault="001B5FB0" w:rsidP="001B5FB0">
      <w:r>
        <w:t>Checking bipad.com...</w:t>
      </w:r>
    </w:p>
    <w:p w14:paraId="6C6A15D9" w14:textId="77777777" w:rsidR="001B5FB0" w:rsidRDefault="001B5FB0" w:rsidP="001B5FB0">
      <w:r>
        <w:t>Retrying bipad.com...</w:t>
      </w:r>
    </w:p>
    <w:p w14:paraId="3CD510E8" w14:textId="77777777" w:rsidR="001B5FB0" w:rsidRDefault="001B5FB0" w:rsidP="001B5FB0">
      <w:r>
        <w:t>Retrying bipad.com...</w:t>
      </w:r>
    </w:p>
    <w:p w14:paraId="54F65D7C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bipad.com</w:t>
      </w:r>
    </w:p>
    <w:p w14:paraId="0A6D49A6" w14:textId="77777777" w:rsidR="001B5FB0" w:rsidRDefault="001B5FB0" w:rsidP="001B5FB0">
      <w:r>
        <w:t>Checking danul.com...</w:t>
      </w:r>
    </w:p>
    <w:p w14:paraId="1DAF127D" w14:textId="77777777" w:rsidR="001B5FB0" w:rsidRDefault="001B5FB0" w:rsidP="001B5FB0">
      <w:r>
        <w:t>Retrying danul.com...</w:t>
      </w:r>
    </w:p>
    <w:p w14:paraId="60650D31" w14:textId="77777777" w:rsidR="001B5FB0" w:rsidRDefault="001B5FB0" w:rsidP="001B5FB0">
      <w:r>
        <w:t>Retrying danul.com...</w:t>
      </w:r>
    </w:p>
    <w:p w14:paraId="1FB7EB1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danul.com</w:t>
      </w:r>
    </w:p>
    <w:p w14:paraId="6DC2A679" w14:textId="77777777" w:rsidR="001B5FB0" w:rsidRDefault="001B5FB0" w:rsidP="001B5FB0">
      <w:r>
        <w:lastRenderedPageBreak/>
        <w:t>Checking afade.com...</w:t>
      </w:r>
    </w:p>
    <w:p w14:paraId="5F7956FB" w14:textId="77777777" w:rsidR="001B5FB0" w:rsidRDefault="001B5FB0" w:rsidP="001B5FB0">
      <w:r>
        <w:t>Retrying afade.com...</w:t>
      </w:r>
    </w:p>
    <w:p w14:paraId="4D0AD218" w14:textId="77777777" w:rsidR="001B5FB0" w:rsidRDefault="001B5FB0" w:rsidP="001B5FB0">
      <w:r>
        <w:t>Retrying afade.com...</w:t>
      </w:r>
    </w:p>
    <w:p w14:paraId="332AC6AD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fade.com</w:t>
      </w:r>
    </w:p>
    <w:p w14:paraId="0B149A2A" w14:textId="77777777" w:rsidR="001B5FB0" w:rsidRDefault="001B5FB0" w:rsidP="001B5FB0">
      <w:r>
        <w:t>Checking osahe.com...</w:t>
      </w:r>
    </w:p>
    <w:p w14:paraId="306B0364" w14:textId="77777777" w:rsidR="001B5FB0" w:rsidRDefault="001B5FB0" w:rsidP="001B5FB0">
      <w:r>
        <w:t>Error checking osahe.com: No match found.</w:t>
      </w:r>
    </w:p>
    <w:p w14:paraId="146DEDC5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osahe.com</w:t>
      </w:r>
    </w:p>
    <w:p w14:paraId="58475B42" w14:textId="77777777" w:rsidR="001B5FB0" w:rsidRDefault="001B5FB0" w:rsidP="001B5FB0">
      <w:r>
        <w:t>Checking loduf.com...</w:t>
      </w:r>
    </w:p>
    <w:p w14:paraId="4484D1C3" w14:textId="77777777" w:rsidR="001B5FB0" w:rsidRDefault="001B5FB0" w:rsidP="001B5FB0">
      <w:r>
        <w:t>Error checking loduf.com: No match found.</w:t>
      </w:r>
    </w:p>
    <w:p w14:paraId="366FF710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loduf.com</w:t>
      </w:r>
    </w:p>
    <w:p w14:paraId="0065F6C2" w14:textId="77777777" w:rsidR="001B5FB0" w:rsidRDefault="001B5FB0" w:rsidP="001B5FB0">
      <w:r>
        <w:t>Checking akofo.com...</w:t>
      </w:r>
    </w:p>
    <w:p w14:paraId="62B83110" w14:textId="77777777" w:rsidR="001B5FB0" w:rsidRDefault="001B5FB0" w:rsidP="001B5FB0">
      <w:r>
        <w:t>Retrying akofo.com...</w:t>
      </w:r>
    </w:p>
    <w:p w14:paraId="4F3F22AE" w14:textId="77777777" w:rsidR="001B5FB0" w:rsidRDefault="001B5FB0" w:rsidP="001B5FB0">
      <w:r>
        <w:t>Retrying akofo.com...</w:t>
      </w:r>
    </w:p>
    <w:p w14:paraId="44225CB4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kofo.com</w:t>
      </w:r>
    </w:p>
    <w:p w14:paraId="754B4A04" w14:textId="77777777" w:rsidR="001B5FB0" w:rsidRDefault="001B5FB0" w:rsidP="001B5FB0">
      <w:r>
        <w:t>Checking katep.com...</w:t>
      </w:r>
    </w:p>
    <w:p w14:paraId="6463797B" w14:textId="77777777" w:rsidR="001B5FB0" w:rsidRDefault="001B5FB0" w:rsidP="001B5FB0">
      <w:r>
        <w:t>Retrying katep.com...</w:t>
      </w:r>
    </w:p>
    <w:p w14:paraId="5738519A" w14:textId="77777777" w:rsidR="001B5FB0" w:rsidRDefault="001B5FB0" w:rsidP="001B5FB0">
      <w:r>
        <w:t>Retrying katep.com...</w:t>
      </w:r>
    </w:p>
    <w:p w14:paraId="269F6CB2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katep.com</w:t>
      </w:r>
    </w:p>
    <w:p w14:paraId="4D19A3C8" w14:textId="77777777" w:rsidR="001B5FB0" w:rsidRDefault="001B5FB0" w:rsidP="001B5FB0">
      <w:r>
        <w:t>Checking idiki.com...</w:t>
      </w:r>
    </w:p>
    <w:p w14:paraId="6BAD158E" w14:textId="77777777" w:rsidR="001B5FB0" w:rsidRDefault="001B5FB0" w:rsidP="001B5FB0">
      <w:r>
        <w:t>Retrying idiki.com...</w:t>
      </w:r>
    </w:p>
    <w:p w14:paraId="6A20E9FC" w14:textId="77777777" w:rsidR="001B5FB0" w:rsidRDefault="001B5FB0" w:rsidP="001B5FB0">
      <w:r>
        <w:t>Retrying idiki.com...</w:t>
      </w:r>
    </w:p>
    <w:p w14:paraId="0BBD5D10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diki.com</w:t>
      </w:r>
    </w:p>
    <w:p w14:paraId="7AA7F398" w14:textId="77777777" w:rsidR="001B5FB0" w:rsidRDefault="001B5FB0" w:rsidP="001B5FB0">
      <w:r>
        <w:t>Checking ustak.com...</w:t>
      </w:r>
    </w:p>
    <w:p w14:paraId="183904AF" w14:textId="77777777" w:rsidR="001B5FB0" w:rsidRDefault="001B5FB0" w:rsidP="001B5FB0">
      <w:r>
        <w:t>Retrying ustak.com...</w:t>
      </w:r>
    </w:p>
    <w:p w14:paraId="5E7567CB" w14:textId="77777777" w:rsidR="001B5FB0" w:rsidRDefault="001B5FB0" w:rsidP="001B5FB0">
      <w:r>
        <w:t>Retrying ustak.com...</w:t>
      </w:r>
    </w:p>
    <w:p w14:paraId="591BB5C1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stak.com</w:t>
      </w:r>
    </w:p>
    <w:p w14:paraId="1718933E" w14:textId="77777777" w:rsidR="001B5FB0" w:rsidRDefault="001B5FB0" w:rsidP="001B5FB0">
      <w:r>
        <w:t>Checking tokab.com...</w:t>
      </w:r>
    </w:p>
    <w:p w14:paraId="24D57B1B" w14:textId="77777777" w:rsidR="001B5FB0" w:rsidRDefault="001B5FB0" w:rsidP="001B5FB0">
      <w:r>
        <w:t>Retrying tokab.com...</w:t>
      </w:r>
    </w:p>
    <w:p w14:paraId="2CE07C86" w14:textId="77777777" w:rsidR="001B5FB0" w:rsidRDefault="001B5FB0" w:rsidP="001B5FB0">
      <w:r>
        <w:t>Retrying tokab.com...</w:t>
      </w:r>
    </w:p>
    <w:p w14:paraId="3B15DF9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tokab.com</w:t>
      </w:r>
    </w:p>
    <w:p w14:paraId="5130A06A" w14:textId="77777777" w:rsidR="001B5FB0" w:rsidRDefault="001B5FB0" w:rsidP="001B5FB0">
      <w:r>
        <w:t>Checking takho.com...</w:t>
      </w:r>
    </w:p>
    <w:p w14:paraId="5186F18D" w14:textId="77777777" w:rsidR="001B5FB0" w:rsidRDefault="001B5FB0" w:rsidP="001B5FB0">
      <w:r>
        <w:t>Retrying takho.com...</w:t>
      </w:r>
    </w:p>
    <w:p w14:paraId="40ED8F68" w14:textId="77777777" w:rsidR="001B5FB0" w:rsidRDefault="001B5FB0" w:rsidP="001B5FB0">
      <w:r>
        <w:t>Retrying takho.com...</w:t>
      </w:r>
    </w:p>
    <w:p w14:paraId="74A352C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takho.com</w:t>
      </w:r>
    </w:p>
    <w:p w14:paraId="38ACBAB9" w14:textId="77777777" w:rsidR="001B5FB0" w:rsidRDefault="001B5FB0" w:rsidP="001B5FB0">
      <w:r>
        <w:t>Checking ogcud.com...</w:t>
      </w:r>
    </w:p>
    <w:p w14:paraId="558417DC" w14:textId="77777777" w:rsidR="001B5FB0" w:rsidRDefault="001B5FB0" w:rsidP="001B5FB0">
      <w:r>
        <w:t>Error checking ogcud.com: No match found.</w:t>
      </w:r>
    </w:p>
    <w:p w14:paraId="479425CB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ogcud.com</w:t>
      </w:r>
    </w:p>
    <w:p w14:paraId="197AB28B" w14:textId="77777777" w:rsidR="001B5FB0" w:rsidRDefault="001B5FB0" w:rsidP="001B5FB0">
      <w:r>
        <w:t>Checking hobih.com...</w:t>
      </w:r>
    </w:p>
    <w:p w14:paraId="13203127" w14:textId="77777777" w:rsidR="001B5FB0" w:rsidRDefault="001B5FB0" w:rsidP="001B5FB0">
      <w:r>
        <w:t>Retrying hobih.com...</w:t>
      </w:r>
    </w:p>
    <w:p w14:paraId="550A508D" w14:textId="77777777" w:rsidR="001B5FB0" w:rsidRDefault="001B5FB0" w:rsidP="001B5FB0">
      <w:r>
        <w:t>Retrying hobih.com...</w:t>
      </w:r>
    </w:p>
    <w:p w14:paraId="07C11196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hobih.com</w:t>
      </w:r>
    </w:p>
    <w:p w14:paraId="14CC4B3C" w14:textId="77777777" w:rsidR="001B5FB0" w:rsidRDefault="001B5FB0" w:rsidP="001B5FB0">
      <w:r>
        <w:t>Checking cegne.com...</w:t>
      </w:r>
    </w:p>
    <w:p w14:paraId="7C6F08EC" w14:textId="77777777" w:rsidR="001B5FB0" w:rsidRDefault="001B5FB0" w:rsidP="001B5FB0">
      <w:r>
        <w:t>Retrying cegne.com...</w:t>
      </w:r>
    </w:p>
    <w:p w14:paraId="4AB6348E" w14:textId="77777777" w:rsidR="001B5FB0" w:rsidRDefault="001B5FB0" w:rsidP="001B5FB0">
      <w:r>
        <w:t>Retrying cegne.com...</w:t>
      </w:r>
    </w:p>
    <w:p w14:paraId="4B0AF7F0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cegne.com</w:t>
      </w:r>
    </w:p>
    <w:p w14:paraId="7ED68F8B" w14:textId="77777777" w:rsidR="001B5FB0" w:rsidRDefault="001B5FB0" w:rsidP="001B5FB0">
      <w:r>
        <w:t>Checking ihnac.com...</w:t>
      </w:r>
    </w:p>
    <w:p w14:paraId="084DD424" w14:textId="77777777" w:rsidR="001B5FB0" w:rsidRDefault="001B5FB0" w:rsidP="001B5FB0">
      <w:r>
        <w:lastRenderedPageBreak/>
        <w:t>Error checking ihnac.com: No match found.</w:t>
      </w:r>
    </w:p>
    <w:p w14:paraId="2CD01A4F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ihnac.com</w:t>
      </w:r>
    </w:p>
    <w:p w14:paraId="468E0923" w14:textId="77777777" w:rsidR="001B5FB0" w:rsidRDefault="001B5FB0" w:rsidP="001B5FB0">
      <w:r>
        <w:t>Checking kesga.com...</w:t>
      </w:r>
    </w:p>
    <w:p w14:paraId="520165A5" w14:textId="77777777" w:rsidR="001B5FB0" w:rsidRDefault="001B5FB0" w:rsidP="001B5FB0">
      <w:r>
        <w:t>Retrying kesga.com...</w:t>
      </w:r>
    </w:p>
    <w:p w14:paraId="1AA5544B" w14:textId="77777777" w:rsidR="001B5FB0" w:rsidRDefault="001B5FB0" w:rsidP="001B5FB0">
      <w:r>
        <w:t>Retrying kesga.com...</w:t>
      </w:r>
    </w:p>
    <w:p w14:paraId="539F838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kesga.com</w:t>
      </w:r>
    </w:p>
    <w:p w14:paraId="2986D546" w14:textId="77777777" w:rsidR="001B5FB0" w:rsidRDefault="001B5FB0" w:rsidP="001B5FB0">
      <w:r>
        <w:t>Checking aftil.com...</w:t>
      </w:r>
    </w:p>
    <w:p w14:paraId="34B0AD7B" w14:textId="77777777" w:rsidR="001B5FB0" w:rsidRDefault="001B5FB0" w:rsidP="001B5FB0">
      <w:r>
        <w:t>Retrying aftil.com...</w:t>
      </w:r>
    </w:p>
    <w:p w14:paraId="78FC135C" w14:textId="77777777" w:rsidR="001B5FB0" w:rsidRDefault="001B5FB0" w:rsidP="001B5FB0">
      <w:r>
        <w:t>Retrying aftil.com...</w:t>
      </w:r>
    </w:p>
    <w:p w14:paraId="797F9BCA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ftil.com</w:t>
      </w:r>
    </w:p>
    <w:p w14:paraId="2F889FD3" w14:textId="77777777" w:rsidR="001B5FB0" w:rsidRDefault="001B5FB0" w:rsidP="001B5FB0">
      <w:r>
        <w:t>Checking oscoc.com...</w:t>
      </w:r>
    </w:p>
    <w:p w14:paraId="27683CD8" w14:textId="77777777" w:rsidR="001B5FB0" w:rsidRDefault="001B5FB0" w:rsidP="001B5FB0">
      <w:r>
        <w:t>Retrying oscoc.com...</w:t>
      </w:r>
    </w:p>
    <w:p w14:paraId="64F2E01E" w14:textId="77777777" w:rsidR="001B5FB0" w:rsidRDefault="001B5FB0" w:rsidP="001B5FB0">
      <w:r>
        <w:t>Retrying oscoc.com...</w:t>
      </w:r>
    </w:p>
    <w:p w14:paraId="548CBAD6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scoc.com</w:t>
      </w:r>
    </w:p>
    <w:p w14:paraId="35E878B6" w14:textId="77777777" w:rsidR="001B5FB0" w:rsidRDefault="001B5FB0" w:rsidP="001B5FB0">
      <w:r>
        <w:t>Checking hargu.com...</w:t>
      </w:r>
    </w:p>
    <w:p w14:paraId="326BB735" w14:textId="77777777" w:rsidR="001B5FB0" w:rsidRDefault="001B5FB0" w:rsidP="001B5FB0">
      <w:r>
        <w:t>Retrying hargu.com...</w:t>
      </w:r>
    </w:p>
    <w:p w14:paraId="696044F8" w14:textId="77777777" w:rsidR="001B5FB0" w:rsidRDefault="001B5FB0" w:rsidP="001B5FB0">
      <w:r>
        <w:t>Retrying hargu.com...</w:t>
      </w:r>
    </w:p>
    <w:p w14:paraId="2D42BA55" w14:textId="77777777" w:rsidR="001B5FB0" w:rsidRDefault="001B5FB0" w:rsidP="001B5FB0">
      <w:r>
        <w:t>Error checking hargu.com: [WinError 10054] An existing connection was forcibly closed by the remote host</w:t>
      </w:r>
    </w:p>
    <w:p w14:paraId="73F3195B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hargu.com</w:t>
      </w:r>
    </w:p>
    <w:p w14:paraId="5020A707" w14:textId="77777777" w:rsidR="001B5FB0" w:rsidRDefault="001B5FB0" w:rsidP="001B5FB0">
      <w:r>
        <w:t>Checking ibese.com...</w:t>
      </w:r>
    </w:p>
    <w:p w14:paraId="0FB491D6" w14:textId="77777777" w:rsidR="001B5FB0" w:rsidRDefault="001B5FB0" w:rsidP="001B5FB0">
      <w:r>
        <w:t>Retrying ibese.com...</w:t>
      </w:r>
    </w:p>
    <w:p w14:paraId="1D4B6D80" w14:textId="77777777" w:rsidR="001B5FB0" w:rsidRDefault="001B5FB0" w:rsidP="001B5FB0">
      <w:r>
        <w:t>Retrying ibese.com...</w:t>
      </w:r>
    </w:p>
    <w:p w14:paraId="71B48829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bese.com</w:t>
      </w:r>
    </w:p>
    <w:p w14:paraId="35D883BB" w14:textId="77777777" w:rsidR="001B5FB0" w:rsidRDefault="001B5FB0" w:rsidP="001B5FB0">
      <w:r>
        <w:t>Checking amkac.com...</w:t>
      </w:r>
    </w:p>
    <w:p w14:paraId="4E427A12" w14:textId="77777777" w:rsidR="001B5FB0" w:rsidRDefault="001B5FB0" w:rsidP="001B5FB0">
      <w:r>
        <w:t>Retrying amkac.com...</w:t>
      </w:r>
    </w:p>
    <w:p w14:paraId="6751D5E9" w14:textId="77777777" w:rsidR="001B5FB0" w:rsidRDefault="001B5FB0" w:rsidP="001B5FB0">
      <w:r>
        <w:t>Retrying amkac.com...</w:t>
      </w:r>
    </w:p>
    <w:p w14:paraId="49882F86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mkac.com</w:t>
      </w:r>
    </w:p>
    <w:p w14:paraId="08940665" w14:textId="77777777" w:rsidR="001B5FB0" w:rsidRDefault="001B5FB0" w:rsidP="001B5FB0">
      <w:r>
        <w:t>Checking habin.com...</w:t>
      </w:r>
    </w:p>
    <w:p w14:paraId="31C5F495" w14:textId="77777777" w:rsidR="001B5FB0" w:rsidRDefault="001B5FB0" w:rsidP="001B5FB0">
      <w:r>
        <w:t>Retrying habin.com...</w:t>
      </w:r>
    </w:p>
    <w:p w14:paraId="1244D232" w14:textId="77777777" w:rsidR="001B5FB0" w:rsidRDefault="001B5FB0" w:rsidP="001B5FB0">
      <w:r>
        <w:t>Retrying habin.com...</w:t>
      </w:r>
    </w:p>
    <w:p w14:paraId="75408860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habin.com</w:t>
      </w:r>
    </w:p>
    <w:p w14:paraId="47BCBE44" w14:textId="77777777" w:rsidR="001B5FB0" w:rsidRDefault="001B5FB0" w:rsidP="001B5FB0">
      <w:r>
        <w:t>Checking udruf.com...</w:t>
      </w:r>
    </w:p>
    <w:p w14:paraId="2EDC060E" w14:textId="77777777" w:rsidR="001B5FB0" w:rsidRDefault="001B5FB0" w:rsidP="001B5FB0">
      <w:r>
        <w:t>Error checking udruf.com: No match found.</w:t>
      </w:r>
    </w:p>
    <w:p w14:paraId="49E10846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udruf.com</w:t>
      </w:r>
    </w:p>
    <w:p w14:paraId="59074051" w14:textId="77777777" w:rsidR="001B5FB0" w:rsidRDefault="001B5FB0" w:rsidP="001B5FB0">
      <w:r>
        <w:t>Checking afobu.com...</w:t>
      </w:r>
    </w:p>
    <w:p w14:paraId="063B49EE" w14:textId="77777777" w:rsidR="001B5FB0" w:rsidRDefault="001B5FB0" w:rsidP="001B5FB0">
      <w:r>
        <w:t>Error checking afobu.com: No match found.</w:t>
      </w:r>
    </w:p>
    <w:p w14:paraId="2B8FF585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afobu.com</w:t>
      </w:r>
    </w:p>
    <w:p w14:paraId="4CCAC2C9" w14:textId="77777777" w:rsidR="001B5FB0" w:rsidRDefault="001B5FB0" w:rsidP="001B5FB0">
      <w:r>
        <w:t>Checking eldeh.com...</w:t>
      </w:r>
    </w:p>
    <w:p w14:paraId="199F8033" w14:textId="77777777" w:rsidR="001B5FB0" w:rsidRDefault="001B5FB0" w:rsidP="001B5FB0">
      <w:r>
        <w:t>Error checking eldeh.com: No match found.</w:t>
      </w:r>
    </w:p>
    <w:p w14:paraId="1705DC94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eldeh.com</w:t>
      </w:r>
    </w:p>
    <w:p w14:paraId="56EBC825" w14:textId="77777777" w:rsidR="001B5FB0" w:rsidRDefault="001B5FB0" w:rsidP="001B5FB0">
      <w:r>
        <w:t>Checking pedfa.com...</w:t>
      </w:r>
    </w:p>
    <w:p w14:paraId="2E6A1DFE" w14:textId="77777777" w:rsidR="001B5FB0" w:rsidRDefault="001B5FB0" w:rsidP="001B5FB0">
      <w:r>
        <w:t>Error checking pedfa.com: No match found.</w:t>
      </w:r>
    </w:p>
    <w:p w14:paraId="380D57FD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pedfa.com</w:t>
      </w:r>
    </w:p>
    <w:p w14:paraId="72F56005" w14:textId="77777777" w:rsidR="001B5FB0" w:rsidRDefault="001B5FB0" w:rsidP="001B5FB0">
      <w:r>
        <w:t>Checking gurak.com...</w:t>
      </w:r>
    </w:p>
    <w:p w14:paraId="4A719B39" w14:textId="77777777" w:rsidR="001B5FB0" w:rsidRDefault="001B5FB0" w:rsidP="001B5FB0">
      <w:r>
        <w:t>Retrying gurak.com...</w:t>
      </w:r>
    </w:p>
    <w:p w14:paraId="035CB9D8" w14:textId="77777777" w:rsidR="001B5FB0" w:rsidRDefault="001B5FB0" w:rsidP="001B5FB0">
      <w:r>
        <w:lastRenderedPageBreak/>
        <w:t>Retrying gurak.com...</w:t>
      </w:r>
    </w:p>
    <w:p w14:paraId="175248AC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gurak.com</w:t>
      </w:r>
    </w:p>
    <w:p w14:paraId="4ABAA09C" w14:textId="77777777" w:rsidR="001B5FB0" w:rsidRDefault="001B5FB0" w:rsidP="001B5FB0">
      <w:r>
        <w:t>Checking tohef.com...</w:t>
      </w:r>
    </w:p>
    <w:p w14:paraId="74B06E5D" w14:textId="77777777" w:rsidR="001B5FB0" w:rsidRDefault="001B5FB0" w:rsidP="001B5FB0">
      <w:r>
        <w:t>Error checking tohef.com: No match found.</w:t>
      </w:r>
    </w:p>
    <w:p w14:paraId="2F86E2FE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tohef.com</w:t>
      </w:r>
    </w:p>
    <w:p w14:paraId="64BEF1D4" w14:textId="77777777" w:rsidR="001B5FB0" w:rsidRDefault="001B5FB0" w:rsidP="001B5FB0">
      <w:r>
        <w:t>Checking udute.com...</w:t>
      </w:r>
    </w:p>
    <w:p w14:paraId="0C503DC4" w14:textId="77777777" w:rsidR="001B5FB0" w:rsidRDefault="001B5FB0" w:rsidP="001B5FB0">
      <w:r>
        <w:t>Error checking udute.com: No match found.</w:t>
      </w:r>
    </w:p>
    <w:p w14:paraId="7D5E4351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udute.com</w:t>
      </w:r>
    </w:p>
    <w:p w14:paraId="244986B2" w14:textId="77777777" w:rsidR="001B5FB0" w:rsidRDefault="001B5FB0" w:rsidP="001B5FB0">
      <w:r>
        <w:t>Checking sibuh.com...</w:t>
      </w:r>
    </w:p>
    <w:p w14:paraId="33C10F57" w14:textId="77777777" w:rsidR="001B5FB0" w:rsidRDefault="001B5FB0" w:rsidP="001B5FB0">
      <w:r>
        <w:t>Retrying sibuh.com...</w:t>
      </w:r>
    </w:p>
    <w:p w14:paraId="10764AAF" w14:textId="77777777" w:rsidR="001B5FB0" w:rsidRDefault="001B5FB0" w:rsidP="001B5FB0">
      <w:r>
        <w:t>Retrying sibuh.com...</w:t>
      </w:r>
    </w:p>
    <w:p w14:paraId="251BD964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sibuh.com</w:t>
      </w:r>
    </w:p>
    <w:p w14:paraId="386FA58C" w14:textId="77777777" w:rsidR="001B5FB0" w:rsidRDefault="001B5FB0" w:rsidP="001B5FB0">
      <w:r>
        <w:t>Checking ohpan.com...</w:t>
      </w:r>
    </w:p>
    <w:p w14:paraId="2E2ECBFE" w14:textId="77777777" w:rsidR="001B5FB0" w:rsidRDefault="001B5FB0" w:rsidP="001B5FB0">
      <w:r>
        <w:t>Retrying ohpan.com...</w:t>
      </w:r>
    </w:p>
    <w:p w14:paraId="5454AAD6" w14:textId="77777777" w:rsidR="001B5FB0" w:rsidRDefault="001B5FB0" w:rsidP="001B5FB0">
      <w:r>
        <w:t>Retrying ohpan.com...</w:t>
      </w:r>
    </w:p>
    <w:p w14:paraId="4F2AAC3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hpan.com</w:t>
      </w:r>
    </w:p>
    <w:p w14:paraId="331E4121" w14:textId="77777777" w:rsidR="001B5FB0" w:rsidRDefault="001B5FB0" w:rsidP="001B5FB0">
      <w:r>
        <w:t>Checking islok.com...</w:t>
      </w:r>
    </w:p>
    <w:p w14:paraId="2AB565D5" w14:textId="77777777" w:rsidR="001B5FB0" w:rsidRDefault="001B5FB0" w:rsidP="001B5FB0">
      <w:r>
        <w:t>Retrying islok.com...</w:t>
      </w:r>
    </w:p>
    <w:p w14:paraId="0C1063DD" w14:textId="77777777" w:rsidR="001B5FB0" w:rsidRDefault="001B5FB0" w:rsidP="001B5FB0">
      <w:r>
        <w:t>Retrying islok.com...</w:t>
      </w:r>
    </w:p>
    <w:p w14:paraId="6BD3D3B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slok.com</w:t>
      </w:r>
    </w:p>
    <w:p w14:paraId="386D5FA2" w14:textId="77777777" w:rsidR="001B5FB0" w:rsidRDefault="001B5FB0" w:rsidP="001B5FB0">
      <w:r>
        <w:t>Checking hesmi.com...</w:t>
      </w:r>
    </w:p>
    <w:p w14:paraId="56FA8904" w14:textId="77777777" w:rsidR="001B5FB0" w:rsidRDefault="001B5FB0" w:rsidP="001B5FB0">
      <w:r>
        <w:t>Retrying hesmi.com...</w:t>
      </w:r>
    </w:p>
    <w:p w14:paraId="64673D03" w14:textId="77777777" w:rsidR="001B5FB0" w:rsidRDefault="001B5FB0" w:rsidP="001B5FB0">
      <w:r>
        <w:t>Retrying hesmi.com...</w:t>
      </w:r>
    </w:p>
    <w:p w14:paraId="679C7EC5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hesmi.com</w:t>
      </w:r>
    </w:p>
    <w:p w14:paraId="79B82DDE" w14:textId="77777777" w:rsidR="001B5FB0" w:rsidRDefault="001B5FB0" w:rsidP="001B5FB0">
      <w:r>
        <w:t>Checking lepos.com...</w:t>
      </w:r>
    </w:p>
    <w:p w14:paraId="29C4A9D7" w14:textId="77777777" w:rsidR="001B5FB0" w:rsidRDefault="001B5FB0" w:rsidP="001B5FB0">
      <w:r>
        <w:t>Retrying lepos.com...</w:t>
      </w:r>
    </w:p>
    <w:p w14:paraId="78B4713F" w14:textId="77777777" w:rsidR="001B5FB0" w:rsidRDefault="001B5FB0" w:rsidP="001B5FB0">
      <w:r>
        <w:t>Retrying lepos.com...</w:t>
      </w:r>
    </w:p>
    <w:p w14:paraId="3D697D6A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lepos.com</w:t>
      </w:r>
    </w:p>
    <w:p w14:paraId="12FD2B58" w14:textId="77777777" w:rsidR="001B5FB0" w:rsidRDefault="001B5FB0" w:rsidP="001B5FB0">
      <w:r>
        <w:t>Checking releh.com...</w:t>
      </w:r>
    </w:p>
    <w:p w14:paraId="15748EA9" w14:textId="77777777" w:rsidR="001B5FB0" w:rsidRDefault="001B5FB0" w:rsidP="001B5FB0">
      <w:r>
        <w:t>Retrying releh.com...</w:t>
      </w:r>
    </w:p>
    <w:p w14:paraId="3391AC02" w14:textId="77777777" w:rsidR="001B5FB0" w:rsidRDefault="001B5FB0" w:rsidP="001B5FB0">
      <w:r>
        <w:t>Retrying releh.com...</w:t>
      </w:r>
    </w:p>
    <w:p w14:paraId="76808E8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releh.com</w:t>
      </w:r>
    </w:p>
    <w:p w14:paraId="3CE9E8E1" w14:textId="77777777" w:rsidR="001B5FB0" w:rsidRDefault="001B5FB0" w:rsidP="001B5FB0">
      <w:r>
        <w:t>Checking unose.com...</w:t>
      </w:r>
    </w:p>
    <w:p w14:paraId="7497CCFD" w14:textId="77777777" w:rsidR="001B5FB0" w:rsidRDefault="001B5FB0" w:rsidP="001B5FB0">
      <w:r>
        <w:t>Retrying unose.com...</w:t>
      </w:r>
    </w:p>
    <w:p w14:paraId="7E9FEA29" w14:textId="77777777" w:rsidR="001B5FB0" w:rsidRDefault="001B5FB0" w:rsidP="001B5FB0">
      <w:r>
        <w:t>Retrying unose.com...</w:t>
      </w:r>
    </w:p>
    <w:p w14:paraId="57E72898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nose.com</w:t>
      </w:r>
    </w:p>
    <w:p w14:paraId="5A0D393E" w14:textId="77777777" w:rsidR="001B5FB0" w:rsidRDefault="001B5FB0" w:rsidP="001B5FB0">
      <w:r>
        <w:t>Checking ecudo.com...</w:t>
      </w:r>
    </w:p>
    <w:p w14:paraId="4859DA30" w14:textId="77777777" w:rsidR="001B5FB0" w:rsidRDefault="001B5FB0" w:rsidP="001B5FB0">
      <w:r>
        <w:t>Retrying ecudo.com...</w:t>
      </w:r>
    </w:p>
    <w:p w14:paraId="3A143509" w14:textId="77777777" w:rsidR="001B5FB0" w:rsidRDefault="001B5FB0" w:rsidP="001B5FB0">
      <w:r>
        <w:t>Retrying ecudo.com...</w:t>
      </w:r>
    </w:p>
    <w:p w14:paraId="34436CB1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cudo.com</w:t>
      </w:r>
    </w:p>
    <w:p w14:paraId="19AD94A6" w14:textId="77777777" w:rsidR="001B5FB0" w:rsidRDefault="001B5FB0" w:rsidP="001B5FB0">
      <w:r>
        <w:t>Checking rohra.com...</w:t>
      </w:r>
    </w:p>
    <w:p w14:paraId="332C6FAF" w14:textId="77777777" w:rsidR="001B5FB0" w:rsidRDefault="001B5FB0" w:rsidP="001B5FB0">
      <w:r>
        <w:t>Retrying rohra.com...</w:t>
      </w:r>
    </w:p>
    <w:p w14:paraId="4AC55C13" w14:textId="77777777" w:rsidR="001B5FB0" w:rsidRDefault="001B5FB0" w:rsidP="001B5FB0">
      <w:r>
        <w:t>Retrying rohra.com...</w:t>
      </w:r>
    </w:p>
    <w:p w14:paraId="106A1408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rohra.com</w:t>
      </w:r>
    </w:p>
    <w:p w14:paraId="508F2330" w14:textId="77777777" w:rsidR="001B5FB0" w:rsidRDefault="001B5FB0" w:rsidP="001B5FB0">
      <w:r>
        <w:t>Checking tebge.com...</w:t>
      </w:r>
    </w:p>
    <w:p w14:paraId="1E45CFB1" w14:textId="77777777" w:rsidR="001B5FB0" w:rsidRDefault="001B5FB0" w:rsidP="001B5FB0">
      <w:r>
        <w:t>Error checking tebge.com: No match found.</w:t>
      </w:r>
    </w:p>
    <w:p w14:paraId="773D7850" w14:textId="77777777" w:rsidR="001B5FB0" w:rsidRDefault="001B5FB0" w:rsidP="001B5FB0">
      <w:r>
        <w:rPr>
          <w:rFonts w:ascii="Segoe UI Emoji" w:hAnsi="Segoe UI Emoji" w:cs="Segoe UI Emoji"/>
        </w:rPr>
        <w:lastRenderedPageBreak/>
        <w:t>✅</w:t>
      </w:r>
      <w:r>
        <w:t xml:space="preserve"> Available: tebge.com</w:t>
      </w:r>
    </w:p>
    <w:p w14:paraId="0C3D8C0D" w14:textId="77777777" w:rsidR="001B5FB0" w:rsidRDefault="001B5FB0" w:rsidP="001B5FB0">
      <w:r>
        <w:t>Checking akteh.com...</w:t>
      </w:r>
    </w:p>
    <w:p w14:paraId="30329349" w14:textId="77777777" w:rsidR="001B5FB0" w:rsidRDefault="001B5FB0" w:rsidP="001B5FB0">
      <w:r>
        <w:t>Error checking akteh.com: No match found.</w:t>
      </w:r>
    </w:p>
    <w:p w14:paraId="1F4912B7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akteh.com</w:t>
      </w:r>
    </w:p>
    <w:p w14:paraId="515FBCFD" w14:textId="77777777" w:rsidR="001B5FB0" w:rsidRDefault="001B5FB0" w:rsidP="001B5FB0">
      <w:r>
        <w:t>Checking utcof.com...</w:t>
      </w:r>
    </w:p>
    <w:p w14:paraId="60E20CD3" w14:textId="77777777" w:rsidR="001B5FB0" w:rsidRDefault="001B5FB0" w:rsidP="001B5FB0">
      <w:r>
        <w:t>Error checking utcof.com: No match found.</w:t>
      </w:r>
    </w:p>
    <w:p w14:paraId="5B12EF77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utcof.com</w:t>
      </w:r>
    </w:p>
    <w:p w14:paraId="007988E4" w14:textId="77777777" w:rsidR="001B5FB0" w:rsidRDefault="001B5FB0" w:rsidP="001B5FB0">
      <w:r>
        <w:t>Checking asmus.com...</w:t>
      </w:r>
    </w:p>
    <w:p w14:paraId="51855271" w14:textId="77777777" w:rsidR="001B5FB0" w:rsidRDefault="001B5FB0" w:rsidP="001B5FB0">
      <w:r>
        <w:t>Retrying asmus.com...</w:t>
      </w:r>
    </w:p>
    <w:p w14:paraId="02B89B10" w14:textId="77777777" w:rsidR="001B5FB0" w:rsidRDefault="001B5FB0" w:rsidP="001B5FB0">
      <w:r>
        <w:t>Retrying asmus.com...</w:t>
      </w:r>
    </w:p>
    <w:p w14:paraId="7F2163DD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smus.com</w:t>
      </w:r>
    </w:p>
    <w:p w14:paraId="3F011830" w14:textId="77777777" w:rsidR="001B5FB0" w:rsidRDefault="001B5FB0" w:rsidP="001B5FB0">
      <w:r>
        <w:t>Checking hetof.com...</w:t>
      </w:r>
    </w:p>
    <w:p w14:paraId="2809C06E" w14:textId="77777777" w:rsidR="001B5FB0" w:rsidRDefault="001B5FB0" w:rsidP="001B5FB0">
      <w:r>
        <w:t>Retrying hetof.com...</w:t>
      </w:r>
    </w:p>
    <w:p w14:paraId="19281162" w14:textId="77777777" w:rsidR="001B5FB0" w:rsidRDefault="001B5FB0" w:rsidP="001B5FB0">
      <w:r>
        <w:t>Retrying hetof.com...</w:t>
      </w:r>
    </w:p>
    <w:p w14:paraId="312F92C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hetof.com</w:t>
      </w:r>
    </w:p>
    <w:p w14:paraId="091E9C49" w14:textId="77777777" w:rsidR="001B5FB0" w:rsidRDefault="001B5FB0" w:rsidP="001B5FB0">
      <w:r>
        <w:t>Checking lanop.com...</w:t>
      </w:r>
    </w:p>
    <w:p w14:paraId="765E54A3" w14:textId="77777777" w:rsidR="001B5FB0" w:rsidRDefault="001B5FB0" w:rsidP="001B5FB0">
      <w:r>
        <w:t>Retrying lanop.com...</w:t>
      </w:r>
    </w:p>
    <w:p w14:paraId="1BE1F34B" w14:textId="77777777" w:rsidR="001B5FB0" w:rsidRDefault="001B5FB0" w:rsidP="001B5FB0">
      <w:r>
        <w:t>Retrying lanop.com...</w:t>
      </w:r>
    </w:p>
    <w:p w14:paraId="463F444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lanop.com</w:t>
      </w:r>
    </w:p>
    <w:p w14:paraId="042C7028" w14:textId="77777777" w:rsidR="001B5FB0" w:rsidRDefault="001B5FB0" w:rsidP="001B5FB0">
      <w:r>
        <w:t>Checking adisa.com...</w:t>
      </w:r>
    </w:p>
    <w:p w14:paraId="37D75FC3" w14:textId="77777777" w:rsidR="001B5FB0" w:rsidRDefault="001B5FB0" w:rsidP="001B5FB0">
      <w:r>
        <w:t>Retrying adisa.com...</w:t>
      </w:r>
    </w:p>
    <w:p w14:paraId="5C817C47" w14:textId="77777777" w:rsidR="001B5FB0" w:rsidRDefault="001B5FB0" w:rsidP="001B5FB0">
      <w:r>
        <w:t>Retrying adisa.com...</w:t>
      </w:r>
    </w:p>
    <w:p w14:paraId="6E8991B9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disa.com</w:t>
      </w:r>
    </w:p>
    <w:p w14:paraId="2EA84F8F" w14:textId="77777777" w:rsidR="001B5FB0" w:rsidRDefault="001B5FB0" w:rsidP="001B5FB0">
      <w:r>
        <w:t>Checking tigut.com...</w:t>
      </w:r>
    </w:p>
    <w:p w14:paraId="0A00E36A" w14:textId="77777777" w:rsidR="001B5FB0" w:rsidRDefault="001B5FB0" w:rsidP="001B5FB0">
      <w:r>
        <w:t>Retrying tigut.com...</w:t>
      </w:r>
    </w:p>
    <w:p w14:paraId="5F211167" w14:textId="77777777" w:rsidR="001B5FB0" w:rsidRDefault="001B5FB0" w:rsidP="001B5FB0">
      <w:r>
        <w:t>Retrying tigut.com...</w:t>
      </w:r>
    </w:p>
    <w:p w14:paraId="12A5899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tigut.com</w:t>
      </w:r>
    </w:p>
    <w:p w14:paraId="739C3248" w14:textId="77777777" w:rsidR="001B5FB0" w:rsidRDefault="001B5FB0" w:rsidP="001B5FB0">
      <w:r>
        <w:t>Checking akuga.com...</w:t>
      </w:r>
    </w:p>
    <w:p w14:paraId="4A41D87C" w14:textId="77777777" w:rsidR="001B5FB0" w:rsidRDefault="001B5FB0" w:rsidP="001B5FB0">
      <w:r>
        <w:t>Retrying akuga.com...</w:t>
      </w:r>
    </w:p>
    <w:p w14:paraId="5B1AEF47" w14:textId="77777777" w:rsidR="001B5FB0" w:rsidRDefault="001B5FB0" w:rsidP="001B5FB0">
      <w:r>
        <w:t>Retrying akuga.com...</w:t>
      </w:r>
    </w:p>
    <w:p w14:paraId="335A55A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kuga.com</w:t>
      </w:r>
    </w:p>
    <w:p w14:paraId="2B94BFDC" w14:textId="77777777" w:rsidR="001B5FB0" w:rsidRDefault="001B5FB0" w:rsidP="001B5FB0">
      <w:r>
        <w:t>Checking ubabi.com...</w:t>
      </w:r>
    </w:p>
    <w:p w14:paraId="04912CBF" w14:textId="77777777" w:rsidR="001B5FB0" w:rsidRDefault="001B5FB0" w:rsidP="001B5FB0">
      <w:r>
        <w:t>Retrying ubabi.com...</w:t>
      </w:r>
    </w:p>
    <w:p w14:paraId="506E5C59" w14:textId="77777777" w:rsidR="001B5FB0" w:rsidRDefault="001B5FB0" w:rsidP="001B5FB0">
      <w:r>
        <w:t>Retrying ubabi.com...</w:t>
      </w:r>
    </w:p>
    <w:p w14:paraId="34D9AEAE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babi.com</w:t>
      </w:r>
    </w:p>
    <w:p w14:paraId="1E0F15B7" w14:textId="77777777" w:rsidR="001B5FB0" w:rsidRDefault="001B5FB0" w:rsidP="001B5FB0">
      <w:r>
        <w:t>Checking ulasi.com...</w:t>
      </w:r>
    </w:p>
    <w:p w14:paraId="43C0D26A" w14:textId="77777777" w:rsidR="001B5FB0" w:rsidRDefault="001B5FB0" w:rsidP="001B5FB0">
      <w:r>
        <w:t>Retrying ulasi.com...</w:t>
      </w:r>
    </w:p>
    <w:p w14:paraId="57550A8B" w14:textId="77777777" w:rsidR="001B5FB0" w:rsidRDefault="001B5FB0" w:rsidP="001B5FB0">
      <w:r>
        <w:t>Retrying ulasi.com...</w:t>
      </w:r>
    </w:p>
    <w:p w14:paraId="74824EC2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lasi.com</w:t>
      </w:r>
    </w:p>
    <w:p w14:paraId="461467A1" w14:textId="77777777" w:rsidR="001B5FB0" w:rsidRDefault="001B5FB0" w:rsidP="001B5FB0">
      <w:r>
        <w:t>Checking uncad.com...</w:t>
      </w:r>
    </w:p>
    <w:p w14:paraId="17D86EC5" w14:textId="77777777" w:rsidR="001B5FB0" w:rsidRDefault="001B5FB0" w:rsidP="001B5FB0">
      <w:r>
        <w:t>Retrying uncad.com...</w:t>
      </w:r>
    </w:p>
    <w:p w14:paraId="651E48E4" w14:textId="77777777" w:rsidR="001B5FB0" w:rsidRDefault="001B5FB0" w:rsidP="001B5FB0">
      <w:r>
        <w:t>Retrying uncad.com...</w:t>
      </w:r>
    </w:p>
    <w:p w14:paraId="55DF3E0D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ncad.com</w:t>
      </w:r>
    </w:p>
    <w:p w14:paraId="705C4FC9" w14:textId="77777777" w:rsidR="001B5FB0" w:rsidRDefault="001B5FB0" w:rsidP="001B5FB0">
      <w:r>
        <w:t>Checking ormuc.com...</w:t>
      </w:r>
    </w:p>
    <w:p w14:paraId="206DD4C6" w14:textId="77777777" w:rsidR="001B5FB0" w:rsidRDefault="001B5FB0" w:rsidP="001B5FB0">
      <w:r>
        <w:t>Error checking ormuc.com: No match found.</w:t>
      </w:r>
    </w:p>
    <w:p w14:paraId="3088620F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ormuc.com</w:t>
      </w:r>
    </w:p>
    <w:p w14:paraId="7B26A0C7" w14:textId="77777777" w:rsidR="001B5FB0" w:rsidRDefault="001B5FB0" w:rsidP="001B5FB0">
      <w:r>
        <w:lastRenderedPageBreak/>
        <w:t>Checking hocin.com...</w:t>
      </w:r>
    </w:p>
    <w:p w14:paraId="13F2EF80" w14:textId="77777777" w:rsidR="001B5FB0" w:rsidRDefault="001B5FB0" w:rsidP="001B5FB0">
      <w:r>
        <w:t>Retrying hocin.com...</w:t>
      </w:r>
    </w:p>
    <w:p w14:paraId="69DAC90E" w14:textId="77777777" w:rsidR="001B5FB0" w:rsidRDefault="001B5FB0" w:rsidP="001B5FB0">
      <w:r>
        <w:t>Retrying hocin.com...</w:t>
      </w:r>
    </w:p>
    <w:p w14:paraId="096009D6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hocin.com</w:t>
      </w:r>
    </w:p>
    <w:p w14:paraId="446611DC" w14:textId="77777777" w:rsidR="001B5FB0" w:rsidRDefault="001B5FB0" w:rsidP="001B5FB0">
      <w:r>
        <w:t>Checking kumlu.com...</w:t>
      </w:r>
    </w:p>
    <w:p w14:paraId="1AC80AD4" w14:textId="77777777" w:rsidR="001B5FB0" w:rsidRDefault="001B5FB0" w:rsidP="001B5FB0">
      <w:r>
        <w:t>Retrying kumlu.com...</w:t>
      </w:r>
    </w:p>
    <w:p w14:paraId="07541BB2" w14:textId="77777777" w:rsidR="001B5FB0" w:rsidRDefault="001B5FB0" w:rsidP="001B5FB0">
      <w:r>
        <w:t>Retrying kumlu.com...</w:t>
      </w:r>
    </w:p>
    <w:p w14:paraId="40B72360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kumlu.com</w:t>
      </w:r>
    </w:p>
    <w:p w14:paraId="4CD4FE0E" w14:textId="77777777" w:rsidR="001B5FB0" w:rsidRDefault="001B5FB0" w:rsidP="001B5FB0">
      <w:r>
        <w:t>Checking uduhe.com...</w:t>
      </w:r>
    </w:p>
    <w:p w14:paraId="2223334F" w14:textId="77777777" w:rsidR="001B5FB0" w:rsidRDefault="001B5FB0" w:rsidP="001B5FB0">
      <w:r>
        <w:t>Error checking uduhe.com: No match found.</w:t>
      </w:r>
    </w:p>
    <w:p w14:paraId="3B741778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uduhe.com</w:t>
      </w:r>
    </w:p>
    <w:p w14:paraId="6FB53227" w14:textId="77777777" w:rsidR="001B5FB0" w:rsidRDefault="001B5FB0" w:rsidP="001B5FB0">
      <w:r>
        <w:t>Checking ugoni.com...</w:t>
      </w:r>
    </w:p>
    <w:p w14:paraId="15520106" w14:textId="77777777" w:rsidR="001B5FB0" w:rsidRDefault="001B5FB0" w:rsidP="001B5FB0">
      <w:r>
        <w:t>Retrying ugoni.com...</w:t>
      </w:r>
    </w:p>
    <w:p w14:paraId="05FE0A97" w14:textId="77777777" w:rsidR="001B5FB0" w:rsidRDefault="001B5FB0" w:rsidP="001B5FB0">
      <w:r>
        <w:t>Retrying ugoni.com...</w:t>
      </w:r>
    </w:p>
    <w:p w14:paraId="7DE8FA4D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goni.com</w:t>
      </w:r>
    </w:p>
    <w:p w14:paraId="6DD745B2" w14:textId="77777777" w:rsidR="001B5FB0" w:rsidRDefault="001B5FB0" w:rsidP="001B5FB0">
      <w:r>
        <w:t>Checking durub.com...</w:t>
      </w:r>
    </w:p>
    <w:p w14:paraId="7699A2E4" w14:textId="77777777" w:rsidR="001B5FB0" w:rsidRDefault="001B5FB0" w:rsidP="001B5FB0">
      <w:r>
        <w:t>Retrying durub.com...</w:t>
      </w:r>
    </w:p>
    <w:p w14:paraId="7F0AEDF3" w14:textId="77777777" w:rsidR="001B5FB0" w:rsidRDefault="001B5FB0" w:rsidP="001B5FB0">
      <w:r>
        <w:t>Retrying durub.com...</w:t>
      </w:r>
    </w:p>
    <w:p w14:paraId="61577D7C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durub.com</w:t>
      </w:r>
    </w:p>
    <w:p w14:paraId="7475E1C6" w14:textId="77777777" w:rsidR="001B5FB0" w:rsidRDefault="001B5FB0" w:rsidP="001B5FB0">
      <w:r>
        <w:t>Checking gicuf.com...</w:t>
      </w:r>
    </w:p>
    <w:p w14:paraId="69636010" w14:textId="77777777" w:rsidR="001B5FB0" w:rsidRDefault="001B5FB0" w:rsidP="001B5FB0">
      <w:r>
        <w:t>Error checking gicuf.com: No match found.</w:t>
      </w:r>
    </w:p>
    <w:p w14:paraId="24693ED3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gicuf.com</w:t>
      </w:r>
    </w:p>
    <w:p w14:paraId="749BE58A" w14:textId="77777777" w:rsidR="001B5FB0" w:rsidRDefault="001B5FB0" w:rsidP="001B5FB0">
      <w:r>
        <w:t>Checking kudsa.com...</w:t>
      </w:r>
    </w:p>
    <w:p w14:paraId="1BC1C483" w14:textId="77777777" w:rsidR="001B5FB0" w:rsidRDefault="001B5FB0" w:rsidP="001B5FB0">
      <w:r>
        <w:t>Retrying kudsa.com...</w:t>
      </w:r>
    </w:p>
    <w:p w14:paraId="739CA649" w14:textId="77777777" w:rsidR="001B5FB0" w:rsidRDefault="001B5FB0" w:rsidP="001B5FB0">
      <w:r>
        <w:t>Retrying kudsa.com...</w:t>
      </w:r>
    </w:p>
    <w:p w14:paraId="5BA43069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kudsa.com</w:t>
      </w:r>
    </w:p>
    <w:p w14:paraId="44E20995" w14:textId="77777777" w:rsidR="001B5FB0" w:rsidRDefault="001B5FB0" w:rsidP="001B5FB0">
      <w:r>
        <w:t>Checking sopal.com...</w:t>
      </w:r>
    </w:p>
    <w:p w14:paraId="2E966003" w14:textId="77777777" w:rsidR="001B5FB0" w:rsidRDefault="001B5FB0" w:rsidP="001B5FB0">
      <w:r>
        <w:t>Retrying sopal.com...</w:t>
      </w:r>
    </w:p>
    <w:p w14:paraId="59EE267C" w14:textId="77777777" w:rsidR="001B5FB0" w:rsidRDefault="001B5FB0" w:rsidP="001B5FB0">
      <w:r>
        <w:t>Retrying sopal.com...</w:t>
      </w:r>
    </w:p>
    <w:p w14:paraId="20474342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sopal.com</w:t>
      </w:r>
    </w:p>
    <w:p w14:paraId="68EBF724" w14:textId="77777777" w:rsidR="001B5FB0" w:rsidRDefault="001B5FB0" w:rsidP="001B5FB0">
      <w:r>
        <w:t>Checking halot.com...</w:t>
      </w:r>
    </w:p>
    <w:p w14:paraId="3F751AD0" w14:textId="77777777" w:rsidR="001B5FB0" w:rsidRDefault="001B5FB0" w:rsidP="001B5FB0">
      <w:r>
        <w:t>Error checking halot.com: [WinError 10054] An existing connection was forcibly closed by the remote host</w:t>
      </w:r>
    </w:p>
    <w:p w14:paraId="0A926546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halot.com</w:t>
      </w:r>
    </w:p>
    <w:p w14:paraId="2D43DB63" w14:textId="77777777" w:rsidR="001B5FB0" w:rsidRDefault="001B5FB0" w:rsidP="001B5FB0">
      <w:r>
        <w:t>Checking cegku.com...</w:t>
      </w:r>
    </w:p>
    <w:p w14:paraId="1F443E35" w14:textId="77777777" w:rsidR="001B5FB0" w:rsidRDefault="001B5FB0" w:rsidP="001B5FB0">
      <w:r>
        <w:t>Error checking cegku.com: No match found.</w:t>
      </w:r>
    </w:p>
    <w:p w14:paraId="1813378C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cegku.com</w:t>
      </w:r>
    </w:p>
    <w:p w14:paraId="3446A37E" w14:textId="77777777" w:rsidR="001B5FB0" w:rsidRDefault="001B5FB0" w:rsidP="001B5FB0">
      <w:r>
        <w:t>Checking hired.com...</w:t>
      </w:r>
    </w:p>
    <w:p w14:paraId="14FAE401" w14:textId="77777777" w:rsidR="001B5FB0" w:rsidRDefault="001B5FB0" w:rsidP="001B5FB0">
      <w:r>
        <w:t>Retrying hired.com...</w:t>
      </w:r>
    </w:p>
    <w:p w14:paraId="7809BBEC" w14:textId="77777777" w:rsidR="001B5FB0" w:rsidRDefault="001B5FB0" w:rsidP="001B5FB0">
      <w:r>
        <w:t>Retrying hired.com...</w:t>
      </w:r>
    </w:p>
    <w:p w14:paraId="287B4A7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hired.com</w:t>
      </w:r>
    </w:p>
    <w:p w14:paraId="1CE48948" w14:textId="77777777" w:rsidR="001B5FB0" w:rsidRDefault="001B5FB0" w:rsidP="001B5FB0">
      <w:r>
        <w:t>Checking anapa.com...</w:t>
      </w:r>
    </w:p>
    <w:p w14:paraId="06733EAA" w14:textId="77777777" w:rsidR="001B5FB0" w:rsidRDefault="001B5FB0" w:rsidP="001B5FB0">
      <w:r>
        <w:t>Retrying anapa.com...</w:t>
      </w:r>
    </w:p>
    <w:p w14:paraId="0E37B962" w14:textId="77777777" w:rsidR="001B5FB0" w:rsidRDefault="001B5FB0" w:rsidP="001B5FB0">
      <w:r>
        <w:t>Retrying anapa.com...</w:t>
      </w:r>
    </w:p>
    <w:p w14:paraId="0ACF8BDE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napa.com</w:t>
      </w:r>
    </w:p>
    <w:p w14:paraId="57357E04" w14:textId="77777777" w:rsidR="001B5FB0" w:rsidRDefault="001B5FB0" w:rsidP="001B5FB0">
      <w:r>
        <w:t>Checking egtun.com...</w:t>
      </w:r>
    </w:p>
    <w:p w14:paraId="3A304C66" w14:textId="77777777" w:rsidR="001B5FB0" w:rsidRDefault="001B5FB0" w:rsidP="001B5FB0">
      <w:r>
        <w:lastRenderedPageBreak/>
        <w:t>Error checking egtun.com: No match found.</w:t>
      </w:r>
    </w:p>
    <w:p w14:paraId="69EFC2F0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egtun.com</w:t>
      </w:r>
    </w:p>
    <w:p w14:paraId="2E1661E2" w14:textId="77777777" w:rsidR="001B5FB0" w:rsidRDefault="001B5FB0" w:rsidP="001B5FB0">
      <w:r>
        <w:t>Checking bomsi.com...</w:t>
      </w:r>
    </w:p>
    <w:p w14:paraId="2BB5D5C6" w14:textId="77777777" w:rsidR="001B5FB0" w:rsidRDefault="001B5FB0" w:rsidP="001B5FB0">
      <w:r>
        <w:t>Retrying bomsi.com...</w:t>
      </w:r>
    </w:p>
    <w:p w14:paraId="79D6C905" w14:textId="77777777" w:rsidR="001B5FB0" w:rsidRDefault="001B5FB0" w:rsidP="001B5FB0">
      <w:r>
        <w:t>Retrying bomsi.com...</w:t>
      </w:r>
    </w:p>
    <w:p w14:paraId="3FEAB895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bomsi.com</w:t>
      </w:r>
    </w:p>
    <w:p w14:paraId="2AB7F808" w14:textId="77777777" w:rsidR="001B5FB0" w:rsidRDefault="001B5FB0" w:rsidP="001B5FB0">
      <w:r>
        <w:t>Checking kirni.com...</w:t>
      </w:r>
    </w:p>
    <w:p w14:paraId="6EB324D1" w14:textId="77777777" w:rsidR="001B5FB0" w:rsidRDefault="001B5FB0" w:rsidP="001B5FB0">
      <w:r>
        <w:t>Retrying kirni.com...</w:t>
      </w:r>
    </w:p>
    <w:p w14:paraId="699864ED" w14:textId="77777777" w:rsidR="001B5FB0" w:rsidRDefault="001B5FB0" w:rsidP="001B5FB0">
      <w:r>
        <w:t>Retrying kirni.com...</w:t>
      </w:r>
    </w:p>
    <w:p w14:paraId="1664D3C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kirni.com</w:t>
      </w:r>
    </w:p>
    <w:p w14:paraId="351E5B68" w14:textId="77777777" w:rsidR="001B5FB0" w:rsidRDefault="001B5FB0" w:rsidP="001B5FB0">
      <w:r>
        <w:t>Checking lafmi.com...</w:t>
      </w:r>
    </w:p>
    <w:p w14:paraId="68A568E4" w14:textId="77777777" w:rsidR="001B5FB0" w:rsidRDefault="001B5FB0" w:rsidP="001B5FB0">
      <w:r>
        <w:t>Retrying lafmi.com...</w:t>
      </w:r>
    </w:p>
    <w:p w14:paraId="2CB5D0F1" w14:textId="77777777" w:rsidR="001B5FB0" w:rsidRDefault="001B5FB0" w:rsidP="001B5FB0">
      <w:r>
        <w:t>Retrying lafmi.com...</w:t>
      </w:r>
    </w:p>
    <w:p w14:paraId="561D666C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lafmi.com</w:t>
      </w:r>
    </w:p>
    <w:p w14:paraId="40EF11E7" w14:textId="77777777" w:rsidR="001B5FB0" w:rsidRDefault="001B5FB0" w:rsidP="001B5FB0">
      <w:r>
        <w:t>Checking ekruk.com...</w:t>
      </w:r>
    </w:p>
    <w:p w14:paraId="2E8EAE80" w14:textId="77777777" w:rsidR="001B5FB0" w:rsidRDefault="001B5FB0" w:rsidP="001B5FB0">
      <w:r>
        <w:t>Retrying ekruk.com...</w:t>
      </w:r>
    </w:p>
    <w:p w14:paraId="32C92756" w14:textId="77777777" w:rsidR="001B5FB0" w:rsidRDefault="001B5FB0" w:rsidP="001B5FB0">
      <w:r>
        <w:t>Retrying ekruk.com...</w:t>
      </w:r>
    </w:p>
    <w:p w14:paraId="69F6E8FA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kruk.com</w:t>
      </w:r>
    </w:p>
    <w:p w14:paraId="4054BDC0" w14:textId="77777777" w:rsidR="001B5FB0" w:rsidRDefault="001B5FB0" w:rsidP="001B5FB0">
      <w:r>
        <w:t>Checking iklop.com...</w:t>
      </w:r>
    </w:p>
    <w:p w14:paraId="0E003D0E" w14:textId="77777777" w:rsidR="001B5FB0" w:rsidRDefault="001B5FB0" w:rsidP="001B5FB0">
      <w:r>
        <w:t>Retrying iklop.com...</w:t>
      </w:r>
    </w:p>
    <w:p w14:paraId="3A32EE72" w14:textId="77777777" w:rsidR="001B5FB0" w:rsidRDefault="001B5FB0" w:rsidP="001B5FB0">
      <w:r>
        <w:t>Retrying iklop.com...</w:t>
      </w:r>
    </w:p>
    <w:p w14:paraId="4EF25345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klop.com</w:t>
      </w:r>
    </w:p>
    <w:p w14:paraId="41715F53" w14:textId="77777777" w:rsidR="001B5FB0" w:rsidRDefault="001B5FB0" w:rsidP="001B5FB0">
      <w:r>
        <w:t>Checking olume.com...</w:t>
      </w:r>
    </w:p>
    <w:p w14:paraId="3562C427" w14:textId="77777777" w:rsidR="001B5FB0" w:rsidRDefault="001B5FB0" w:rsidP="001B5FB0">
      <w:r>
        <w:t>Retrying olume.com...</w:t>
      </w:r>
    </w:p>
    <w:p w14:paraId="290BCD35" w14:textId="77777777" w:rsidR="001B5FB0" w:rsidRDefault="001B5FB0" w:rsidP="001B5FB0">
      <w:r>
        <w:t>Retrying olume.com...</w:t>
      </w:r>
    </w:p>
    <w:p w14:paraId="44CC3735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lume.com</w:t>
      </w:r>
    </w:p>
    <w:p w14:paraId="696EB4A2" w14:textId="77777777" w:rsidR="001B5FB0" w:rsidRDefault="001B5FB0" w:rsidP="001B5FB0">
      <w:r>
        <w:t>Checking eruhu.com...</w:t>
      </w:r>
    </w:p>
    <w:p w14:paraId="57149686" w14:textId="77777777" w:rsidR="001B5FB0" w:rsidRDefault="001B5FB0" w:rsidP="001B5FB0">
      <w:r>
        <w:t>Error checking eruhu.com: No match found.</w:t>
      </w:r>
    </w:p>
    <w:p w14:paraId="4BDF6D31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eruhu.com</w:t>
      </w:r>
    </w:p>
    <w:p w14:paraId="556CDAD3" w14:textId="77777777" w:rsidR="001B5FB0" w:rsidRDefault="001B5FB0" w:rsidP="001B5FB0">
      <w:r>
        <w:t>Checking pifid.com...</w:t>
      </w:r>
    </w:p>
    <w:p w14:paraId="4C13AB51" w14:textId="77777777" w:rsidR="001B5FB0" w:rsidRDefault="001B5FB0" w:rsidP="001B5FB0">
      <w:r>
        <w:t>Retrying pifid.com...</w:t>
      </w:r>
    </w:p>
    <w:p w14:paraId="29A01406" w14:textId="77777777" w:rsidR="001B5FB0" w:rsidRDefault="001B5FB0" w:rsidP="001B5FB0">
      <w:r>
        <w:t>Retrying pifid.com...</w:t>
      </w:r>
    </w:p>
    <w:p w14:paraId="7D2CFC99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pifid.com</w:t>
      </w:r>
    </w:p>
    <w:p w14:paraId="41E3724B" w14:textId="77777777" w:rsidR="001B5FB0" w:rsidRDefault="001B5FB0" w:rsidP="001B5FB0">
      <w:r>
        <w:t>Checking uhafe.com...</w:t>
      </w:r>
    </w:p>
    <w:p w14:paraId="4DA472B3" w14:textId="77777777" w:rsidR="001B5FB0" w:rsidRDefault="001B5FB0" w:rsidP="001B5FB0">
      <w:r>
        <w:t>Error checking uhafe.com: No match found.</w:t>
      </w:r>
    </w:p>
    <w:p w14:paraId="38D1137F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uhafe.com</w:t>
      </w:r>
    </w:p>
    <w:p w14:paraId="47E5BA24" w14:textId="77777777" w:rsidR="001B5FB0" w:rsidRDefault="001B5FB0" w:rsidP="001B5FB0">
      <w:r>
        <w:t>Checking opbes.com...</w:t>
      </w:r>
    </w:p>
    <w:p w14:paraId="5322CA19" w14:textId="77777777" w:rsidR="001B5FB0" w:rsidRDefault="001B5FB0" w:rsidP="001B5FB0">
      <w:r>
        <w:t>Retrying opbes.com...</w:t>
      </w:r>
    </w:p>
    <w:p w14:paraId="78B004CF" w14:textId="77777777" w:rsidR="001B5FB0" w:rsidRDefault="001B5FB0" w:rsidP="001B5FB0">
      <w:r>
        <w:t>Retrying opbes.com...</w:t>
      </w:r>
    </w:p>
    <w:p w14:paraId="13B5705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pbes.com</w:t>
      </w:r>
    </w:p>
    <w:p w14:paraId="32A365E4" w14:textId="77777777" w:rsidR="001B5FB0" w:rsidRDefault="001B5FB0" w:rsidP="001B5FB0">
      <w:r>
        <w:t>Checking imsah.com...</w:t>
      </w:r>
    </w:p>
    <w:p w14:paraId="41889CB7" w14:textId="77777777" w:rsidR="001B5FB0" w:rsidRDefault="001B5FB0" w:rsidP="001B5FB0">
      <w:r>
        <w:t>Retrying imsah.com...</w:t>
      </w:r>
    </w:p>
    <w:p w14:paraId="30F0FDDC" w14:textId="77777777" w:rsidR="001B5FB0" w:rsidRDefault="001B5FB0" w:rsidP="001B5FB0">
      <w:r>
        <w:t>Retrying imsah.com...</w:t>
      </w:r>
    </w:p>
    <w:p w14:paraId="2847B18C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msah.com</w:t>
      </w:r>
    </w:p>
    <w:p w14:paraId="61730C6B" w14:textId="77777777" w:rsidR="001B5FB0" w:rsidRDefault="001B5FB0" w:rsidP="001B5FB0">
      <w:r>
        <w:t>Checking atnec.com...</w:t>
      </w:r>
    </w:p>
    <w:p w14:paraId="15B0466E" w14:textId="77777777" w:rsidR="001B5FB0" w:rsidRDefault="001B5FB0" w:rsidP="001B5FB0">
      <w:r>
        <w:t>Retrying atnec.com...</w:t>
      </w:r>
    </w:p>
    <w:p w14:paraId="268AB078" w14:textId="77777777" w:rsidR="001B5FB0" w:rsidRDefault="001B5FB0" w:rsidP="001B5FB0">
      <w:r>
        <w:lastRenderedPageBreak/>
        <w:t>Retrying atnec.com...</w:t>
      </w:r>
    </w:p>
    <w:p w14:paraId="31A0C28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tnec.com</w:t>
      </w:r>
    </w:p>
    <w:p w14:paraId="7F52EA09" w14:textId="77777777" w:rsidR="001B5FB0" w:rsidRDefault="001B5FB0" w:rsidP="001B5FB0">
      <w:r>
        <w:t>Checking usini.com...</w:t>
      </w:r>
    </w:p>
    <w:p w14:paraId="2AE9624B" w14:textId="77777777" w:rsidR="001B5FB0" w:rsidRDefault="001B5FB0" w:rsidP="001B5FB0">
      <w:r>
        <w:t>Retrying usini.com...</w:t>
      </w:r>
    </w:p>
    <w:p w14:paraId="566C9702" w14:textId="77777777" w:rsidR="001B5FB0" w:rsidRDefault="001B5FB0" w:rsidP="001B5FB0">
      <w:r>
        <w:t>Retrying usini.com...</w:t>
      </w:r>
    </w:p>
    <w:p w14:paraId="1EEA17AC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sini.com</w:t>
      </w:r>
    </w:p>
    <w:p w14:paraId="159AE333" w14:textId="77777777" w:rsidR="001B5FB0" w:rsidRDefault="001B5FB0" w:rsidP="001B5FB0">
      <w:r>
        <w:t>Checking kolef.com...</w:t>
      </w:r>
    </w:p>
    <w:p w14:paraId="720ADA77" w14:textId="77777777" w:rsidR="001B5FB0" w:rsidRDefault="001B5FB0" w:rsidP="001B5FB0">
      <w:r>
        <w:t>Retrying kolef.com...</w:t>
      </w:r>
    </w:p>
    <w:p w14:paraId="256BF740" w14:textId="77777777" w:rsidR="001B5FB0" w:rsidRDefault="001B5FB0" w:rsidP="001B5FB0">
      <w:r>
        <w:t>Retrying kolef.com...</w:t>
      </w:r>
    </w:p>
    <w:p w14:paraId="39F91B02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kolef.com</w:t>
      </w:r>
    </w:p>
    <w:p w14:paraId="248DDD84" w14:textId="77777777" w:rsidR="001B5FB0" w:rsidRDefault="001B5FB0" w:rsidP="001B5FB0">
      <w:r>
        <w:t>Checking gisug.com...</w:t>
      </w:r>
    </w:p>
    <w:p w14:paraId="7177D6DC" w14:textId="77777777" w:rsidR="001B5FB0" w:rsidRDefault="001B5FB0" w:rsidP="001B5FB0">
      <w:r>
        <w:t>Error checking gisug.com: No match found.</w:t>
      </w:r>
    </w:p>
    <w:p w14:paraId="1D7AA1D2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gisug.com</w:t>
      </w:r>
    </w:p>
    <w:p w14:paraId="049EBE59" w14:textId="77777777" w:rsidR="001B5FB0" w:rsidRDefault="001B5FB0" w:rsidP="001B5FB0">
      <w:r>
        <w:t>Checking tifef.com...</w:t>
      </w:r>
    </w:p>
    <w:p w14:paraId="58F913A1" w14:textId="77777777" w:rsidR="001B5FB0" w:rsidRDefault="001B5FB0" w:rsidP="001B5FB0">
      <w:r>
        <w:t>Error checking tifef.com: No match found.</w:t>
      </w:r>
    </w:p>
    <w:p w14:paraId="6672E346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tifef.com</w:t>
      </w:r>
    </w:p>
    <w:p w14:paraId="6085E1D3" w14:textId="77777777" w:rsidR="001B5FB0" w:rsidRDefault="001B5FB0" w:rsidP="001B5FB0">
      <w:r>
        <w:t>Checking bolof.com...</w:t>
      </w:r>
    </w:p>
    <w:p w14:paraId="0B353CFD" w14:textId="77777777" w:rsidR="001B5FB0" w:rsidRDefault="001B5FB0" w:rsidP="001B5FB0">
      <w:r>
        <w:t>Retrying bolof.com...</w:t>
      </w:r>
    </w:p>
    <w:p w14:paraId="14716784" w14:textId="77777777" w:rsidR="001B5FB0" w:rsidRDefault="001B5FB0" w:rsidP="001B5FB0">
      <w:r>
        <w:t>Retrying bolof.com...</w:t>
      </w:r>
    </w:p>
    <w:p w14:paraId="5D9CEFDE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bolof.com</w:t>
      </w:r>
    </w:p>
    <w:p w14:paraId="68AB0B56" w14:textId="77777777" w:rsidR="001B5FB0" w:rsidRDefault="001B5FB0" w:rsidP="001B5FB0">
      <w:r>
        <w:t>Checking dohpe.com...</w:t>
      </w:r>
    </w:p>
    <w:p w14:paraId="04DECD78" w14:textId="77777777" w:rsidR="001B5FB0" w:rsidRDefault="001B5FB0" w:rsidP="001B5FB0">
      <w:r>
        <w:t>Retrying dohpe.com...</w:t>
      </w:r>
    </w:p>
    <w:p w14:paraId="727D254B" w14:textId="77777777" w:rsidR="001B5FB0" w:rsidRDefault="001B5FB0" w:rsidP="001B5FB0">
      <w:r>
        <w:t>Retrying dohpe.com...</w:t>
      </w:r>
    </w:p>
    <w:p w14:paraId="460CB0F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dohpe.com</w:t>
      </w:r>
    </w:p>
    <w:p w14:paraId="6FEEFF20" w14:textId="77777777" w:rsidR="001B5FB0" w:rsidRDefault="001B5FB0" w:rsidP="001B5FB0">
      <w:r>
        <w:t>Checking akpal.com...</w:t>
      </w:r>
    </w:p>
    <w:p w14:paraId="3EBE5C52" w14:textId="77777777" w:rsidR="001B5FB0" w:rsidRDefault="001B5FB0" w:rsidP="001B5FB0">
      <w:r>
        <w:t>Retrying akpal.com...</w:t>
      </w:r>
    </w:p>
    <w:p w14:paraId="27E88CA2" w14:textId="77777777" w:rsidR="001B5FB0" w:rsidRDefault="001B5FB0" w:rsidP="001B5FB0">
      <w:r>
        <w:t>Retrying akpal.com...</w:t>
      </w:r>
    </w:p>
    <w:p w14:paraId="1F67EA56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kpal.com</w:t>
      </w:r>
    </w:p>
    <w:p w14:paraId="7095A3A8" w14:textId="77777777" w:rsidR="001B5FB0" w:rsidRDefault="001B5FB0" w:rsidP="001B5FB0">
      <w:r>
        <w:t>Checking pilbu.com...</w:t>
      </w:r>
    </w:p>
    <w:p w14:paraId="37B449A3" w14:textId="77777777" w:rsidR="001B5FB0" w:rsidRDefault="001B5FB0" w:rsidP="001B5FB0">
      <w:r>
        <w:t>Retrying pilbu.com...</w:t>
      </w:r>
    </w:p>
    <w:p w14:paraId="1A79B162" w14:textId="77777777" w:rsidR="001B5FB0" w:rsidRDefault="001B5FB0" w:rsidP="001B5FB0">
      <w:r>
        <w:t>Retrying pilbu.com...</w:t>
      </w:r>
    </w:p>
    <w:p w14:paraId="4996B4CC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pilbu.com</w:t>
      </w:r>
    </w:p>
    <w:p w14:paraId="35A2D8CA" w14:textId="77777777" w:rsidR="001B5FB0" w:rsidRDefault="001B5FB0" w:rsidP="001B5FB0">
      <w:r>
        <w:t>Checking boblu.com...</w:t>
      </w:r>
    </w:p>
    <w:p w14:paraId="43639FB0" w14:textId="77777777" w:rsidR="001B5FB0" w:rsidRDefault="001B5FB0" w:rsidP="001B5FB0">
      <w:r>
        <w:t>Retrying boblu.com...</w:t>
      </w:r>
    </w:p>
    <w:p w14:paraId="5FF208C3" w14:textId="77777777" w:rsidR="001B5FB0" w:rsidRDefault="001B5FB0" w:rsidP="001B5FB0">
      <w:r>
        <w:t>Retrying boblu.com...</w:t>
      </w:r>
    </w:p>
    <w:p w14:paraId="63471B45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boblu.com</w:t>
      </w:r>
    </w:p>
    <w:p w14:paraId="39EE1EA0" w14:textId="77777777" w:rsidR="001B5FB0" w:rsidRDefault="001B5FB0" w:rsidP="001B5FB0">
      <w:r>
        <w:t>Checking kaksi.com...</w:t>
      </w:r>
    </w:p>
    <w:p w14:paraId="7F19C3ED" w14:textId="77777777" w:rsidR="001B5FB0" w:rsidRDefault="001B5FB0" w:rsidP="001B5FB0">
      <w:r>
        <w:t>Retrying kaksi.com...</w:t>
      </w:r>
    </w:p>
    <w:p w14:paraId="1A7E5934" w14:textId="77777777" w:rsidR="001B5FB0" w:rsidRDefault="001B5FB0" w:rsidP="001B5FB0">
      <w:r>
        <w:t>Retrying kaksi.com...</w:t>
      </w:r>
    </w:p>
    <w:p w14:paraId="7C30EE56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kaksi.com</w:t>
      </w:r>
    </w:p>
    <w:p w14:paraId="7C346042" w14:textId="77777777" w:rsidR="001B5FB0" w:rsidRDefault="001B5FB0" w:rsidP="001B5FB0">
      <w:r>
        <w:t>Checking tamta.com...</w:t>
      </w:r>
    </w:p>
    <w:p w14:paraId="005DD079" w14:textId="77777777" w:rsidR="001B5FB0" w:rsidRDefault="001B5FB0" w:rsidP="001B5FB0">
      <w:r>
        <w:t>Retrying tamta.com...</w:t>
      </w:r>
    </w:p>
    <w:p w14:paraId="2A135540" w14:textId="77777777" w:rsidR="001B5FB0" w:rsidRDefault="001B5FB0" w:rsidP="001B5FB0">
      <w:r>
        <w:t>Retrying tamta.com...</w:t>
      </w:r>
    </w:p>
    <w:p w14:paraId="42BA40E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tamta.com</w:t>
      </w:r>
    </w:p>
    <w:p w14:paraId="7E59DA07" w14:textId="77777777" w:rsidR="001B5FB0" w:rsidRDefault="001B5FB0" w:rsidP="001B5FB0">
      <w:r>
        <w:t>Checking ekepa.com...</w:t>
      </w:r>
    </w:p>
    <w:p w14:paraId="580E2A24" w14:textId="77777777" w:rsidR="001B5FB0" w:rsidRDefault="001B5FB0" w:rsidP="001B5FB0">
      <w:r>
        <w:t>Retrying ekepa.com...</w:t>
      </w:r>
    </w:p>
    <w:p w14:paraId="32737AA0" w14:textId="77777777" w:rsidR="001B5FB0" w:rsidRDefault="001B5FB0" w:rsidP="001B5FB0">
      <w:r>
        <w:lastRenderedPageBreak/>
        <w:t>Retrying ekepa.com...</w:t>
      </w:r>
    </w:p>
    <w:p w14:paraId="133413E9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kepa.com</w:t>
      </w:r>
    </w:p>
    <w:p w14:paraId="4FEC8592" w14:textId="77777777" w:rsidR="001B5FB0" w:rsidRDefault="001B5FB0" w:rsidP="001B5FB0">
      <w:r>
        <w:t>Checking idpin.com...</w:t>
      </w:r>
    </w:p>
    <w:p w14:paraId="3FCD0728" w14:textId="77777777" w:rsidR="001B5FB0" w:rsidRDefault="001B5FB0" w:rsidP="001B5FB0">
      <w:r>
        <w:t>Retrying idpin.com...</w:t>
      </w:r>
    </w:p>
    <w:p w14:paraId="3798708F" w14:textId="77777777" w:rsidR="001B5FB0" w:rsidRDefault="001B5FB0" w:rsidP="001B5FB0">
      <w:r>
        <w:t>Retrying idpin.com...</w:t>
      </w:r>
    </w:p>
    <w:p w14:paraId="6E22EE6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dpin.com</w:t>
      </w:r>
    </w:p>
    <w:p w14:paraId="4D218238" w14:textId="77777777" w:rsidR="001B5FB0" w:rsidRDefault="001B5FB0" w:rsidP="001B5FB0">
      <w:r>
        <w:t>Checking sipbi.com...</w:t>
      </w:r>
    </w:p>
    <w:p w14:paraId="198D8838" w14:textId="77777777" w:rsidR="001B5FB0" w:rsidRDefault="001B5FB0" w:rsidP="001B5FB0">
      <w:r>
        <w:t>Error checking sipbi.com: No match found.</w:t>
      </w:r>
    </w:p>
    <w:p w14:paraId="65AF9911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sipbi.com</w:t>
      </w:r>
    </w:p>
    <w:p w14:paraId="1C902161" w14:textId="77777777" w:rsidR="001B5FB0" w:rsidRDefault="001B5FB0" w:rsidP="001B5FB0">
      <w:r>
        <w:t>Checking susuh.com...</w:t>
      </w:r>
    </w:p>
    <w:p w14:paraId="605D57E9" w14:textId="77777777" w:rsidR="001B5FB0" w:rsidRDefault="001B5FB0" w:rsidP="001B5FB0">
      <w:r>
        <w:t>Retrying susuh.com...</w:t>
      </w:r>
    </w:p>
    <w:p w14:paraId="78025F08" w14:textId="77777777" w:rsidR="001B5FB0" w:rsidRDefault="001B5FB0" w:rsidP="001B5FB0">
      <w:r>
        <w:t>Retrying susuh.com...</w:t>
      </w:r>
    </w:p>
    <w:p w14:paraId="0E04AA7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susuh.com</w:t>
      </w:r>
    </w:p>
    <w:p w14:paraId="640D95E3" w14:textId="77777777" w:rsidR="001B5FB0" w:rsidRDefault="001B5FB0" w:rsidP="001B5FB0">
      <w:r>
        <w:t>Checking ecgep.com...</w:t>
      </w:r>
    </w:p>
    <w:p w14:paraId="783C17CD" w14:textId="77777777" w:rsidR="001B5FB0" w:rsidRDefault="001B5FB0" w:rsidP="001B5FB0">
      <w:r>
        <w:t>Retrying ecgep.com...</w:t>
      </w:r>
    </w:p>
    <w:p w14:paraId="346A1AB8" w14:textId="77777777" w:rsidR="001B5FB0" w:rsidRDefault="001B5FB0" w:rsidP="001B5FB0">
      <w:r>
        <w:t>Retrying ecgep.com...</w:t>
      </w:r>
    </w:p>
    <w:p w14:paraId="658FD970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cgep.com</w:t>
      </w:r>
    </w:p>
    <w:p w14:paraId="5A957A4C" w14:textId="77777777" w:rsidR="001B5FB0" w:rsidRDefault="001B5FB0" w:rsidP="001B5FB0">
      <w:r>
        <w:t>Checking pobul.com...</w:t>
      </w:r>
    </w:p>
    <w:p w14:paraId="3381A2EE" w14:textId="77777777" w:rsidR="001B5FB0" w:rsidRDefault="001B5FB0" w:rsidP="001B5FB0">
      <w:r>
        <w:t>Error checking pobul.com: No match found.</w:t>
      </w:r>
    </w:p>
    <w:p w14:paraId="0F545ED4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pobul.com</w:t>
      </w:r>
    </w:p>
    <w:p w14:paraId="32C6A0BE" w14:textId="77777777" w:rsidR="001B5FB0" w:rsidRDefault="001B5FB0" w:rsidP="001B5FB0">
      <w:r>
        <w:t>Checking ebked.com...</w:t>
      </w:r>
    </w:p>
    <w:p w14:paraId="09115592" w14:textId="77777777" w:rsidR="001B5FB0" w:rsidRDefault="001B5FB0" w:rsidP="001B5FB0">
      <w:r>
        <w:t>Error checking ebked.com: No match found.</w:t>
      </w:r>
    </w:p>
    <w:p w14:paraId="790C6C85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ebked.com</w:t>
      </w:r>
    </w:p>
    <w:p w14:paraId="6CAC2A24" w14:textId="77777777" w:rsidR="001B5FB0" w:rsidRDefault="001B5FB0" w:rsidP="001B5FB0">
      <w:r>
        <w:t>Checking eddet.com...</w:t>
      </w:r>
    </w:p>
    <w:p w14:paraId="23D9A2C9" w14:textId="77777777" w:rsidR="001B5FB0" w:rsidRDefault="001B5FB0" w:rsidP="001B5FB0">
      <w:r>
        <w:t>Error checking eddet.com: No match found.</w:t>
      </w:r>
    </w:p>
    <w:p w14:paraId="6F46CEA9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eddet.com</w:t>
      </w:r>
    </w:p>
    <w:p w14:paraId="0A731AD7" w14:textId="77777777" w:rsidR="001B5FB0" w:rsidRDefault="001B5FB0" w:rsidP="001B5FB0">
      <w:r>
        <w:t>Checking fokri.com...</w:t>
      </w:r>
    </w:p>
    <w:p w14:paraId="7CD95DE1" w14:textId="77777777" w:rsidR="001B5FB0" w:rsidRDefault="001B5FB0" w:rsidP="001B5FB0">
      <w:r>
        <w:t>Retrying fokri.com...</w:t>
      </w:r>
    </w:p>
    <w:p w14:paraId="39F36E49" w14:textId="77777777" w:rsidR="001B5FB0" w:rsidRDefault="001B5FB0" w:rsidP="001B5FB0">
      <w:r>
        <w:t>Retrying fokri.com...</w:t>
      </w:r>
    </w:p>
    <w:p w14:paraId="4ADAAF9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fokri.com</w:t>
      </w:r>
    </w:p>
    <w:p w14:paraId="428E7810" w14:textId="77777777" w:rsidR="001B5FB0" w:rsidRDefault="001B5FB0" w:rsidP="001B5FB0">
      <w:r>
        <w:t>Checking toksi.com...</w:t>
      </w:r>
    </w:p>
    <w:p w14:paraId="6EA0D999" w14:textId="77777777" w:rsidR="001B5FB0" w:rsidRDefault="001B5FB0" w:rsidP="001B5FB0">
      <w:r>
        <w:t>Retrying toksi.com...</w:t>
      </w:r>
    </w:p>
    <w:p w14:paraId="2BC8AFFB" w14:textId="77777777" w:rsidR="001B5FB0" w:rsidRDefault="001B5FB0" w:rsidP="001B5FB0">
      <w:r>
        <w:t>Retrying toksi.com...</w:t>
      </w:r>
    </w:p>
    <w:p w14:paraId="4D13EB2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toksi.com</w:t>
      </w:r>
    </w:p>
    <w:p w14:paraId="10310F23" w14:textId="77777777" w:rsidR="001B5FB0" w:rsidRDefault="001B5FB0" w:rsidP="001B5FB0">
      <w:r>
        <w:t>Checking lorpo.com...</w:t>
      </w:r>
    </w:p>
    <w:p w14:paraId="451E6EA2" w14:textId="77777777" w:rsidR="001B5FB0" w:rsidRDefault="001B5FB0" w:rsidP="001B5FB0">
      <w:r>
        <w:t>Retrying lorpo.com...</w:t>
      </w:r>
    </w:p>
    <w:p w14:paraId="3B870A2E" w14:textId="77777777" w:rsidR="001B5FB0" w:rsidRDefault="001B5FB0" w:rsidP="001B5FB0">
      <w:r>
        <w:t>Retrying lorpo.com...</w:t>
      </w:r>
    </w:p>
    <w:p w14:paraId="469E4B92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lorpo.com</w:t>
      </w:r>
    </w:p>
    <w:p w14:paraId="41C5F71B" w14:textId="77777777" w:rsidR="001B5FB0" w:rsidRDefault="001B5FB0" w:rsidP="001B5FB0">
      <w:r>
        <w:t>Checking obahu.com...</w:t>
      </w:r>
    </w:p>
    <w:p w14:paraId="62A5A332" w14:textId="77777777" w:rsidR="001B5FB0" w:rsidRDefault="001B5FB0" w:rsidP="001B5FB0">
      <w:r>
        <w:t>Retrying obahu.com...</w:t>
      </w:r>
    </w:p>
    <w:p w14:paraId="07728D95" w14:textId="77777777" w:rsidR="001B5FB0" w:rsidRDefault="001B5FB0" w:rsidP="001B5FB0">
      <w:r>
        <w:t>Retrying obahu.com...</w:t>
      </w:r>
    </w:p>
    <w:p w14:paraId="50AE4D7E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bahu.com</w:t>
      </w:r>
    </w:p>
    <w:p w14:paraId="49DFB5BC" w14:textId="77777777" w:rsidR="001B5FB0" w:rsidRDefault="001B5FB0" w:rsidP="001B5FB0">
      <w:r>
        <w:t>Checking nafni.com...</w:t>
      </w:r>
    </w:p>
    <w:p w14:paraId="264BDAC5" w14:textId="77777777" w:rsidR="001B5FB0" w:rsidRDefault="001B5FB0" w:rsidP="001B5FB0">
      <w:r>
        <w:t>Retrying nafni.com...</w:t>
      </w:r>
    </w:p>
    <w:p w14:paraId="47147981" w14:textId="77777777" w:rsidR="001B5FB0" w:rsidRDefault="001B5FB0" w:rsidP="001B5FB0">
      <w:r>
        <w:t>Retrying nafni.com...</w:t>
      </w:r>
    </w:p>
    <w:p w14:paraId="77861DB4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nafni.com</w:t>
      </w:r>
    </w:p>
    <w:p w14:paraId="6F2E8C68" w14:textId="77777777" w:rsidR="001B5FB0" w:rsidRDefault="001B5FB0" w:rsidP="001B5FB0">
      <w:r>
        <w:lastRenderedPageBreak/>
        <w:t>Checking ihhup.com...</w:t>
      </w:r>
    </w:p>
    <w:p w14:paraId="67CD6219" w14:textId="77777777" w:rsidR="001B5FB0" w:rsidRDefault="001B5FB0" w:rsidP="001B5FB0">
      <w:r>
        <w:t>Error checking ihhup.com: No match found.</w:t>
      </w:r>
    </w:p>
    <w:p w14:paraId="4D393DB6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ihhup.com</w:t>
      </w:r>
    </w:p>
    <w:p w14:paraId="280146C9" w14:textId="77777777" w:rsidR="001B5FB0" w:rsidRDefault="001B5FB0" w:rsidP="001B5FB0">
      <w:r>
        <w:t>Checking tafub.com...</w:t>
      </w:r>
    </w:p>
    <w:p w14:paraId="5405546D" w14:textId="77777777" w:rsidR="001B5FB0" w:rsidRDefault="001B5FB0" w:rsidP="001B5FB0">
      <w:r>
        <w:t>Error checking tafub.com: No match found.</w:t>
      </w:r>
    </w:p>
    <w:p w14:paraId="6B84B768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tafub.com</w:t>
      </w:r>
    </w:p>
    <w:p w14:paraId="5D7CFA81" w14:textId="77777777" w:rsidR="001B5FB0" w:rsidRDefault="001B5FB0" w:rsidP="001B5FB0">
      <w:r>
        <w:t>Checking cehif.com...</w:t>
      </w:r>
    </w:p>
    <w:p w14:paraId="1EA30C18" w14:textId="77777777" w:rsidR="001B5FB0" w:rsidRDefault="001B5FB0" w:rsidP="001B5FB0">
      <w:r>
        <w:t>Error checking cehif.com: No match found.</w:t>
      </w:r>
    </w:p>
    <w:p w14:paraId="7013B767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cehif.com</w:t>
      </w:r>
    </w:p>
    <w:p w14:paraId="3F6FDD95" w14:textId="77777777" w:rsidR="001B5FB0" w:rsidRDefault="001B5FB0" w:rsidP="001B5FB0">
      <w:r>
        <w:t>Checking hulaf.com...</w:t>
      </w:r>
    </w:p>
    <w:p w14:paraId="41947E03" w14:textId="77777777" w:rsidR="001B5FB0" w:rsidRDefault="001B5FB0" w:rsidP="001B5FB0">
      <w:r>
        <w:t>Error checking hulaf.com: No match found.</w:t>
      </w:r>
    </w:p>
    <w:p w14:paraId="78B30D9B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hulaf.com</w:t>
      </w:r>
    </w:p>
    <w:p w14:paraId="081DEF52" w14:textId="77777777" w:rsidR="001B5FB0" w:rsidRDefault="001B5FB0" w:rsidP="001B5FB0">
      <w:r>
        <w:t>Checking hemif.com...</w:t>
      </w:r>
    </w:p>
    <w:p w14:paraId="7F72C193" w14:textId="77777777" w:rsidR="001B5FB0" w:rsidRDefault="001B5FB0" w:rsidP="001B5FB0">
      <w:r>
        <w:t>Retrying hemif.com...</w:t>
      </w:r>
    </w:p>
    <w:p w14:paraId="70792BB8" w14:textId="77777777" w:rsidR="001B5FB0" w:rsidRDefault="001B5FB0" w:rsidP="001B5FB0">
      <w:r>
        <w:t>Retrying hemif.com...</w:t>
      </w:r>
    </w:p>
    <w:p w14:paraId="738F33D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hemif.com</w:t>
      </w:r>
    </w:p>
    <w:p w14:paraId="57C4C500" w14:textId="77777777" w:rsidR="001B5FB0" w:rsidRDefault="001B5FB0" w:rsidP="001B5FB0">
      <w:r>
        <w:t>Checking ucdoh.com...</w:t>
      </w:r>
    </w:p>
    <w:p w14:paraId="32C6819E" w14:textId="77777777" w:rsidR="001B5FB0" w:rsidRDefault="001B5FB0" w:rsidP="001B5FB0">
      <w:r>
        <w:t>Error checking ucdoh.com: No match found.</w:t>
      </w:r>
    </w:p>
    <w:p w14:paraId="04676477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ucdoh.com</w:t>
      </w:r>
    </w:p>
    <w:p w14:paraId="0D85E973" w14:textId="77777777" w:rsidR="001B5FB0" w:rsidRDefault="001B5FB0" w:rsidP="001B5FB0">
      <w:r>
        <w:t>Checking abdaf.com...</w:t>
      </w:r>
    </w:p>
    <w:p w14:paraId="65598770" w14:textId="77777777" w:rsidR="001B5FB0" w:rsidRDefault="001B5FB0" w:rsidP="001B5FB0">
      <w:r>
        <w:t>Error checking abdaf.com: No match found.</w:t>
      </w:r>
    </w:p>
    <w:p w14:paraId="36ADC967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abdaf.com</w:t>
      </w:r>
    </w:p>
    <w:p w14:paraId="4414359B" w14:textId="77777777" w:rsidR="001B5FB0" w:rsidRDefault="001B5FB0" w:rsidP="001B5FB0">
      <w:r>
        <w:t>Checking cubmi.com...</w:t>
      </w:r>
    </w:p>
    <w:p w14:paraId="56595632" w14:textId="77777777" w:rsidR="001B5FB0" w:rsidRDefault="001B5FB0" w:rsidP="001B5FB0">
      <w:r>
        <w:t>Error checking cubmi.com: No match found.</w:t>
      </w:r>
    </w:p>
    <w:p w14:paraId="3C4CA2AB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cubmi.com</w:t>
      </w:r>
    </w:p>
    <w:p w14:paraId="6309402D" w14:textId="77777777" w:rsidR="001B5FB0" w:rsidRDefault="001B5FB0" w:rsidP="001B5FB0">
      <w:r>
        <w:t>Checking imcud.com...</w:t>
      </w:r>
    </w:p>
    <w:p w14:paraId="74EFF82E" w14:textId="77777777" w:rsidR="001B5FB0" w:rsidRDefault="001B5FB0" w:rsidP="001B5FB0">
      <w:r>
        <w:t>Retrying imcud.com...</w:t>
      </w:r>
    </w:p>
    <w:p w14:paraId="3510E3E3" w14:textId="77777777" w:rsidR="001B5FB0" w:rsidRDefault="001B5FB0" w:rsidP="001B5FB0">
      <w:r>
        <w:t>Retrying imcud.com...</w:t>
      </w:r>
    </w:p>
    <w:p w14:paraId="640359F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mcud.com</w:t>
      </w:r>
    </w:p>
    <w:p w14:paraId="6F9E9AFD" w14:textId="77777777" w:rsidR="001B5FB0" w:rsidRDefault="001B5FB0" w:rsidP="001B5FB0">
      <w:r>
        <w:t>Checking ubehu.com...</w:t>
      </w:r>
    </w:p>
    <w:p w14:paraId="32ACC257" w14:textId="77777777" w:rsidR="001B5FB0" w:rsidRDefault="001B5FB0" w:rsidP="001B5FB0">
      <w:r>
        <w:t>Error checking ubehu.com: No match found.</w:t>
      </w:r>
    </w:p>
    <w:p w14:paraId="28A842C6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ubehu.com</w:t>
      </w:r>
    </w:p>
    <w:p w14:paraId="5A165E20" w14:textId="77777777" w:rsidR="001B5FB0" w:rsidRDefault="001B5FB0" w:rsidP="001B5FB0">
      <w:r>
        <w:t>Checking ohlif.com...</w:t>
      </w:r>
    </w:p>
    <w:p w14:paraId="2725D44F" w14:textId="77777777" w:rsidR="001B5FB0" w:rsidRDefault="001B5FB0" w:rsidP="001B5FB0">
      <w:r>
        <w:t>Error checking ohlif.com: No match found.</w:t>
      </w:r>
    </w:p>
    <w:p w14:paraId="714E96A4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ohlif.com</w:t>
      </w:r>
    </w:p>
    <w:p w14:paraId="6EF5F767" w14:textId="77777777" w:rsidR="001B5FB0" w:rsidRDefault="001B5FB0" w:rsidP="001B5FB0">
      <w:r>
        <w:t>Checking cuheg.com...</w:t>
      </w:r>
    </w:p>
    <w:p w14:paraId="6D2124EC" w14:textId="77777777" w:rsidR="001B5FB0" w:rsidRDefault="001B5FB0" w:rsidP="001B5FB0">
      <w:r>
        <w:t>Error checking cuheg.com: No match found.</w:t>
      </w:r>
    </w:p>
    <w:p w14:paraId="2B927157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cuheg.com</w:t>
      </w:r>
    </w:p>
    <w:p w14:paraId="2C12D6F8" w14:textId="77777777" w:rsidR="001B5FB0" w:rsidRDefault="001B5FB0" w:rsidP="001B5FB0">
      <w:r>
        <w:t>Checking okufa.com...</w:t>
      </w:r>
    </w:p>
    <w:p w14:paraId="69CDC30E" w14:textId="77777777" w:rsidR="001B5FB0" w:rsidRDefault="001B5FB0" w:rsidP="001B5FB0">
      <w:r>
        <w:t>Retrying okufa.com...</w:t>
      </w:r>
    </w:p>
    <w:p w14:paraId="15C0DD8F" w14:textId="77777777" w:rsidR="001B5FB0" w:rsidRDefault="001B5FB0" w:rsidP="001B5FB0">
      <w:r>
        <w:t>Retrying okufa.com...</w:t>
      </w:r>
    </w:p>
    <w:p w14:paraId="230078E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kufa.com</w:t>
      </w:r>
    </w:p>
    <w:p w14:paraId="642A704F" w14:textId="77777777" w:rsidR="001B5FB0" w:rsidRDefault="001B5FB0" w:rsidP="001B5FB0">
      <w:r>
        <w:t>Checking esoco.com...</w:t>
      </w:r>
    </w:p>
    <w:p w14:paraId="4B236A5A" w14:textId="77777777" w:rsidR="001B5FB0" w:rsidRDefault="001B5FB0" w:rsidP="001B5FB0">
      <w:r>
        <w:t>Retrying esoco.com...</w:t>
      </w:r>
    </w:p>
    <w:p w14:paraId="28B3EEDD" w14:textId="77777777" w:rsidR="001B5FB0" w:rsidRDefault="001B5FB0" w:rsidP="001B5FB0">
      <w:r>
        <w:t>Retrying esoco.com...</w:t>
      </w:r>
    </w:p>
    <w:p w14:paraId="19DF6AE8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soco.com</w:t>
      </w:r>
    </w:p>
    <w:p w14:paraId="2B14F8DC" w14:textId="77777777" w:rsidR="001B5FB0" w:rsidRDefault="001B5FB0" w:rsidP="001B5FB0">
      <w:r>
        <w:lastRenderedPageBreak/>
        <w:t>Checking okote.com...</w:t>
      </w:r>
    </w:p>
    <w:p w14:paraId="5E9BDAB3" w14:textId="77777777" w:rsidR="001B5FB0" w:rsidRDefault="001B5FB0" w:rsidP="001B5FB0">
      <w:r>
        <w:t>Retrying okote.com...</w:t>
      </w:r>
    </w:p>
    <w:p w14:paraId="1C21E982" w14:textId="77777777" w:rsidR="001B5FB0" w:rsidRDefault="001B5FB0" w:rsidP="001B5FB0">
      <w:r>
        <w:t>Retrying okote.com...</w:t>
      </w:r>
    </w:p>
    <w:p w14:paraId="5C07E9F4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kote.com</w:t>
      </w:r>
    </w:p>
    <w:p w14:paraId="36A72BA7" w14:textId="77777777" w:rsidR="001B5FB0" w:rsidRDefault="001B5FB0" w:rsidP="001B5FB0">
      <w:r>
        <w:t>Checking inuhu.com...</w:t>
      </w:r>
    </w:p>
    <w:p w14:paraId="464282BB" w14:textId="77777777" w:rsidR="001B5FB0" w:rsidRDefault="001B5FB0" w:rsidP="001B5FB0">
      <w:r>
        <w:t>Error checking inuhu.com: No match found.</w:t>
      </w:r>
    </w:p>
    <w:p w14:paraId="009E0A57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inuhu.com</w:t>
      </w:r>
    </w:p>
    <w:p w14:paraId="49FF6D3E" w14:textId="77777777" w:rsidR="001B5FB0" w:rsidRDefault="001B5FB0" w:rsidP="001B5FB0">
      <w:r>
        <w:t>Checking ibdab.com...</w:t>
      </w:r>
    </w:p>
    <w:p w14:paraId="670EC1DB" w14:textId="77777777" w:rsidR="001B5FB0" w:rsidRDefault="001B5FB0" w:rsidP="001B5FB0">
      <w:r>
        <w:t>Error checking ibdab.com: No match found.</w:t>
      </w:r>
    </w:p>
    <w:p w14:paraId="3C2FEE29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ibdab.com</w:t>
      </w:r>
    </w:p>
    <w:p w14:paraId="15D0818D" w14:textId="77777777" w:rsidR="001B5FB0" w:rsidRDefault="001B5FB0" w:rsidP="001B5FB0">
      <w:r>
        <w:t>Checking cuhla.com...</w:t>
      </w:r>
    </w:p>
    <w:p w14:paraId="7B06ABDA" w14:textId="77777777" w:rsidR="001B5FB0" w:rsidRDefault="001B5FB0" w:rsidP="001B5FB0">
      <w:r>
        <w:t>Error checking cuhla.com: No match found.</w:t>
      </w:r>
    </w:p>
    <w:p w14:paraId="49FBBBC9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cuhla.com</w:t>
      </w:r>
    </w:p>
    <w:p w14:paraId="595FF5F2" w14:textId="77777777" w:rsidR="001B5FB0" w:rsidRDefault="001B5FB0" w:rsidP="001B5FB0">
      <w:r>
        <w:t>Checking rolho.com...</w:t>
      </w:r>
    </w:p>
    <w:p w14:paraId="516B1C48" w14:textId="77777777" w:rsidR="001B5FB0" w:rsidRDefault="001B5FB0" w:rsidP="001B5FB0">
      <w:r>
        <w:t>Retrying rolho.com...</w:t>
      </w:r>
    </w:p>
    <w:p w14:paraId="1528C80E" w14:textId="77777777" w:rsidR="001B5FB0" w:rsidRDefault="001B5FB0" w:rsidP="001B5FB0">
      <w:r>
        <w:t>Retrying rolho.com...</w:t>
      </w:r>
    </w:p>
    <w:p w14:paraId="588F8904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rolho.com</w:t>
      </w:r>
    </w:p>
    <w:p w14:paraId="158846AE" w14:textId="77777777" w:rsidR="001B5FB0" w:rsidRDefault="001B5FB0" w:rsidP="001B5FB0">
      <w:r>
        <w:t>Checking udafu.com...</w:t>
      </w:r>
    </w:p>
    <w:p w14:paraId="280C4E17" w14:textId="77777777" w:rsidR="001B5FB0" w:rsidRDefault="001B5FB0" w:rsidP="001B5FB0">
      <w:r>
        <w:t>Retrying udafu.com...</w:t>
      </w:r>
    </w:p>
    <w:p w14:paraId="7B1C89C4" w14:textId="77777777" w:rsidR="001B5FB0" w:rsidRDefault="001B5FB0" w:rsidP="001B5FB0">
      <w:r>
        <w:t>Retrying udafu.com...</w:t>
      </w:r>
    </w:p>
    <w:p w14:paraId="10DE1400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dafu.com</w:t>
      </w:r>
    </w:p>
    <w:p w14:paraId="32B1F7C7" w14:textId="77777777" w:rsidR="001B5FB0" w:rsidRDefault="001B5FB0" w:rsidP="001B5FB0">
      <w:r>
        <w:t>Checking ecopu.com...</w:t>
      </w:r>
    </w:p>
    <w:p w14:paraId="707B5479" w14:textId="77777777" w:rsidR="001B5FB0" w:rsidRDefault="001B5FB0" w:rsidP="001B5FB0">
      <w:r>
        <w:t>Retrying ecopu.com...</w:t>
      </w:r>
    </w:p>
    <w:p w14:paraId="4664953A" w14:textId="77777777" w:rsidR="001B5FB0" w:rsidRDefault="001B5FB0" w:rsidP="001B5FB0">
      <w:r>
        <w:t>Retrying ecopu.com...</w:t>
      </w:r>
    </w:p>
    <w:p w14:paraId="1BBDA1D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copu.com</w:t>
      </w:r>
    </w:p>
    <w:p w14:paraId="54F7ACA5" w14:textId="77777777" w:rsidR="001B5FB0" w:rsidRDefault="001B5FB0" w:rsidP="001B5FB0">
      <w:r>
        <w:t>Checking ofbot.com...</w:t>
      </w:r>
    </w:p>
    <w:p w14:paraId="3CA71E78" w14:textId="77777777" w:rsidR="001B5FB0" w:rsidRDefault="001B5FB0" w:rsidP="001B5FB0">
      <w:r>
        <w:t>Retrying ofbot.com...</w:t>
      </w:r>
    </w:p>
    <w:p w14:paraId="7248A3FA" w14:textId="77777777" w:rsidR="001B5FB0" w:rsidRDefault="001B5FB0" w:rsidP="001B5FB0">
      <w:r>
        <w:t>Retrying ofbot.com...</w:t>
      </w:r>
    </w:p>
    <w:p w14:paraId="67C7AB79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fbot.com</w:t>
      </w:r>
    </w:p>
    <w:p w14:paraId="720A3252" w14:textId="77777777" w:rsidR="001B5FB0" w:rsidRDefault="001B5FB0" w:rsidP="001B5FB0">
      <w:r>
        <w:t>Checking ucara.com...</w:t>
      </w:r>
    </w:p>
    <w:p w14:paraId="0C396D2D" w14:textId="77777777" w:rsidR="001B5FB0" w:rsidRDefault="001B5FB0" w:rsidP="001B5FB0">
      <w:r>
        <w:t>Retrying ucara.com...</w:t>
      </w:r>
    </w:p>
    <w:p w14:paraId="121E14B8" w14:textId="77777777" w:rsidR="001B5FB0" w:rsidRDefault="001B5FB0" w:rsidP="001B5FB0">
      <w:r>
        <w:t>Retrying ucara.com...</w:t>
      </w:r>
    </w:p>
    <w:p w14:paraId="270D8141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cara.com</w:t>
      </w:r>
    </w:p>
    <w:p w14:paraId="4C246D1C" w14:textId="77777777" w:rsidR="001B5FB0" w:rsidRDefault="001B5FB0" w:rsidP="001B5FB0">
      <w:r>
        <w:t>Checking sefor.com...</w:t>
      </w:r>
    </w:p>
    <w:p w14:paraId="2C7AA47D" w14:textId="77777777" w:rsidR="001B5FB0" w:rsidRDefault="001B5FB0" w:rsidP="001B5FB0">
      <w:r>
        <w:t>Retrying sefor.com...</w:t>
      </w:r>
    </w:p>
    <w:p w14:paraId="780516AA" w14:textId="77777777" w:rsidR="001B5FB0" w:rsidRDefault="001B5FB0" w:rsidP="001B5FB0">
      <w:r>
        <w:t>Retrying sefor.com...</w:t>
      </w:r>
    </w:p>
    <w:p w14:paraId="76436DFE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sefor.com</w:t>
      </w:r>
    </w:p>
    <w:p w14:paraId="13DF9B64" w14:textId="77777777" w:rsidR="001B5FB0" w:rsidRDefault="001B5FB0" w:rsidP="001B5FB0">
      <w:r>
        <w:t>Checking odidu.com...</w:t>
      </w:r>
    </w:p>
    <w:p w14:paraId="04591762" w14:textId="77777777" w:rsidR="001B5FB0" w:rsidRDefault="001B5FB0" w:rsidP="001B5FB0">
      <w:r>
        <w:t>Retrying odidu.com...</w:t>
      </w:r>
    </w:p>
    <w:p w14:paraId="68E2CC16" w14:textId="77777777" w:rsidR="001B5FB0" w:rsidRDefault="001B5FB0" w:rsidP="001B5FB0">
      <w:r>
        <w:t>Retrying odidu.com...</w:t>
      </w:r>
    </w:p>
    <w:p w14:paraId="5FBC5EC0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didu.com</w:t>
      </w:r>
    </w:p>
    <w:p w14:paraId="588BE821" w14:textId="77777777" w:rsidR="001B5FB0" w:rsidRDefault="001B5FB0" w:rsidP="001B5FB0">
      <w:r>
        <w:t>Checking lulon.com...</w:t>
      </w:r>
    </w:p>
    <w:p w14:paraId="0A5527E9" w14:textId="77777777" w:rsidR="001B5FB0" w:rsidRDefault="001B5FB0" w:rsidP="001B5FB0">
      <w:r>
        <w:t>Retrying lulon.com...</w:t>
      </w:r>
    </w:p>
    <w:p w14:paraId="7FE8DB06" w14:textId="77777777" w:rsidR="001B5FB0" w:rsidRDefault="001B5FB0" w:rsidP="001B5FB0">
      <w:r>
        <w:t>Retrying lulon.com...</w:t>
      </w:r>
    </w:p>
    <w:p w14:paraId="23277D0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lulon.com</w:t>
      </w:r>
    </w:p>
    <w:p w14:paraId="3CF43528" w14:textId="77777777" w:rsidR="001B5FB0" w:rsidRDefault="001B5FB0" w:rsidP="001B5FB0">
      <w:r>
        <w:t>Checking erruh.com...</w:t>
      </w:r>
    </w:p>
    <w:p w14:paraId="7FA82189" w14:textId="77777777" w:rsidR="001B5FB0" w:rsidRDefault="001B5FB0" w:rsidP="001B5FB0">
      <w:r>
        <w:lastRenderedPageBreak/>
        <w:t>Retrying erruh.com...</w:t>
      </w:r>
    </w:p>
    <w:p w14:paraId="701B7516" w14:textId="77777777" w:rsidR="001B5FB0" w:rsidRDefault="001B5FB0" w:rsidP="001B5FB0">
      <w:r>
        <w:t>Retrying erruh.com...</w:t>
      </w:r>
    </w:p>
    <w:p w14:paraId="6867B19E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rruh.com</w:t>
      </w:r>
    </w:p>
    <w:p w14:paraId="6D15F880" w14:textId="77777777" w:rsidR="001B5FB0" w:rsidRDefault="001B5FB0" w:rsidP="001B5FB0">
      <w:r>
        <w:t>Checking igkil.com...</w:t>
      </w:r>
    </w:p>
    <w:p w14:paraId="7EEB3B3C" w14:textId="77777777" w:rsidR="001B5FB0" w:rsidRDefault="001B5FB0" w:rsidP="001B5FB0">
      <w:r>
        <w:t>Error checking igkil.com: No match found.</w:t>
      </w:r>
    </w:p>
    <w:p w14:paraId="214C6D00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igkil.com</w:t>
      </w:r>
    </w:p>
    <w:p w14:paraId="0BFE6AC0" w14:textId="77777777" w:rsidR="001B5FB0" w:rsidRDefault="001B5FB0" w:rsidP="001B5FB0">
      <w:r>
        <w:t>Checking packi.com...</w:t>
      </w:r>
    </w:p>
    <w:p w14:paraId="3A5201BF" w14:textId="77777777" w:rsidR="001B5FB0" w:rsidRDefault="001B5FB0" w:rsidP="001B5FB0">
      <w:r>
        <w:t>Retrying packi.com...</w:t>
      </w:r>
    </w:p>
    <w:p w14:paraId="7719C67D" w14:textId="77777777" w:rsidR="001B5FB0" w:rsidRDefault="001B5FB0" w:rsidP="001B5FB0">
      <w:r>
        <w:t>Retrying packi.com...</w:t>
      </w:r>
    </w:p>
    <w:p w14:paraId="32E09BE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packi.com</w:t>
      </w:r>
    </w:p>
    <w:p w14:paraId="6DC9B55F" w14:textId="77777777" w:rsidR="001B5FB0" w:rsidRDefault="001B5FB0" w:rsidP="001B5FB0">
      <w:r>
        <w:t>Checking gohes.com...</w:t>
      </w:r>
    </w:p>
    <w:p w14:paraId="6E3FF026" w14:textId="77777777" w:rsidR="001B5FB0" w:rsidRDefault="001B5FB0" w:rsidP="001B5FB0">
      <w:r>
        <w:t>Retrying gohes.com...</w:t>
      </w:r>
    </w:p>
    <w:p w14:paraId="25ECDEB6" w14:textId="77777777" w:rsidR="001B5FB0" w:rsidRDefault="001B5FB0" w:rsidP="001B5FB0">
      <w:r>
        <w:t>Retrying gohes.com...</w:t>
      </w:r>
    </w:p>
    <w:p w14:paraId="0B28BE2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gohes.com</w:t>
      </w:r>
    </w:p>
    <w:p w14:paraId="35142720" w14:textId="77777777" w:rsidR="001B5FB0" w:rsidRDefault="001B5FB0" w:rsidP="001B5FB0">
      <w:r>
        <w:t>Checking ohmod.com...</w:t>
      </w:r>
    </w:p>
    <w:p w14:paraId="612DD69B" w14:textId="77777777" w:rsidR="001B5FB0" w:rsidRDefault="001B5FB0" w:rsidP="001B5FB0">
      <w:r>
        <w:t>Error checking ohmod.com: No match found.</w:t>
      </w:r>
    </w:p>
    <w:p w14:paraId="368EEC4C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ohmod.com</w:t>
      </w:r>
    </w:p>
    <w:p w14:paraId="240C0058" w14:textId="77777777" w:rsidR="001B5FB0" w:rsidRDefault="001B5FB0" w:rsidP="001B5FB0">
      <w:r>
        <w:t>Checking algih.com...</w:t>
      </w:r>
    </w:p>
    <w:p w14:paraId="7B75F68C" w14:textId="77777777" w:rsidR="001B5FB0" w:rsidRDefault="001B5FB0" w:rsidP="001B5FB0">
      <w:r>
        <w:t>Error checking algih.com: No match found.</w:t>
      </w:r>
    </w:p>
    <w:p w14:paraId="77805D1B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algih.com</w:t>
      </w:r>
    </w:p>
    <w:p w14:paraId="1280C594" w14:textId="77777777" w:rsidR="001B5FB0" w:rsidRDefault="001B5FB0" w:rsidP="001B5FB0">
      <w:r>
        <w:t>Checking ecumo.com...</w:t>
      </w:r>
    </w:p>
    <w:p w14:paraId="7128807A" w14:textId="77777777" w:rsidR="001B5FB0" w:rsidRDefault="001B5FB0" w:rsidP="001B5FB0">
      <w:r>
        <w:t>Retrying ecumo.com...</w:t>
      </w:r>
    </w:p>
    <w:p w14:paraId="39D5ADA0" w14:textId="77777777" w:rsidR="001B5FB0" w:rsidRDefault="001B5FB0" w:rsidP="001B5FB0">
      <w:r>
        <w:t>Retrying ecumo.com...</w:t>
      </w:r>
    </w:p>
    <w:p w14:paraId="55729CC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cumo.com</w:t>
      </w:r>
    </w:p>
    <w:p w14:paraId="28F56D57" w14:textId="77777777" w:rsidR="001B5FB0" w:rsidRDefault="001B5FB0" w:rsidP="001B5FB0">
      <w:r>
        <w:t>Checking nafme.com...</w:t>
      </w:r>
    </w:p>
    <w:p w14:paraId="6A705D6C" w14:textId="77777777" w:rsidR="001B5FB0" w:rsidRDefault="001B5FB0" w:rsidP="001B5FB0">
      <w:r>
        <w:t>Retrying nafme.com...</w:t>
      </w:r>
    </w:p>
    <w:p w14:paraId="73BCE8A0" w14:textId="77777777" w:rsidR="001B5FB0" w:rsidRDefault="001B5FB0" w:rsidP="001B5FB0">
      <w:r>
        <w:t>Retrying nafme.com...</w:t>
      </w:r>
    </w:p>
    <w:p w14:paraId="31352DA6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nafme.com</w:t>
      </w:r>
    </w:p>
    <w:p w14:paraId="602505F4" w14:textId="77777777" w:rsidR="001B5FB0" w:rsidRDefault="001B5FB0" w:rsidP="001B5FB0">
      <w:r>
        <w:t>Checking fedeb.com...</w:t>
      </w:r>
    </w:p>
    <w:p w14:paraId="07625AE1" w14:textId="77777777" w:rsidR="001B5FB0" w:rsidRDefault="001B5FB0" w:rsidP="001B5FB0">
      <w:r>
        <w:t>Retrying fedeb.com...</w:t>
      </w:r>
    </w:p>
    <w:p w14:paraId="6345192B" w14:textId="77777777" w:rsidR="001B5FB0" w:rsidRDefault="001B5FB0" w:rsidP="001B5FB0">
      <w:r>
        <w:t>Retrying fedeb.com...</w:t>
      </w:r>
    </w:p>
    <w:p w14:paraId="6CE35FA2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fedeb.com</w:t>
      </w:r>
    </w:p>
    <w:p w14:paraId="69D8C1F6" w14:textId="77777777" w:rsidR="001B5FB0" w:rsidRDefault="001B5FB0" w:rsidP="001B5FB0">
      <w:r>
        <w:t>Checking depar.com...</w:t>
      </w:r>
    </w:p>
    <w:p w14:paraId="3B95DACD" w14:textId="77777777" w:rsidR="001B5FB0" w:rsidRDefault="001B5FB0" w:rsidP="001B5FB0">
      <w:r>
        <w:t>Retrying depar.com...</w:t>
      </w:r>
    </w:p>
    <w:p w14:paraId="7EF7BB8B" w14:textId="77777777" w:rsidR="001B5FB0" w:rsidRDefault="001B5FB0" w:rsidP="001B5FB0">
      <w:r>
        <w:t>Retrying depar.com...</w:t>
      </w:r>
    </w:p>
    <w:p w14:paraId="00E2B1D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depar.com</w:t>
      </w:r>
    </w:p>
    <w:p w14:paraId="13CE5A8F" w14:textId="77777777" w:rsidR="001B5FB0" w:rsidRDefault="001B5FB0" w:rsidP="001B5FB0">
      <w:r>
        <w:t>Checking usiri.com...</w:t>
      </w:r>
    </w:p>
    <w:p w14:paraId="6E74C94F" w14:textId="77777777" w:rsidR="001B5FB0" w:rsidRDefault="001B5FB0" w:rsidP="001B5FB0">
      <w:r>
        <w:t>Retrying usiri.com...</w:t>
      </w:r>
    </w:p>
    <w:p w14:paraId="115BCB3C" w14:textId="77777777" w:rsidR="001B5FB0" w:rsidRDefault="001B5FB0" w:rsidP="001B5FB0">
      <w:r>
        <w:t>Retrying usiri.com...</w:t>
      </w:r>
    </w:p>
    <w:p w14:paraId="09906B7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siri.com</w:t>
      </w:r>
    </w:p>
    <w:p w14:paraId="04780762" w14:textId="77777777" w:rsidR="001B5FB0" w:rsidRDefault="001B5FB0" w:rsidP="001B5FB0">
      <w:r>
        <w:t>Checking hiril.com...</w:t>
      </w:r>
    </w:p>
    <w:p w14:paraId="0BBFE8D6" w14:textId="77777777" w:rsidR="001B5FB0" w:rsidRDefault="001B5FB0" w:rsidP="001B5FB0">
      <w:r>
        <w:t>Retrying hiril.com...</w:t>
      </w:r>
    </w:p>
    <w:p w14:paraId="5C540FFD" w14:textId="77777777" w:rsidR="001B5FB0" w:rsidRDefault="001B5FB0" w:rsidP="001B5FB0">
      <w:r>
        <w:t>Retrying hiril.com...</w:t>
      </w:r>
    </w:p>
    <w:p w14:paraId="1FF64A3C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hiril.com</w:t>
      </w:r>
    </w:p>
    <w:p w14:paraId="468A93CC" w14:textId="77777777" w:rsidR="001B5FB0" w:rsidRDefault="001B5FB0" w:rsidP="001B5FB0">
      <w:r>
        <w:t>Checking lukta.com...</w:t>
      </w:r>
    </w:p>
    <w:p w14:paraId="4D54D532" w14:textId="77777777" w:rsidR="001B5FB0" w:rsidRDefault="001B5FB0" w:rsidP="001B5FB0">
      <w:r>
        <w:t>Retrying lukta.com...</w:t>
      </w:r>
    </w:p>
    <w:p w14:paraId="4A83C212" w14:textId="77777777" w:rsidR="001B5FB0" w:rsidRDefault="001B5FB0" w:rsidP="001B5FB0">
      <w:r>
        <w:lastRenderedPageBreak/>
        <w:t>Retrying lukta.com...</w:t>
      </w:r>
    </w:p>
    <w:p w14:paraId="3BB8FD6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lukta.com</w:t>
      </w:r>
    </w:p>
    <w:p w14:paraId="42DD986E" w14:textId="77777777" w:rsidR="001B5FB0" w:rsidRDefault="001B5FB0" w:rsidP="001B5FB0">
      <w:r>
        <w:t>Checking hubpi.com...</w:t>
      </w:r>
    </w:p>
    <w:p w14:paraId="4A2D8927" w14:textId="77777777" w:rsidR="001B5FB0" w:rsidRDefault="001B5FB0" w:rsidP="001B5FB0">
      <w:r>
        <w:t>Retrying hubpi.com...</w:t>
      </w:r>
    </w:p>
    <w:p w14:paraId="4FF38B29" w14:textId="77777777" w:rsidR="001B5FB0" w:rsidRDefault="001B5FB0" w:rsidP="001B5FB0">
      <w:r>
        <w:t>Retrying hubpi.com...</w:t>
      </w:r>
    </w:p>
    <w:p w14:paraId="4D2E969C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hubpi.com</w:t>
      </w:r>
    </w:p>
    <w:p w14:paraId="0F54BC09" w14:textId="77777777" w:rsidR="001B5FB0" w:rsidRDefault="001B5FB0" w:rsidP="001B5FB0">
      <w:r>
        <w:t>Checking upeco.com...</w:t>
      </w:r>
    </w:p>
    <w:p w14:paraId="40BE652F" w14:textId="77777777" w:rsidR="001B5FB0" w:rsidRDefault="001B5FB0" w:rsidP="001B5FB0">
      <w:r>
        <w:t>Retrying upeco.com...</w:t>
      </w:r>
    </w:p>
    <w:p w14:paraId="633C9397" w14:textId="77777777" w:rsidR="001B5FB0" w:rsidRDefault="001B5FB0" w:rsidP="001B5FB0">
      <w:r>
        <w:t>Retrying upeco.com...</w:t>
      </w:r>
    </w:p>
    <w:p w14:paraId="25F6E7B1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peco.com</w:t>
      </w:r>
    </w:p>
    <w:p w14:paraId="0C2330FE" w14:textId="77777777" w:rsidR="001B5FB0" w:rsidRDefault="001B5FB0" w:rsidP="001B5FB0">
      <w:r>
        <w:t>Checking lunan.com...</w:t>
      </w:r>
    </w:p>
    <w:p w14:paraId="3D1B42E3" w14:textId="77777777" w:rsidR="001B5FB0" w:rsidRDefault="001B5FB0" w:rsidP="001B5FB0">
      <w:r>
        <w:t>Retrying lunan.com...</w:t>
      </w:r>
    </w:p>
    <w:p w14:paraId="59E1C44C" w14:textId="77777777" w:rsidR="001B5FB0" w:rsidRDefault="001B5FB0" w:rsidP="001B5FB0">
      <w:r>
        <w:t>Retrying lunan.com...</w:t>
      </w:r>
    </w:p>
    <w:p w14:paraId="45347C8A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lunan.com</w:t>
      </w:r>
    </w:p>
    <w:p w14:paraId="099A8750" w14:textId="77777777" w:rsidR="001B5FB0" w:rsidRDefault="001B5FB0" w:rsidP="001B5FB0">
      <w:r>
        <w:t>Checking rusdu.com...</w:t>
      </w:r>
    </w:p>
    <w:p w14:paraId="0845BEFD" w14:textId="77777777" w:rsidR="001B5FB0" w:rsidRDefault="001B5FB0" w:rsidP="001B5FB0">
      <w:r>
        <w:t>Error checking rusdu.com: No match found.</w:t>
      </w:r>
    </w:p>
    <w:p w14:paraId="76BCA8DA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rusdu.com</w:t>
      </w:r>
    </w:p>
    <w:p w14:paraId="3EA6B532" w14:textId="77777777" w:rsidR="001B5FB0" w:rsidRDefault="001B5FB0" w:rsidP="001B5FB0">
      <w:r>
        <w:t>Checking opdok.com...</w:t>
      </w:r>
    </w:p>
    <w:p w14:paraId="1C821EB3" w14:textId="77777777" w:rsidR="001B5FB0" w:rsidRDefault="001B5FB0" w:rsidP="001B5FB0">
      <w:r>
        <w:t>Retrying opdok.com...</w:t>
      </w:r>
    </w:p>
    <w:p w14:paraId="46E08335" w14:textId="77777777" w:rsidR="001B5FB0" w:rsidRDefault="001B5FB0" w:rsidP="001B5FB0">
      <w:r>
        <w:t>Retrying opdok.com...</w:t>
      </w:r>
    </w:p>
    <w:p w14:paraId="2E165B5A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pdok.com</w:t>
      </w:r>
    </w:p>
    <w:p w14:paraId="2ABB5008" w14:textId="77777777" w:rsidR="001B5FB0" w:rsidRDefault="001B5FB0" w:rsidP="001B5FB0">
      <w:r>
        <w:t>Checking ifgig.com...</w:t>
      </w:r>
    </w:p>
    <w:p w14:paraId="6EFA0F8E" w14:textId="77777777" w:rsidR="001B5FB0" w:rsidRDefault="001B5FB0" w:rsidP="001B5FB0">
      <w:r>
        <w:t>Error checking ifgig.com: No match found.</w:t>
      </w:r>
    </w:p>
    <w:p w14:paraId="0A33B3D3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ifgig.com</w:t>
      </w:r>
    </w:p>
    <w:p w14:paraId="7C86553A" w14:textId="77777777" w:rsidR="001B5FB0" w:rsidRDefault="001B5FB0" w:rsidP="001B5FB0">
      <w:r>
        <w:t>Checking arpir.com...</w:t>
      </w:r>
    </w:p>
    <w:p w14:paraId="48809F63" w14:textId="77777777" w:rsidR="001B5FB0" w:rsidRDefault="001B5FB0" w:rsidP="001B5FB0">
      <w:r>
        <w:t>Retrying arpir.com...</w:t>
      </w:r>
    </w:p>
    <w:p w14:paraId="096F629F" w14:textId="77777777" w:rsidR="001B5FB0" w:rsidRDefault="001B5FB0" w:rsidP="001B5FB0">
      <w:r>
        <w:t>Retrying arpir.com...</w:t>
      </w:r>
    </w:p>
    <w:p w14:paraId="11273672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rpir.com</w:t>
      </w:r>
    </w:p>
    <w:p w14:paraId="28606E3C" w14:textId="77777777" w:rsidR="001B5FB0" w:rsidRDefault="001B5FB0" w:rsidP="001B5FB0">
      <w:r>
        <w:t>Checking isman.com...</w:t>
      </w:r>
    </w:p>
    <w:p w14:paraId="1671BDD4" w14:textId="77777777" w:rsidR="001B5FB0" w:rsidRDefault="001B5FB0" w:rsidP="001B5FB0">
      <w:r>
        <w:t>Retrying isman.com...</w:t>
      </w:r>
    </w:p>
    <w:p w14:paraId="248C332D" w14:textId="77777777" w:rsidR="001B5FB0" w:rsidRDefault="001B5FB0" w:rsidP="001B5FB0">
      <w:r>
        <w:t>Retrying isman.com...</w:t>
      </w:r>
    </w:p>
    <w:p w14:paraId="319411ED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sman.com</w:t>
      </w:r>
    </w:p>
    <w:p w14:paraId="18807D01" w14:textId="77777777" w:rsidR="001B5FB0" w:rsidRDefault="001B5FB0" w:rsidP="001B5FB0">
      <w:r>
        <w:t>Checking gehal.com...</w:t>
      </w:r>
    </w:p>
    <w:p w14:paraId="144842EB" w14:textId="77777777" w:rsidR="001B5FB0" w:rsidRDefault="001B5FB0" w:rsidP="001B5FB0">
      <w:r>
        <w:t>Retrying gehal.com...</w:t>
      </w:r>
    </w:p>
    <w:p w14:paraId="333BE3A6" w14:textId="77777777" w:rsidR="001B5FB0" w:rsidRDefault="001B5FB0" w:rsidP="001B5FB0">
      <w:r>
        <w:t>Retrying gehal.com...</w:t>
      </w:r>
    </w:p>
    <w:p w14:paraId="1B992C9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gehal.com</w:t>
      </w:r>
    </w:p>
    <w:p w14:paraId="5E4FD200" w14:textId="77777777" w:rsidR="001B5FB0" w:rsidRDefault="001B5FB0" w:rsidP="001B5FB0">
      <w:r>
        <w:t>Checking sibef.com...</w:t>
      </w:r>
    </w:p>
    <w:p w14:paraId="37383898" w14:textId="77777777" w:rsidR="001B5FB0" w:rsidRDefault="001B5FB0" w:rsidP="001B5FB0">
      <w:r>
        <w:t>Error checking sibef.com: No match found.</w:t>
      </w:r>
    </w:p>
    <w:p w14:paraId="02DFFCF5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sibef.com</w:t>
      </w:r>
    </w:p>
    <w:p w14:paraId="65F7FF65" w14:textId="77777777" w:rsidR="001B5FB0" w:rsidRDefault="001B5FB0" w:rsidP="001B5FB0">
      <w:r>
        <w:t>Checking obelu.com...</w:t>
      </w:r>
    </w:p>
    <w:p w14:paraId="760DAEF7" w14:textId="77777777" w:rsidR="001B5FB0" w:rsidRDefault="001B5FB0" w:rsidP="001B5FB0">
      <w:r>
        <w:t>Retrying obelu.com...</w:t>
      </w:r>
    </w:p>
    <w:p w14:paraId="05FE3272" w14:textId="77777777" w:rsidR="001B5FB0" w:rsidRDefault="001B5FB0" w:rsidP="001B5FB0">
      <w:r>
        <w:t>Retrying obelu.com...</w:t>
      </w:r>
    </w:p>
    <w:p w14:paraId="03E1E482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belu.com</w:t>
      </w:r>
    </w:p>
    <w:p w14:paraId="0C07FF56" w14:textId="77777777" w:rsidR="001B5FB0" w:rsidRDefault="001B5FB0" w:rsidP="001B5FB0">
      <w:r>
        <w:t>Checking uhnit.com...</w:t>
      </w:r>
    </w:p>
    <w:p w14:paraId="29DB2AE2" w14:textId="77777777" w:rsidR="001B5FB0" w:rsidRDefault="001B5FB0" w:rsidP="001B5FB0">
      <w:r>
        <w:t>Error checking uhnit.com: No match found.</w:t>
      </w:r>
    </w:p>
    <w:p w14:paraId="5808F31F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uhnit.com</w:t>
      </w:r>
    </w:p>
    <w:p w14:paraId="6A63CFFD" w14:textId="77777777" w:rsidR="001B5FB0" w:rsidRDefault="001B5FB0" w:rsidP="001B5FB0">
      <w:r>
        <w:lastRenderedPageBreak/>
        <w:t>Checking offek.com...</w:t>
      </w:r>
    </w:p>
    <w:p w14:paraId="122F140D" w14:textId="77777777" w:rsidR="001B5FB0" w:rsidRDefault="001B5FB0" w:rsidP="001B5FB0">
      <w:r>
        <w:t>Retrying offek.com...</w:t>
      </w:r>
    </w:p>
    <w:p w14:paraId="3320E2DB" w14:textId="77777777" w:rsidR="001B5FB0" w:rsidRDefault="001B5FB0" w:rsidP="001B5FB0">
      <w:r>
        <w:t>Retrying offek.com...</w:t>
      </w:r>
    </w:p>
    <w:p w14:paraId="0FABC4E0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ffek.com</w:t>
      </w:r>
    </w:p>
    <w:p w14:paraId="4BAC8CA2" w14:textId="77777777" w:rsidR="001B5FB0" w:rsidRDefault="001B5FB0" w:rsidP="001B5FB0">
      <w:r>
        <w:t>Checking lucne.com...</w:t>
      </w:r>
    </w:p>
    <w:p w14:paraId="359BF2BA" w14:textId="77777777" w:rsidR="001B5FB0" w:rsidRDefault="001B5FB0" w:rsidP="001B5FB0">
      <w:r>
        <w:t>Retrying lucne.com...</w:t>
      </w:r>
    </w:p>
    <w:p w14:paraId="3ABB952C" w14:textId="77777777" w:rsidR="001B5FB0" w:rsidRDefault="001B5FB0" w:rsidP="001B5FB0">
      <w:r>
        <w:t>Retrying lucne.com...</w:t>
      </w:r>
    </w:p>
    <w:p w14:paraId="49569D6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lucne.com</w:t>
      </w:r>
    </w:p>
    <w:p w14:paraId="1AE0C818" w14:textId="77777777" w:rsidR="001B5FB0" w:rsidRDefault="001B5FB0" w:rsidP="001B5FB0">
      <w:r>
        <w:t>Checking ogugo.com...</w:t>
      </w:r>
    </w:p>
    <w:p w14:paraId="3C68EE20" w14:textId="77777777" w:rsidR="001B5FB0" w:rsidRDefault="001B5FB0" w:rsidP="001B5FB0">
      <w:r>
        <w:t>Retrying ogugo.com...</w:t>
      </w:r>
    </w:p>
    <w:p w14:paraId="20841E50" w14:textId="77777777" w:rsidR="001B5FB0" w:rsidRDefault="001B5FB0" w:rsidP="001B5FB0">
      <w:r>
        <w:t>Retrying ogugo.com...</w:t>
      </w:r>
    </w:p>
    <w:p w14:paraId="078BB0FE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gugo.com</w:t>
      </w:r>
    </w:p>
    <w:p w14:paraId="1511B028" w14:textId="77777777" w:rsidR="001B5FB0" w:rsidRDefault="001B5FB0" w:rsidP="001B5FB0">
      <w:r>
        <w:t>Checking himop.com...</w:t>
      </w:r>
    </w:p>
    <w:p w14:paraId="629FA4A1" w14:textId="77777777" w:rsidR="001B5FB0" w:rsidRDefault="001B5FB0" w:rsidP="001B5FB0">
      <w:r>
        <w:t>Retrying himop.com...</w:t>
      </w:r>
    </w:p>
    <w:p w14:paraId="217B93E0" w14:textId="77777777" w:rsidR="001B5FB0" w:rsidRDefault="001B5FB0" w:rsidP="001B5FB0">
      <w:r>
        <w:t>Retrying himop.com...</w:t>
      </w:r>
    </w:p>
    <w:p w14:paraId="1CE4B49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himop.com</w:t>
      </w:r>
    </w:p>
    <w:p w14:paraId="0CF1ECBD" w14:textId="77777777" w:rsidR="001B5FB0" w:rsidRDefault="001B5FB0" w:rsidP="001B5FB0">
      <w:r>
        <w:t>Checking polko.com...</w:t>
      </w:r>
    </w:p>
    <w:p w14:paraId="3813D23F" w14:textId="77777777" w:rsidR="001B5FB0" w:rsidRDefault="001B5FB0" w:rsidP="001B5FB0">
      <w:r>
        <w:t>Error checking polko.com: timed out</w:t>
      </w:r>
    </w:p>
    <w:p w14:paraId="6B758E94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polko.com</w:t>
      </w:r>
    </w:p>
    <w:p w14:paraId="17EBBFDA" w14:textId="77777777" w:rsidR="001B5FB0" w:rsidRDefault="001B5FB0" w:rsidP="001B5FB0">
      <w:r>
        <w:t>Checking assos.com...</w:t>
      </w:r>
    </w:p>
    <w:p w14:paraId="4A2BB9E1" w14:textId="77777777" w:rsidR="001B5FB0" w:rsidRDefault="001B5FB0" w:rsidP="001B5FB0">
      <w:r>
        <w:t>Retrying assos.com...</w:t>
      </w:r>
    </w:p>
    <w:p w14:paraId="0A86C29C" w14:textId="77777777" w:rsidR="001B5FB0" w:rsidRDefault="001B5FB0" w:rsidP="001B5FB0">
      <w:r>
        <w:t>Retrying assos.com...</w:t>
      </w:r>
    </w:p>
    <w:p w14:paraId="6EE4944A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ssos.com</w:t>
      </w:r>
    </w:p>
    <w:p w14:paraId="5219CEDF" w14:textId="77777777" w:rsidR="001B5FB0" w:rsidRDefault="001B5FB0" w:rsidP="001B5FB0">
      <w:r>
        <w:t>Checking ufitu.com...</w:t>
      </w:r>
    </w:p>
    <w:p w14:paraId="432221BF" w14:textId="77777777" w:rsidR="001B5FB0" w:rsidRDefault="001B5FB0" w:rsidP="001B5FB0">
      <w:r>
        <w:t>Retrying ufitu.com...</w:t>
      </w:r>
    </w:p>
    <w:p w14:paraId="0F7562F9" w14:textId="77777777" w:rsidR="001B5FB0" w:rsidRDefault="001B5FB0" w:rsidP="001B5FB0">
      <w:r>
        <w:t>Retrying ufitu.com...</w:t>
      </w:r>
    </w:p>
    <w:p w14:paraId="2562A1F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fitu.com</w:t>
      </w:r>
    </w:p>
    <w:p w14:paraId="53ECE483" w14:textId="77777777" w:rsidR="001B5FB0" w:rsidRDefault="001B5FB0" w:rsidP="001B5FB0">
      <w:r>
        <w:t>Checking terup.com...</w:t>
      </w:r>
    </w:p>
    <w:p w14:paraId="4207569F" w14:textId="77777777" w:rsidR="001B5FB0" w:rsidRDefault="001B5FB0" w:rsidP="001B5FB0">
      <w:r>
        <w:t>Retrying terup.com...</w:t>
      </w:r>
    </w:p>
    <w:p w14:paraId="2E92F438" w14:textId="77777777" w:rsidR="001B5FB0" w:rsidRDefault="001B5FB0" w:rsidP="001B5FB0">
      <w:r>
        <w:t>Retrying terup.com...</w:t>
      </w:r>
    </w:p>
    <w:p w14:paraId="56AFD5BE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terup.com</w:t>
      </w:r>
    </w:p>
    <w:p w14:paraId="32A7CC37" w14:textId="77777777" w:rsidR="001B5FB0" w:rsidRDefault="001B5FB0" w:rsidP="001B5FB0">
      <w:r>
        <w:t>Checking hehca.com...</w:t>
      </w:r>
    </w:p>
    <w:p w14:paraId="6A522CED" w14:textId="77777777" w:rsidR="001B5FB0" w:rsidRDefault="001B5FB0" w:rsidP="001B5FB0">
      <w:r>
        <w:t>Error checking hehca.com: No match found.</w:t>
      </w:r>
    </w:p>
    <w:p w14:paraId="6D925CDB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hehca.com</w:t>
      </w:r>
    </w:p>
    <w:p w14:paraId="230138D1" w14:textId="77777777" w:rsidR="001B5FB0" w:rsidRDefault="001B5FB0" w:rsidP="001B5FB0">
      <w:r>
        <w:t>Checking acado.com...</w:t>
      </w:r>
    </w:p>
    <w:p w14:paraId="00ED7C20" w14:textId="77777777" w:rsidR="001B5FB0" w:rsidRDefault="001B5FB0" w:rsidP="001B5FB0">
      <w:r>
        <w:t>Retrying acado.com...</w:t>
      </w:r>
    </w:p>
    <w:p w14:paraId="31BF9511" w14:textId="77777777" w:rsidR="001B5FB0" w:rsidRDefault="001B5FB0" w:rsidP="001B5FB0">
      <w:r>
        <w:t>Retrying acado.com...</w:t>
      </w:r>
    </w:p>
    <w:p w14:paraId="1DC684EC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cado.com</w:t>
      </w:r>
    </w:p>
    <w:p w14:paraId="63E6053F" w14:textId="77777777" w:rsidR="001B5FB0" w:rsidRDefault="001B5FB0" w:rsidP="001B5FB0">
      <w:r>
        <w:t>Checking himne.com...</w:t>
      </w:r>
    </w:p>
    <w:p w14:paraId="0A642A3A" w14:textId="77777777" w:rsidR="001B5FB0" w:rsidRDefault="001B5FB0" w:rsidP="001B5FB0">
      <w:r>
        <w:t>Retrying himne.com...</w:t>
      </w:r>
    </w:p>
    <w:p w14:paraId="3FB4B741" w14:textId="77777777" w:rsidR="001B5FB0" w:rsidRDefault="001B5FB0" w:rsidP="001B5FB0">
      <w:r>
        <w:t>Retrying himne.com...</w:t>
      </w:r>
    </w:p>
    <w:p w14:paraId="12E71DB2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himne.com</w:t>
      </w:r>
    </w:p>
    <w:p w14:paraId="476AEA6A" w14:textId="77777777" w:rsidR="001B5FB0" w:rsidRDefault="001B5FB0" w:rsidP="001B5FB0">
      <w:r>
        <w:t>Checking pakin.com...</w:t>
      </w:r>
    </w:p>
    <w:p w14:paraId="6BAFB98D" w14:textId="77777777" w:rsidR="001B5FB0" w:rsidRDefault="001B5FB0" w:rsidP="001B5FB0">
      <w:r>
        <w:t>Retrying pakin.com...</w:t>
      </w:r>
    </w:p>
    <w:p w14:paraId="4F6E3648" w14:textId="77777777" w:rsidR="001B5FB0" w:rsidRDefault="001B5FB0" w:rsidP="001B5FB0">
      <w:r>
        <w:t>Retrying pakin.com...</w:t>
      </w:r>
    </w:p>
    <w:p w14:paraId="52253CE6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pakin.com</w:t>
      </w:r>
    </w:p>
    <w:p w14:paraId="799E2E19" w14:textId="77777777" w:rsidR="001B5FB0" w:rsidRDefault="001B5FB0" w:rsidP="001B5FB0">
      <w:r>
        <w:lastRenderedPageBreak/>
        <w:t>Checking gidgu.com...</w:t>
      </w:r>
    </w:p>
    <w:p w14:paraId="445B8086" w14:textId="77777777" w:rsidR="001B5FB0" w:rsidRDefault="001B5FB0" w:rsidP="001B5FB0">
      <w:r>
        <w:t>Error checking gidgu.com: No match found.</w:t>
      </w:r>
    </w:p>
    <w:p w14:paraId="055E6FDF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gidgu.com</w:t>
      </w:r>
    </w:p>
    <w:p w14:paraId="12F673AA" w14:textId="77777777" w:rsidR="001B5FB0" w:rsidRDefault="001B5FB0" w:rsidP="001B5FB0">
      <w:r>
        <w:t>Checking osame.com...</w:t>
      </w:r>
    </w:p>
    <w:p w14:paraId="13BFF656" w14:textId="77777777" w:rsidR="001B5FB0" w:rsidRDefault="001B5FB0" w:rsidP="001B5FB0">
      <w:r>
        <w:t>Retrying osame.com...</w:t>
      </w:r>
    </w:p>
    <w:p w14:paraId="4659EFD9" w14:textId="77777777" w:rsidR="001B5FB0" w:rsidRDefault="001B5FB0" w:rsidP="001B5FB0">
      <w:r>
        <w:t>Retrying osame.com...</w:t>
      </w:r>
    </w:p>
    <w:p w14:paraId="035330ED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same.com</w:t>
      </w:r>
    </w:p>
    <w:p w14:paraId="2988A673" w14:textId="77777777" w:rsidR="001B5FB0" w:rsidRDefault="001B5FB0" w:rsidP="001B5FB0">
      <w:r>
        <w:t>Checking tubuh.com...</w:t>
      </w:r>
    </w:p>
    <w:p w14:paraId="7A666603" w14:textId="77777777" w:rsidR="001B5FB0" w:rsidRDefault="001B5FB0" w:rsidP="001B5FB0">
      <w:r>
        <w:t>Retrying tubuh.com...</w:t>
      </w:r>
    </w:p>
    <w:p w14:paraId="456488EF" w14:textId="77777777" w:rsidR="001B5FB0" w:rsidRDefault="001B5FB0" w:rsidP="001B5FB0">
      <w:r>
        <w:t>Retrying tubuh.com...</w:t>
      </w:r>
    </w:p>
    <w:p w14:paraId="3CE61ECD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tubuh.com</w:t>
      </w:r>
    </w:p>
    <w:p w14:paraId="6338807A" w14:textId="77777777" w:rsidR="001B5FB0" w:rsidRDefault="001B5FB0" w:rsidP="001B5FB0">
      <w:r>
        <w:t>Checking adfog.com...</w:t>
      </w:r>
    </w:p>
    <w:p w14:paraId="09A5B8A4" w14:textId="77777777" w:rsidR="001B5FB0" w:rsidRDefault="001B5FB0" w:rsidP="001B5FB0">
      <w:r>
        <w:t>Retrying adfog.com...</w:t>
      </w:r>
    </w:p>
    <w:p w14:paraId="35A929C5" w14:textId="77777777" w:rsidR="001B5FB0" w:rsidRDefault="001B5FB0" w:rsidP="001B5FB0">
      <w:r>
        <w:t>Retrying adfog.com...</w:t>
      </w:r>
    </w:p>
    <w:p w14:paraId="35B43B44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dfog.com</w:t>
      </w:r>
    </w:p>
    <w:p w14:paraId="5E526B3B" w14:textId="77777777" w:rsidR="001B5FB0" w:rsidRDefault="001B5FB0" w:rsidP="001B5FB0">
      <w:r>
        <w:t>Checking tidof.com...</w:t>
      </w:r>
    </w:p>
    <w:p w14:paraId="1AE893DF" w14:textId="77777777" w:rsidR="001B5FB0" w:rsidRDefault="001B5FB0" w:rsidP="001B5FB0">
      <w:r>
        <w:t>Retrying tidof.com...</w:t>
      </w:r>
    </w:p>
    <w:p w14:paraId="677D98E4" w14:textId="77777777" w:rsidR="001B5FB0" w:rsidRDefault="001B5FB0" w:rsidP="001B5FB0">
      <w:r>
        <w:t>Retrying tidof.com...</w:t>
      </w:r>
    </w:p>
    <w:p w14:paraId="585F5C96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tidof.com</w:t>
      </w:r>
    </w:p>
    <w:p w14:paraId="5D6FC6B3" w14:textId="77777777" w:rsidR="001B5FB0" w:rsidRDefault="001B5FB0" w:rsidP="001B5FB0">
      <w:r>
        <w:t>Checking ardak.com...</w:t>
      </w:r>
    </w:p>
    <w:p w14:paraId="2426A38F" w14:textId="77777777" w:rsidR="001B5FB0" w:rsidRDefault="001B5FB0" w:rsidP="001B5FB0">
      <w:r>
        <w:t>Retrying ardak.com...</w:t>
      </w:r>
    </w:p>
    <w:p w14:paraId="795D7951" w14:textId="77777777" w:rsidR="001B5FB0" w:rsidRDefault="001B5FB0" w:rsidP="001B5FB0">
      <w:r>
        <w:t>Retrying ardak.com...</w:t>
      </w:r>
    </w:p>
    <w:p w14:paraId="12040680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rdak.com</w:t>
      </w:r>
    </w:p>
    <w:p w14:paraId="3F7A0988" w14:textId="77777777" w:rsidR="001B5FB0" w:rsidRDefault="001B5FB0" w:rsidP="001B5FB0">
      <w:r>
        <w:t>Checking bumnu.com...</w:t>
      </w:r>
    </w:p>
    <w:p w14:paraId="47CC869D" w14:textId="77777777" w:rsidR="001B5FB0" w:rsidRDefault="001B5FB0" w:rsidP="001B5FB0">
      <w:r>
        <w:t>Retrying bumnu.com...</w:t>
      </w:r>
    </w:p>
    <w:p w14:paraId="0C551792" w14:textId="77777777" w:rsidR="001B5FB0" w:rsidRDefault="001B5FB0" w:rsidP="001B5FB0">
      <w:r>
        <w:t>Retrying bumnu.com...</w:t>
      </w:r>
    </w:p>
    <w:p w14:paraId="3775EA0C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bumnu.com</w:t>
      </w:r>
    </w:p>
    <w:p w14:paraId="41A09611" w14:textId="77777777" w:rsidR="001B5FB0" w:rsidRDefault="001B5FB0" w:rsidP="001B5FB0">
      <w:r>
        <w:t>Checking tepno.com...</w:t>
      </w:r>
    </w:p>
    <w:p w14:paraId="48A9DD7F" w14:textId="77777777" w:rsidR="001B5FB0" w:rsidRDefault="001B5FB0" w:rsidP="001B5FB0">
      <w:r>
        <w:t>Retrying tepno.com...</w:t>
      </w:r>
    </w:p>
    <w:p w14:paraId="37A32A61" w14:textId="77777777" w:rsidR="001B5FB0" w:rsidRDefault="001B5FB0" w:rsidP="001B5FB0">
      <w:r>
        <w:t>Retrying tepno.com...</w:t>
      </w:r>
    </w:p>
    <w:p w14:paraId="099D8B88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tepno.com</w:t>
      </w:r>
    </w:p>
    <w:p w14:paraId="7BFE8E09" w14:textId="77777777" w:rsidR="001B5FB0" w:rsidRDefault="001B5FB0" w:rsidP="001B5FB0">
      <w:r>
        <w:t>Checking tolup.com...</w:t>
      </w:r>
    </w:p>
    <w:p w14:paraId="6F9BE0DC" w14:textId="77777777" w:rsidR="001B5FB0" w:rsidRDefault="001B5FB0" w:rsidP="001B5FB0">
      <w:r>
        <w:t>Retrying tolup.com...</w:t>
      </w:r>
    </w:p>
    <w:p w14:paraId="4A0E3FD9" w14:textId="77777777" w:rsidR="001B5FB0" w:rsidRDefault="001B5FB0" w:rsidP="001B5FB0">
      <w:r>
        <w:t>Retrying tolup.com...</w:t>
      </w:r>
    </w:p>
    <w:p w14:paraId="1FB43F4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tolup.com</w:t>
      </w:r>
    </w:p>
    <w:p w14:paraId="60EC394B" w14:textId="77777777" w:rsidR="001B5FB0" w:rsidRDefault="001B5FB0" w:rsidP="001B5FB0">
      <w:r>
        <w:t>Checking tepam.com...</w:t>
      </w:r>
    </w:p>
    <w:p w14:paraId="615EDC6B" w14:textId="77777777" w:rsidR="001B5FB0" w:rsidRDefault="001B5FB0" w:rsidP="001B5FB0">
      <w:r>
        <w:t>Retrying tepam.com...</w:t>
      </w:r>
    </w:p>
    <w:p w14:paraId="0F3ADD79" w14:textId="77777777" w:rsidR="001B5FB0" w:rsidRDefault="001B5FB0" w:rsidP="001B5FB0">
      <w:r>
        <w:t>Retrying tepam.com...</w:t>
      </w:r>
    </w:p>
    <w:p w14:paraId="604F344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tepam.com</w:t>
      </w:r>
    </w:p>
    <w:p w14:paraId="5996B43B" w14:textId="77777777" w:rsidR="001B5FB0" w:rsidRDefault="001B5FB0" w:rsidP="001B5FB0">
      <w:r>
        <w:t>Checking gehni.com...</w:t>
      </w:r>
    </w:p>
    <w:p w14:paraId="058D2D1B" w14:textId="77777777" w:rsidR="001B5FB0" w:rsidRDefault="001B5FB0" w:rsidP="001B5FB0">
      <w:r>
        <w:t>Error checking gehni.com: No match found.</w:t>
      </w:r>
    </w:p>
    <w:p w14:paraId="140806FB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gehni.com</w:t>
      </w:r>
    </w:p>
    <w:p w14:paraId="13007812" w14:textId="77777777" w:rsidR="001B5FB0" w:rsidRDefault="001B5FB0" w:rsidP="001B5FB0">
      <w:r>
        <w:t>Checking agteb.com...</w:t>
      </w:r>
    </w:p>
    <w:p w14:paraId="140AF673" w14:textId="77777777" w:rsidR="001B5FB0" w:rsidRDefault="001B5FB0" w:rsidP="001B5FB0">
      <w:r>
        <w:t>Error checking agteb.com: No match found.</w:t>
      </w:r>
    </w:p>
    <w:p w14:paraId="039D5E31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agteb.com</w:t>
      </w:r>
    </w:p>
    <w:p w14:paraId="47332B0F" w14:textId="77777777" w:rsidR="001B5FB0" w:rsidRDefault="001B5FB0" w:rsidP="001B5FB0">
      <w:r>
        <w:t>Checking tuggi.com...</w:t>
      </w:r>
    </w:p>
    <w:p w14:paraId="1107AD34" w14:textId="77777777" w:rsidR="001B5FB0" w:rsidRDefault="001B5FB0" w:rsidP="001B5FB0">
      <w:r>
        <w:lastRenderedPageBreak/>
        <w:t>Retrying tuggi.com...</w:t>
      </w:r>
    </w:p>
    <w:p w14:paraId="6E8C53B1" w14:textId="77777777" w:rsidR="001B5FB0" w:rsidRDefault="001B5FB0" w:rsidP="001B5FB0">
      <w:r>
        <w:t>Retrying tuggi.com...</w:t>
      </w:r>
    </w:p>
    <w:p w14:paraId="1873A929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tuggi.com</w:t>
      </w:r>
    </w:p>
    <w:p w14:paraId="282D471D" w14:textId="77777777" w:rsidR="001B5FB0" w:rsidRDefault="001B5FB0" w:rsidP="001B5FB0">
      <w:r>
        <w:t>Checking imada.com...</w:t>
      </w:r>
    </w:p>
    <w:p w14:paraId="6C0DE65E" w14:textId="77777777" w:rsidR="001B5FB0" w:rsidRDefault="001B5FB0" w:rsidP="001B5FB0">
      <w:r>
        <w:t>Retrying imada.com...</w:t>
      </w:r>
    </w:p>
    <w:p w14:paraId="6C4BA53F" w14:textId="77777777" w:rsidR="001B5FB0" w:rsidRDefault="001B5FB0" w:rsidP="001B5FB0">
      <w:r>
        <w:t>Retrying imada.com...</w:t>
      </w:r>
    </w:p>
    <w:p w14:paraId="2D0F60E4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mada.com</w:t>
      </w:r>
    </w:p>
    <w:p w14:paraId="4204E02C" w14:textId="77777777" w:rsidR="001B5FB0" w:rsidRDefault="001B5FB0" w:rsidP="001B5FB0">
      <w:r>
        <w:t>Checking upete.com...</w:t>
      </w:r>
    </w:p>
    <w:p w14:paraId="5018CD8D" w14:textId="77777777" w:rsidR="001B5FB0" w:rsidRDefault="001B5FB0" w:rsidP="001B5FB0">
      <w:r>
        <w:t>Retrying upete.com...</w:t>
      </w:r>
    </w:p>
    <w:p w14:paraId="629284B2" w14:textId="77777777" w:rsidR="001B5FB0" w:rsidRDefault="001B5FB0" w:rsidP="001B5FB0">
      <w:r>
        <w:t>Retrying upete.com...</w:t>
      </w:r>
    </w:p>
    <w:p w14:paraId="29F97EC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pete.com</w:t>
      </w:r>
    </w:p>
    <w:p w14:paraId="63815129" w14:textId="77777777" w:rsidR="001B5FB0" w:rsidRDefault="001B5FB0" w:rsidP="001B5FB0">
      <w:r>
        <w:t>Checking agaho.com...</w:t>
      </w:r>
    </w:p>
    <w:p w14:paraId="73138CED" w14:textId="77777777" w:rsidR="001B5FB0" w:rsidRDefault="001B5FB0" w:rsidP="001B5FB0">
      <w:r>
        <w:t>Retrying agaho.com...</w:t>
      </w:r>
    </w:p>
    <w:p w14:paraId="501243AD" w14:textId="77777777" w:rsidR="001B5FB0" w:rsidRDefault="001B5FB0" w:rsidP="001B5FB0">
      <w:r>
        <w:t>Retrying agaho.com...</w:t>
      </w:r>
    </w:p>
    <w:p w14:paraId="67BB2D1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gaho.com</w:t>
      </w:r>
    </w:p>
    <w:p w14:paraId="12BEDFF9" w14:textId="77777777" w:rsidR="001B5FB0" w:rsidRDefault="001B5FB0" w:rsidP="001B5FB0">
      <w:r>
        <w:t>Checking ipuca.com...</w:t>
      </w:r>
    </w:p>
    <w:p w14:paraId="3FA3018A" w14:textId="77777777" w:rsidR="001B5FB0" w:rsidRDefault="001B5FB0" w:rsidP="001B5FB0">
      <w:r>
        <w:t>Retrying ipuca.com...</w:t>
      </w:r>
    </w:p>
    <w:p w14:paraId="6B7ED9CE" w14:textId="77777777" w:rsidR="001B5FB0" w:rsidRDefault="001B5FB0" w:rsidP="001B5FB0">
      <w:r>
        <w:t>Retrying ipuca.com...</w:t>
      </w:r>
    </w:p>
    <w:p w14:paraId="7C76A965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puca.com</w:t>
      </w:r>
    </w:p>
    <w:p w14:paraId="6F4D87BE" w14:textId="77777777" w:rsidR="001B5FB0" w:rsidRDefault="001B5FB0" w:rsidP="001B5FB0">
      <w:r>
        <w:t>Checking ipfup.com...</w:t>
      </w:r>
    </w:p>
    <w:p w14:paraId="0C5D6E33" w14:textId="77777777" w:rsidR="001B5FB0" w:rsidRDefault="001B5FB0" w:rsidP="001B5FB0">
      <w:r>
        <w:t>Error checking ipfup.com: No match found.</w:t>
      </w:r>
    </w:p>
    <w:p w14:paraId="77595CD6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ipfup.com</w:t>
      </w:r>
    </w:p>
    <w:p w14:paraId="3A4B746E" w14:textId="77777777" w:rsidR="001B5FB0" w:rsidRDefault="001B5FB0" w:rsidP="001B5FB0">
      <w:r>
        <w:t>Checking sulge.com...</w:t>
      </w:r>
    </w:p>
    <w:p w14:paraId="7BBE6F02" w14:textId="77777777" w:rsidR="001B5FB0" w:rsidRDefault="001B5FB0" w:rsidP="001B5FB0">
      <w:r>
        <w:t>Retrying sulge.com...</w:t>
      </w:r>
    </w:p>
    <w:p w14:paraId="53B591C4" w14:textId="77777777" w:rsidR="001B5FB0" w:rsidRDefault="001B5FB0" w:rsidP="001B5FB0">
      <w:r>
        <w:t>Retrying sulge.com...</w:t>
      </w:r>
    </w:p>
    <w:p w14:paraId="77A5F7B9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sulge.com</w:t>
      </w:r>
    </w:p>
    <w:p w14:paraId="351D6726" w14:textId="77777777" w:rsidR="001B5FB0" w:rsidRDefault="001B5FB0" w:rsidP="001B5FB0">
      <w:r>
        <w:t>Checking ladha.com...</w:t>
      </w:r>
    </w:p>
    <w:p w14:paraId="440AE8DB" w14:textId="77777777" w:rsidR="001B5FB0" w:rsidRDefault="001B5FB0" w:rsidP="001B5FB0">
      <w:r>
        <w:t>Retrying ladha.com...</w:t>
      </w:r>
    </w:p>
    <w:p w14:paraId="71940168" w14:textId="77777777" w:rsidR="001B5FB0" w:rsidRDefault="001B5FB0" w:rsidP="001B5FB0">
      <w:r>
        <w:t>Retrying ladha.com...</w:t>
      </w:r>
    </w:p>
    <w:p w14:paraId="5606E98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ladha.com</w:t>
      </w:r>
    </w:p>
    <w:p w14:paraId="623A4F96" w14:textId="77777777" w:rsidR="001B5FB0" w:rsidRDefault="001B5FB0" w:rsidP="001B5FB0">
      <w:r>
        <w:t>Checking omone.com...</w:t>
      </w:r>
    </w:p>
    <w:p w14:paraId="720C2261" w14:textId="77777777" w:rsidR="001B5FB0" w:rsidRDefault="001B5FB0" w:rsidP="001B5FB0">
      <w:r>
        <w:t>Retrying omone.com...</w:t>
      </w:r>
    </w:p>
    <w:p w14:paraId="568FCADD" w14:textId="77777777" w:rsidR="001B5FB0" w:rsidRDefault="001B5FB0" w:rsidP="001B5FB0">
      <w:r>
        <w:t>Retrying omone.com...</w:t>
      </w:r>
    </w:p>
    <w:p w14:paraId="6566623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mone.com</w:t>
      </w:r>
    </w:p>
    <w:p w14:paraId="23D2C155" w14:textId="77777777" w:rsidR="001B5FB0" w:rsidRDefault="001B5FB0" w:rsidP="001B5FB0">
      <w:r>
        <w:t>Checking oflop.com...</w:t>
      </w:r>
    </w:p>
    <w:p w14:paraId="674F9C30" w14:textId="77777777" w:rsidR="001B5FB0" w:rsidRDefault="001B5FB0" w:rsidP="001B5FB0">
      <w:r>
        <w:t>Retrying oflop.com...</w:t>
      </w:r>
    </w:p>
    <w:p w14:paraId="7427D41F" w14:textId="77777777" w:rsidR="001B5FB0" w:rsidRDefault="001B5FB0" w:rsidP="001B5FB0">
      <w:r>
        <w:t>Retrying oflop.com...</w:t>
      </w:r>
    </w:p>
    <w:p w14:paraId="37019EAD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flop.com</w:t>
      </w:r>
    </w:p>
    <w:p w14:paraId="54311E99" w14:textId="77777777" w:rsidR="001B5FB0" w:rsidRDefault="001B5FB0" w:rsidP="001B5FB0">
      <w:r>
        <w:t>Checking osuhu.com...</w:t>
      </w:r>
    </w:p>
    <w:p w14:paraId="7B6FC5EB" w14:textId="77777777" w:rsidR="001B5FB0" w:rsidRDefault="001B5FB0" w:rsidP="001B5FB0">
      <w:r>
        <w:t>Error checking osuhu.com: No match found.</w:t>
      </w:r>
    </w:p>
    <w:p w14:paraId="0A08CF9F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osuhu.com</w:t>
      </w:r>
    </w:p>
    <w:p w14:paraId="0F11B4FF" w14:textId="77777777" w:rsidR="001B5FB0" w:rsidRDefault="001B5FB0" w:rsidP="001B5FB0">
      <w:r>
        <w:t>Checking goppu.com...</w:t>
      </w:r>
    </w:p>
    <w:p w14:paraId="355950E3" w14:textId="77777777" w:rsidR="001B5FB0" w:rsidRDefault="001B5FB0" w:rsidP="001B5FB0">
      <w:r>
        <w:t>Retrying goppu.com...</w:t>
      </w:r>
    </w:p>
    <w:p w14:paraId="3E80DB6C" w14:textId="77777777" w:rsidR="001B5FB0" w:rsidRDefault="001B5FB0" w:rsidP="001B5FB0">
      <w:r>
        <w:t>Retrying goppu.com...</w:t>
      </w:r>
    </w:p>
    <w:p w14:paraId="706E9898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goppu.com</w:t>
      </w:r>
    </w:p>
    <w:p w14:paraId="5DE101AB" w14:textId="77777777" w:rsidR="001B5FB0" w:rsidRDefault="001B5FB0" w:rsidP="001B5FB0">
      <w:r>
        <w:t>Checking urofu.com...</w:t>
      </w:r>
    </w:p>
    <w:p w14:paraId="1C09E01B" w14:textId="77777777" w:rsidR="001B5FB0" w:rsidRDefault="001B5FB0" w:rsidP="001B5FB0">
      <w:r>
        <w:lastRenderedPageBreak/>
        <w:t>Error checking urofu.com: No match found.</w:t>
      </w:r>
    </w:p>
    <w:p w14:paraId="41E71D43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urofu.com</w:t>
      </w:r>
    </w:p>
    <w:p w14:paraId="5A5A68AF" w14:textId="77777777" w:rsidR="001B5FB0" w:rsidRDefault="001B5FB0" w:rsidP="001B5FB0">
      <w:r>
        <w:t>Checking olike.com...</w:t>
      </w:r>
    </w:p>
    <w:p w14:paraId="596ED724" w14:textId="77777777" w:rsidR="001B5FB0" w:rsidRDefault="001B5FB0" w:rsidP="001B5FB0">
      <w:r>
        <w:t>Retrying olike.com...</w:t>
      </w:r>
    </w:p>
    <w:p w14:paraId="0C406A8E" w14:textId="77777777" w:rsidR="001B5FB0" w:rsidRDefault="001B5FB0" w:rsidP="001B5FB0">
      <w:r>
        <w:t>Retrying olike.com...</w:t>
      </w:r>
    </w:p>
    <w:p w14:paraId="1E448156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like.com</w:t>
      </w:r>
    </w:p>
    <w:p w14:paraId="4522791D" w14:textId="77777777" w:rsidR="001B5FB0" w:rsidRDefault="001B5FB0" w:rsidP="001B5FB0">
      <w:r>
        <w:t>Checking mumno.com...</w:t>
      </w:r>
    </w:p>
    <w:p w14:paraId="568D2234" w14:textId="77777777" w:rsidR="001B5FB0" w:rsidRDefault="001B5FB0" w:rsidP="001B5FB0">
      <w:r>
        <w:t>Retrying mumno.com...</w:t>
      </w:r>
    </w:p>
    <w:p w14:paraId="7F660877" w14:textId="77777777" w:rsidR="001B5FB0" w:rsidRDefault="001B5FB0" w:rsidP="001B5FB0">
      <w:r>
        <w:t>Retrying mumno.com...</w:t>
      </w:r>
    </w:p>
    <w:p w14:paraId="085FCCCC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mumno.com</w:t>
      </w:r>
    </w:p>
    <w:p w14:paraId="5E40627C" w14:textId="77777777" w:rsidR="001B5FB0" w:rsidRDefault="001B5FB0" w:rsidP="001B5FB0">
      <w:r>
        <w:t>Checking omiko.com...</w:t>
      </w:r>
    </w:p>
    <w:p w14:paraId="670F079C" w14:textId="77777777" w:rsidR="001B5FB0" w:rsidRDefault="001B5FB0" w:rsidP="001B5FB0">
      <w:r>
        <w:t>Retrying omiko.com...</w:t>
      </w:r>
    </w:p>
    <w:p w14:paraId="46A3E056" w14:textId="77777777" w:rsidR="001B5FB0" w:rsidRDefault="001B5FB0" w:rsidP="001B5FB0">
      <w:r>
        <w:t>Retrying omiko.com...</w:t>
      </w:r>
    </w:p>
    <w:p w14:paraId="17E215F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miko.com</w:t>
      </w:r>
    </w:p>
    <w:p w14:paraId="57716C96" w14:textId="77777777" w:rsidR="001B5FB0" w:rsidRDefault="001B5FB0" w:rsidP="001B5FB0">
      <w:r>
        <w:t>Checking assal.com...</w:t>
      </w:r>
    </w:p>
    <w:p w14:paraId="355F97C0" w14:textId="77777777" w:rsidR="001B5FB0" w:rsidRDefault="001B5FB0" w:rsidP="001B5FB0">
      <w:r>
        <w:t>Retrying assal.com...</w:t>
      </w:r>
    </w:p>
    <w:p w14:paraId="2F4D71C0" w14:textId="77777777" w:rsidR="001B5FB0" w:rsidRDefault="001B5FB0" w:rsidP="001B5FB0">
      <w:r>
        <w:t>Retrying assal.com...</w:t>
      </w:r>
    </w:p>
    <w:p w14:paraId="491193CA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ssal.com</w:t>
      </w:r>
    </w:p>
    <w:p w14:paraId="425F7956" w14:textId="77777777" w:rsidR="001B5FB0" w:rsidRDefault="001B5FB0" w:rsidP="001B5FB0">
      <w:r>
        <w:t>Checking tanag.com...</w:t>
      </w:r>
    </w:p>
    <w:p w14:paraId="63BEA09F" w14:textId="77777777" w:rsidR="001B5FB0" w:rsidRDefault="001B5FB0" w:rsidP="001B5FB0">
      <w:r>
        <w:t>Retrying tanag.com...</w:t>
      </w:r>
    </w:p>
    <w:p w14:paraId="2324DF70" w14:textId="77777777" w:rsidR="001B5FB0" w:rsidRDefault="001B5FB0" w:rsidP="001B5FB0">
      <w:r>
        <w:t>Retrying tanag.com...</w:t>
      </w:r>
    </w:p>
    <w:p w14:paraId="589C7FD6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tanag.com</w:t>
      </w:r>
    </w:p>
    <w:p w14:paraId="06E11EC5" w14:textId="77777777" w:rsidR="001B5FB0" w:rsidRDefault="001B5FB0" w:rsidP="001B5FB0">
      <w:r>
        <w:t>Checking ukelo.com...</w:t>
      </w:r>
    </w:p>
    <w:p w14:paraId="05661FDF" w14:textId="77777777" w:rsidR="001B5FB0" w:rsidRDefault="001B5FB0" w:rsidP="001B5FB0">
      <w:r>
        <w:t>Retrying ukelo.com...</w:t>
      </w:r>
    </w:p>
    <w:p w14:paraId="39E1593F" w14:textId="77777777" w:rsidR="001B5FB0" w:rsidRDefault="001B5FB0" w:rsidP="001B5FB0">
      <w:r>
        <w:t>Retrying ukelo.com...</w:t>
      </w:r>
    </w:p>
    <w:p w14:paraId="15299850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kelo.com</w:t>
      </w:r>
    </w:p>
    <w:p w14:paraId="77C4E10B" w14:textId="77777777" w:rsidR="001B5FB0" w:rsidRDefault="001B5FB0" w:rsidP="001B5FB0">
      <w:r>
        <w:t>Checking fekip.com...</w:t>
      </w:r>
    </w:p>
    <w:p w14:paraId="56FA54BC" w14:textId="77777777" w:rsidR="001B5FB0" w:rsidRDefault="001B5FB0" w:rsidP="001B5FB0">
      <w:r>
        <w:t>Retrying fekip.com...</w:t>
      </w:r>
    </w:p>
    <w:p w14:paraId="5C91A64F" w14:textId="77777777" w:rsidR="001B5FB0" w:rsidRDefault="001B5FB0" w:rsidP="001B5FB0">
      <w:r>
        <w:t>Retrying fekip.com...</w:t>
      </w:r>
    </w:p>
    <w:p w14:paraId="5AA601C2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fekip.com</w:t>
      </w:r>
    </w:p>
    <w:p w14:paraId="2D9E603F" w14:textId="77777777" w:rsidR="001B5FB0" w:rsidRDefault="001B5FB0" w:rsidP="001B5FB0">
      <w:r>
        <w:t>Checking kehil.com...</w:t>
      </w:r>
    </w:p>
    <w:p w14:paraId="2FDF1286" w14:textId="77777777" w:rsidR="001B5FB0" w:rsidRDefault="001B5FB0" w:rsidP="001B5FB0">
      <w:r>
        <w:t>Retrying kehil.com...</w:t>
      </w:r>
    </w:p>
    <w:p w14:paraId="1BD67D04" w14:textId="77777777" w:rsidR="001B5FB0" w:rsidRDefault="001B5FB0" w:rsidP="001B5FB0">
      <w:r>
        <w:t>Retrying kehil.com...</w:t>
      </w:r>
    </w:p>
    <w:p w14:paraId="0E86D03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kehil.com</w:t>
      </w:r>
    </w:p>
    <w:p w14:paraId="64EF2FBD" w14:textId="77777777" w:rsidR="001B5FB0" w:rsidRDefault="001B5FB0" w:rsidP="001B5FB0">
      <w:r>
        <w:t>Checking urebu.com...</w:t>
      </w:r>
    </w:p>
    <w:p w14:paraId="47074A5D" w14:textId="77777777" w:rsidR="001B5FB0" w:rsidRDefault="001B5FB0" w:rsidP="001B5FB0">
      <w:r>
        <w:t>Retrying urebu.com...</w:t>
      </w:r>
    </w:p>
    <w:p w14:paraId="7DBCB06B" w14:textId="77777777" w:rsidR="001B5FB0" w:rsidRDefault="001B5FB0" w:rsidP="001B5FB0">
      <w:r>
        <w:t>Retrying urebu.com...</w:t>
      </w:r>
    </w:p>
    <w:p w14:paraId="4AC8E285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rebu.com</w:t>
      </w:r>
    </w:p>
    <w:p w14:paraId="17A6E6A7" w14:textId="77777777" w:rsidR="001B5FB0" w:rsidRDefault="001B5FB0" w:rsidP="001B5FB0">
      <w:r>
        <w:t>Checking titeb.com...</w:t>
      </w:r>
    </w:p>
    <w:p w14:paraId="78EB6271" w14:textId="77777777" w:rsidR="001B5FB0" w:rsidRDefault="001B5FB0" w:rsidP="001B5FB0">
      <w:r>
        <w:t>Retrying titeb.com...</w:t>
      </w:r>
    </w:p>
    <w:p w14:paraId="792C77B7" w14:textId="77777777" w:rsidR="001B5FB0" w:rsidRDefault="001B5FB0" w:rsidP="001B5FB0">
      <w:r>
        <w:t>Retrying titeb.com...</w:t>
      </w:r>
    </w:p>
    <w:p w14:paraId="39F9B29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titeb.com</w:t>
      </w:r>
    </w:p>
    <w:p w14:paraId="3B466371" w14:textId="77777777" w:rsidR="001B5FB0" w:rsidRDefault="001B5FB0" w:rsidP="001B5FB0">
      <w:r>
        <w:t>Checking fadif.com...</w:t>
      </w:r>
    </w:p>
    <w:p w14:paraId="1661AC30" w14:textId="77777777" w:rsidR="001B5FB0" w:rsidRDefault="001B5FB0" w:rsidP="001B5FB0">
      <w:r>
        <w:t>Retrying fadif.com...</w:t>
      </w:r>
    </w:p>
    <w:p w14:paraId="3C176183" w14:textId="77777777" w:rsidR="001B5FB0" w:rsidRDefault="001B5FB0" w:rsidP="001B5FB0">
      <w:r>
        <w:t>Retrying fadif.com...</w:t>
      </w:r>
    </w:p>
    <w:p w14:paraId="6804C1A5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fadif.com</w:t>
      </w:r>
    </w:p>
    <w:p w14:paraId="1985B5BA" w14:textId="77777777" w:rsidR="001B5FB0" w:rsidRDefault="001B5FB0" w:rsidP="001B5FB0">
      <w:r>
        <w:lastRenderedPageBreak/>
        <w:t>Checking ahefi.com...</w:t>
      </w:r>
    </w:p>
    <w:p w14:paraId="399971CB" w14:textId="77777777" w:rsidR="001B5FB0" w:rsidRDefault="001B5FB0" w:rsidP="001B5FB0">
      <w:r>
        <w:t>Error checking ahefi.com: No match found.</w:t>
      </w:r>
    </w:p>
    <w:p w14:paraId="4EAF4EB0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ahefi.com</w:t>
      </w:r>
    </w:p>
    <w:p w14:paraId="366A9CE4" w14:textId="77777777" w:rsidR="001B5FB0" w:rsidRDefault="001B5FB0" w:rsidP="001B5FB0">
      <w:r>
        <w:t>Checking opusi.com...</w:t>
      </w:r>
    </w:p>
    <w:p w14:paraId="3311A055" w14:textId="77777777" w:rsidR="001B5FB0" w:rsidRDefault="001B5FB0" w:rsidP="001B5FB0">
      <w:r>
        <w:t>Retrying opusi.com...</w:t>
      </w:r>
    </w:p>
    <w:p w14:paraId="4640BDFC" w14:textId="77777777" w:rsidR="001B5FB0" w:rsidRDefault="001B5FB0" w:rsidP="001B5FB0">
      <w:r>
        <w:t>Retrying opusi.com...</w:t>
      </w:r>
    </w:p>
    <w:p w14:paraId="3CC555F9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pusi.com</w:t>
      </w:r>
    </w:p>
    <w:p w14:paraId="797FFABC" w14:textId="77777777" w:rsidR="001B5FB0" w:rsidRDefault="001B5FB0" w:rsidP="001B5FB0">
      <w:r>
        <w:t>Checking kokif.com...</w:t>
      </w:r>
    </w:p>
    <w:p w14:paraId="3DC2F0DD" w14:textId="77777777" w:rsidR="001B5FB0" w:rsidRDefault="001B5FB0" w:rsidP="001B5FB0">
      <w:r>
        <w:t>Retrying kokif.com...</w:t>
      </w:r>
    </w:p>
    <w:p w14:paraId="7A9F1DC8" w14:textId="77777777" w:rsidR="001B5FB0" w:rsidRDefault="001B5FB0" w:rsidP="001B5FB0">
      <w:r>
        <w:t>Retrying kokif.com...</w:t>
      </w:r>
    </w:p>
    <w:p w14:paraId="45467725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kokif.com</w:t>
      </w:r>
    </w:p>
    <w:p w14:paraId="3B559917" w14:textId="77777777" w:rsidR="001B5FB0" w:rsidRDefault="001B5FB0" w:rsidP="001B5FB0">
      <w:r>
        <w:t>Checking ucibe.com...</w:t>
      </w:r>
    </w:p>
    <w:p w14:paraId="5DDEC83E" w14:textId="77777777" w:rsidR="001B5FB0" w:rsidRDefault="001B5FB0" w:rsidP="001B5FB0">
      <w:r>
        <w:t>Error checking ucibe.com: No match found.</w:t>
      </w:r>
    </w:p>
    <w:p w14:paraId="46B4D7E7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ucibe.com</w:t>
      </w:r>
    </w:p>
    <w:p w14:paraId="22CB898B" w14:textId="77777777" w:rsidR="001B5FB0" w:rsidRDefault="001B5FB0" w:rsidP="001B5FB0">
      <w:r>
        <w:t>Checking tamen.com...</w:t>
      </w:r>
    </w:p>
    <w:p w14:paraId="75685E0D" w14:textId="77777777" w:rsidR="001B5FB0" w:rsidRDefault="001B5FB0" w:rsidP="001B5FB0">
      <w:r>
        <w:t>Retrying tamen.com...</w:t>
      </w:r>
    </w:p>
    <w:p w14:paraId="3FED20A5" w14:textId="77777777" w:rsidR="001B5FB0" w:rsidRDefault="001B5FB0" w:rsidP="001B5FB0">
      <w:r>
        <w:t>Retrying tamen.com...</w:t>
      </w:r>
    </w:p>
    <w:p w14:paraId="070A209A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tamen.com</w:t>
      </w:r>
    </w:p>
    <w:p w14:paraId="2A917270" w14:textId="77777777" w:rsidR="001B5FB0" w:rsidRDefault="001B5FB0" w:rsidP="001B5FB0">
      <w:r>
        <w:t>Checking otsik.com...</w:t>
      </w:r>
    </w:p>
    <w:p w14:paraId="28DFF8E6" w14:textId="77777777" w:rsidR="001B5FB0" w:rsidRDefault="001B5FB0" w:rsidP="001B5FB0">
      <w:r>
        <w:t>Retrying otsik.com...</w:t>
      </w:r>
    </w:p>
    <w:p w14:paraId="335C4A99" w14:textId="77777777" w:rsidR="001B5FB0" w:rsidRDefault="001B5FB0" w:rsidP="001B5FB0">
      <w:r>
        <w:t>Retrying otsik.com...</w:t>
      </w:r>
    </w:p>
    <w:p w14:paraId="76A6AE8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tsik.com</w:t>
      </w:r>
    </w:p>
    <w:p w14:paraId="7381DD1C" w14:textId="77777777" w:rsidR="001B5FB0" w:rsidRDefault="001B5FB0" w:rsidP="001B5FB0">
      <w:r>
        <w:t>Checking durod.com...</w:t>
      </w:r>
    </w:p>
    <w:p w14:paraId="580C6F62" w14:textId="77777777" w:rsidR="001B5FB0" w:rsidRDefault="001B5FB0" w:rsidP="001B5FB0">
      <w:r>
        <w:t>Retrying durod.com...</w:t>
      </w:r>
    </w:p>
    <w:p w14:paraId="7019F850" w14:textId="77777777" w:rsidR="001B5FB0" w:rsidRDefault="001B5FB0" w:rsidP="001B5FB0">
      <w:r>
        <w:t>Retrying durod.com...</w:t>
      </w:r>
    </w:p>
    <w:p w14:paraId="2F57FC9D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durod.com</w:t>
      </w:r>
    </w:p>
    <w:p w14:paraId="5D82EE12" w14:textId="77777777" w:rsidR="001B5FB0" w:rsidRDefault="001B5FB0" w:rsidP="001B5FB0">
      <w:r>
        <w:t>Checking omfis.com...</w:t>
      </w:r>
    </w:p>
    <w:p w14:paraId="02F41CFB" w14:textId="77777777" w:rsidR="001B5FB0" w:rsidRDefault="001B5FB0" w:rsidP="001B5FB0">
      <w:r>
        <w:t>Retrying omfis.com...</w:t>
      </w:r>
    </w:p>
    <w:p w14:paraId="6A0886FF" w14:textId="77777777" w:rsidR="001B5FB0" w:rsidRDefault="001B5FB0" w:rsidP="001B5FB0">
      <w:r>
        <w:t>Retrying omfis.com...</w:t>
      </w:r>
    </w:p>
    <w:p w14:paraId="642FDF38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mfis.com</w:t>
      </w:r>
    </w:p>
    <w:p w14:paraId="1B935E7B" w14:textId="77777777" w:rsidR="001B5FB0" w:rsidRDefault="001B5FB0" w:rsidP="001B5FB0">
      <w:r>
        <w:t>Checking odifu.com...</w:t>
      </w:r>
    </w:p>
    <w:p w14:paraId="7F9C672D" w14:textId="77777777" w:rsidR="001B5FB0" w:rsidRDefault="001B5FB0" w:rsidP="001B5FB0">
      <w:r>
        <w:t>Retrying odifu.com...</w:t>
      </w:r>
    </w:p>
    <w:p w14:paraId="2E2F2907" w14:textId="77777777" w:rsidR="001B5FB0" w:rsidRDefault="001B5FB0" w:rsidP="001B5FB0">
      <w:r>
        <w:t>Retrying odifu.com...</w:t>
      </w:r>
    </w:p>
    <w:p w14:paraId="6245B8CC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difu.com</w:t>
      </w:r>
    </w:p>
    <w:p w14:paraId="27CF6059" w14:textId="77777777" w:rsidR="001B5FB0" w:rsidRDefault="001B5FB0" w:rsidP="001B5FB0">
      <w:r>
        <w:t>Checking serin.com...</w:t>
      </w:r>
    </w:p>
    <w:p w14:paraId="59B001EF" w14:textId="77777777" w:rsidR="001B5FB0" w:rsidRDefault="001B5FB0" w:rsidP="001B5FB0">
      <w:r>
        <w:t>Retrying serin.com...</w:t>
      </w:r>
    </w:p>
    <w:p w14:paraId="5047123A" w14:textId="77777777" w:rsidR="001B5FB0" w:rsidRDefault="001B5FB0" w:rsidP="001B5FB0">
      <w:r>
        <w:t>Retrying serin.com...</w:t>
      </w:r>
    </w:p>
    <w:p w14:paraId="51932432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serin.com</w:t>
      </w:r>
    </w:p>
    <w:p w14:paraId="14E065F0" w14:textId="77777777" w:rsidR="001B5FB0" w:rsidRDefault="001B5FB0" w:rsidP="001B5FB0">
      <w:r>
        <w:t>Checking ahiku.com...</w:t>
      </w:r>
    </w:p>
    <w:p w14:paraId="7FB35E82" w14:textId="77777777" w:rsidR="001B5FB0" w:rsidRDefault="001B5FB0" w:rsidP="001B5FB0">
      <w:r>
        <w:t>Retrying ahiku.com...</w:t>
      </w:r>
    </w:p>
    <w:p w14:paraId="1F3D9585" w14:textId="77777777" w:rsidR="001B5FB0" w:rsidRDefault="001B5FB0" w:rsidP="001B5FB0">
      <w:r>
        <w:t>Retrying ahiku.com...</w:t>
      </w:r>
    </w:p>
    <w:p w14:paraId="189DBF3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hiku.com</w:t>
      </w:r>
    </w:p>
    <w:p w14:paraId="76BCBD9F" w14:textId="77777777" w:rsidR="001B5FB0" w:rsidRDefault="001B5FB0" w:rsidP="001B5FB0">
      <w:r>
        <w:t>Checking funug.com...</w:t>
      </w:r>
    </w:p>
    <w:p w14:paraId="41C38282" w14:textId="77777777" w:rsidR="001B5FB0" w:rsidRDefault="001B5FB0" w:rsidP="001B5FB0">
      <w:r>
        <w:t>Retrying funug.com...</w:t>
      </w:r>
    </w:p>
    <w:p w14:paraId="047297E9" w14:textId="77777777" w:rsidR="001B5FB0" w:rsidRDefault="001B5FB0" w:rsidP="001B5FB0">
      <w:r>
        <w:t>Retrying funug.com...</w:t>
      </w:r>
    </w:p>
    <w:p w14:paraId="3B3A8196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funug.com</w:t>
      </w:r>
    </w:p>
    <w:p w14:paraId="4E8A3D52" w14:textId="77777777" w:rsidR="001B5FB0" w:rsidRDefault="001B5FB0" w:rsidP="001B5FB0">
      <w:r>
        <w:lastRenderedPageBreak/>
        <w:t>Checking cifem.com...</w:t>
      </w:r>
    </w:p>
    <w:p w14:paraId="285F46DC" w14:textId="77777777" w:rsidR="001B5FB0" w:rsidRDefault="001B5FB0" w:rsidP="001B5FB0">
      <w:r>
        <w:t>Retrying cifem.com...</w:t>
      </w:r>
    </w:p>
    <w:p w14:paraId="6A2E381E" w14:textId="77777777" w:rsidR="001B5FB0" w:rsidRDefault="001B5FB0" w:rsidP="001B5FB0">
      <w:r>
        <w:t>Retrying cifem.com...</w:t>
      </w:r>
    </w:p>
    <w:p w14:paraId="0A2BBAB5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cifem.com</w:t>
      </w:r>
    </w:p>
    <w:p w14:paraId="4AA66322" w14:textId="77777777" w:rsidR="001B5FB0" w:rsidRDefault="001B5FB0" w:rsidP="001B5FB0">
      <w:r>
        <w:t>Checking ebdan.com...</w:t>
      </w:r>
    </w:p>
    <w:p w14:paraId="6C35DDB9" w14:textId="77777777" w:rsidR="001B5FB0" w:rsidRDefault="001B5FB0" w:rsidP="001B5FB0">
      <w:r>
        <w:t>Retrying ebdan.com...</w:t>
      </w:r>
    </w:p>
    <w:p w14:paraId="69880242" w14:textId="77777777" w:rsidR="001B5FB0" w:rsidRDefault="001B5FB0" w:rsidP="001B5FB0">
      <w:r>
        <w:t>Retrying ebdan.com...</w:t>
      </w:r>
    </w:p>
    <w:p w14:paraId="21CB882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bdan.com</w:t>
      </w:r>
    </w:p>
    <w:p w14:paraId="18330268" w14:textId="77777777" w:rsidR="001B5FB0" w:rsidRDefault="001B5FB0" w:rsidP="001B5FB0">
      <w:r>
        <w:t>Checking isahe.com...</w:t>
      </w:r>
    </w:p>
    <w:p w14:paraId="77F01922" w14:textId="77777777" w:rsidR="001B5FB0" w:rsidRDefault="001B5FB0" w:rsidP="001B5FB0">
      <w:r>
        <w:t>Retrying isahe.com...</w:t>
      </w:r>
    </w:p>
    <w:p w14:paraId="510126E2" w14:textId="77777777" w:rsidR="001B5FB0" w:rsidRDefault="001B5FB0" w:rsidP="001B5FB0">
      <w:r>
        <w:t>Retrying isahe.com...</w:t>
      </w:r>
    </w:p>
    <w:p w14:paraId="343D9DE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sahe.com</w:t>
      </w:r>
    </w:p>
    <w:p w14:paraId="3AE016D7" w14:textId="77777777" w:rsidR="001B5FB0" w:rsidRDefault="001B5FB0" w:rsidP="001B5FB0">
      <w:r>
        <w:t>Checking cigat.com...</w:t>
      </w:r>
    </w:p>
    <w:p w14:paraId="41D9011C" w14:textId="77777777" w:rsidR="001B5FB0" w:rsidRDefault="001B5FB0" w:rsidP="001B5FB0">
      <w:r>
        <w:t>Retrying cigat.com...</w:t>
      </w:r>
    </w:p>
    <w:p w14:paraId="3D0C6231" w14:textId="77777777" w:rsidR="001B5FB0" w:rsidRDefault="001B5FB0" w:rsidP="001B5FB0">
      <w:r>
        <w:t>Retrying cigat.com...</w:t>
      </w:r>
    </w:p>
    <w:p w14:paraId="1F1FD588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cigat.com</w:t>
      </w:r>
    </w:p>
    <w:p w14:paraId="234F932E" w14:textId="77777777" w:rsidR="001B5FB0" w:rsidRDefault="001B5FB0" w:rsidP="001B5FB0">
      <w:r>
        <w:t>Checking kuknu.com...</w:t>
      </w:r>
    </w:p>
    <w:p w14:paraId="3ECE1E35" w14:textId="77777777" w:rsidR="001B5FB0" w:rsidRDefault="001B5FB0" w:rsidP="001B5FB0">
      <w:r>
        <w:t>Retrying kuknu.com...</w:t>
      </w:r>
    </w:p>
    <w:p w14:paraId="0469B093" w14:textId="77777777" w:rsidR="001B5FB0" w:rsidRDefault="001B5FB0" w:rsidP="001B5FB0">
      <w:r>
        <w:t>Retrying kuknu.com...</w:t>
      </w:r>
    </w:p>
    <w:p w14:paraId="65A7984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kuknu.com</w:t>
      </w:r>
    </w:p>
    <w:p w14:paraId="698A6B7B" w14:textId="77777777" w:rsidR="001B5FB0" w:rsidRDefault="001B5FB0" w:rsidP="001B5FB0">
      <w:r>
        <w:t>Checking odica.com...</w:t>
      </w:r>
    </w:p>
    <w:p w14:paraId="7E4A3FA5" w14:textId="77777777" w:rsidR="001B5FB0" w:rsidRDefault="001B5FB0" w:rsidP="001B5FB0">
      <w:r>
        <w:t>Retrying odica.com...</w:t>
      </w:r>
    </w:p>
    <w:p w14:paraId="0178A7B6" w14:textId="77777777" w:rsidR="001B5FB0" w:rsidRDefault="001B5FB0" w:rsidP="001B5FB0">
      <w:r>
        <w:t>Retrying odica.com...</w:t>
      </w:r>
    </w:p>
    <w:p w14:paraId="0CC6B3E2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dica.com</w:t>
      </w:r>
    </w:p>
    <w:p w14:paraId="3DEF9282" w14:textId="77777777" w:rsidR="001B5FB0" w:rsidRDefault="001B5FB0" w:rsidP="001B5FB0">
      <w:r>
        <w:t>Checking melfu.com...</w:t>
      </w:r>
    </w:p>
    <w:p w14:paraId="2AD46D6A" w14:textId="77777777" w:rsidR="001B5FB0" w:rsidRDefault="001B5FB0" w:rsidP="001B5FB0">
      <w:r>
        <w:t>Retrying melfu.com...</w:t>
      </w:r>
    </w:p>
    <w:p w14:paraId="3276581F" w14:textId="77777777" w:rsidR="001B5FB0" w:rsidRDefault="001B5FB0" w:rsidP="001B5FB0">
      <w:r>
        <w:t>Retrying melfu.com...</w:t>
      </w:r>
    </w:p>
    <w:p w14:paraId="011F6439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melfu.com</w:t>
      </w:r>
    </w:p>
    <w:p w14:paraId="2C5492B5" w14:textId="77777777" w:rsidR="001B5FB0" w:rsidRDefault="001B5FB0" w:rsidP="001B5FB0">
      <w:r>
        <w:t>Checking ciklo.com...</w:t>
      </w:r>
    </w:p>
    <w:p w14:paraId="438D05D8" w14:textId="77777777" w:rsidR="001B5FB0" w:rsidRDefault="001B5FB0" w:rsidP="001B5FB0">
      <w:r>
        <w:t>Retrying ciklo.com...</w:t>
      </w:r>
    </w:p>
    <w:p w14:paraId="1425F784" w14:textId="77777777" w:rsidR="001B5FB0" w:rsidRDefault="001B5FB0" w:rsidP="001B5FB0">
      <w:r>
        <w:t>Retrying ciklo.com...</w:t>
      </w:r>
    </w:p>
    <w:p w14:paraId="0F953C0D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ciklo.com</w:t>
      </w:r>
    </w:p>
    <w:p w14:paraId="6B2D81EE" w14:textId="77777777" w:rsidR="001B5FB0" w:rsidRDefault="001B5FB0" w:rsidP="001B5FB0">
      <w:r>
        <w:t>Checking murih.com...</w:t>
      </w:r>
    </w:p>
    <w:p w14:paraId="4BDE850A" w14:textId="77777777" w:rsidR="001B5FB0" w:rsidRDefault="001B5FB0" w:rsidP="001B5FB0">
      <w:r>
        <w:t>Retrying murih.com...</w:t>
      </w:r>
    </w:p>
    <w:p w14:paraId="32A2BAF5" w14:textId="77777777" w:rsidR="001B5FB0" w:rsidRDefault="001B5FB0" w:rsidP="001B5FB0">
      <w:r>
        <w:t>Retrying murih.com...</w:t>
      </w:r>
    </w:p>
    <w:p w14:paraId="27EB192E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murih.com</w:t>
      </w:r>
    </w:p>
    <w:p w14:paraId="0131BAD4" w14:textId="77777777" w:rsidR="001B5FB0" w:rsidRDefault="001B5FB0" w:rsidP="001B5FB0">
      <w:r>
        <w:t>Checking cucit.com...</w:t>
      </w:r>
    </w:p>
    <w:p w14:paraId="6BD90492" w14:textId="77777777" w:rsidR="001B5FB0" w:rsidRDefault="001B5FB0" w:rsidP="001B5FB0">
      <w:r>
        <w:t>Retrying cucit.com...</w:t>
      </w:r>
    </w:p>
    <w:p w14:paraId="7F913FA9" w14:textId="77777777" w:rsidR="001B5FB0" w:rsidRDefault="001B5FB0" w:rsidP="001B5FB0">
      <w:r>
        <w:t>Retrying cucit.com...</w:t>
      </w:r>
    </w:p>
    <w:p w14:paraId="02442E0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cucit.com</w:t>
      </w:r>
    </w:p>
    <w:p w14:paraId="0CA7AC13" w14:textId="77777777" w:rsidR="001B5FB0" w:rsidRDefault="001B5FB0" w:rsidP="001B5FB0">
      <w:r>
        <w:t>Checking efhug.com...</w:t>
      </w:r>
    </w:p>
    <w:p w14:paraId="17811858" w14:textId="77777777" w:rsidR="001B5FB0" w:rsidRDefault="001B5FB0" w:rsidP="001B5FB0">
      <w:r>
        <w:t>Error checking efhug.com: No match found.</w:t>
      </w:r>
    </w:p>
    <w:p w14:paraId="4E8F9E5B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efhug.com</w:t>
      </w:r>
    </w:p>
    <w:p w14:paraId="76BAF511" w14:textId="77777777" w:rsidR="001B5FB0" w:rsidRDefault="001B5FB0" w:rsidP="001B5FB0">
      <w:r>
        <w:t>Checking iggab.com...</w:t>
      </w:r>
    </w:p>
    <w:p w14:paraId="7D5873D3" w14:textId="77777777" w:rsidR="001B5FB0" w:rsidRDefault="001B5FB0" w:rsidP="001B5FB0">
      <w:r>
        <w:t>Retrying iggab.com...</w:t>
      </w:r>
    </w:p>
    <w:p w14:paraId="45606029" w14:textId="77777777" w:rsidR="001B5FB0" w:rsidRDefault="001B5FB0" w:rsidP="001B5FB0">
      <w:r>
        <w:t>Error checking iggab.com: [Errno 11002] getaddrinfo failed</w:t>
      </w:r>
    </w:p>
    <w:p w14:paraId="1D55DE23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iggab.com</w:t>
      </w:r>
    </w:p>
    <w:p w14:paraId="0237A502" w14:textId="77777777" w:rsidR="001B5FB0" w:rsidRDefault="001B5FB0" w:rsidP="001B5FB0">
      <w:r>
        <w:lastRenderedPageBreak/>
        <w:t>Checking lomep.com...</w:t>
      </w:r>
    </w:p>
    <w:p w14:paraId="2BC1EB5C" w14:textId="77777777" w:rsidR="001B5FB0" w:rsidRDefault="001B5FB0" w:rsidP="001B5FB0">
      <w:r>
        <w:t>Retrying lomep.com...</w:t>
      </w:r>
    </w:p>
    <w:p w14:paraId="496EF3A7" w14:textId="77777777" w:rsidR="001B5FB0" w:rsidRDefault="001B5FB0" w:rsidP="001B5FB0">
      <w:r>
        <w:t>Retrying lomep.com...</w:t>
      </w:r>
    </w:p>
    <w:p w14:paraId="4086263C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lomep.com</w:t>
      </w:r>
    </w:p>
    <w:p w14:paraId="75759A18" w14:textId="77777777" w:rsidR="001B5FB0" w:rsidRDefault="001B5FB0" w:rsidP="001B5FB0">
      <w:r>
        <w:t>Checking upufi.com...</w:t>
      </w:r>
    </w:p>
    <w:p w14:paraId="3BA583CE" w14:textId="77777777" w:rsidR="001B5FB0" w:rsidRDefault="001B5FB0" w:rsidP="001B5FB0">
      <w:r>
        <w:t>Retrying upufi.com...</w:t>
      </w:r>
    </w:p>
    <w:p w14:paraId="57BE3DB1" w14:textId="77777777" w:rsidR="001B5FB0" w:rsidRDefault="001B5FB0" w:rsidP="001B5FB0">
      <w:r>
        <w:t>Retrying upufi.com...</w:t>
      </w:r>
    </w:p>
    <w:p w14:paraId="3851908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pufi.com</w:t>
      </w:r>
    </w:p>
    <w:p w14:paraId="2C238EF3" w14:textId="77777777" w:rsidR="001B5FB0" w:rsidRDefault="001B5FB0" w:rsidP="001B5FB0">
      <w:r>
        <w:t>Checking dakoc.com...</w:t>
      </w:r>
    </w:p>
    <w:p w14:paraId="6B2FC150" w14:textId="77777777" w:rsidR="001B5FB0" w:rsidRDefault="001B5FB0" w:rsidP="001B5FB0">
      <w:r>
        <w:t>Retrying dakoc.com...</w:t>
      </w:r>
    </w:p>
    <w:p w14:paraId="22180D61" w14:textId="77777777" w:rsidR="001B5FB0" w:rsidRDefault="001B5FB0" w:rsidP="001B5FB0">
      <w:r>
        <w:t>Retrying dakoc.com...</w:t>
      </w:r>
    </w:p>
    <w:p w14:paraId="0FC60AB2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dakoc.com</w:t>
      </w:r>
    </w:p>
    <w:p w14:paraId="3B951AF1" w14:textId="77777777" w:rsidR="001B5FB0" w:rsidRDefault="001B5FB0" w:rsidP="001B5FB0">
      <w:r>
        <w:t>Checking gutha.com...</w:t>
      </w:r>
    </w:p>
    <w:p w14:paraId="623765F1" w14:textId="77777777" w:rsidR="001B5FB0" w:rsidRDefault="001B5FB0" w:rsidP="001B5FB0">
      <w:r>
        <w:t>Retrying gutha.com...</w:t>
      </w:r>
    </w:p>
    <w:p w14:paraId="024EB8F4" w14:textId="77777777" w:rsidR="001B5FB0" w:rsidRDefault="001B5FB0" w:rsidP="001B5FB0">
      <w:r>
        <w:t>Retrying gutha.com...</w:t>
      </w:r>
    </w:p>
    <w:p w14:paraId="211A196C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gutha.com</w:t>
      </w:r>
    </w:p>
    <w:p w14:paraId="014E013C" w14:textId="77777777" w:rsidR="001B5FB0" w:rsidRDefault="001B5FB0" w:rsidP="001B5FB0">
      <w:r>
        <w:t>Checking elkeh.com...</w:t>
      </w:r>
    </w:p>
    <w:p w14:paraId="2891F95F" w14:textId="77777777" w:rsidR="001B5FB0" w:rsidRDefault="001B5FB0" w:rsidP="001B5FB0">
      <w:r>
        <w:t>Retrying elkeh.com...</w:t>
      </w:r>
    </w:p>
    <w:p w14:paraId="03186930" w14:textId="77777777" w:rsidR="001B5FB0" w:rsidRDefault="001B5FB0" w:rsidP="001B5FB0">
      <w:r>
        <w:t>Retrying elkeh.com...</w:t>
      </w:r>
    </w:p>
    <w:p w14:paraId="5A8813D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lkeh.com</w:t>
      </w:r>
    </w:p>
    <w:p w14:paraId="316E068C" w14:textId="77777777" w:rsidR="001B5FB0" w:rsidRDefault="001B5FB0" w:rsidP="001B5FB0">
      <w:r>
        <w:t>Checking uffon.com...</w:t>
      </w:r>
    </w:p>
    <w:p w14:paraId="64FDFD14" w14:textId="77777777" w:rsidR="001B5FB0" w:rsidRDefault="001B5FB0" w:rsidP="001B5FB0">
      <w:r>
        <w:t>Retrying uffon.com...</w:t>
      </w:r>
    </w:p>
    <w:p w14:paraId="7EE2C865" w14:textId="77777777" w:rsidR="001B5FB0" w:rsidRDefault="001B5FB0" w:rsidP="001B5FB0">
      <w:r>
        <w:t>Retrying uffon.com...</w:t>
      </w:r>
    </w:p>
    <w:p w14:paraId="5D2ECC9E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ffon.com</w:t>
      </w:r>
    </w:p>
    <w:p w14:paraId="676CA209" w14:textId="77777777" w:rsidR="001B5FB0" w:rsidRDefault="001B5FB0" w:rsidP="001B5FB0">
      <w:r>
        <w:t>Checking umana.com...</w:t>
      </w:r>
    </w:p>
    <w:p w14:paraId="4D912EE7" w14:textId="77777777" w:rsidR="001B5FB0" w:rsidRDefault="001B5FB0" w:rsidP="001B5FB0">
      <w:r>
        <w:t>Retrying umana.com...</w:t>
      </w:r>
    </w:p>
    <w:p w14:paraId="55C12284" w14:textId="77777777" w:rsidR="001B5FB0" w:rsidRDefault="001B5FB0" w:rsidP="001B5FB0">
      <w:r>
        <w:t>Retrying umana.com...</w:t>
      </w:r>
    </w:p>
    <w:p w14:paraId="6D56108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mana.com</w:t>
      </w:r>
    </w:p>
    <w:p w14:paraId="19C5A899" w14:textId="77777777" w:rsidR="001B5FB0" w:rsidRDefault="001B5FB0" w:rsidP="001B5FB0">
      <w:r>
        <w:t>Checking ildel.com...</w:t>
      </w:r>
    </w:p>
    <w:p w14:paraId="4EE1B20C" w14:textId="77777777" w:rsidR="001B5FB0" w:rsidRDefault="001B5FB0" w:rsidP="001B5FB0">
      <w:r>
        <w:t>Error checking ildel.com: No match found.</w:t>
      </w:r>
    </w:p>
    <w:p w14:paraId="4378669A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ildel.com</w:t>
      </w:r>
    </w:p>
    <w:p w14:paraId="7D04FF87" w14:textId="77777777" w:rsidR="001B5FB0" w:rsidRDefault="001B5FB0" w:rsidP="001B5FB0">
      <w:r>
        <w:t>Checking sufki.com...</w:t>
      </w:r>
    </w:p>
    <w:p w14:paraId="43CBD93A" w14:textId="77777777" w:rsidR="001B5FB0" w:rsidRDefault="001B5FB0" w:rsidP="001B5FB0">
      <w:r>
        <w:t>Error checking sufki.com: No match found.</w:t>
      </w:r>
    </w:p>
    <w:p w14:paraId="7E595138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sufki.com</w:t>
      </w:r>
    </w:p>
    <w:p w14:paraId="438DD8AA" w14:textId="77777777" w:rsidR="001B5FB0" w:rsidRDefault="001B5FB0" w:rsidP="001B5FB0">
      <w:r>
        <w:t>Checking ticas.com...</w:t>
      </w:r>
    </w:p>
    <w:p w14:paraId="33BDCD65" w14:textId="77777777" w:rsidR="001B5FB0" w:rsidRDefault="001B5FB0" w:rsidP="001B5FB0">
      <w:r>
        <w:t>Retrying ticas.com...</w:t>
      </w:r>
    </w:p>
    <w:p w14:paraId="137D7B27" w14:textId="77777777" w:rsidR="001B5FB0" w:rsidRDefault="001B5FB0" w:rsidP="001B5FB0">
      <w:r>
        <w:t>Retrying ticas.com...</w:t>
      </w:r>
    </w:p>
    <w:p w14:paraId="4FEA4A61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ticas.com</w:t>
      </w:r>
    </w:p>
    <w:p w14:paraId="6A344274" w14:textId="77777777" w:rsidR="001B5FB0" w:rsidRDefault="001B5FB0" w:rsidP="001B5FB0">
      <w:r>
        <w:t>Checking lamca.com...</w:t>
      </w:r>
    </w:p>
    <w:p w14:paraId="71E64676" w14:textId="77777777" w:rsidR="001B5FB0" w:rsidRDefault="001B5FB0" w:rsidP="001B5FB0">
      <w:r>
        <w:t>Retrying lamca.com...</w:t>
      </w:r>
    </w:p>
    <w:p w14:paraId="2A2A1368" w14:textId="77777777" w:rsidR="001B5FB0" w:rsidRDefault="001B5FB0" w:rsidP="001B5FB0">
      <w:r>
        <w:t>Retrying lamca.com...</w:t>
      </w:r>
    </w:p>
    <w:p w14:paraId="2B373E0C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lamca.com</w:t>
      </w:r>
    </w:p>
    <w:p w14:paraId="01540DDB" w14:textId="77777777" w:rsidR="001B5FB0" w:rsidRDefault="001B5FB0" w:rsidP="001B5FB0">
      <w:r>
        <w:t>Checking refot.com...</w:t>
      </w:r>
    </w:p>
    <w:p w14:paraId="10A44694" w14:textId="77777777" w:rsidR="001B5FB0" w:rsidRDefault="001B5FB0" w:rsidP="001B5FB0">
      <w:r>
        <w:t>Retrying refot.com...</w:t>
      </w:r>
    </w:p>
    <w:p w14:paraId="09346234" w14:textId="77777777" w:rsidR="001B5FB0" w:rsidRDefault="001B5FB0" w:rsidP="001B5FB0">
      <w:r>
        <w:t>Retrying refot.com...</w:t>
      </w:r>
    </w:p>
    <w:p w14:paraId="39A819FA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refot.com</w:t>
      </w:r>
    </w:p>
    <w:p w14:paraId="00F96D0B" w14:textId="77777777" w:rsidR="001B5FB0" w:rsidRDefault="001B5FB0" w:rsidP="001B5FB0">
      <w:r>
        <w:lastRenderedPageBreak/>
        <w:t>Checking lucri.com...</w:t>
      </w:r>
    </w:p>
    <w:p w14:paraId="7BD8F949" w14:textId="77777777" w:rsidR="001B5FB0" w:rsidRDefault="001B5FB0" w:rsidP="001B5FB0">
      <w:r>
        <w:t>Retrying lucri.com...</w:t>
      </w:r>
    </w:p>
    <w:p w14:paraId="4DE071DC" w14:textId="77777777" w:rsidR="001B5FB0" w:rsidRDefault="001B5FB0" w:rsidP="001B5FB0">
      <w:r>
        <w:t>Retrying lucri.com...</w:t>
      </w:r>
    </w:p>
    <w:p w14:paraId="367CF28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lucri.com</w:t>
      </w:r>
    </w:p>
    <w:p w14:paraId="72718E5E" w14:textId="77777777" w:rsidR="001B5FB0" w:rsidRDefault="001B5FB0" w:rsidP="001B5FB0">
      <w:r>
        <w:t>Checking argic.com...</w:t>
      </w:r>
    </w:p>
    <w:p w14:paraId="096F9E1E" w14:textId="77777777" w:rsidR="001B5FB0" w:rsidRDefault="001B5FB0" w:rsidP="001B5FB0">
      <w:r>
        <w:t>Retrying argic.com...</w:t>
      </w:r>
    </w:p>
    <w:p w14:paraId="1A11A304" w14:textId="77777777" w:rsidR="001B5FB0" w:rsidRDefault="001B5FB0" w:rsidP="001B5FB0">
      <w:r>
        <w:t>Retrying argic.com...</w:t>
      </w:r>
    </w:p>
    <w:p w14:paraId="31A79A2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rgic.com</w:t>
      </w:r>
    </w:p>
    <w:p w14:paraId="05D2CCBA" w14:textId="77777777" w:rsidR="001B5FB0" w:rsidRDefault="001B5FB0" w:rsidP="001B5FB0">
      <w:r>
        <w:t>Checking suhup.com...</w:t>
      </w:r>
    </w:p>
    <w:p w14:paraId="0304B246" w14:textId="77777777" w:rsidR="001B5FB0" w:rsidRDefault="001B5FB0" w:rsidP="001B5FB0">
      <w:r>
        <w:t>Retrying suhup.com...</w:t>
      </w:r>
    </w:p>
    <w:p w14:paraId="6637CB78" w14:textId="77777777" w:rsidR="001B5FB0" w:rsidRDefault="001B5FB0" w:rsidP="001B5FB0">
      <w:r>
        <w:t>Retrying suhup.com...</w:t>
      </w:r>
    </w:p>
    <w:p w14:paraId="0585A29A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suhup.com</w:t>
      </w:r>
    </w:p>
    <w:p w14:paraId="72BB968E" w14:textId="77777777" w:rsidR="001B5FB0" w:rsidRDefault="001B5FB0" w:rsidP="001B5FB0">
      <w:r>
        <w:t>Checking ibica.com...</w:t>
      </w:r>
    </w:p>
    <w:p w14:paraId="218BB0A9" w14:textId="77777777" w:rsidR="001B5FB0" w:rsidRDefault="001B5FB0" w:rsidP="001B5FB0">
      <w:r>
        <w:t>Retrying ibica.com...</w:t>
      </w:r>
    </w:p>
    <w:p w14:paraId="07050C9A" w14:textId="77777777" w:rsidR="001B5FB0" w:rsidRDefault="001B5FB0" w:rsidP="001B5FB0">
      <w:r>
        <w:t>Retrying ibica.com...</w:t>
      </w:r>
    </w:p>
    <w:p w14:paraId="67C1352D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bica.com</w:t>
      </w:r>
    </w:p>
    <w:p w14:paraId="7A21F941" w14:textId="77777777" w:rsidR="001B5FB0" w:rsidRDefault="001B5FB0" w:rsidP="001B5FB0">
      <w:r>
        <w:t>Checking tulam.com...</w:t>
      </w:r>
    </w:p>
    <w:p w14:paraId="046420C3" w14:textId="77777777" w:rsidR="001B5FB0" w:rsidRDefault="001B5FB0" w:rsidP="001B5FB0">
      <w:r>
        <w:t>Retrying tulam.com...</w:t>
      </w:r>
    </w:p>
    <w:p w14:paraId="10498CEB" w14:textId="77777777" w:rsidR="001B5FB0" w:rsidRDefault="001B5FB0" w:rsidP="001B5FB0">
      <w:r>
        <w:t>Retrying tulam.com...</w:t>
      </w:r>
    </w:p>
    <w:p w14:paraId="70AFD00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tulam.com</w:t>
      </w:r>
    </w:p>
    <w:p w14:paraId="23CDD499" w14:textId="77777777" w:rsidR="001B5FB0" w:rsidRDefault="001B5FB0" w:rsidP="001B5FB0">
      <w:r>
        <w:t>Checking cilaf.com...</w:t>
      </w:r>
    </w:p>
    <w:p w14:paraId="2A61C2E2" w14:textId="77777777" w:rsidR="001B5FB0" w:rsidRDefault="001B5FB0" w:rsidP="001B5FB0">
      <w:r>
        <w:t>Retrying cilaf.com...</w:t>
      </w:r>
    </w:p>
    <w:p w14:paraId="037E0EA7" w14:textId="77777777" w:rsidR="001B5FB0" w:rsidRDefault="001B5FB0" w:rsidP="001B5FB0">
      <w:r>
        <w:t>Retrying cilaf.com...</w:t>
      </w:r>
    </w:p>
    <w:p w14:paraId="1604D92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cilaf.com</w:t>
      </w:r>
    </w:p>
    <w:p w14:paraId="530ADD98" w14:textId="77777777" w:rsidR="001B5FB0" w:rsidRDefault="001B5FB0" w:rsidP="001B5FB0">
      <w:r>
        <w:t>Checking abbit.com...</w:t>
      </w:r>
    </w:p>
    <w:p w14:paraId="62E3EDCD" w14:textId="77777777" w:rsidR="001B5FB0" w:rsidRDefault="001B5FB0" w:rsidP="001B5FB0">
      <w:r>
        <w:t>Retrying abbit.com...</w:t>
      </w:r>
    </w:p>
    <w:p w14:paraId="5D26CCA7" w14:textId="77777777" w:rsidR="001B5FB0" w:rsidRDefault="001B5FB0" w:rsidP="001B5FB0">
      <w:r>
        <w:t>Retrying abbit.com...</w:t>
      </w:r>
    </w:p>
    <w:p w14:paraId="3486142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bbit.com</w:t>
      </w:r>
    </w:p>
    <w:p w14:paraId="16C13009" w14:textId="77777777" w:rsidR="001B5FB0" w:rsidRDefault="001B5FB0" w:rsidP="001B5FB0">
      <w:r>
        <w:t>Checking hadde.com...</w:t>
      </w:r>
    </w:p>
    <w:p w14:paraId="0C5C7E66" w14:textId="77777777" w:rsidR="001B5FB0" w:rsidRDefault="001B5FB0" w:rsidP="001B5FB0">
      <w:r>
        <w:t>Retrying hadde.com...</w:t>
      </w:r>
    </w:p>
    <w:p w14:paraId="5369BA36" w14:textId="77777777" w:rsidR="001B5FB0" w:rsidRDefault="001B5FB0" w:rsidP="001B5FB0">
      <w:r>
        <w:t>Retrying hadde.com...</w:t>
      </w:r>
    </w:p>
    <w:p w14:paraId="1A199B70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hadde.com</w:t>
      </w:r>
    </w:p>
    <w:p w14:paraId="636CC7CA" w14:textId="77777777" w:rsidR="001B5FB0" w:rsidRDefault="001B5FB0" w:rsidP="001B5FB0">
      <w:r>
        <w:t>Checking gonta.com...</w:t>
      </w:r>
    </w:p>
    <w:p w14:paraId="5F3981BF" w14:textId="77777777" w:rsidR="001B5FB0" w:rsidRDefault="001B5FB0" w:rsidP="001B5FB0">
      <w:r>
        <w:t>Retrying gonta.com...</w:t>
      </w:r>
    </w:p>
    <w:p w14:paraId="3C3375C5" w14:textId="77777777" w:rsidR="001B5FB0" w:rsidRDefault="001B5FB0" w:rsidP="001B5FB0">
      <w:r>
        <w:t>Retrying gonta.com...</w:t>
      </w:r>
    </w:p>
    <w:p w14:paraId="1D39EA4C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gonta.com</w:t>
      </w:r>
    </w:p>
    <w:p w14:paraId="51DE3662" w14:textId="77777777" w:rsidR="001B5FB0" w:rsidRDefault="001B5FB0" w:rsidP="001B5FB0">
      <w:r>
        <w:t>Checking ikape.com...</w:t>
      </w:r>
    </w:p>
    <w:p w14:paraId="54D92019" w14:textId="77777777" w:rsidR="001B5FB0" w:rsidRDefault="001B5FB0" w:rsidP="001B5FB0">
      <w:r>
        <w:t>Retrying ikape.com...</w:t>
      </w:r>
    </w:p>
    <w:p w14:paraId="28B13866" w14:textId="77777777" w:rsidR="001B5FB0" w:rsidRDefault="001B5FB0" w:rsidP="001B5FB0">
      <w:r>
        <w:t>Retrying ikape.com...</w:t>
      </w:r>
    </w:p>
    <w:p w14:paraId="31CD6850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kape.com</w:t>
      </w:r>
    </w:p>
    <w:p w14:paraId="302794F0" w14:textId="77777777" w:rsidR="001B5FB0" w:rsidRDefault="001B5FB0" w:rsidP="001B5FB0">
      <w:r>
        <w:t>Checking odaca.com...</w:t>
      </w:r>
    </w:p>
    <w:p w14:paraId="798986C9" w14:textId="77777777" w:rsidR="001B5FB0" w:rsidRDefault="001B5FB0" w:rsidP="001B5FB0">
      <w:r>
        <w:t>Retrying odaca.com...</w:t>
      </w:r>
    </w:p>
    <w:p w14:paraId="2C04D7CA" w14:textId="77777777" w:rsidR="001B5FB0" w:rsidRDefault="001B5FB0" w:rsidP="001B5FB0">
      <w:r>
        <w:t>Retrying odaca.com...</w:t>
      </w:r>
    </w:p>
    <w:p w14:paraId="50D72325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daca.com</w:t>
      </w:r>
    </w:p>
    <w:p w14:paraId="686C1636" w14:textId="77777777" w:rsidR="001B5FB0" w:rsidRDefault="001B5FB0" w:rsidP="001B5FB0">
      <w:r>
        <w:t>Checking ecihu.com...</w:t>
      </w:r>
    </w:p>
    <w:p w14:paraId="159CF24E" w14:textId="77777777" w:rsidR="001B5FB0" w:rsidRDefault="001B5FB0" w:rsidP="001B5FB0">
      <w:r>
        <w:t>Error checking ecihu.com: No match found.</w:t>
      </w:r>
    </w:p>
    <w:p w14:paraId="41086843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ecihu.com</w:t>
      </w:r>
    </w:p>
    <w:p w14:paraId="7A94A894" w14:textId="77777777" w:rsidR="001B5FB0" w:rsidRDefault="001B5FB0" w:rsidP="001B5FB0">
      <w:r>
        <w:lastRenderedPageBreak/>
        <w:t>Checking orkim.com...</w:t>
      </w:r>
    </w:p>
    <w:p w14:paraId="34143897" w14:textId="77777777" w:rsidR="001B5FB0" w:rsidRDefault="001B5FB0" w:rsidP="001B5FB0">
      <w:r>
        <w:t>Retrying orkim.com...</w:t>
      </w:r>
    </w:p>
    <w:p w14:paraId="06CBD865" w14:textId="77777777" w:rsidR="001B5FB0" w:rsidRDefault="001B5FB0" w:rsidP="001B5FB0">
      <w:r>
        <w:t>Retrying orkim.com...</w:t>
      </w:r>
    </w:p>
    <w:p w14:paraId="55393E82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rkim.com</w:t>
      </w:r>
    </w:p>
    <w:p w14:paraId="101FD453" w14:textId="77777777" w:rsidR="001B5FB0" w:rsidRDefault="001B5FB0" w:rsidP="001B5FB0">
      <w:r>
        <w:t>Checking dacru.com...</w:t>
      </w:r>
    </w:p>
    <w:p w14:paraId="3021387D" w14:textId="77777777" w:rsidR="001B5FB0" w:rsidRDefault="001B5FB0" w:rsidP="001B5FB0">
      <w:r>
        <w:t>Retrying dacru.com...</w:t>
      </w:r>
    </w:p>
    <w:p w14:paraId="0580E011" w14:textId="77777777" w:rsidR="001B5FB0" w:rsidRDefault="001B5FB0" w:rsidP="001B5FB0">
      <w:r>
        <w:t>Retrying dacru.com...</w:t>
      </w:r>
    </w:p>
    <w:p w14:paraId="3C2098AF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dacru.com</w:t>
      </w:r>
    </w:p>
    <w:p w14:paraId="498E475E" w14:textId="77777777" w:rsidR="001B5FB0" w:rsidRDefault="001B5FB0" w:rsidP="001B5FB0">
      <w:r>
        <w:t>Checking tolka.com...</w:t>
      </w:r>
    </w:p>
    <w:p w14:paraId="7254BA29" w14:textId="77777777" w:rsidR="001B5FB0" w:rsidRDefault="001B5FB0" w:rsidP="001B5FB0">
      <w:r>
        <w:t>Retrying tolka.com...</w:t>
      </w:r>
    </w:p>
    <w:p w14:paraId="3776AF01" w14:textId="77777777" w:rsidR="001B5FB0" w:rsidRDefault="001B5FB0" w:rsidP="001B5FB0">
      <w:r>
        <w:t>Retrying tolka.com...</w:t>
      </w:r>
    </w:p>
    <w:p w14:paraId="5F2499C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tolka.com</w:t>
      </w:r>
    </w:p>
    <w:p w14:paraId="1A2CF82F" w14:textId="77777777" w:rsidR="001B5FB0" w:rsidRDefault="001B5FB0" w:rsidP="001B5FB0">
      <w:r>
        <w:t>Checking talne.com...</w:t>
      </w:r>
    </w:p>
    <w:p w14:paraId="4A39EB14" w14:textId="77777777" w:rsidR="001B5FB0" w:rsidRDefault="001B5FB0" w:rsidP="001B5FB0">
      <w:r>
        <w:t>Retrying talne.com...</w:t>
      </w:r>
    </w:p>
    <w:p w14:paraId="2AFC4D76" w14:textId="77777777" w:rsidR="001B5FB0" w:rsidRDefault="001B5FB0" w:rsidP="001B5FB0">
      <w:r>
        <w:t>Retrying talne.com...</w:t>
      </w:r>
    </w:p>
    <w:p w14:paraId="2C3470A0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talne.com</w:t>
      </w:r>
    </w:p>
    <w:p w14:paraId="72D16BE9" w14:textId="77777777" w:rsidR="001B5FB0" w:rsidRDefault="001B5FB0" w:rsidP="001B5FB0">
      <w:r>
        <w:t>Checking tetis.com...</w:t>
      </w:r>
    </w:p>
    <w:p w14:paraId="6725B5EA" w14:textId="77777777" w:rsidR="001B5FB0" w:rsidRDefault="001B5FB0" w:rsidP="001B5FB0">
      <w:r>
        <w:t>Retrying tetis.com...</w:t>
      </w:r>
    </w:p>
    <w:p w14:paraId="2CC0BDFB" w14:textId="77777777" w:rsidR="001B5FB0" w:rsidRDefault="001B5FB0" w:rsidP="001B5FB0">
      <w:r>
        <w:t>Retrying tetis.com...</w:t>
      </w:r>
    </w:p>
    <w:p w14:paraId="79451634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tetis.com</w:t>
      </w:r>
    </w:p>
    <w:p w14:paraId="6A71C8CA" w14:textId="77777777" w:rsidR="001B5FB0" w:rsidRDefault="001B5FB0" w:rsidP="001B5FB0">
      <w:r>
        <w:t>Checking afrip.com...</w:t>
      </w:r>
    </w:p>
    <w:p w14:paraId="2A30EFFC" w14:textId="77777777" w:rsidR="001B5FB0" w:rsidRDefault="001B5FB0" w:rsidP="001B5FB0">
      <w:r>
        <w:t>Retrying afrip.com...</w:t>
      </w:r>
    </w:p>
    <w:p w14:paraId="32736107" w14:textId="77777777" w:rsidR="001B5FB0" w:rsidRDefault="001B5FB0" w:rsidP="001B5FB0">
      <w:r>
        <w:t>Retrying afrip.com...</w:t>
      </w:r>
    </w:p>
    <w:p w14:paraId="0F5E122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frip.com</w:t>
      </w:r>
    </w:p>
    <w:p w14:paraId="26EB1605" w14:textId="77777777" w:rsidR="001B5FB0" w:rsidRDefault="001B5FB0" w:rsidP="001B5FB0">
      <w:r>
        <w:t>Checking ateri.com...</w:t>
      </w:r>
    </w:p>
    <w:p w14:paraId="23B88BF8" w14:textId="77777777" w:rsidR="001B5FB0" w:rsidRDefault="001B5FB0" w:rsidP="001B5FB0">
      <w:r>
        <w:t>Retrying ateri.com...</w:t>
      </w:r>
    </w:p>
    <w:p w14:paraId="79DE6DE0" w14:textId="77777777" w:rsidR="001B5FB0" w:rsidRDefault="001B5FB0" w:rsidP="001B5FB0">
      <w:r>
        <w:t>Retrying ateri.com...</w:t>
      </w:r>
    </w:p>
    <w:p w14:paraId="652A20D6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teri.com</w:t>
      </w:r>
    </w:p>
    <w:p w14:paraId="1C3A9254" w14:textId="77777777" w:rsidR="001B5FB0" w:rsidRDefault="001B5FB0" w:rsidP="001B5FB0">
      <w:r>
        <w:t>Checking enmek.com...</w:t>
      </w:r>
    </w:p>
    <w:p w14:paraId="0E0C592A" w14:textId="77777777" w:rsidR="001B5FB0" w:rsidRDefault="001B5FB0" w:rsidP="001B5FB0">
      <w:r>
        <w:t>Retrying enmek.com...</w:t>
      </w:r>
    </w:p>
    <w:p w14:paraId="0AC56006" w14:textId="77777777" w:rsidR="001B5FB0" w:rsidRDefault="001B5FB0" w:rsidP="001B5FB0">
      <w:r>
        <w:t>Retrying enmek.com...</w:t>
      </w:r>
    </w:p>
    <w:p w14:paraId="51018FC2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nmek.com</w:t>
      </w:r>
    </w:p>
    <w:p w14:paraId="43F4ED8D" w14:textId="77777777" w:rsidR="001B5FB0" w:rsidRDefault="001B5FB0" w:rsidP="001B5FB0">
      <w:r>
        <w:t>Checking ribib.com...</w:t>
      </w:r>
    </w:p>
    <w:p w14:paraId="264A1F87" w14:textId="77777777" w:rsidR="001B5FB0" w:rsidRDefault="001B5FB0" w:rsidP="001B5FB0">
      <w:r>
        <w:t>Retrying ribib.com...</w:t>
      </w:r>
    </w:p>
    <w:p w14:paraId="04A847B4" w14:textId="77777777" w:rsidR="001B5FB0" w:rsidRDefault="001B5FB0" w:rsidP="001B5FB0">
      <w:r>
        <w:t>Retrying ribib.com...</w:t>
      </w:r>
    </w:p>
    <w:p w14:paraId="46D366B5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ribib.com</w:t>
      </w:r>
    </w:p>
    <w:p w14:paraId="37180EF0" w14:textId="77777777" w:rsidR="001B5FB0" w:rsidRDefault="001B5FB0" w:rsidP="001B5FB0">
      <w:r>
        <w:t>Checking cusod.com...</w:t>
      </w:r>
    </w:p>
    <w:p w14:paraId="3101D738" w14:textId="77777777" w:rsidR="001B5FB0" w:rsidRDefault="001B5FB0" w:rsidP="001B5FB0">
      <w:r>
        <w:t>Error checking cusod.com: No match found.</w:t>
      </w:r>
    </w:p>
    <w:p w14:paraId="2EAA4481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cusod.com</w:t>
      </w:r>
    </w:p>
    <w:p w14:paraId="5512D570" w14:textId="77777777" w:rsidR="001B5FB0" w:rsidRDefault="001B5FB0" w:rsidP="001B5FB0">
      <w:r>
        <w:t>Checking apoba.com...</w:t>
      </w:r>
    </w:p>
    <w:p w14:paraId="4E931BF4" w14:textId="77777777" w:rsidR="001B5FB0" w:rsidRDefault="001B5FB0" w:rsidP="001B5FB0">
      <w:r>
        <w:t>Retrying apoba.com...</w:t>
      </w:r>
    </w:p>
    <w:p w14:paraId="7CA4398D" w14:textId="77777777" w:rsidR="001B5FB0" w:rsidRDefault="001B5FB0" w:rsidP="001B5FB0">
      <w:r>
        <w:t>Retrying apoba.com...</w:t>
      </w:r>
    </w:p>
    <w:p w14:paraId="4340D53A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poba.com</w:t>
      </w:r>
    </w:p>
    <w:p w14:paraId="2940E76A" w14:textId="77777777" w:rsidR="001B5FB0" w:rsidRDefault="001B5FB0" w:rsidP="001B5FB0">
      <w:r>
        <w:t>Checking binco.com...</w:t>
      </w:r>
    </w:p>
    <w:p w14:paraId="39FAA314" w14:textId="77777777" w:rsidR="001B5FB0" w:rsidRDefault="001B5FB0" w:rsidP="001B5FB0">
      <w:r>
        <w:t>Retrying binco.com...</w:t>
      </w:r>
    </w:p>
    <w:p w14:paraId="5F4EFA60" w14:textId="77777777" w:rsidR="001B5FB0" w:rsidRDefault="001B5FB0" w:rsidP="001B5FB0">
      <w:r>
        <w:t>Retrying binco.com...</w:t>
      </w:r>
    </w:p>
    <w:p w14:paraId="73E812F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binco.com</w:t>
      </w:r>
    </w:p>
    <w:p w14:paraId="292D2CC8" w14:textId="77777777" w:rsidR="001B5FB0" w:rsidRDefault="001B5FB0" w:rsidP="001B5FB0">
      <w:r>
        <w:lastRenderedPageBreak/>
        <w:t>Checking telit.com...</w:t>
      </w:r>
    </w:p>
    <w:p w14:paraId="451BC966" w14:textId="77777777" w:rsidR="001B5FB0" w:rsidRDefault="001B5FB0" w:rsidP="001B5FB0">
      <w:r>
        <w:t>Retrying telit.com...</w:t>
      </w:r>
    </w:p>
    <w:p w14:paraId="560A389A" w14:textId="77777777" w:rsidR="001B5FB0" w:rsidRDefault="001B5FB0" w:rsidP="001B5FB0">
      <w:r>
        <w:t>Retrying telit.com...</w:t>
      </w:r>
    </w:p>
    <w:p w14:paraId="612A5106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telit.com</w:t>
      </w:r>
    </w:p>
    <w:p w14:paraId="2F732E4B" w14:textId="77777777" w:rsidR="001B5FB0" w:rsidRDefault="001B5FB0" w:rsidP="001B5FB0">
      <w:r>
        <w:t>Checking rehda.com...</w:t>
      </w:r>
    </w:p>
    <w:p w14:paraId="70C3C849" w14:textId="77777777" w:rsidR="001B5FB0" w:rsidRDefault="001B5FB0" w:rsidP="001B5FB0">
      <w:r>
        <w:t>Retrying rehda.com...</w:t>
      </w:r>
    </w:p>
    <w:p w14:paraId="21E79EF1" w14:textId="77777777" w:rsidR="001B5FB0" w:rsidRDefault="001B5FB0" w:rsidP="001B5FB0">
      <w:r>
        <w:t>Retrying rehda.com...</w:t>
      </w:r>
    </w:p>
    <w:p w14:paraId="4DC9584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rehda.com</w:t>
      </w:r>
    </w:p>
    <w:p w14:paraId="404D1FCB" w14:textId="77777777" w:rsidR="001B5FB0" w:rsidRDefault="001B5FB0" w:rsidP="001B5FB0">
      <w:r>
        <w:t>Checking fupde.com...</w:t>
      </w:r>
    </w:p>
    <w:p w14:paraId="69C993D2" w14:textId="77777777" w:rsidR="001B5FB0" w:rsidRDefault="001B5FB0" w:rsidP="001B5FB0">
      <w:r>
        <w:t>Error checking fupde.com: No match found.</w:t>
      </w:r>
    </w:p>
    <w:p w14:paraId="7538E0C3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fupde.com</w:t>
      </w:r>
    </w:p>
    <w:p w14:paraId="22139440" w14:textId="77777777" w:rsidR="001B5FB0" w:rsidRDefault="001B5FB0" w:rsidP="001B5FB0">
      <w:r>
        <w:t>Checking ibcad.com...</w:t>
      </w:r>
    </w:p>
    <w:p w14:paraId="642B1505" w14:textId="77777777" w:rsidR="001B5FB0" w:rsidRDefault="001B5FB0" w:rsidP="001B5FB0">
      <w:r>
        <w:t>Retrying ibcad.com...</w:t>
      </w:r>
    </w:p>
    <w:p w14:paraId="63D23C60" w14:textId="77777777" w:rsidR="001B5FB0" w:rsidRDefault="001B5FB0" w:rsidP="001B5FB0">
      <w:r>
        <w:t>Retrying ibcad.com...</w:t>
      </w:r>
    </w:p>
    <w:p w14:paraId="13632DB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bcad.com</w:t>
      </w:r>
    </w:p>
    <w:p w14:paraId="5EDE2644" w14:textId="77777777" w:rsidR="001B5FB0" w:rsidRDefault="001B5FB0" w:rsidP="001B5FB0">
      <w:r>
        <w:t>Checking opani.com...</w:t>
      </w:r>
    </w:p>
    <w:p w14:paraId="0B6ED58C" w14:textId="77777777" w:rsidR="001B5FB0" w:rsidRDefault="001B5FB0" w:rsidP="001B5FB0">
      <w:r>
        <w:t>Retrying opani.com...</w:t>
      </w:r>
    </w:p>
    <w:p w14:paraId="36032358" w14:textId="77777777" w:rsidR="001B5FB0" w:rsidRDefault="001B5FB0" w:rsidP="001B5FB0">
      <w:r>
        <w:t>Retrying opani.com...</w:t>
      </w:r>
    </w:p>
    <w:p w14:paraId="316FA56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pani.com</w:t>
      </w:r>
    </w:p>
    <w:p w14:paraId="23288635" w14:textId="77777777" w:rsidR="001B5FB0" w:rsidRDefault="001B5FB0" w:rsidP="001B5FB0">
      <w:r>
        <w:t>Checking namuc.com...</w:t>
      </w:r>
    </w:p>
    <w:p w14:paraId="64B15E6B" w14:textId="77777777" w:rsidR="001B5FB0" w:rsidRDefault="001B5FB0" w:rsidP="001B5FB0">
      <w:r>
        <w:t>Retrying namuc.com...</w:t>
      </w:r>
    </w:p>
    <w:p w14:paraId="03800D6F" w14:textId="77777777" w:rsidR="001B5FB0" w:rsidRDefault="001B5FB0" w:rsidP="001B5FB0">
      <w:r>
        <w:t>Retrying namuc.com...</w:t>
      </w:r>
    </w:p>
    <w:p w14:paraId="629017A4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namuc.com</w:t>
      </w:r>
    </w:p>
    <w:p w14:paraId="4CE7D0E2" w14:textId="77777777" w:rsidR="001B5FB0" w:rsidRDefault="001B5FB0" w:rsidP="001B5FB0">
      <w:r>
        <w:t>Checking ablof.com...</w:t>
      </w:r>
    </w:p>
    <w:p w14:paraId="744553ED" w14:textId="77777777" w:rsidR="001B5FB0" w:rsidRDefault="001B5FB0" w:rsidP="001B5FB0">
      <w:r>
        <w:t>Retrying ablof.com...</w:t>
      </w:r>
    </w:p>
    <w:p w14:paraId="22B1A588" w14:textId="77777777" w:rsidR="001B5FB0" w:rsidRDefault="001B5FB0" w:rsidP="001B5FB0">
      <w:r>
        <w:t>Retrying ablof.com...</w:t>
      </w:r>
    </w:p>
    <w:p w14:paraId="142824C1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blof.com</w:t>
      </w:r>
    </w:p>
    <w:p w14:paraId="6316CB7D" w14:textId="77777777" w:rsidR="001B5FB0" w:rsidRDefault="001B5FB0" w:rsidP="001B5FB0">
      <w:r>
        <w:t>Checking ahaki.com...</w:t>
      </w:r>
    </w:p>
    <w:p w14:paraId="7C897045" w14:textId="77777777" w:rsidR="001B5FB0" w:rsidRDefault="001B5FB0" w:rsidP="001B5FB0">
      <w:r>
        <w:t>Retrying ahaki.com...</w:t>
      </w:r>
    </w:p>
    <w:p w14:paraId="3FA4FC8E" w14:textId="77777777" w:rsidR="001B5FB0" w:rsidRDefault="001B5FB0" w:rsidP="001B5FB0">
      <w:r>
        <w:t>Retrying ahaki.com...</w:t>
      </w:r>
    </w:p>
    <w:p w14:paraId="3779A63C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haki.com</w:t>
      </w:r>
    </w:p>
    <w:p w14:paraId="50EB0CAF" w14:textId="77777777" w:rsidR="001B5FB0" w:rsidRDefault="001B5FB0" w:rsidP="001B5FB0">
      <w:r>
        <w:t>Checking umgak.com...</w:t>
      </w:r>
    </w:p>
    <w:p w14:paraId="64527AF3" w14:textId="77777777" w:rsidR="001B5FB0" w:rsidRDefault="001B5FB0" w:rsidP="001B5FB0">
      <w:r>
        <w:t>Error checking umgak.com: No match found.</w:t>
      </w:r>
    </w:p>
    <w:p w14:paraId="4B43B343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umgak.com</w:t>
      </w:r>
    </w:p>
    <w:p w14:paraId="7F40FC42" w14:textId="77777777" w:rsidR="001B5FB0" w:rsidRDefault="001B5FB0" w:rsidP="001B5FB0">
      <w:r>
        <w:t>Checking hukut.com...</w:t>
      </w:r>
    </w:p>
    <w:p w14:paraId="7B1A77E5" w14:textId="77777777" w:rsidR="001B5FB0" w:rsidRDefault="001B5FB0" w:rsidP="001B5FB0">
      <w:r>
        <w:t>Retrying hukut.com...</w:t>
      </w:r>
    </w:p>
    <w:p w14:paraId="41767936" w14:textId="77777777" w:rsidR="001B5FB0" w:rsidRDefault="001B5FB0" w:rsidP="001B5FB0">
      <w:r>
        <w:t>Retrying hukut.com...</w:t>
      </w:r>
    </w:p>
    <w:p w14:paraId="7914F18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hukut.com</w:t>
      </w:r>
    </w:p>
    <w:p w14:paraId="33835509" w14:textId="77777777" w:rsidR="001B5FB0" w:rsidRDefault="001B5FB0" w:rsidP="001B5FB0">
      <w:r>
        <w:t>Checking utune.com...</w:t>
      </w:r>
    </w:p>
    <w:p w14:paraId="506217B4" w14:textId="77777777" w:rsidR="001B5FB0" w:rsidRDefault="001B5FB0" w:rsidP="001B5FB0">
      <w:r>
        <w:t>Retrying utune.com...</w:t>
      </w:r>
    </w:p>
    <w:p w14:paraId="5E3441A2" w14:textId="77777777" w:rsidR="001B5FB0" w:rsidRDefault="001B5FB0" w:rsidP="001B5FB0">
      <w:r>
        <w:t>Retrying utune.com...</w:t>
      </w:r>
    </w:p>
    <w:p w14:paraId="15C6DD9D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tune.com</w:t>
      </w:r>
    </w:p>
    <w:p w14:paraId="093089E2" w14:textId="77777777" w:rsidR="001B5FB0" w:rsidRDefault="001B5FB0" w:rsidP="001B5FB0">
      <w:r>
        <w:t>Checking sikbe.com...</w:t>
      </w:r>
    </w:p>
    <w:p w14:paraId="26265F45" w14:textId="77777777" w:rsidR="001B5FB0" w:rsidRDefault="001B5FB0" w:rsidP="001B5FB0">
      <w:r>
        <w:t>Retrying sikbe.com...</w:t>
      </w:r>
    </w:p>
    <w:p w14:paraId="2921AE70" w14:textId="77777777" w:rsidR="001B5FB0" w:rsidRDefault="001B5FB0" w:rsidP="001B5FB0">
      <w:r>
        <w:t>Retrying sikbe.com...</w:t>
      </w:r>
    </w:p>
    <w:p w14:paraId="0C2DC666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sikbe.com</w:t>
      </w:r>
    </w:p>
    <w:p w14:paraId="5320E403" w14:textId="77777777" w:rsidR="001B5FB0" w:rsidRDefault="001B5FB0" w:rsidP="001B5FB0">
      <w:r>
        <w:lastRenderedPageBreak/>
        <w:t>Checking ibnat.com...</w:t>
      </w:r>
    </w:p>
    <w:p w14:paraId="2FD82055" w14:textId="77777777" w:rsidR="001B5FB0" w:rsidRDefault="001B5FB0" w:rsidP="001B5FB0">
      <w:r>
        <w:t>Retrying ibnat.com...</w:t>
      </w:r>
    </w:p>
    <w:p w14:paraId="115D1D2C" w14:textId="77777777" w:rsidR="001B5FB0" w:rsidRDefault="001B5FB0" w:rsidP="001B5FB0">
      <w:r>
        <w:t>Retrying ibnat.com...</w:t>
      </w:r>
    </w:p>
    <w:p w14:paraId="3C34CE9E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bnat.com</w:t>
      </w:r>
    </w:p>
    <w:p w14:paraId="50E74EA0" w14:textId="77777777" w:rsidR="001B5FB0" w:rsidRDefault="001B5FB0" w:rsidP="001B5FB0">
      <w:r>
        <w:t>Checking ebeto.com...</w:t>
      </w:r>
    </w:p>
    <w:p w14:paraId="54C0380D" w14:textId="77777777" w:rsidR="001B5FB0" w:rsidRDefault="001B5FB0" w:rsidP="001B5FB0">
      <w:r>
        <w:t>Retrying ebeto.com...</w:t>
      </w:r>
    </w:p>
    <w:p w14:paraId="6D332216" w14:textId="77777777" w:rsidR="001B5FB0" w:rsidRDefault="001B5FB0" w:rsidP="001B5FB0">
      <w:r>
        <w:t>Retrying ebeto.com...</w:t>
      </w:r>
    </w:p>
    <w:p w14:paraId="5DAF9E40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beto.com</w:t>
      </w:r>
    </w:p>
    <w:p w14:paraId="3556EB9F" w14:textId="77777777" w:rsidR="001B5FB0" w:rsidRDefault="001B5FB0" w:rsidP="001B5FB0">
      <w:r>
        <w:t>Checking olulo.com...</w:t>
      </w:r>
    </w:p>
    <w:p w14:paraId="6299FB97" w14:textId="77777777" w:rsidR="001B5FB0" w:rsidRDefault="001B5FB0" w:rsidP="001B5FB0">
      <w:r>
        <w:t>Retrying olulo.com...</w:t>
      </w:r>
    </w:p>
    <w:p w14:paraId="4855BEF9" w14:textId="77777777" w:rsidR="001B5FB0" w:rsidRDefault="001B5FB0" w:rsidP="001B5FB0">
      <w:r>
        <w:t>Retrying olulo.com...</w:t>
      </w:r>
    </w:p>
    <w:p w14:paraId="1C8C3E9C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olulo.com</w:t>
      </w:r>
    </w:p>
    <w:p w14:paraId="4B4AAC94" w14:textId="77777777" w:rsidR="001B5FB0" w:rsidRDefault="001B5FB0" w:rsidP="001B5FB0">
      <w:r>
        <w:t>Checking etohi.com...</w:t>
      </w:r>
    </w:p>
    <w:p w14:paraId="0ACB95AA" w14:textId="77777777" w:rsidR="001B5FB0" w:rsidRDefault="001B5FB0" w:rsidP="001B5FB0">
      <w:r>
        <w:t>Retrying etohi.com...</w:t>
      </w:r>
    </w:p>
    <w:p w14:paraId="3F3963D0" w14:textId="77777777" w:rsidR="001B5FB0" w:rsidRDefault="001B5FB0" w:rsidP="001B5FB0">
      <w:r>
        <w:t>Retrying etohi.com...</w:t>
      </w:r>
    </w:p>
    <w:p w14:paraId="17B7003A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tohi.com</w:t>
      </w:r>
    </w:p>
    <w:p w14:paraId="6290667E" w14:textId="77777777" w:rsidR="001B5FB0" w:rsidRDefault="001B5FB0" w:rsidP="001B5FB0">
      <w:r>
        <w:t>Checking ucimu.com...</w:t>
      </w:r>
    </w:p>
    <w:p w14:paraId="58B8DD2B" w14:textId="77777777" w:rsidR="001B5FB0" w:rsidRDefault="001B5FB0" w:rsidP="001B5FB0">
      <w:r>
        <w:t>Retrying ucimu.com...</w:t>
      </w:r>
    </w:p>
    <w:p w14:paraId="47099BF4" w14:textId="77777777" w:rsidR="001B5FB0" w:rsidRDefault="001B5FB0" w:rsidP="001B5FB0">
      <w:r>
        <w:t>Retrying ucimu.com...</w:t>
      </w:r>
    </w:p>
    <w:p w14:paraId="56B0B79B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cimu.com</w:t>
      </w:r>
    </w:p>
    <w:p w14:paraId="54809896" w14:textId="77777777" w:rsidR="001B5FB0" w:rsidRDefault="001B5FB0" w:rsidP="001B5FB0">
      <w:r>
        <w:t>Checking afudi.com...</w:t>
      </w:r>
    </w:p>
    <w:p w14:paraId="646AA62E" w14:textId="77777777" w:rsidR="001B5FB0" w:rsidRDefault="001B5FB0" w:rsidP="001B5FB0">
      <w:r>
        <w:t>Retrying afudi.com...</w:t>
      </w:r>
    </w:p>
    <w:p w14:paraId="6A761DEE" w14:textId="77777777" w:rsidR="001B5FB0" w:rsidRDefault="001B5FB0" w:rsidP="001B5FB0">
      <w:r>
        <w:t>Retrying afudi.com...</w:t>
      </w:r>
    </w:p>
    <w:p w14:paraId="506730E4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fudi.com</w:t>
      </w:r>
    </w:p>
    <w:p w14:paraId="21CB7738" w14:textId="77777777" w:rsidR="001B5FB0" w:rsidRDefault="001B5FB0" w:rsidP="001B5FB0">
      <w:r>
        <w:t>Checking obhem.com...</w:t>
      </w:r>
    </w:p>
    <w:p w14:paraId="15A95166" w14:textId="77777777" w:rsidR="001B5FB0" w:rsidRDefault="001B5FB0" w:rsidP="001B5FB0">
      <w:r>
        <w:t>Error checking obhem.com: No match found.</w:t>
      </w:r>
    </w:p>
    <w:p w14:paraId="1BA4766C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obhem.com</w:t>
      </w:r>
    </w:p>
    <w:p w14:paraId="0F5FC1D6" w14:textId="77777777" w:rsidR="001B5FB0" w:rsidRDefault="001B5FB0" w:rsidP="001B5FB0">
      <w:r>
        <w:t>Checking erdoh.com...</w:t>
      </w:r>
    </w:p>
    <w:p w14:paraId="679BF5D9" w14:textId="77777777" w:rsidR="001B5FB0" w:rsidRDefault="001B5FB0" w:rsidP="001B5FB0">
      <w:r>
        <w:t>Retrying erdoh.com...</w:t>
      </w:r>
    </w:p>
    <w:p w14:paraId="65336E21" w14:textId="77777777" w:rsidR="001B5FB0" w:rsidRDefault="001B5FB0" w:rsidP="001B5FB0">
      <w:r>
        <w:t>Retrying erdoh.com...</w:t>
      </w:r>
    </w:p>
    <w:p w14:paraId="0114E233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rdoh.com</w:t>
      </w:r>
    </w:p>
    <w:p w14:paraId="19367BD2" w14:textId="77777777" w:rsidR="001B5FB0" w:rsidRDefault="001B5FB0" w:rsidP="001B5FB0">
      <w:r>
        <w:t>Checking mocdi.com...</w:t>
      </w:r>
    </w:p>
    <w:p w14:paraId="5A38F118" w14:textId="77777777" w:rsidR="001B5FB0" w:rsidRDefault="001B5FB0" w:rsidP="001B5FB0">
      <w:r>
        <w:t>Retrying mocdi.com...</w:t>
      </w:r>
    </w:p>
    <w:p w14:paraId="558607D6" w14:textId="77777777" w:rsidR="001B5FB0" w:rsidRDefault="001B5FB0" w:rsidP="001B5FB0">
      <w:r>
        <w:t>Retrying mocdi.com...</w:t>
      </w:r>
    </w:p>
    <w:p w14:paraId="11E7844C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mocdi.com</w:t>
      </w:r>
    </w:p>
    <w:p w14:paraId="79CB0C22" w14:textId="77777777" w:rsidR="001B5FB0" w:rsidRDefault="001B5FB0" w:rsidP="001B5FB0">
      <w:r>
        <w:t>Checking timfa.com...</w:t>
      </w:r>
    </w:p>
    <w:p w14:paraId="7D9D5ADA" w14:textId="77777777" w:rsidR="001B5FB0" w:rsidRDefault="001B5FB0" w:rsidP="001B5FB0">
      <w:r>
        <w:t>Retrying timfa.com...</w:t>
      </w:r>
    </w:p>
    <w:p w14:paraId="18B3499F" w14:textId="77777777" w:rsidR="001B5FB0" w:rsidRDefault="001B5FB0" w:rsidP="001B5FB0">
      <w:r>
        <w:t>Retrying timfa.com...</w:t>
      </w:r>
    </w:p>
    <w:p w14:paraId="311C05F2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timfa.com</w:t>
      </w:r>
    </w:p>
    <w:p w14:paraId="1B1CDCB3" w14:textId="77777777" w:rsidR="001B5FB0" w:rsidRDefault="001B5FB0" w:rsidP="001B5FB0">
      <w:r>
        <w:t>Checking petef.com...</w:t>
      </w:r>
    </w:p>
    <w:p w14:paraId="3D4B72F4" w14:textId="77777777" w:rsidR="001B5FB0" w:rsidRDefault="001B5FB0" w:rsidP="001B5FB0">
      <w:r>
        <w:t>Retrying petef.com...</w:t>
      </w:r>
    </w:p>
    <w:p w14:paraId="1285CFC3" w14:textId="77777777" w:rsidR="001B5FB0" w:rsidRDefault="001B5FB0" w:rsidP="001B5FB0">
      <w:r>
        <w:t>Retrying petef.com...</w:t>
      </w:r>
    </w:p>
    <w:p w14:paraId="32802C81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petef.com</w:t>
      </w:r>
    </w:p>
    <w:p w14:paraId="7A382155" w14:textId="77777777" w:rsidR="001B5FB0" w:rsidRDefault="001B5FB0" w:rsidP="001B5FB0">
      <w:r>
        <w:t>Checking epedo.com...</w:t>
      </w:r>
    </w:p>
    <w:p w14:paraId="5663BD3A" w14:textId="77777777" w:rsidR="001B5FB0" w:rsidRDefault="001B5FB0" w:rsidP="001B5FB0">
      <w:r>
        <w:t>Retrying epedo.com...</w:t>
      </w:r>
    </w:p>
    <w:p w14:paraId="4B5F43F2" w14:textId="77777777" w:rsidR="001B5FB0" w:rsidRDefault="001B5FB0" w:rsidP="001B5FB0">
      <w:r>
        <w:t>Retrying epedo.com...</w:t>
      </w:r>
    </w:p>
    <w:p w14:paraId="20BE67A5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pedo.com</w:t>
      </w:r>
    </w:p>
    <w:p w14:paraId="439AD86B" w14:textId="77777777" w:rsidR="001B5FB0" w:rsidRDefault="001B5FB0" w:rsidP="001B5FB0">
      <w:r>
        <w:lastRenderedPageBreak/>
        <w:t>Checking ufihu.com...</w:t>
      </w:r>
    </w:p>
    <w:p w14:paraId="266D528B" w14:textId="77777777" w:rsidR="001B5FB0" w:rsidRDefault="001B5FB0" w:rsidP="001B5FB0">
      <w:r>
        <w:t>Error checking ufihu.com: No match found.</w:t>
      </w:r>
    </w:p>
    <w:p w14:paraId="4B0477E3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ufihu.com</w:t>
      </w:r>
    </w:p>
    <w:p w14:paraId="05780DB2" w14:textId="77777777" w:rsidR="001B5FB0" w:rsidRDefault="001B5FB0" w:rsidP="001B5FB0">
      <w:r>
        <w:t>Checking moguf.com...</w:t>
      </w:r>
    </w:p>
    <w:p w14:paraId="69B20B0D" w14:textId="77777777" w:rsidR="001B5FB0" w:rsidRDefault="001B5FB0" w:rsidP="001B5FB0">
      <w:r>
        <w:t>Retrying moguf.com...</w:t>
      </w:r>
    </w:p>
    <w:p w14:paraId="6E5EE410" w14:textId="77777777" w:rsidR="001B5FB0" w:rsidRDefault="001B5FB0" w:rsidP="001B5FB0">
      <w:r>
        <w:t>Retrying moguf.com...</w:t>
      </w:r>
    </w:p>
    <w:p w14:paraId="49601AB2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moguf.com</w:t>
      </w:r>
    </w:p>
    <w:p w14:paraId="06ECF343" w14:textId="77777777" w:rsidR="001B5FB0" w:rsidRDefault="001B5FB0" w:rsidP="001B5FB0">
      <w:r>
        <w:t>Checking talgo.com...</w:t>
      </w:r>
    </w:p>
    <w:p w14:paraId="4B3D0796" w14:textId="77777777" w:rsidR="001B5FB0" w:rsidRDefault="001B5FB0" w:rsidP="001B5FB0">
      <w:r>
        <w:t>Retrying talgo.com...</w:t>
      </w:r>
    </w:p>
    <w:p w14:paraId="7F58F2CF" w14:textId="77777777" w:rsidR="001B5FB0" w:rsidRDefault="001B5FB0" w:rsidP="001B5FB0">
      <w:r>
        <w:t>Retrying talgo.com...</w:t>
      </w:r>
    </w:p>
    <w:p w14:paraId="1267EFEE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talgo.com</w:t>
      </w:r>
    </w:p>
    <w:p w14:paraId="386C3356" w14:textId="77777777" w:rsidR="001B5FB0" w:rsidRDefault="001B5FB0" w:rsidP="001B5FB0">
      <w:r>
        <w:t>Checking sufak.com...</w:t>
      </w:r>
    </w:p>
    <w:p w14:paraId="29FA34B9" w14:textId="77777777" w:rsidR="001B5FB0" w:rsidRDefault="001B5FB0" w:rsidP="001B5FB0">
      <w:r>
        <w:t>Retrying sufak.com...</w:t>
      </w:r>
    </w:p>
    <w:p w14:paraId="7EC565CF" w14:textId="77777777" w:rsidR="001B5FB0" w:rsidRDefault="001B5FB0" w:rsidP="001B5FB0">
      <w:r>
        <w:t>Retrying sufak.com...</w:t>
      </w:r>
    </w:p>
    <w:p w14:paraId="75DFB6C6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sufak.com</w:t>
      </w:r>
    </w:p>
    <w:p w14:paraId="2273BE72" w14:textId="77777777" w:rsidR="001B5FB0" w:rsidRDefault="001B5FB0" w:rsidP="001B5FB0">
      <w:r>
        <w:t>Checking ureru.com...</w:t>
      </w:r>
    </w:p>
    <w:p w14:paraId="4D5DE046" w14:textId="77777777" w:rsidR="001B5FB0" w:rsidRDefault="001B5FB0" w:rsidP="001B5FB0">
      <w:r>
        <w:t>Retrying ureru.com...</w:t>
      </w:r>
    </w:p>
    <w:p w14:paraId="2571B480" w14:textId="77777777" w:rsidR="001B5FB0" w:rsidRDefault="001B5FB0" w:rsidP="001B5FB0">
      <w:r>
        <w:t>Retrying ureru.com...</w:t>
      </w:r>
    </w:p>
    <w:p w14:paraId="1626488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ureru.com</w:t>
      </w:r>
    </w:p>
    <w:p w14:paraId="55B91518" w14:textId="77777777" w:rsidR="001B5FB0" w:rsidRDefault="001B5FB0" w:rsidP="001B5FB0">
      <w:r>
        <w:t>Checking tugdo.com...</w:t>
      </w:r>
    </w:p>
    <w:p w14:paraId="386B2072" w14:textId="77777777" w:rsidR="001B5FB0" w:rsidRDefault="001B5FB0" w:rsidP="001B5FB0">
      <w:r>
        <w:t>Error checking tugdo.com: No match found.</w:t>
      </w:r>
    </w:p>
    <w:p w14:paraId="00C89062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tugdo.com</w:t>
      </w:r>
    </w:p>
    <w:p w14:paraId="2957A059" w14:textId="77777777" w:rsidR="001B5FB0" w:rsidRDefault="001B5FB0" w:rsidP="001B5FB0">
      <w:r>
        <w:t>Checking ahtas.com...</w:t>
      </w:r>
    </w:p>
    <w:p w14:paraId="21AF3846" w14:textId="77777777" w:rsidR="001B5FB0" w:rsidRDefault="001B5FB0" w:rsidP="001B5FB0">
      <w:r>
        <w:t>Retrying ahtas.com...</w:t>
      </w:r>
    </w:p>
    <w:p w14:paraId="5A0E8E69" w14:textId="77777777" w:rsidR="001B5FB0" w:rsidRDefault="001B5FB0" w:rsidP="001B5FB0">
      <w:r>
        <w:t>Retrying ahtas.com...</w:t>
      </w:r>
    </w:p>
    <w:p w14:paraId="7B7A4472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htas.com</w:t>
      </w:r>
    </w:p>
    <w:p w14:paraId="1CA0B9F5" w14:textId="77777777" w:rsidR="001B5FB0" w:rsidRDefault="001B5FB0" w:rsidP="001B5FB0">
      <w:r>
        <w:t>Checking retha.com...</w:t>
      </w:r>
    </w:p>
    <w:p w14:paraId="5D0ABF3F" w14:textId="77777777" w:rsidR="001B5FB0" w:rsidRDefault="001B5FB0" w:rsidP="001B5FB0">
      <w:r>
        <w:t>Retrying retha.com...</w:t>
      </w:r>
    </w:p>
    <w:p w14:paraId="0057CC87" w14:textId="77777777" w:rsidR="001B5FB0" w:rsidRDefault="001B5FB0" w:rsidP="001B5FB0">
      <w:r>
        <w:t>Retrying retha.com...</w:t>
      </w:r>
    </w:p>
    <w:p w14:paraId="434DF517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retha.com</w:t>
      </w:r>
    </w:p>
    <w:p w14:paraId="20C046FB" w14:textId="77777777" w:rsidR="001B5FB0" w:rsidRDefault="001B5FB0" w:rsidP="001B5FB0">
      <w:r>
        <w:t>Checking inona.com...</w:t>
      </w:r>
    </w:p>
    <w:p w14:paraId="0B6FC1F6" w14:textId="77777777" w:rsidR="001B5FB0" w:rsidRDefault="001B5FB0" w:rsidP="001B5FB0">
      <w:r>
        <w:t>Retrying inona.com...</w:t>
      </w:r>
    </w:p>
    <w:p w14:paraId="5970A560" w14:textId="77777777" w:rsidR="001B5FB0" w:rsidRDefault="001B5FB0" w:rsidP="001B5FB0">
      <w:r>
        <w:t>Retrying inona.com...</w:t>
      </w:r>
    </w:p>
    <w:p w14:paraId="518537C1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inona.com</w:t>
      </w:r>
    </w:p>
    <w:p w14:paraId="7EB8C5D2" w14:textId="77777777" w:rsidR="001B5FB0" w:rsidRDefault="001B5FB0" w:rsidP="001B5FB0">
      <w:r>
        <w:t>Checking patig.com...</w:t>
      </w:r>
    </w:p>
    <w:p w14:paraId="1189F9E9" w14:textId="77777777" w:rsidR="001B5FB0" w:rsidRDefault="001B5FB0" w:rsidP="001B5FB0">
      <w:r>
        <w:t>Retrying patig.com...</w:t>
      </w:r>
    </w:p>
    <w:p w14:paraId="7545136B" w14:textId="77777777" w:rsidR="001B5FB0" w:rsidRDefault="001B5FB0" w:rsidP="001B5FB0">
      <w:r>
        <w:t>Retrying patig.com...</w:t>
      </w:r>
    </w:p>
    <w:p w14:paraId="7606DD6A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patig.com</w:t>
      </w:r>
    </w:p>
    <w:p w14:paraId="00691AEE" w14:textId="77777777" w:rsidR="001B5FB0" w:rsidRDefault="001B5FB0" w:rsidP="001B5FB0">
      <w:r>
        <w:t>Checking darcu.com...</w:t>
      </w:r>
    </w:p>
    <w:p w14:paraId="5B3AD3D5" w14:textId="77777777" w:rsidR="001B5FB0" w:rsidRDefault="001B5FB0" w:rsidP="001B5FB0">
      <w:r>
        <w:t>Retrying darcu.com...</w:t>
      </w:r>
    </w:p>
    <w:p w14:paraId="7ADD7522" w14:textId="77777777" w:rsidR="001B5FB0" w:rsidRDefault="001B5FB0" w:rsidP="001B5FB0">
      <w:r>
        <w:t>Retrying darcu.com...</w:t>
      </w:r>
    </w:p>
    <w:p w14:paraId="1CE39104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darcu.com</w:t>
      </w:r>
    </w:p>
    <w:p w14:paraId="613EFD13" w14:textId="77777777" w:rsidR="001B5FB0" w:rsidRDefault="001B5FB0" w:rsidP="001B5FB0">
      <w:r>
        <w:t>Checking simba.com...</w:t>
      </w:r>
    </w:p>
    <w:p w14:paraId="487FABB3" w14:textId="77777777" w:rsidR="001B5FB0" w:rsidRDefault="001B5FB0" w:rsidP="001B5FB0">
      <w:r>
        <w:t>Retrying simba.com...</w:t>
      </w:r>
    </w:p>
    <w:p w14:paraId="64EADE26" w14:textId="77777777" w:rsidR="001B5FB0" w:rsidRDefault="001B5FB0" w:rsidP="001B5FB0">
      <w:r>
        <w:t>Retrying simba.com...</w:t>
      </w:r>
    </w:p>
    <w:p w14:paraId="215935C4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simba.com</w:t>
      </w:r>
    </w:p>
    <w:p w14:paraId="7670717F" w14:textId="77777777" w:rsidR="001B5FB0" w:rsidRDefault="001B5FB0" w:rsidP="001B5FB0">
      <w:r>
        <w:lastRenderedPageBreak/>
        <w:t>Checking cegra.com...</w:t>
      </w:r>
    </w:p>
    <w:p w14:paraId="52BF1869" w14:textId="77777777" w:rsidR="001B5FB0" w:rsidRDefault="001B5FB0" w:rsidP="001B5FB0">
      <w:r>
        <w:t>Retrying cegra.com...</w:t>
      </w:r>
    </w:p>
    <w:p w14:paraId="081856FB" w14:textId="77777777" w:rsidR="001B5FB0" w:rsidRDefault="001B5FB0" w:rsidP="001B5FB0">
      <w:r>
        <w:t>Retrying cegra.com...</w:t>
      </w:r>
    </w:p>
    <w:p w14:paraId="28CD7EB4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cegra.com</w:t>
      </w:r>
    </w:p>
    <w:p w14:paraId="6E82769C" w14:textId="77777777" w:rsidR="001B5FB0" w:rsidRDefault="001B5FB0" w:rsidP="001B5FB0">
      <w:r>
        <w:t>Checking alihi.com...</w:t>
      </w:r>
    </w:p>
    <w:p w14:paraId="1E0D39DB" w14:textId="77777777" w:rsidR="001B5FB0" w:rsidRDefault="001B5FB0" w:rsidP="001B5FB0">
      <w:r>
        <w:t>Retrying alihi.com...</w:t>
      </w:r>
    </w:p>
    <w:p w14:paraId="7C7151B5" w14:textId="77777777" w:rsidR="001B5FB0" w:rsidRDefault="001B5FB0" w:rsidP="001B5FB0">
      <w:r>
        <w:t>Retrying alihi.com...</w:t>
      </w:r>
    </w:p>
    <w:p w14:paraId="22589414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alihi.com</w:t>
      </w:r>
    </w:p>
    <w:p w14:paraId="3B35788A" w14:textId="77777777" w:rsidR="001B5FB0" w:rsidRDefault="001B5FB0" w:rsidP="001B5FB0">
      <w:r>
        <w:t>Checking gotho.com...</w:t>
      </w:r>
    </w:p>
    <w:p w14:paraId="0D5E2598" w14:textId="77777777" w:rsidR="001B5FB0" w:rsidRDefault="001B5FB0" w:rsidP="001B5FB0">
      <w:r>
        <w:t>Retrying gotho.com...</w:t>
      </w:r>
    </w:p>
    <w:p w14:paraId="6FD4FB6D" w14:textId="77777777" w:rsidR="001B5FB0" w:rsidRDefault="001B5FB0" w:rsidP="001B5FB0">
      <w:r>
        <w:t>Retrying gotho.com...</w:t>
      </w:r>
    </w:p>
    <w:p w14:paraId="58BE822D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gotho.com</w:t>
      </w:r>
    </w:p>
    <w:p w14:paraId="1F94E2AC" w14:textId="77777777" w:rsidR="001B5FB0" w:rsidRDefault="001B5FB0" w:rsidP="001B5FB0">
      <w:r>
        <w:t>Checking eroso.com...</w:t>
      </w:r>
    </w:p>
    <w:p w14:paraId="2DC8B0A9" w14:textId="77777777" w:rsidR="001B5FB0" w:rsidRDefault="001B5FB0" w:rsidP="001B5FB0">
      <w:r>
        <w:t>Retrying eroso.com...</w:t>
      </w:r>
    </w:p>
    <w:p w14:paraId="072E0483" w14:textId="77777777" w:rsidR="001B5FB0" w:rsidRDefault="001B5FB0" w:rsidP="001B5FB0">
      <w:r>
        <w:t>Retrying eroso.com...</w:t>
      </w:r>
    </w:p>
    <w:p w14:paraId="0B6FC326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eroso.com</w:t>
      </w:r>
    </w:p>
    <w:p w14:paraId="599E4D10" w14:textId="77777777" w:rsidR="001B5FB0" w:rsidRDefault="001B5FB0" w:rsidP="001B5FB0">
      <w:r>
        <w:t>Checking eghik.com...</w:t>
      </w:r>
    </w:p>
    <w:p w14:paraId="28FF4ADC" w14:textId="77777777" w:rsidR="001B5FB0" w:rsidRDefault="001B5FB0" w:rsidP="001B5FB0">
      <w:r>
        <w:t>Error checking eghik.com: No match found.</w:t>
      </w:r>
    </w:p>
    <w:p w14:paraId="64E7B0E9" w14:textId="77777777" w:rsidR="001B5FB0" w:rsidRDefault="001B5FB0" w:rsidP="001B5FB0">
      <w:r>
        <w:rPr>
          <w:rFonts w:ascii="Segoe UI Emoji" w:hAnsi="Segoe UI Emoji" w:cs="Segoe UI Emoji"/>
        </w:rPr>
        <w:t>✅</w:t>
      </w:r>
      <w:r>
        <w:t xml:space="preserve"> Available: eghik.com</w:t>
      </w:r>
    </w:p>
    <w:p w14:paraId="277AD66E" w14:textId="77777777" w:rsidR="001B5FB0" w:rsidRDefault="001B5FB0" w:rsidP="001B5FB0">
      <w:r>
        <w:t>Checking filog.com...</w:t>
      </w:r>
    </w:p>
    <w:p w14:paraId="2E80F023" w14:textId="77777777" w:rsidR="001B5FB0" w:rsidRDefault="001B5FB0" w:rsidP="001B5FB0">
      <w:r>
        <w:t>Retrying filog.com...</w:t>
      </w:r>
    </w:p>
    <w:p w14:paraId="23892EB5" w14:textId="77777777" w:rsidR="001B5FB0" w:rsidRDefault="001B5FB0" w:rsidP="001B5FB0">
      <w:r>
        <w:t>Retrying filog.com...</w:t>
      </w:r>
    </w:p>
    <w:p w14:paraId="60D18DE0" w14:textId="77777777" w:rsidR="001B5FB0" w:rsidRDefault="001B5FB0" w:rsidP="001B5FB0">
      <w:r>
        <w:rPr>
          <w:rFonts w:ascii="Segoe UI Emoji" w:hAnsi="Segoe UI Emoji" w:cs="Segoe UI Emoji"/>
        </w:rPr>
        <w:t>❌</w:t>
      </w:r>
      <w:r>
        <w:t xml:space="preserve"> Taken: filog.com</w:t>
      </w:r>
    </w:p>
    <w:p w14:paraId="623CA616" w14:textId="77777777" w:rsidR="001B5FB0" w:rsidRDefault="001B5FB0" w:rsidP="001B5FB0">
      <w:r>
        <w:t>Checking attuh.com...</w:t>
      </w:r>
    </w:p>
    <w:p w14:paraId="4BBC806B" w14:textId="77777777" w:rsidR="001B5FB0" w:rsidRDefault="001B5FB0" w:rsidP="001B5FB0">
      <w:r>
        <w:t>Retrying attuh.com...</w:t>
      </w:r>
    </w:p>
    <w:p w14:paraId="19976E54" w14:textId="77777777" w:rsidR="001B5FB0" w:rsidRDefault="001B5FB0" w:rsidP="001B5FB0">
      <w:r>
        <w:t>Retrying attuh.com...</w:t>
      </w:r>
    </w:p>
    <w:p w14:paraId="6E0E2128" w14:textId="61703DBE" w:rsidR="0025749E" w:rsidRDefault="001B5FB0" w:rsidP="001B5FB0">
      <w:r>
        <w:rPr>
          <w:rFonts w:ascii="Segoe UI Emoji" w:hAnsi="Segoe UI Emoji" w:cs="Segoe UI Emoji"/>
        </w:rPr>
        <w:t>❌</w:t>
      </w:r>
      <w:r>
        <w:t xml:space="preserve"> Taken: attuh.com</w:t>
      </w:r>
    </w:p>
    <w:sectPr w:rsidR="0025749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LA0NLMwN7E0NzMwNTNW0lEKTi0uzszPAykwqgUARjz3tywAAAA="/>
  </w:docVars>
  <w:rsids>
    <w:rsidRoot w:val="001B5FB0"/>
    <w:rsid w:val="001B5FB0"/>
    <w:rsid w:val="0025749E"/>
    <w:rsid w:val="00AA3B26"/>
    <w:rsid w:val="00D71719"/>
    <w:rsid w:val="00DF64B7"/>
    <w:rsid w:val="00FE10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CA2F6A9"/>
  <w15:chartTrackingRefBased/>
  <w15:docId w15:val="{2B6BBD11-AEE7-4AB2-8256-B4EF94D61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B5FB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5FB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5FB0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5FB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5FB0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B5FB0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5FB0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5FB0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5FB0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5FB0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5FB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5FB0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5FB0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5FB0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B5FB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5FB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5FB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5FB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B5FB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B5FB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5FB0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B5FB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B5FB0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B5FB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B5FB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B5FB0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B5FB0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B5FB0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B5FB0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83</Pages>
  <Words>9630</Words>
  <Characters>77361</Characters>
  <Application>Microsoft Office Word</Application>
  <DocSecurity>0</DocSecurity>
  <Lines>3809</Lines>
  <Paragraphs>3795</Paragraphs>
  <ScaleCrop>false</ScaleCrop>
  <Company/>
  <LinksUpToDate>false</LinksUpToDate>
  <CharactersWithSpaces>83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thak Raj</dc:creator>
  <cp:keywords/>
  <dc:description/>
  <cp:lastModifiedBy>Sarthak Raj</cp:lastModifiedBy>
  <cp:revision>4</cp:revision>
  <dcterms:created xsi:type="dcterms:W3CDTF">2025-04-12T07:34:00Z</dcterms:created>
  <dcterms:modified xsi:type="dcterms:W3CDTF">2025-04-13T0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be5938-e94c-421a-b5c7-d3f3245e5c4a</vt:lpwstr>
  </property>
</Properties>
</file>